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53635259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C6F7CDC" w14:textId="2B7F9445" w:rsidR="007E2CD7" w:rsidRDefault="007E2CD7">
          <w:pPr>
            <w:pStyle w:val="TOCHeading"/>
          </w:pPr>
          <w:r>
            <w:t>Contents</w:t>
          </w:r>
        </w:p>
        <w:p w14:paraId="35A641C6" w14:textId="758557EE" w:rsidR="007E2CD7" w:rsidRDefault="007E2CD7">
          <w:pPr>
            <w:pStyle w:val="TOC1"/>
            <w:tabs>
              <w:tab w:val="right" w:leader="dot" w:pos="9350"/>
            </w:tabs>
            <w:rPr>
              <w:noProof/>
            </w:rPr>
          </w:pPr>
          <w:r>
            <w:fldChar w:fldCharType="begin"/>
          </w:r>
          <w:r>
            <w:instrText xml:space="preserve"> TOC \o "1-3" \h \z \u </w:instrText>
          </w:r>
          <w:r>
            <w:fldChar w:fldCharType="separate"/>
          </w:r>
          <w:hyperlink w:anchor="_Toc16786844" w:history="1">
            <w:r w:rsidRPr="004766FD">
              <w:rPr>
                <w:rStyle w:val="Hyperlink"/>
                <w:noProof/>
              </w:rPr>
              <w:t>DAY 01</w:t>
            </w:r>
            <w:r>
              <w:rPr>
                <w:noProof/>
                <w:webHidden/>
              </w:rPr>
              <w:tab/>
            </w:r>
            <w:r>
              <w:rPr>
                <w:noProof/>
                <w:webHidden/>
              </w:rPr>
              <w:fldChar w:fldCharType="begin"/>
            </w:r>
            <w:r>
              <w:rPr>
                <w:noProof/>
                <w:webHidden/>
              </w:rPr>
              <w:instrText xml:space="preserve"> PAGEREF _Toc16786844 \h </w:instrText>
            </w:r>
            <w:r>
              <w:rPr>
                <w:noProof/>
                <w:webHidden/>
              </w:rPr>
            </w:r>
            <w:r>
              <w:rPr>
                <w:noProof/>
                <w:webHidden/>
              </w:rPr>
              <w:fldChar w:fldCharType="separate"/>
            </w:r>
            <w:r>
              <w:rPr>
                <w:noProof/>
                <w:webHidden/>
              </w:rPr>
              <w:t>1</w:t>
            </w:r>
            <w:r>
              <w:rPr>
                <w:noProof/>
                <w:webHidden/>
              </w:rPr>
              <w:fldChar w:fldCharType="end"/>
            </w:r>
          </w:hyperlink>
        </w:p>
        <w:p w14:paraId="4636094B" w14:textId="37C0C27C" w:rsidR="007E2CD7" w:rsidRDefault="007E2CD7">
          <w:pPr>
            <w:pStyle w:val="TOC2"/>
            <w:tabs>
              <w:tab w:val="right" w:leader="dot" w:pos="9350"/>
            </w:tabs>
            <w:rPr>
              <w:noProof/>
            </w:rPr>
          </w:pPr>
          <w:hyperlink w:anchor="_Toc16786845" w:history="1">
            <w:r w:rsidRPr="004766FD">
              <w:rPr>
                <w:rStyle w:val="Hyperlink"/>
                <w:noProof/>
              </w:rPr>
              <w:t>http://localhost:8888/notebooks/WUDataAnalytics/06-Python-APIs/1/Activities/01-Ins_RequestsIntro/Solved/Ins_Requests_Demo.ipynb#</w:t>
            </w:r>
            <w:r>
              <w:rPr>
                <w:noProof/>
                <w:webHidden/>
              </w:rPr>
              <w:tab/>
            </w:r>
            <w:r>
              <w:rPr>
                <w:noProof/>
                <w:webHidden/>
              </w:rPr>
              <w:fldChar w:fldCharType="begin"/>
            </w:r>
            <w:r>
              <w:rPr>
                <w:noProof/>
                <w:webHidden/>
              </w:rPr>
              <w:instrText xml:space="preserve"> PAGEREF _Toc16786845 \h </w:instrText>
            </w:r>
            <w:r>
              <w:rPr>
                <w:noProof/>
                <w:webHidden/>
              </w:rPr>
            </w:r>
            <w:r>
              <w:rPr>
                <w:noProof/>
                <w:webHidden/>
              </w:rPr>
              <w:fldChar w:fldCharType="separate"/>
            </w:r>
            <w:r>
              <w:rPr>
                <w:noProof/>
                <w:webHidden/>
              </w:rPr>
              <w:t>1</w:t>
            </w:r>
            <w:r>
              <w:rPr>
                <w:noProof/>
                <w:webHidden/>
              </w:rPr>
              <w:fldChar w:fldCharType="end"/>
            </w:r>
          </w:hyperlink>
        </w:p>
        <w:p w14:paraId="220F5D36" w14:textId="76582F63" w:rsidR="007E2CD7" w:rsidRDefault="007E2CD7">
          <w:pPr>
            <w:pStyle w:val="TOC2"/>
            <w:tabs>
              <w:tab w:val="right" w:leader="dot" w:pos="9350"/>
            </w:tabs>
            <w:rPr>
              <w:noProof/>
            </w:rPr>
          </w:pPr>
          <w:hyperlink w:anchor="_Toc16786846" w:history="1">
            <w:r w:rsidRPr="004766FD">
              <w:rPr>
                <w:rStyle w:val="Hyperlink"/>
                <w:noProof/>
              </w:rPr>
              <w:t>http://localhost:8888/notebooks/WUDataAnalytics/06-Python-APIs/1/Activities/02-Stu_SpaceX/Solved/Stu_SpaceX.ipynb#</w:t>
            </w:r>
            <w:r>
              <w:rPr>
                <w:noProof/>
                <w:webHidden/>
              </w:rPr>
              <w:tab/>
            </w:r>
            <w:r>
              <w:rPr>
                <w:noProof/>
                <w:webHidden/>
              </w:rPr>
              <w:fldChar w:fldCharType="begin"/>
            </w:r>
            <w:r>
              <w:rPr>
                <w:noProof/>
                <w:webHidden/>
              </w:rPr>
              <w:instrText xml:space="preserve"> PAGEREF _Toc16786846 \h </w:instrText>
            </w:r>
            <w:r>
              <w:rPr>
                <w:noProof/>
                <w:webHidden/>
              </w:rPr>
            </w:r>
            <w:r>
              <w:rPr>
                <w:noProof/>
                <w:webHidden/>
              </w:rPr>
              <w:fldChar w:fldCharType="separate"/>
            </w:r>
            <w:r>
              <w:rPr>
                <w:noProof/>
                <w:webHidden/>
              </w:rPr>
              <w:t>7</w:t>
            </w:r>
            <w:r>
              <w:rPr>
                <w:noProof/>
                <w:webHidden/>
              </w:rPr>
              <w:fldChar w:fldCharType="end"/>
            </w:r>
          </w:hyperlink>
        </w:p>
        <w:p w14:paraId="4277A7B9" w14:textId="1F1C7C9B" w:rsidR="007E2CD7" w:rsidRDefault="007E2CD7">
          <w:pPr>
            <w:pStyle w:val="TOC2"/>
            <w:tabs>
              <w:tab w:val="right" w:leader="dot" w:pos="9350"/>
            </w:tabs>
            <w:rPr>
              <w:noProof/>
            </w:rPr>
          </w:pPr>
          <w:hyperlink w:anchor="_Toc16786847" w:history="1">
            <w:r w:rsidRPr="004766FD">
              <w:rPr>
                <w:rStyle w:val="Hyperlink"/>
                <w:noProof/>
              </w:rPr>
              <w:t>http://localhost:8888/notebooks/WUDataAnalytics/06-Python-APIs/1/Activities/03-Ins_ManipulatingResponses/Solved/I</w:t>
            </w:r>
            <w:r w:rsidRPr="004766FD">
              <w:rPr>
                <w:rStyle w:val="Hyperlink"/>
                <w:noProof/>
              </w:rPr>
              <w:t>n</w:t>
            </w:r>
            <w:r w:rsidRPr="004766FD">
              <w:rPr>
                <w:rStyle w:val="Hyperlink"/>
                <w:noProof/>
              </w:rPr>
              <w:t>s_Manipulating_JSON.ipynb#</w:t>
            </w:r>
            <w:r>
              <w:rPr>
                <w:noProof/>
                <w:webHidden/>
              </w:rPr>
              <w:tab/>
            </w:r>
            <w:r>
              <w:rPr>
                <w:noProof/>
                <w:webHidden/>
              </w:rPr>
              <w:fldChar w:fldCharType="begin"/>
            </w:r>
            <w:r>
              <w:rPr>
                <w:noProof/>
                <w:webHidden/>
              </w:rPr>
              <w:instrText xml:space="preserve"> PAGEREF _Toc16786847 \h </w:instrText>
            </w:r>
            <w:r>
              <w:rPr>
                <w:noProof/>
                <w:webHidden/>
              </w:rPr>
            </w:r>
            <w:r>
              <w:rPr>
                <w:noProof/>
                <w:webHidden/>
              </w:rPr>
              <w:fldChar w:fldCharType="separate"/>
            </w:r>
            <w:r>
              <w:rPr>
                <w:noProof/>
                <w:webHidden/>
              </w:rPr>
              <w:t>11</w:t>
            </w:r>
            <w:r>
              <w:rPr>
                <w:noProof/>
                <w:webHidden/>
              </w:rPr>
              <w:fldChar w:fldCharType="end"/>
            </w:r>
          </w:hyperlink>
        </w:p>
        <w:p w14:paraId="036A4C83" w14:textId="785148E5" w:rsidR="007E2CD7" w:rsidRDefault="007E2CD7">
          <w:pPr>
            <w:pStyle w:val="TOC2"/>
            <w:tabs>
              <w:tab w:val="right" w:leader="dot" w:pos="9350"/>
            </w:tabs>
            <w:rPr>
              <w:noProof/>
            </w:rPr>
          </w:pPr>
          <w:hyperlink w:anchor="_Toc16786848" w:history="1">
            <w:r w:rsidRPr="004766FD">
              <w:rPr>
                <w:rStyle w:val="Hyperlink"/>
                <w:noProof/>
              </w:rPr>
              <w:t>http://localhost:8888/notebooks/WUDataAnalytics/06-Python-APIs/1/Activities/04-Stu_FarFarAway/Solved/Stu_FarFarAway.ipynb#</w:t>
            </w:r>
            <w:r>
              <w:rPr>
                <w:noProof/>
                <w:webHidden/>
              </w:rPr>
              <w:tab/>
            </w:r>
            <w:r>
              <w:rPr>
                <w:noProof/>
                <w:webHidden/>
              </w:rPr>
              <w:fldChar w:fldCharType="begin"/>
            </w:r>
            <w:r>
              <w:rPr>
                <w:noProof/>
                <w:webHidden/>
              </w:rPr>
              <w:instrText xml:space="preserve"> PAGEREF _Toc16786848 \h </w:instrText>
            </w:r>
            <w:r>
              <w:rPr>
                <w:noProof/>
                <w:webHidden/>
              </w:rPr>
            </w:r>
            <w:r>
              <w:rPr>
                <w:noProof/>
                <w:webHidden/>
              </w:rPr>
              <w:fldChar w:fldCharType="separate"/>
            </w:r>
            <w:r>
              <w:rPr>
                <w:noProof/>
                <w:webHidden/>
              </w:rPr>
              <w:t>14</w:t>
            </w:r>
            <w:r>
              <w:rPr>
                <w:noProof/>
                <w:webHidden/>
              </w:rPr>
              <w:fldChar w:fldCharType="end"/>
            </w:r>
          </w:hyperlink>
        </w:p>
        <w:p w14:paraId="2005EB13" w14:textId="24FE9618" w:rsidR="007E2CD7" w:rsidRDefault="007E2CD7">
          <w:pPr>
            <w:pStyle w:val="TOC2"/>
            <w:tabs>
              <w:tab w:val="right" w:leader="dot" w:pos="9350"/>
            </w:tabs>
            <w:rPr>
              <w:noProof/>
            </w:rPr>
          </w:pPr>
          <w:hyperlink w:anchor="_Toc16786849" w:history="1">
            <w:r w:rsidRPr="004766FD">
              <w:rPr>
                <w:rStyle w:val="Hyperlink"/>
                <w:noProof/>
              </w:rPr>
              <w:t>http://localhost:8888/notebooks/WUDataAnalytics/06-Python-APIs/1/Activities/05-Par_NumberFacts/Solved/Par_NumberFacts.ipynb#</w:t>
            </w:r>
            <w:r>
              <w:rPr>
                <w:noProof/>
                <w:webHidden/>
              </w:rPr>
              <w:tab/>
            </w:r>
            <w:r>
              <w:rPr>
                <w:noProof/>
                <w:webHidden/>
              </w:rPr>
              <w:fldChar w:fldCharType="begin"/>
            </w:r>
            <w:r>
              <w:rPr>
                <w:noProof/>
                <w:webHidden/>
              </w:rPr>
              <w:instrText xml:space="preserve"> PAGEREF _Toc16786849 \h </w:instrText>
            </w:r>
            <w:r>
              <w:rPr>
                <w:noProof/>
                <w:webHidden/>
              </w:rPr>
            </w:r>
            <w:r>
              <w:rPr>
                <w:noProof/>
                <w:webHidden/>
              </w:rPr>
              <w:fldChar w:fldCharType="separate"/>
            </w:r>
            <w:r>
              <w:rPr>
                <w:noProof/>
                <w:webHidden/>
              </w:rPr>
              <w:t>17</w:t>
            </w:r>
            <w:r>
              <w:rPr>
                <w:noProof/>
                <w:webHidden/>
              </w:rPr>
              <w:fldChar w:fldCharType="end"/>
            </w:r>
          </w:hyperlink>
        </w:p>
        <w:p w14:paraId="1E17F532" w14:textId="4087748A" w:rsidR="007E2CD7" w:rsidRDefault="007E2CD7">
          <w:pPr>
            <w:pStyle w:val="TOC1"/>
            <w:tabs>
              <w:tab w:val="right" w:leader="dot" w:pos="9350"/>
            </w:tabs>
            <w:rPr>
              <w:noProof/>
            </w:rPr>
          </w:pPr>
          <w:hyperlink w:anchor="_Toc16786850" w:history="1">
            <w:r w:rsidRPr="004766FD">
              <w:rPr>
                <w:rStyle w:val="Hyperlink"/>
                <w:noProof/>
              </w:rPr>
              <w:t>http://localhost:8888/notebooks/WUDataAnalytics/06-Python-APIs/1/Activities/06-Ins_OMDbRequests/Solved/Ins_OMDbRequests.ipynb</w:t>
            </w:r>
            <w:r>
              <w:rPr>
                <w:noProof/>
                <w:webHidden/>
              </w:rPr>
              <w:tab/>
            </w:r>
            <w:r>
              <w:rPr>
                <w:noProof/>
                <w:webHidden/>
              </w:rPr>
              <w:fldChar w:fldCharType="begin"/>
            </w:r>
            <w:r>
              <w:rPr>
                <w:noProof/>
                <w:webHidden/>
              </w:rPr>
              <w:instrText xml:space="preserve"> PAGEREF _Toc16786850 \h </w:instrText>
            </w:r>
            <w:r>
              <w:rPr>
                <w:noProof/>
                <w:webHidden/>
              </w:rPr>
            </w:r>
            <w:r>
              <w:rPr>
                <w:noProof/>
                <w:webHidden/>
              </w:rPr>
              <w:fldChar w:fldCharType="separate"/>
            </w:r>
            <w:r>
              <w:rPr>
                <w:noProof/>
                <w:webHidden/>
              </w:rPr>
              <w:t>19</w:t>
            </w:r>
            <w:r>
              <w:rPr>
                <w:noProof/>
                <w:webHidden/>
              </w:rPr>
              <w:fldChar w:fldCharType="end"/>
            </w:r>
          </w:hyperlink>
        </w:p>
        <w:p w14:paraId="182648F9" w14:textId="4D128DFE" w:rsidR="007E2CD7" w:rsidRDefault="007E2CD7">
          <w:pPr>
            <w:pStyle w:val="TOC2"/>
            <w:tabs>
              <w:tab w:val="right" w:leader="dot" w:pos="9350"/>
            </w:tabs>
            <w:rPr>
              <w:noProof/>
            </w:rPr>
          </w:pPr>
          <w:hyperlink w:anchor="_Toc16786851" w:history="1">
            <w:r w:rsidRPr="004766FD">
              <w:rPr>
                <w:rStyle w:val="Hyperlink"/>
                <w:noProof/>
              </w:rPr>
              <w:t>http://localhost:8888/tree/WUDataAnalytics/06-Python-APIs/1/Activities/07-Stu_Explore_OMDb_API</w:t>
            </w:r>
            <w:r>
              <w:rPr>
                <w:noProof/>
                <w:webHidden/>
              </w:rPr>
              <w:tab/>
            </w:r>
            <w:r>
              <w:rPr>
                <w:noProof/>
                <w:webHidden/>
              </w:rPr>
              <w:fldChar w:fldCharType="begin"/>
            </w:r>
            <w:r>
              <w:rPr>
                <w:noProof/>
                <w:webHidden/>
              </w:rPr>
              <w:instrText xml:space="preserve"> PAGEREF _Toc16786851 \h </w:instrText>
            </w:r>
            <w:r>
              <w:rPr>
                <w:noProof/>
                <w:webHidden/>
              </w:rPr>
            </w:r>
            <w:r>
              <w:rPr>
                <w:noProof/>
                <w:webHidden/>
              </w:rPr>
              <w:fldChar w:fldCharType="separate"/>
            </w:r>
            <w:r>
              <w:rPr>
                <w:noProof/>
                <w:webHidden/>
              </w:rPr>
              <w:t>20</w:t>
            </w:r>
            <w:r>
              <w:rPr>
                <w:noProof/>
                <w:webHidden/>
              </w:rPr>
              <w:fldChar w:fldCharType="end"/>
            </w:r>
          </w:hyperlink>
        </w:p>
        <w:p w14:paraId="0FCA28B7" w14:textId="7C18F563" w:rsidR="007E2CD7" w:rsidRDefault="007E2CD7">
          <w:pPr>
            <w:pStyle w:val="TOC2"/>
            <w:tabs>
              <w:tab w:val="right" w:leader="dot" w:pos="9350"/>
            </w:tabs>
            <w:rPr>
              <w:noProof/>
            </w:rPr>
          </w:pPr>
          <w:hyperlink w:anchor="_Toc16786852" w:history="1">
            <w:r w:rsidRPr="004766FD">
              <w:rPr>
                <w:rStyle w:val="Hyperlink"/>
                <w:noProof/>
              </w:rPr>
              <w:t>http://localhost:8888/notebooks/WUDataAnalytics/06-Python-APIs/1/Activities/08-Stu_MovieQuestions/Solved/Stu_MovieQuestions.ipynb</w:t>
            </w:r>
            <w:r>
              <w:rPr>
                <w:noProof/>
                <w:webHidden/>
              </w:rPr>
              <w:tab/>
            </w:r>
            <w:r>
              <w:rPr>
                <w:noProof/>
                <w:webHidden/>
              </w:rPr>
              <w:fldChar w:fldCharType="begin"/>
            </w:r>
            <w:r>
              <w:rPr>
                <w:noProof/>
                <w:webHidden/>
              </w:rPr>
              <w:instrText xml:space="preserve"> PAGEREF _Toc16786852 \h </w:instrText>
            </w:r>
            <w:r>
              <w:rPr>
                <w:noProof/>
                <w:webHidden/>
              </w:rPr>
            </w:r>
            <w:r>
              <w:rPr>
                <w:noProof/>
                <w:webHidden/>
              </w:rPr>
              <w:fldChar w:fldCharType="separate"/>
            </w:r>
            <w:r>
              <w:rPr>
                <w:noProof/>
                <w:webHidden/>
              </w:rPr>
              <w:t>21</w:t>
            </w:r>
            <w:r>
              <w:rPr>
                <w:noProof/>
                <w:webHidden/>
              </w:rPr>
              <w:fldChar w:fldCharType="end"/>
            </w:r>
          </w:hyperlink>
        </w:p>
        <w:p w14:paraId="5988A70E" w14:textId="23EB1724" w:rsidR="007E2CD7" w:rsidRDefault="007E2CD7">
          <w:pPr>
            <w:pStyle w:val="TOC2"/>
            <w:tabs>
              <w:tab w:val="right" w:leader="dot" w:pos="9350"/>
            </w:tabs>
            <w:rPr>
              <w:noProof/>
            </w:rPr>
          </w:pPr>
          <w:hyperlink w:anchor="_Toc16786853" w:history="1">
            <w:r w:rsidRPr="004766FD">
              <w:rPr>
                <w:rStyle w:val="Hyperlink"/>
                <w:noProof/>
              </w:rPr>
              <w:t>http://localhost:8888/notebooks/WUDataAnalytics/06-Python-APIs/1/Activities/09-Ins_IterativeRequests/Solved/Ins_IterativeRequests.ipynb</w:t>
            </w:r>
            <w:r>
              <w:rPr>
                <w:noProof/>
                <w:webHidden/>
              </w:rPr>
              <w:tab/>
            </w:r>
            <w:r>
              <w:rPr>
                <w:noProof/>
                <w:webHidden/>
              </w:rPr>
              <w:fldChar w:fldCharType="begin"/>
            </w:r>
            <w:r>
              <w:rPr>
                <w:noProof/>
                <w:webHidden/>
              </w:rPr>
              <w:instrText xml:space="preserve"> PAGEREF _Toc16786853 \h </w:instrText>
            </w:r>
            <w:r>
              <w:rPr>
                <w:noProof/>
                <w:webHidden/>
              </w:rPr>
            </w:r>
            <w:r>
              <w:rPr>
                <w:noProof/>
                <w:webHidden/>
              </w:rPr>
              <w:fldChar w:fldCharType="separate"/>
            </w:r>
            <w:r>
              <w:rPr>
                <w:noProof/>
                <w:webHidden/>
              </w:rPr>
              <w:t>22</w:t>
            </w:r>
            <w:r>
              <w:rPr>
                <w:noProof/>
                <w:webHidden/>
              </w:rPr>
              <w:fldChar w:fldCharType="end"/>
            </w:r>
          </w:hyperlink>
        </w:p>
        <w:p w14:paraId="6A7DB53A" w14:textId="48A71D46" w:rsidR="007E2CD7" w:rsidRDefault="007E2CD7">
          <w:pPr>
            <w:pStyle w:val="TOC2"/>
            <w:tabs>
              <w:tab w:val="right" w:leader="dot" w:pos="9350"/>
            </w:tabs>
            <w:rPr>
              <w:noProof/>
            </w:rPr>
          </w:pPr>
          <w:hyperlink w:anchor="_Toc16786854" w:history="1">
            <w:r w:rsidRPr="004766FD">
              <w:rPr>
                <w:rStyle w:val="Hyperlink"/>
                <w:noProof/>
              </w:rPr>
              <w:t>http://localhost:8888/noteb</w:t>
            </w:r>
            <w:r w:rsidRPr="004766FD">
              <w:rPr>
                <w:rStyle w:val="Hyperlink"/>
                <w:noProof/>
              </w:rPr>
              <w:t>o</w:t>
            </w:r>
            <w:r w:rsidRPr="004766FD">
              <w:rPr>
                <w:rStyle w:val="Hyperlink"/>
                <w:noProof/>
              </w:rPr>
              <w:t>oks/WUDataAnalytics/06-Python-APIs/1/Activities/10-Stu_MovieLoop/Solved/Stu_MovieLoop.ipynb</w:t>
            </w:r>
            <w:r>
              <w:rPr>
                <w:noProof/>
                <w:webHidden/>
              </w:rPr>
              <w:tab/>
            </w:r>
            <w:r>
              <w:rPr>
                <w:noProof/>
                <w:webHidden/>
              </w:rPr>
              <w:fldChar w:fldCharType="begin"/>
            </w:r>
            <w:r>
              <w:rPr>
                <w:noProof/>
                <w:webHidden/>
              </w:rPr>
              <w:instrText xml:space="preserve"> PAGEREF _Toc16786854 \h </w:instrText>
            </w:r>
            <w:r>
              <w:rPr>
                <w:noProof/>
                <w:webHidden/>
              </w:rPr>
            </w:r>
            <w:r>
              <w:rPr>
                <w:noProof/>
                <w:webHidden/>
              </w:rPr>
              <w:fldChar w:fldCharType="separate"/>
            </w:r>
            <w:r>
              <w:rPr>
                <w:noProof/>
                <w:webHidden/>
              </w:rPr>
              <w:t>24</w:t>
            </w:r>
            <w:r>
              <w:rPr>
                <w:noProof/>
                <w:webHidden/>
              </w:rPr>
              <w:fldChar w:fldCharType="end"/>
            </w:r>
          </w:hyperlink>
        </w:p>
        <w:p w14:paraId="739E568C" w14:textId="384022DE" w:rsidR="007E2CD7" w:rsidRDefault="007E2CD7">
          <w:pPr>
            <w:pStyle w:val="TOC2"/>
            <w:tabs>
              <w:tab w:val="right" w:leader="dot" w:pos="9350"/>
            </w:tabs>
            <w:rPr>
              <w:noProof/>
            </w:rPr>
          </w:pPr>
          <w:hyperlink w:anchor="_Toc16786855" w:history="1">
            <w:r w:rsidRPr="004766FD">
              <w:rPr>
                <w:rStyle w:val="Hyperlink"/>
                <w:noProof/>
              </w:rPr>
              <w:t>http://localhost:8888/notebooks/WUDataAnalytics/06-Python-APIs/1/Activities/11-Ins_NYTAPI/Solved/Ins_NYT_API.ipynb</w:t>
            </w:r>
            <w:r>
              <w:rPr>
                <w:noProof/>
                <w:webHidden/>
              </w:rPr>
              <w:tab/>
            </w:r>
            <w:r>
              <w:rPr>
                <w:noProof/>
                <w:webHidden/>
              </w:rPr>
              <w:fldChar w:fldCharType="begin"/>
            </w:r>
            <w:r>
              <w:rPr>
                <w:noProof/>
                <w:webHidden/>
              </w:rPr>
              <w:instrText xml:space="preserve"> PAGEREF _Toc16786855 \h </w:instrText>
            </w:r>
            <w:r>
              <w:rPr>
                <w:noProof/>
                <w:webHidden/>
              </w:rPr>
            </w:r>
            <w:r>
              <w:rPr>
                <w:noProof/>
                <w:webHidden/>
              </w:rPr>
              <w:fldChar w:fldCharType="separate"/>
            </w:r>
            <w:r>
              <w:rPr>
                <w:noProof/>
                <w:webHidden/>
              </w:rPr>
              <w:t>27</w:t>
            </w:r>
            <w:r>
              <w:rPr>
                <w:noProof/>
                <w:webHidden/>
              </w:rPr>
              <w:fldChar w:fldCharType="end"/>
            </w:r>
          </w:hyperlink>
        </w:p>
        <w:p w14:paraId="1C6B28F4" w14:textId="0E6A6132" w:rsidR="007E2CD7" w:rsidRDefault="007E2CD7">
          <w:pPr>
            <w:pStyle w:val="TOC2"/>
            <w:tabs>
              <w:tab w:val="right" w:leader="dot" w:pos="9350"/>
            </w:tabs>
            <w:rPr>
              <w:noProof/>
            </w:rPr>
          </w:pPr>
          <w:hyperlink w:anchor="_Toc16786856" w:history="1">
            <w:r w:rsidRPr="004766FD">
              <w:rPr>
                <w:rStyle w:val="Hyperlink"/>
                <w:noProof/>
              </w:rPr>
              <w:t>http://localhost:8888/notebooks/WUDataAnalytics/06-Python-APIs/1/Activities/12-Stu_RetrieveArticles/Solved/Stu_Retrieve_Articles.ipynb</w:t>
            </w:r>
            <w:r>
              <w:rPr>
                <w:noProof/>
                <w:webHidden/>
              </w:rPr>
              <w:tab/>
            </w:r>
            <w:r>
              <w:rPr>
                <w:noProof/>
                <w:webHidden/>
              </w:rPr>
              <w:fldChar w:fldCharType="begin"/>
            </w:r>
            <w:r>
              <w:rPr>
                <w:noProof/>
                <w:webHidden/>
              </w:rPr>
              <w:instrText xml:space="preserve"> PAGEREF _Toc16786856 \h </w:instrText>
            </w:r>
            <w:r>
              <w:rPr>
                <w:noProof/>
                <w:webHidden/>
              </w:rPr>
            </w:r>
            <w:r>
              <w:rPr>
                <w:noProof/>
                <w:webHidden/>
              </w:rPr>
              <w:fldChar w:fldCharType="separate"/>
            </w:r>
            <w:r>
              <w:rPr>
                <w:noProof/>
                <w:webHidden/>
              </w:rPr>
              <w:t>155</w:t>
            </w:r>
            <w:r>
              <w:rPr>
                <w:noProof/>
                <w:webHidden/>
              </w:rPr>
              <w:fldChar w:fldCharType="end"/>
            </w:r>
          </w:hyperlink>
        </w:p>
        <w:p w14:paraId="1C15E57B" w14:textId="221F72B0" w:rsidR="007E2CD7" w:rsidRDefault="007E2CD7">
          <w:r>
            <w:rPr>
              <w:b/>
              <w:bCs/>
              <w:noProof/>
            </w:rPr>
            <w:fldChar w:fldCharType="end"/>
          </w:r>
        </w:p>
      </w:sdtContent>
    </w:sdt>
    <w:p w14:paraId="423B7ED8" w14:textId="77777777" w:rsidR="007E2CD7" w:rsidRDefault="007E2CD7" w:rsidP="00200A5B">
      <w:pPr>
        <w:pStyle w:val="Heading1"/>
      </w:pPr>
    </w:p>
    <w:p w14:paraId="0DC786C2" w14:textId="4B84D711" w:rsidR="00200A5B" w:rsidRDefault="00200A5B" w:rsidP="00200A5B">
      <w:pPr>
        <w:pStyle w:val="Heading1"/>
      </w:pPr>
      <w:bookmarkStart w:id="1" w:name="_Toc16786844"/>
      <w:r>
        <w:t>DAY 01</w:t>
      </w:r>
      <w:bookmarkEnd w:id="1"/>
    </w:p>
    <w:p w14:paraId="1C75B076" w14:textId="17A75D5B" w:rsidR="00200A5B" w:rsidRDefault="007E2CD7" w:rsidP="00200A5B">
      <w:pPr>
        <w:pStyle w:val="Heading2"/>
      </w:pPr>
      <w:hyperlink r:id="rId5" w:history="1">
        <w:bookmarkStart w:id="2" w:name="_Toc16786845"/>
        <w:r w:rsidR="00200A5B" w:rsidRPr="006C7810">
          <w:rPr>
            <w:rStyle w:val="Hyperlink"/>
          </w:rPr>
          <w:t>http://localhost:8888/notebooks/WUDataAnalytics/06-Python-APIs/1/Activities/01-Ins_RequestsIntro/Solved/Ins_Requests_Demo.ipynb#</w:t>
        </w:r>
        <w:bookmarkEnd w:id="2"/>
      </w:hyperlink>
    </w:p>
    <w:p w14:paraId="4C00B9E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408080"/>
          <w:sz w:val="20"/>
          <w:szCs w:val="20"/>
        </w:rPr>
      </w:pPr>
    </w:p>
    <w:p w14:paraId="12E37F1F" w14:textId="2F52F45F"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Dependencies</w:t>
      </w:r>
    </w:p>
    <w:p w14:paraId="3C908AC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b/>
          <w:bCs/>
          <w:color w:val="008000"/>
          <w:sz w:val="20"/>
          <w:szCs w:val="20"/>
        </w:rPr>
        <w:t>import</w:t>
      </w:r>
      <w:r w:rsidRPr="00200A5B">
        <w:rPr>
          <w:rFonts w:ascii="Courier New" w:eastAsia="Times New Roman" w:hAnsi="Courier New" w:cs="Courier New"/>
          <w:color w:val="333333"/>
          <w:sz w:val="20"/>
          <w:szCs w:val="20"/>
        </w:rPr>
        <w:t xml:space="preserve"> </w:t>
      </w:r>
      <w:r w:rsidRPr="00200A5B">
        <w:rPr>
          <w:rFonts w:ascii="Courier New" w:eastAsia="Times New Roman" w:hAnsi="Courier New" w:cs="Courier New"/>
          <w:b/>
          <w:bCs/>
          <w:color w:val="0000FF"/>
          <w:sz w:val="20"/>
          <w:szCs w:val="20"/>
        </w:rPr>
        <w:t>requests</w:t>
      </w:r>
    </w:p>
    <w:p w14:paraId="1029995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200A5B">
        <w:rPr>
          <w:rFonts w:ascii="Courier New" w:eastAsia="Times New Roman" w:hAnsi="Courier New" w:cs="Courier New"/>
          <w:b/>
          <w:bCs/>
          <w:color w:val="008000"/>
          <w:sz w:val="20"/>
          <w:szCs w:val="20"/>
        </w:rPr>
        <w:t>import</w:t>
      </w:r>
      <w:r w:rsidRPr="00200A5B">
        <w:rPr>
          <w:rFonts w:ascii="Courier New" w:eastAsia="Times New Roman" w:hAnsi="Courier New" w:cs="Courier New"/>
          <w:color w:val="333333"/>
          <w:sz w:val="20"/>
          <w:szCs w:val="20"/>
        </w:rPr>
        <w:t xml:space="preserve"> </w:t>
      </w:r>
      <w:r w:rsidRPr="00200A5B">
        <w:rPr>
          <w:rFonts w:ascii="Courier New" w:eastAsia="Times New Roman" w:hAnsi="Courier New" w:cs="Courier New"/>
          <w:b/>
          <w:bCs/>
          <w:color w:val="0000FF"/>
          <w:sz w:val="20"/>
          <w:szCs w:val="20"/>
        </w:rPr>
        <w:t>json</w:t>
      </w:r>
    </w:p>
    <w:p w14:paraId="26EC614B" w14:textId="77777777" w:rsidR="00200A5B" w:rsidRPr="00200A5B" w:rsidRDefault="00200A5B" w:rsidP="00200A5B">
      <w:pPr>
        <w:spacing w:after="0" w:line="291" w:lineRule="atLeast"/>
        <w:jc w:val="right"/>
        <w:rPr>
          <w:rFonts w:ascii="Courier New" w:eastAsia="Times New Roman" w:hAnsi="Courier New" w:cs="Courier New"/>
          <w:color w:val="303F9F"/>
          <w:sz w:val="21"/>
          <w:szCs w:val="21"/>
        </w:rPr>
      </w:pPr>
      <w:r w:rsidRPr="00200A5B">
        <w:rPr>
          <w:rFonts w:ascii="Courier New" w:eastAsia="Times New Roman" w:hAnsi="Courier New" w:cs="Courier New"/>
          <w:color w:val="303F9F"/>
          <w:sz w:val="21"/>
          <w:szCs w:val="21"/>
        </w:rPr>
        <w:lastRenderedPageBreak/>
        <w:t>In [11]:</w:t>
      </w:r>
    </w:p>
    <w:p w14:paraId="555D470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URL for GET requests to retrieve vehicle data</w:t>
      </w:r>
    </w:p>
    <w:p w14:paraId="767B782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200A5B">
        <w:rPr>
          <w:rFonts w:ascii="Courier New" w:eastAsia="Times New Roman" w:hAnsi="Courier New" w:cs="Courier New"/>
          <w:color w:val="333333"/>
          <w:sz w:val="20"/>
          <w:szCs w:val="20"/>
        </w:rPr>
        <w:t>url</w:t>
      </w:r>
      <w:proofErr w:type="spellEnd"/>
      <w:r w:rsidRPr="00200A5B">
        <w:rPr>
          <w:rFonts w:ascii="Courier New" w:eastAsia="Times New Roman" w:hAnsi="Courier New" w:cs="Courier New"/>
          <w:color w:val="333333"/>
          <w:sz w:val="20"/>
          <w:szCs w:val="20"/>
        </w:rPr>
        <w:t xml:space="preserve"> </w:t>
      </w:r>
      <w:r w:rsidRPr="00200A5B">
        <w:rPr>
          <w:rFonts w:ascii="Courier New" w:eastAsia="Times New Roman" w:hAnsi="Courier New" w:cs="Courier New"/>
          <w:color w:val="666666"/>
          <w:sz w:val="20"/>
          <w:szCs w:val="20"/>
        </w:rPr>
        <w:t>=</w:t>
      </w:r>
      <w:r w:rsidRPr="00200A5B">
        <w:rPr>
          <w:rFonts w:ascii="Courier New" w:eastAsia="Times New Roman" w:hAnsi="Courier New" w:cs="Courier New"/>
          <w:color w:val="333333"/>
          <w:sz w:val="20"/>
          <w:szCs w:val="20"/>
        </w:rPr>
        <w:t xml:space="preserve"> </w:t>
      </w:r>
      <w:r w:rsidRPr="00200A5B">
        <w:rPr>
          <w:rFonts w:ascii="Courier New" w:eastAsia="Times New Roman" w:hAnsi="Courier New" w:cs="Courier New"/>
          <w:color w:val="BA2121"/>
          <w:sz w:val="20"/>
          <w:szCs w:val="20"/>
        </w:rPr>
        <w:t>"https://api.spacexdata.com/v2/launchpads"</w:t>
      </w:r>
    </w:p>
    <w:p w14:paraId="79BDD72B" w14:textId="77777777" w:rsidR="00200A5B" w:rsidRPr="00200A5B" w:rsidRDefault="00200A5B" w:rsidP="00200A5B">
      <w:pPr>
        <w:spacing w:after="0" w:line="291" w:lineRule="atLeast"/>
        <w:jc w:val="right"/>
        <w:rPr>
          <w:rFonts w:ascii="Courier New" w:eastAsia="Times New Roman" w:hAnsi="Courier New" w:cs="Courier New"/>
          <w:color w:val="303F9F"/>
          <w:sz w:val="21"/>
          <w:szCs w:val="21"/>
        </w:rPr>
      </w:pPr>
      <w:r w:rsidRPr="00200A5B">
        <w:rPr>
          <w:rFonts w:ascii="Courier New" w:eastAsia="Times New Roman" w:hAnsi="Courier New" w:cs="Courier New"/>
          <w:color w:val="303F9F"/>
          <w:sz w:val="21"/>
          <w:szCs w:val="21"/>
        </w:rPr>
        <w:t>In [12]:</w:t>
      </w:r>
    </w:p>
    <w:p w14:paraId="02F48CD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Print the response object to the console</w:t>
      </w:r>
    </w:p>
    <w:p w14:paraId="7ACB4C6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xml:space="preserve"># our python program is acting as the client in this case.  The </w:t>
      </w:r>
      <w:proofErr w:type="spellStart"/>
      <w:r w:rsidRPr="00200A5B">
        <w:rPr>
          <w:rFonts w:ascii="Courier New" w:eastAsia="Times New Roman" w:hAnsi="Courier New" w:cs="Courier New"/>
          <w:i/>
          <w:iCs/>
          <w:color w:val="408080"/>
          <w:sz w:val="20"/>
          <w:szCs w:val="20"/>
        </w:rPr>
        <w:t>url</w:t>
      </w:r>
      <w:proofErr w:type="spellEnd"/>
      <w:r w:rsidRPr="00200A5B">
        <w:rPr>
          <w:rFonts w:ascii="Courier New" w:eastAsia="Times New Roman" w:hAnsi="Courier New" w:cs="Courier New"/>
          <w:i/>
          <w:iCs/>
          <w:color w:val="408080"/>
          <w:sz w:val="20"/>
          <w:szCs w:val="20"/>
        </w:rPr>
        <w:t xml:space="preserve"> above is the </w:t>
      </w:r>
      <w:proofErr w:type="spellStart"/>
      <w:r w:rsidRPr="00200A5B">
        <w:rPr>
          <w:rFonts w:ascii="Courier New" w:eastAsia="Times New Roman" w:hAnsi="Courier New" w:cs="Courier New"/>
          <w:i/>
          <w:iCs/>
          <w:color w:val="408080"/>
          <w:sz w:val="20"/>
          <w:szCs w:val="20"/>
        </w:rPr>
        <w:t>url</w:t>
      </w:r>
      <w:proofErr w:type="spellEnd"/>
      <w:r w:rsidRPr="00200A5B">
        <w:rPr>
          <w:rFonts w:ascii="Courier New" w:eastAsia="Times New Roman" w:hAnsi="Courier New" w:cs="Courier New"/>
          <w:i/>
          <w:iCs/>
          <w:color w:val="408080"/>
          <w:sz w:val="20"/>
          <w:szCs w:val="20"/>
        </w:rPr>
        <w:t xml:space="preserve"> to the server we want to get</w:t>
      </w:r>
    </w:p>
    <w:p w14:paraId="643EC56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information from.</w:t>
      </w:r>
    </w:p>
    <w:p w14:paraId="572854B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145D45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200A5B">
        <w:rPr>
          <w:rFonts w:ascii="Courier New" w:eastAsia="Times New Roman" w:hAnsi="Courier New" w:cs="Courier New"/>
          <w:color w:val="333333"/>
          <w:sz w:val="20"/>
          <w:szCs w:val="20"/>
        </w:rPr>
        <w:t xml:space="preserve">response </w:t>
      </w:r>
      <w:r w:rsidRPr="00200A5B">
        <w:rPr>
          <w:rFonts w:ascii="Courier New" w:eastAsia="Times New Roman" w:hAnsi="Courier New" w:cs="Courier New"/>
          <w:color w:val="666666"/>
          <w:sz w:val="20"/>
          <w:szCs w:val="20"/>
        </w:rPr>
        <w:t>=</w:t>
      </w:r>
      <w:r w:rsidRPr="00200A5B">
        <w:rPr>
          <w:rFonts w:ascii="Courier New" w:eastAsia="Times New Roman" w:hAnsi="Courier New" w:cs="Courier New"/>
          <w:color w:val="333333"/>
          <w:sz w:val="20"/>
          <w:szCs w:val="20"/>
        </w:rPr>
        <w:t xml:space="preserve"> </w:t>
      </w:r>
      <w:proofErr w:type="spellStart"/>
      <w:r w:rsidRPr="00200A5B">
        <w:rPr>
          <w:rFonts w:ascii="Courier New" w:eastAsia="Times New Roman" w:hAnsi="Courier New" w:cs="Courier New"/>
          <w:color w:val="333333"/>
          <w:sz w:val="20"/>
          <w:szCs w:val="20"/>
        </w:rPr>
        <w:t>requests</w:t>
      </w:r>
      <w:r w:rsidRPr="00200A5B">
        <w:rPr>
          <w:rFonts w:ascii="Courier New" w:eastAsia="Times New Roman" w:hAnsi="Courier New" w:cs="Courier New"/>
          <w:color w:val="666666"/>
          <w:sz w:val="20"/>
          <w:szCs w:val="20"/>
        </w:rPr>
        <w:t>.</w:t>
      </w:r>
      <w:r w:rsidRPr="00200A5B">
        <w:rPr>
          <w:rFonts w:ascii="Courier New" w:eastAsia="Times New Roman" w:hAnsi="Courier New" w:cs="Courier New"/>
          <w:color w:val="333333"/>
          <w:sz w:val="20"/>
          <w:szCs w:val="20"/>
        </w:rPr>
        <w:t>get</w:t>
      </w:r>
      <w:proofErr w:type="spellEnd"/>
      <w:r w:rsidRPr="00200A5B">
        <w:rPr>
          <w:rFonts w:ascii="Courier New" w:eastAsia="Times New Roman" w:hAnsi="Courier New" w:cs="Courier New"/>
          <w:color w:val="333333"/>
          <w:sz w:val="20"/>
          <w:szCs w:val="20"/>
        </w:rPr>
        <w:t>(</w:t>
      </w:r>
      <w:proofErr w:type="spellStart"/>
      <w:r w:rsidRPr="00200A5B">
        <w:rPr>
          <w:rFonts w:ascii="Courier New" w:eastAsia="Times New Roman" w:hAnsi="Courier New" w:cs="Courier New"/>
          <w:color w:val="333333"/>
          <w:sz w:val="20"/>
          <w:szCs w:val="20"/>
        </w:rPr>
        <w:t>url</w:t>
      </w:r>
      <w:proofErr w:type="spellEnd"/>
      <w:r w:rsidRPr="00200A5B">
        <w:rPr>
          <w:rFonts w:ascii="Courier New" w:eastAsia="Times New Roman" w:hAnsi="Courier New" w:cs="Courier New"/>
          <w:color w:val="333333"/>
          <w:sz w:val="20"/>
          <w:szCs w:val="20"/>
        </w:rPr>
        <w:t>)</w:t>
      </w:r>
    </w:p>
    <w:p w14:paraId="2EEF860A" w14:textId="77777777" w:rsidR="00200A5B" w:rsidRPr="00200A5B" w:rsidRDefault="00200A5B" w:rsidP="00200A5B">
      <w:pPr>
        <w:spacing w:after="0" w:line="291" w:lineRule="atLeast"/>
        <w:jc w:val="right"/>
        <w:rPr>
          <w:rFonts w:ascii="Courier New" w:eastAsia="Times New Roman" w:hAnsi="Courier New" w:cs="Courier New"/>
          <w:color w:val="303F9F"/>
          <w:sz w:val="21"/>
          <w:szCs w:val="21"/>
        </w:rPr>
      </w:pPr>
      <w:r w:rsidRPr="00200A5B">
        <w:rPr>
          <w:rFonts w:ascii="Courier New" w:eastAsia="Times New Roman" w:hAnsi="Courier New" w:cs="Courier New"/>
          <w:color w:val="303F9F"/>
          <w:sz w:val="21"/>
          <w:szCs w:val="21"/>
        </w:rPr>
        <w:t>In [13]:</w:t>
      </w:r>
    </w:p>
    <w:p w14:paraId="35F5FA3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Retrieving data and converting it into JSON</w:t>
      </w:r>
    </w:p>
    <w:p w14:paraId="388CB58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200A5B">
        <w:rPr>
          <w:rFonts w:ascii="Courier New" w:eastAsia="Times New Roman" w:hAnsi="Courier New" w:cs="Courier New"/>
          <w:color w:val="008000"/>
          <w:sz w:val="20"/>
          <w:szCs w:val="20"/>
        </w:rPr>
        <w:t>print</w:t>
      </w:r>
      <w:r w:rsidRPr="00200A5B">
        <w:rPr>
          <w:rFonts w:ascii="Courier New" w:eastAsia="Times New Roman" w:hAnsi="Courier New" w:cs="Courier New"/>
          <w:color w:val="333333"/>
          <w:sz w:val="20"/>
          <w:szCs w:val="20"/>
        </w:rPr>
        <w:t>(</w:t>
      </w:r>
      <w:proofErr w:type="spellStart"/>
      <w:proofErr w:type="gramStart"/>
      <w:r w:rsidRPr="00200A5B">
        <w:rPr>
          <w:rFonts w:ascii="Courier New" w:eastAsia="Times New Roman" w:hAnsi="Courier New" w:cs="Courier New"/>
          <w:color w:val="333333"/>
          <w:sz w:val="20"/>
          <w:szCs w:val="20"/>
        </w:rPr>
        <w:t>response</w:t>
      </w:r>
      <w:r w:rsidRPr="00200A5B">
        <w:rPr>
          <w:rFonts w:ascii="Courier New" w:eastAsia="Times New Roman" w:hAnsi="Courier New" w:cs="Courier New"/>
          <w:color w:val="666666"/>
          <w:sz w:val="20"/>
          <w:szCs w:val="20"/>
        </w:rPr>
        <w:t>.</w:t>
      </w:r>
      <w:r w:rsidRPr="00200A5B">
        <w:rPr>
          <w:rFonts w:ascii="Courier New" w:eastAsia="Times New Roman" w:hAnsi="Courier New" w:cs="Courier New"/>
          <w:color w:val="333333"/>
          <w:sz w:val="20"/>
          <w:szCs w:val="20"/>
        </w:rPr>
        <w:t>json</w:t>
      </w:r>
      <w:proofErr w:type="spellEnd"/>
      <w:proofErr w:type="gramEnd"/>
      <w:r w:rsidRPr="00200A5B">
        <w:rPr>
          <w:rFonts w:ascii="Courier New" w:eastAsia="Times New Roman" w:hAnsi="Courier New" w:cs="Courier New"/>
          <w:color w:val="333333"/>
          <w:sz w:val="20"/>
          <w:szCs w:val="20"/>
        </w:rPr>
        <w:t>())</w:t>
      </w:r>
    </w:p>
    <w:p w14:paraId="091C893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1, 'id': '</w:t>
      </w:r>
      <w:proofErr w:type="spellStart"/>
      <w:r w:rsidRPr="00200A5B">
        <w:rPr>
          <w:rFonts w:ascii="Courier New" w:eastAsia="Times New Roman" w:hAnsi="Courier New" w:cs="Courier New"/>
          <w:color w:val="000000"/>
          <w:sz w:val="20"/>
          <w:szCs w:val="20"/>
        </w:rPr>
        <w:t>kwajalein_atoll</w:t>
      </w:r>
      <w:proofErr w:type="spellEnd"/>
      <w:r w:rsidRPr="00200A5B">
        <w:rPr>
          <w:rFonts w:ascii="Courier New" w:eastAsia="Times New Roman" w:hAnsi="Courier New" w:cs="Courier New"/>
          <w:color w:val="000000"/>
          <w:sz w:val="20"/>
          <w:szCs w:val="20"/>
        </w:rPr>
        <w:t>',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xml:space="preserve">': 'Kwajalein Atoll </w:t>
      </w:r>
      <w:proofErr w:type="spellStart"/>
      <w:r w:rsidRPr="00200A5B">
        <w:rPr>
          <w:rFonts w:ascii="Courier New" w:eastAsia="Times New Roman" w:hAnsi="Courier New" w:cs="Courier New"/>
          <w:color w:val="000000"/>
          <w:sz w:val="20"/>
          <w:szCs w:val="20"/>
        </w:rPr>
        <w:t>Omelek</w:t>
      </w:r>
      <w:proofErr w:type="spellEnd"/>
      <w:r w:rsidRPr="00200A5B">
        <w:rPr>
          <w:rFonts w:ascii="Courier New" w:eastAsia="Times New Roman" w:hAnsi="Courier New" w:cs="Courier New"/>
          <w:color w:val="000000"/>
          <w:sz w:val="20"/>
          <w:szCs w:val="20"/>
        </w:rPr>
        <w:t xml:space="preserve"> Island', 'status': 'retired', 'location': {'name': '</w:t>
      </w:r>
      <w:proofErr w:type="spellStart"/>
      <w:r w:rsidRPr="00200A5B">
        <w:rPr>
          <w:rFonts w:ascii="Courier New" w:eastAsia="Times New Roman" w:hAnsi="Courier New" w:cs="Courier New"/>
          <w:color w:val="000000"/>
          <w:sz w:val="20"/>
          <w:szCs w:val="20"/>
        </w:rPr>
        <w:t>Omelek</w:t>
      </w:r>
      <w:proofErr w:type="spellEnd"/>
      <w:r w:rsidRPr="00200A5B">
        <w:rPr>
          <w:rFonts w:ascii="Courier New" w:eastAsia="Times New Roman" w:hAnsi="Courier New" w:cs="Courier New"/>
          <w:color w:val="000000"/>
          <w:sz w:val="20"/>
          <w:szCs w:val="20"/>
        </w:rPr>
        <w:t xml:space="preserve"> Island', 'region': 'Marshall Islands', 'latitude': 9.0477206, 'longitude': 167.7431292},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Falcon 1'],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5,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2,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w:t>
      </w:r>
      <w:proofErr w:type="spellStart"/>
      <w:r w:rsidRPr="00200A5B">
        <w:rPr>
          <w:rFonts w:ascii="Courier New" w:eastAsia="Times New Roman" w:hAnsi="Courier New" w:cs="Courier New"/>
          <w:color w:val="000000"/>
          <w:sz w:val="20"/>
          <w:szCs w:val="20"/>
        </w:rPr>
        <w:t>Omelek_Island</w:t>
      </w:r>
      <w:proofErr w:type="spellEnd"/>
      <w:r w:rsidRPr="00200A5B">
        <w:rPr>
          <w:rFonts w:ascii="Courier New" w:eastAsia="Times New Roman" w:hAnsi="Courier New" w:cs="Courier New"/>
          <w:color w:val="000000"/>
          <w:sz w:val="20"/>
          <w:szCs w:val="20"/>
        </w:rPr>
        <w:t xml:space="preserve">', 'details': 'SpaceX original launch site, where all of the Falcon 1 launches </w:t>
      </w:r>
      <w:proofErr w:type="spellStart"/>
      <w:r w:rsidRPr="00200A5B">
        <w:rPr>
          <w:rFonts w:ascii="Courier New" w:eastAsia="Times New Roman" w:hAnsi="Courier New" w:cs="Courier New"/>
          <w:color w:val="000000"/>
          <w:sz w:val="20"/>
          <w:szCs w:val="20"/>
        </w:rPr>
        <w:t>occured</w:t>
      </w:r>
      <w:proofErr w:type="spellEnd"/>
      <w:r w:rsidRPr="00200A5B">
        <w:rPr>
          <w:rFonts w:ascii="Courier New" w:eastAsia="Times New Roman" w:hAnsi="Courier New" w:cs="Courier New"/>
          <w:color w:val="000000"/>
          <w:sz w:val="20"/>
          <w:szCs w:val="20"/>
        </w:rPr>
        <w:t>. Abandoned as SpaceX decided against upgrading the pad to support Falcon 9.'},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2, 'id': 'ccafs_slc_40',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Cape Canaveral Air Force Station Space Launch Complex 40', 'status': 'active', 'location': {'name': 'Cape Canaveral', 'region': 'Florida', 'latitude': 28.5618571, 'longitude': -80.577366},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Falcon 9'],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45,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43,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Cape_Canaveral_Air_Force_Station_Space_Launch_Complex_40', 'details': 'SpaceX primary Falcon 9 launch pad, where all east coast Falcon 9s launched prior to the AMOS-6 anomaly. Initially used to launch Titan rockets for Lockheed Martin. Back online since CRS-13 on 2017-12-15.'},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4, 'id': 'ksc_lc_39a',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Kennedy Space Center Historic Launch Complex 39A', 'status': 'active', 'location': {'name': 'Cape Canaveral', 'region': 'Florida', 'latitude': 28.6080585, 'longitude': -80.6039558},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Falcon 9', 'Falcon Heavy'],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18,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18,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Kennedy_Space_Center_Launch_Complex_39#Launch_Pad_39A', 'details': 'NASA historic launch pad that launched most of the Saturn V and Space Shuttle missions. Initially for Falcon Heavy launches, it is now launching all of SpaceX east coast missions due to the damage from the AMOS-6 anomaly. After SLC-40 repairs are complete, it will be upgraded to support Falcon Heavy, a process which will take about two months. In the future it will launch commercial crew missions and the Interplanetary Transport System.'},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5, 'id': 'vafb_slc_3w',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Vandenberg Air Force Base Space Launch Complex 3W', 'status': 'retired', 'location': {'name': 'Vandenberg Air Force Base', 'region': 'California', 'latitude': 34.6440904, 'longitude': -120.5931438</w:t>
      </w:r>
      <w:r w:rsidRPr="00200A5B">
        <w:rPr>
          <w:rFonts w:ascii="Courier New" w:eastAsia="Times New Roman" w:hAnsi="Courier New" w:cs="Courier New"/>
          <w:color w:val="000000"/>
          <w:sz w:val="20"/>
          <w:szCs w:val="20"/>
        </w:rPr>
        <w:lastRenderedPageBreak/>
        <w:t>},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Falcon 1'],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0,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0,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Vandenberg_AFB_Space_Launch_Complex_3', 'details': 'SpaceX original west coast launch pad for Falcon 1. Performed a static fire but was never used for a launch and abandoned due to scheduling conflicts.'},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6, 'id': 'vafb_slc_4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Vandenberg Air Force Base Space Launch Complex 4E', 'status': 'active', 'location': {'name': 'Vandenberg Air Force Base', 'region': 'California', 'latitude': 34.632093, 'longitude': -120.610829},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Falcon 9'],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15,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15,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Vandenberg_AFB_Space_Launch_Complex_4', 'details': 'SpaceX primary west coast launch pad for polar orbits and sun synchronous orbits, primarily used for Iridium. Also intended to be capable of launching Falcon Heavy.'},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8, 'id': '</w:t>
      </w:r>
      <w:proofErr w:type="spellStart"/>
      <w:r w:rsidRPr="00200A5B">
        <w:rPr>
          <w:rFonts w:ascii="Courier New" w:eastAsia="Times New Roman" w:hAnsi="Courier New" w:cs="Courier New"/>
          <w:color w:val="000000"/>
          <w:sz w:val="20"/>
          <w:szCs w:val="20"/>
        </w:rPr>
        <w:t>stls</w:t>
      </w:r>
      <w:proofErr w:type="spellEnd"/>
      <w:r w:rsidRPr="00200A5B">
        <w:rPr>
          <w:rFonts w:ascii="Courier New" w:eastAsia="Times New Roman" w:hAnsi="Courier New" w:cs="Courier New"/>
          <w:color w:val="000000"/>
          <w:sz w:val="20"/>
          <w:szCs w:val="20"/>
        </w:rPr>
        <w:t>',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SpaceX South Texas Launch Site', 'status': 'under construction', 'location': {'name': 'Boca Chica Village', 'region': 'Texas', 'latitude': 25.9972641, 'longitude': -97.1560845},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Falcon 9'],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0,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0,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w:t>
      </w:r>
      <w:proofErr w:type="spellStart"/>
      <w:r w:rsidRPr="00200A5B">
        <w:rPr>
          <w:rFonts w:ascii="Courier New" w:eastAsia="Times New Roman" w:hAnsi="Courier New" w:cs="Courier New"/>
          <w:color w:val="000000"/>
          <w:sz w:val="20"/>
          <w:szCs w:val="20"/>
        </w:rPr>
        <w:t>SpaceX_South_Texas_Launch_Site</w:t>
      </w:r>
      <w:proofErr w:type="spellEnd"/>
      <w:r w:rsidRPr="00200A5B">
        <w:rPr>
          <w:rFonts w:ascii="Courier New" w:eastAsia="Times New Roman" w:hAnsi="Courier New" w:cs="Courier New"/>
          <w:color w:val="000000"/>
          <w:sz w:val="20"/>
          <w:szCs w:val="20"/>
        </w:rPr>
        <w:t>', 'details': 'SpaceX new launch site currently under construction to help keep up with the Falcon 9 and Heavy manifests. Expected to be completed in late 2018. Initially will be limited to 12 flights per year, and only GTO launches.'}]</w:t>
      </w:r>
    </w:p>
    <w:p w14:paraId="26C97513" w14:textId="77777777" w:rsidR="00200A5B" w:rsidRPr="00200A5B" w:rsidRDefault="00200A5B" w:rsidP="00200A5B">
      <w:pPr>
        <w:spacing w:after="0" w:line="291" w:lineRule="atLeast"/>
        <w:jc w:val="right"/>
        <w:rPr>
          <w:rFonts w:ascii="Courier New" w:eastAsia="Times New Roman" w:hAnsi="Courier New" w:cs="Courier New"/>
          <w:color w:val="303F9F"/>
          <w:sz w:val="21"/>
          <w:szCs w:val="21"/>
        </w:rPr>
      </w:pPr>
      <w:r w:rsidRPr="00200A5B">
        <w:rPr>
          <w:rFonts w:ascii="Courier New" w:eastAsia="Times New Roman" w:hAnsi="Courier New" w:cs="Courier New"/>
          <w:color w:val="303F9F"/>
          <w:sz w:val="21"/>
          <w:szCs w:val="21"/>
        </w:rPr>
        <w:t>In [14]:</w:t>
      </w:r>
    </w:p>
    <w:p w14:paraId="199D2F2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200A5B">
        <w:rPr>
          <w:rFonts w:ascii="Courier New" w:eastAsia="Times New Roman" w:hAnsi="Courier New" w:cs="Courier New"/>
          <w:i/>
          <w:iCs/>
          <w:color w:val="408080"/>
          <w:sz w:val="20"/>
          <w:szCs w:val="20"/>
        </w:rPr>
        <w:t># Pretty Print the output of the JSON</w:t>
      </w:r>
    </w:p>
    <w:p w14:paraId="3E27799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200A5B">
        <w:rPr>
          <w:rFonts w:ascii="Courier New" w:eastAsia="Times New Roman" w:hAnsi="Courier New" w:cs="Courier New"/>
          <w:color w:val="008000"/>
          <w:sz w:val="20"/>
          <w:szCs w:val="20"/>
        </w:rPr>
        <w:t>print</w:t>
      </w:r>
      <w:r w:rsidRPr="00200A5B">
        <w:rPr>
          <w:rFonts w:ascii="Courier New" w:eastAsia="Times New Roman" w:hAnsi="Courier New" w:cs="Courier New"/>
          <w:color w:val="333333"/>
          <w:sz w:val="20"/>
          <w:szCs w:val="20"/>
        </w:rPr>
        <w:t>(</w:t>
      </w:r>
      <w:proofErr w:type="spellStart"/>
      <w:proofErr w:type="gramStart"/>
      <w:r w:rsidRPr="00200A5B">
        <w:rPr>
          <w:rFonts w:ascii="Courier New" w:eastAsia="Times New Roman" w:hAnsi="Courier New" w:cs="Courier New"/>
          <w:color w:val="333333"/>
          <w:sz w:val="20"/>
          <w:szCs w:val="20"/>
        </w:rPr>
        <w:t>json</w:t>
      </w:r>
      <w:r w:rsidRPr="00200A5B">
        <w:rPr>
          <w:rFonts w:ascii="Courier New" w:eastAsia="Times New Roman" w:hAnsi="Courier New" w:cs="Courier New"/>
          <w:color w:val="666666"/>
          <w:sz w:val="20"/>
          <w:szCs w:val="20"/>
        </w:rPr>
        <w:t>.</w:t>
      </w:r>
      <w:r w:rsidRPr="00200A5B">
        <w:rPr>
          <w:rFonts w:ascii="Courier New" w:eastAsia="Times New Roman" w:hAnsi="Courier New" w:cs="Courier New"/>
          <w:color w:val="333333"/>
          <w:sz w:val="20"/>
          <w:szCs w:val="20"/>
        </w:rPr>
        <w:t>dumps</w:t>
      </w:r>
      <w:proofErr w:type="spellEnd"/>
      <w:proofErr w:type="gramEnd"/>
      <w:r w:rsidRPr="00200A5B">
        <w:rPr>
          <w:rFonts w:ascii="Courier New" w:eastAsia="Times New Roman" w:hAnsi="Courier New" w:cs="Courier New"/>
          <w:color w:val="333333"/>
          <w:sz w:val="20"/>
          <w:szCs w:val="20"/>
        </w:rPr>
        <w:t>(</w:t>
      </w:r>
      <w:proofErr w:type="spellStart"/>
      <w:r w:rsidRPr="00200A5B">
        <w:rPr>
          <w:rFonts w:ascii="Courier New" w:eastAsia="Times New Roman" w:hAnsi="Courier New" w:cs="Courier New"/>
          <w:color w:val="333333"/>
          <w:sz w:val="20"/>
          <w:szCs w:val="20"/>
        </w:rPr>
        <w:t>response</w:t>
      </w:r>
      <w:r w:rsidRPr="00200A5B">
        <w:rPr>
          <w:rFonts w:ascii="Courier New" w:eastAsia="Times New Roman" w:hAnsi="Courier New" w:cs="Courier New"/>
          <w:color w:val="666666"/>
          <w:sz w:val="20"/>
          <w:szCs w:val="20"/>
        </w:rPr>
        <w:t>.</w:t>
      </w:r>
      <w:r w:rsidRPr="00200A5B">
        <w:rPr>
          <w:rFonts w:ascii="Courier New" w:eastAsia="Times New Roman" w:hAnsi="Courier New" w:cs="Courier New"/>
          <w:color w:val="333333"/>
          <w:sz w:val="20"/>
          <w:szCs w:val="20"/>
        </w:rPr>
        <w:t>json</w:t>
      </w:r>
      <w:proofErr w:type="spellEnd"/>
      <w:r w:rsidRPr="00200A5B">
        <w:rPr>
          <w:rFonts w:ascii="Courier New" w:eastAsia="Times New Roman" w:hAnsi="Courier New" w:cs="Courier New"/>
          <w:color w:val="333333"/>
          <w:sz w:val="20"/>
          <w:szCs w:val="20"/>
        </w:rPr>
        <w:t>(), indent</w:t>
      </w:r>
      <w:r w:rsidRPr="00200A5B">
        <w:rPr>
          <w:rFonts w:ascii="Courier New" w:eastAsia="Times New Roman" w:hAnsi="Courier New" w:cs="Courier New"/>
          <w:color w:val="666666"/>
          <w:sz w:val="20"/>
          <w:szCs w:val="20"/>
        </w:rPr>
        <w:t>=4</w:t>
      </w:r>
      <w:r w:rsidRPr="00200A5B">
        <w:rPr>
          <w:rFonts w:ascii="Courier New" w:eastAsia="Times New Roman" w:hAnsi="Courier New" w:cs="Courier New"/>
          <w:color w:val="333333"/>
          <w:sz w:val="20"/>
          <w:szCs w:val="20"/>
        </w:rPr>
        <w:t xml:space="preserve">, </w:t>
      </w:r>
      <w:proofErr w:type="spellStart"/>
      <w:r w:rsidRPr="00200A5B">
        <w:rPr>
          <w:rFonts w:ascii="Courier New" w:eastAsia="Times New Roman" w:hAnsi="Courier New" w:cs="Courier New"/>
          <w:color w:val="333333"/>
          <w:sz w:val="20"/>
          <w:szCs w:val="20"/>
        </w:rPr>
        <w:t>sort_keys</w:t>
      </w:r>
      <w:proofErr w:type="spellEnd"/>
      <w:r w:rsidRPr="00200A5B">
        <w:rPr>
          <w:rFonts w:ascii="Courier New" w:eastAsia="Times New Roman" w:hAnsi="Courier New" w:cs="Courier New"/>
          <w:color w:val="666666"/>
          <w:sz w:val="20"/>
          <w:szCs w:val="20"/>
        </w:rPr>
        <w:t>=</w:t>
      </w:r>
      <w:r w:rsidRPr="00200A5B">
        <w:rPr>
          <w:rFonts w:ascii="Courier New" w:eastAsia="Times New Roman" w:hAnsi="Courier New" w:cs="Courier New"/>
          <w:b/>
          <w:bCs/>
          <w:color w:val="008000"/>
          <w:sz w:val="20"/>
          <w:szCs w:val="20"/>
        </w:rPr>
        <w:t>True</w:t>
      </w:r>
      <w:r w:rsidRPr="00200A5B">
        <w:rPr>
          <w:rFonts w:ascii="Courier New" w:eastAsia="Times New Roman" w:hAnsi="Courier New" w:cs="Courier New"/>
          <w:color w:val="333333"/>
          <w:sz w:val="20"/>
          <w:szCs w:val="20"/>
        </w:rPr>
        <w:t>))</w:t>
      </w:r>
    </w:p>
    <w:p w14:paraId="0B7037B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w:t>
      </w:r>
    </w:p>
    <w:p w14:paraId="6B1691F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5BE9AD4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5,</w:t>
      </w:r>
    </w:p>
    <w:p w14:paraId="2EAA72C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details": "SpaceX original launch site, where all of the Falcon 1 launches </w:t>
      </w:r>
      <w:proofErr w:type="spellStart"/>
      <w:r w:rsidRPr="00200A5B">
        <w:rPr>
          <w:rFonts w:ascii="Courier New" w:eastAsia="Times New Roman" w:hAnsi="Courier New" w:cs="Courier New"/>
          <w:color w:val="000000"/>
          <w:sz w:val="20"/>
          <w:szCs w:val="20"/>
        </w:rPr>
        <w:t>occured</w:t>
      </w:r>
      <w:proofErr w:type="spellEnd"/>
      <w:r w:rsidRPr="00200A5B">
        <w:rPr>
          <w:rFonts w:ascii="Courier New" w:eastAsia="Times New Roman" w:hAnsi="Courier New" w:cs="Courier New"/>
          <w:color w:val="000000"/>
          <w:sz w:val="20"/>
          <w:szCs w:val="20"/>
        </w:rPr>
        <w:t>. Abandoned as SpaceX decided against upgrading the pad to support Falcon 9.",</w:t>
      </w:r>
    </w:p>
    <w:p w14:paraId="5C016C1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xml:space="preserve">": "Kwajalein Atoll </w:t>
      </w:r>
      <w:proofErr w:type="spellStart"/>
      <w:r w:rsidRPr="00200A5B">
        <w:rPr>
          <w:rFonts w:ascii="Courier New" w:eastAsia="Times New Roman" w:hAnsi="Courier New" w:cs="Courier New"/>
          <w:color w:val="000000"/>
          <w:sz w:val="20"/>
          <w:szCs w:val="20"/>
        </w:rPr>
        <w:t>Omelek</w:t>
      </w:r>
      <w:proofErr w:type="spellEnd"/>
      <w:r w:rsidRPr="00200A5B">
        <w:rPr>
          <w:rFonts w:ascii="Courier New" w:eastAsia="Times New Roman" w:hAnsi="Courier New" w:cs="Courier New"/>
          <w:color w:val="000000"/>
          <w:sz w:val="20"/>
          <w:szCs w:val="20"/>
        </w:rPr>
        <w:t xml:space="preserve"> Island",</w:t>
      </w:r>
    </w:p>
    <w:p w14:paraId="3D9DAD7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id": "</w:t>
      </w:r>
      <w:proofErr w:type="spellStart"/>
      <w:r w:rsidRPr="00200A5B">
        <w:rPr>
          <w:rFonts w:ascii="Courier New" w:eastAsia="Times New Roman" w:hAnsi="Courier New" w:cs="Courier New"/>
          <w:color w:val="000000"/>
          <w:sz w:val="20"/>
          <w:szCs w:val="20"/>
        </w:rPr>
        <w:t>kwajalein_atoll</w:t>
      </w:r>
      <w:proofErr w:type="spellEnd"/>
      <w:r w:rsidRPr="00200A5B">
        <w:rPr>
          <w:rFonts w:ascii="Courier New" w:eastAsia="Times New Roman" w:hAnsi="Courier New" w:cs="Courier New"/>
          <w:color w:val="000000"/>
          <w:sz w:val="20"/>
          <w:szCs w:val="20"/>
        </w:rPr>
        <w:t>",</w:t>
      </w:r>
    </w:p>
    <w:p w14:paraId="65147DA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cation": {</w:t>
      </w:r>
    </w:p>
    <w:p w14:paraId="5E255E3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atitude": 9.0477206,</w:t>
      </w:r>
    </w:p>
    <w:p w14:paraId="5A9B2E3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ngitude": 167.7431292,</w:t>
      </w:r>
    </w:p>
    <w:p w14:paraId="0E4867C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name": "</w:t>
      </w:r>
      <w:proofErr w:type="spellStart"/>
      <w:r w:rsidRPr="00200A5B">
        <w:rPr>
          <w:rFonts w:ascii="Courier New" w:eastAsia="Times New Roman" w:hAnsi="Courier New" w:cs="Courier New"/>
          <w:color w:val="000000"/>
          <w:sz w:val="20"/>
          <w:szCs w:val="20"/>
        </w:rPr>
        <w:t>Omelek</w:t>
      </w:r>
      <w:proofErr w:type="spellEnd"/>
      <w:r w:rsidRPr="00200A5B">
        <w:rPr>
          <w:rFonts w:ascii="Courier New" w:eastAsia="Times New Roman" w:hAnsi="Courier New" w:cs="Courier New"/>
          <w:color w:val="000000"/>
          <w:sz w:val="20"/>
          <w:szCs w:val="20"/>
        </w:rPr>
        <w:t xml:space="preserve"> Island",</w:t>
      </w:r>
    </w:p>
    <w:p w14:paraId="0AC1B31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region": "Marshall Islands"</w:t>
      </w:r>
    </w:p>
    <w:p w14:paraId="4400D1A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6E789C88"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1,</w:t>
      </w:r>
    </w:p>
    <w:p w14:paraId="241A009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status": "retired",</w:t>
      </w:r>
    </w:p>
    <w:p w14:paraId="1494C1E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2,</w:t>
      </w:r>
    </w:p>
    <w:p w14:paraId="29E04F4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w:t>
      </w:r>
    </w:p>
    <w:p w14:paraId="1D4D464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1"</w:t>
      </w:r>
    </w:p>
    <w:p w14:paraId="388D1D0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8A07C1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lastRenderedPageBreak/>
        <w:t xml:space="preserve">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w:t>
      </w:r>
      <w:proofErr w:type="spellStart"/>
      <w:r w:rsidRPr="00200A5B">
        <w:rPr>
          <w:rFonts w:ascii="Courier New" w:eastAsia="Times New Roman" w:hAnsi="Courier New" w:cs="Courier New"/>
          <w:color w:val="000000"/>
          <w:sz w:val="20"/>
          <w:szCs w:val="20"/>
        </w:rPr>
        <w:t>Omelek_Island</w:t>
      </w:r>
      <w:proofErr w:type="spellEnd"/>
      <w:r w:rsidRPr="00200A5B">
        <w:rPr>
          <w:rFonts w:ascii="Courier New" w:eastAsia="Times New Roman" w:hAnsi="Courier New" w:cs="Courier New"/>
          <w:color w:val="000000"/>
          <w:sz w:val="20"/>
          <w:szCs w:val="20"/>
        </w:rPr>
        <w:t>"</w:t>
      </w:r>
    </w:p>
    <w:p w14:paraId="5FC4C48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AB3A6B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79106FA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45,</w:t>
      </w:r>
    </w:p>
    <w:p w14:paraId="069784E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details": "SpaceX primary Falcon 9 launch pad, where all east coast Falcon 9s launched prior to the AMOS-6 anomaly. Initially used to launch Titan rockets for Lockheed Martin. Back online since CRS-13 on 2017-12-15.",</w:t>
      </w:r>
    </w:p>
    <w:p w14:paraId="7DD3414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Cape Canaveral Air Force Station Space Launch Complex 40",</w:t>
      </w:r>
    </w:p>
    <w:p w14:paraId="2C7D129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id": "ccafs_slc_40",</w:t>
      </w:r>
    </w:p>
    <w:p w14:paraId="553E3E9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cation": {</w:t>
      </w:r>
    </w:p>
    <w:p w14:paraId="4FF3C84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atitude": 28.5618571,</w:t>
      </w:r>
    </w:p>
    <w:p w14:paraId="5656FFB8"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ngitude": -80.577366,</w:t>
      </w:r>
    </w:p>
    <w:p w14:paraId="629D0AF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name": "Cape Canaveral",</w:t>
      </w:r>
    </w:p>
    <w:p w14:paraId="3DBA666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region": "Florida"</w:t>
      </w:r>
    </w:p>
    <w:p w14:paraId="32F7012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48F4853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2,</w:t>
      </w:r>
    </w:p>
    <w:p w14:paraId="67A8855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status": "active",</w:t>
      </w:r>
    </w:p>
    <w:p w14:paraId="470F86E9"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43,</w:t>
      </w:r>
    </w:p>
    <w:p w14:paraId="39B7769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w:t>
      </w:r>
    </w:p>
    <w:p w14:paraId="4E4DE99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9"</w:t>
      </w:r>
    </w:p>
    <w:p w14:paraId="1E07BC39"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29CC932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Cape_Canaveral_Air_Force_Station_Space_Launch_Complex_40"</w:t>
      </w:r>
    </w:p>
    <w:p w14:paraId="2836EF3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5E8461A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7A33ED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18,</w:t>
      </w:r>
    </w:p>
    <w:p w14:paraId="6CAEFC59"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details": "NASA historic launch pad that launched most of the Saturn V and Space Shuttle missions. Initially for Falcon Heavy launches, it is now launching all of SpaceX east coast missions due to the damage from the AMOS-6 anomaly. After SLC-40 repairs are complete, it will be upgraded to support Falcon Heavy, a process which will take about two months. In the future it will launch commercial crew missions and the Interplanetary Transport System.",</w:t>
      </w:r>
    </w:p>
    <w:p w14:paraId="1013C34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Kennedy Space Center Historic Launch Complex 39A",</w:t>
      </w:r>
    </w:p>
    <w:p w14:paraId="6137C98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id": "ksc_lc_39a",</w:t>
      </w:r>
    </w:p>
    <w:p w14:paraId="343AD2C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cation": {</w:t>
      </w:r>
    </w:p>
    <w:p w14:paraId="4FB4DF8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atitude": 28.6080585,</w:t>
      </w:r>
    </w:p>
    <w:p w14:paraId="68EF2F1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ngitude": -80.6039558,</w:t>
      </w:r>
    </w:p>
    <w:p w14:paraId="3AEDFC9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name": "Cape Canaveral",</w:t>
      </w:r>
    </w:p>
    <w:p w14:paraId="56FFFD0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region": "Florida"</w:t>
      </w:r>
    </w:p>
    <w:p w14:paraId="359ADD05"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11DDCB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4,</w:t>
      </w:r>
    </w:p>
    <w:p w14:paraId="41AA02E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status": "active",</w:t>
      </w:r>
    </w:p>
    <w:p w14:paraId="323EDD6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18,</w:t>
      </w:r>
    </w:p>
    <w:p w14:paraId="30C128D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lastRenderedPageBreak/>
        <w:t xml:space="preserve">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w:t>
      </w:r>
    </w:p>
    <w:p w14:paraId="7D497BB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9",</w:t>
      </w:r>
    </w:p>
    <w:p w14:paraId="071B84E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Heavy"</w:t>
      </w:r>
    </w:p>
    <w:p w14:paraId="45C75E8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0C82202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Kennedy_Space_Center_Launch_Complex_39#Launch_Pad_39A"</w:t>
      </w:r>
    </w:p>
    <w:p w14:paraId="77178FF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5DF9F75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599319A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0,</w:t>
      </w:r>
    </w:p>
    <w:p w14:paraId="7B4AF879"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details": "SpaceX original west coast launch pad for Falcon 1. Performed a static fire but was never used for a launch and abandoned due to scheduling conflicts.",</w:t>
      </w:r>
    </w:p>
    <w:p w14:paraId="062B22A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Vandenberg Air Force Base Space Launch Complex 3W",</w:t>
      </w:r>
    </w:p>
    <w:p w14:paraId="3FDC714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id": "vafb_slc_3w",</w:t>
      </w:r>
    </w:p>
    <w:p w14:paraId="06F17A4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cation": {</w:t>
      </w:r>
    </w:p>
    <w:p w14:paraId="78EC709F"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atitude": 34.6440904,</w:t>
      </w:r>
    </w:p>
    <w:p w14:paraId="21A96F8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ngitude": -120.5931438,</w:t>
      </w:r>
    </w:p>
    <w:p w14:paraId="7C27AFD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name": "Vandenberg Air Force Base",</w:t>
      </w:r>
    </w:p>
    <w:p w14:paraId="1992586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region": "California"</w:t>
      </w:r>
    </w:p>
    <w:p w14:paraId="1E56140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674A20C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5,</w:t>
      </w:r>
    </w:p>
    <w:p w14:paraId="21D7ADB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status": "retired",</w:t>
      </w:r>
    </w:p>
    <w:p w14:paraId="6A30D76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0,</w:t>
      </w:r>
    </w:p>
    <w:p w14:paraId="6EC500B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w:t>
      </w:r>
    </w:p>
    <w:p w14:paraId="16B8FB9E"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1"</w:t>
      </w:r>
    </w:p>
    <w:p w14:paraId="5199AA8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0F30A80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Vandenberg_AFB_Space_Launch_Complex_3"</w:t>
      </w:r>
    </w:p>
    <w:p w14:paraId="58AA24D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253932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2B4163F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15,</w:t>
      </w:r>
    </w:p>
    <w:p w14:paraId="06A3B21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details": "SpaceX primary west coast launch pad for polar orbits and sun synchronous orbits, primarily used for Iridium. Also intended to be capable of launching Falcon Heavy.",</w:t>
      </w:r>
    </w:p>
    <w:p w14:paraId="50F34C1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Vandenberg Air Force Base Space Launch Complex 4E",</w:t>
      </w:r>
    </w:p>
    <w:p w14:paraId="20BB9368"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id": "vafb_slc_4e",</w:t>
      </w:r>
    </w:p>
    <w:p w14:paraId="5712D05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cation": {</w:t>
      </w:r>
    </w:p>
    <w:p w14:paraId="07CEEE4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atitude": 34.632093,</w:t>
      </w:r>
    </w:p>
    <w:p w14:paraId="2898B3E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ngitude": -120.610829,</w:t>
      </w:r>
    </w:p>
    <w:p w14:paraId="053A53A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name": "Vandenberg Air Force Base",</w:t>
      </w:r>
    </w:p>
    <w:p w14:paraId="29A8D48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region": "California"</w:t>
      </w:r>
    </w:p>
    <w:p w14:paraId="4CED761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4CD720C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6,</w:t>
      </w:r>
    </w:p>
    <w:p w14:paraId="74121BE8"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status": "active",</w:t>
      </w:r>
    </w:p>
    <w:p w14:paraId="75C57F6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lastRenderedPageBreak/>
        <w:t xml:space="preserve">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15,</w:t>
      </w:r>
    </w:p>
    <w:p w14:paraId="34B5707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w:t>
      </w:r>
    </w:p>
    <w:p w14:paraId="2FA7EA7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9"</w:t>
      </w:r>
    </w:p>
    <w:p w14:paraId="57DB507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3A9DE2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Vandenberg_AFB_Space_Launch_Complex_4"</w:t>
      </w:r>
    </w:p>
    <w:p w14:paraId="76BBAB7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8AD203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44BA865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attempted_launches</w:t>
      </w:r>
      <w:proofErr w:type="spellEnd"/>
      <w:r w:rsidRPr="00200A5B">
        <w:rPr>
          <w:rFonts w:ascii="Courier New" w:eastAsia="Times New Roman" w:hAnsi="Courier New" w:cs="Courier New"/>
          <w:color w:val="000000"/>
          <w:sz w:val="20"/>
          <w:szCs w:val="20"/>
        </w:rPr>
        <w:t>": 0,</w:t>
      </w:r>
    </w:p>
    <w:p w14:paraId="42BFE08A"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details": "SpaceX new launch site currently under construction to help keep up with the Falcon 9 and Heavy manifests. Expected to be completed in late 2018. Initially will be limited to 12 flights per year, and only GTO launches.",</w:t>
      </w:r>
    </w:p>
    <w:p w14:paraId="5615E56C"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full_name</w:t>
      </w:r>
      <w:proofErr w:type="spellEnd"/>
      <w:r w:rsidRPr="00200A5B">
        <w:rPr>
          <w:rFonts w:ascii="Courier New" w:eastAsia="Times New Roman" w:hAnsi="Courier New" w:cs="Courier New"/>
          <w:color w:val="000000"/>
          <w:sz w:val="20"/>
          <w:szCs w:val="20"/>
        </w:rPr>
        <w:t>": "SpaceX South Texas Launch Site",</w:t>
      </w:r>
    </w:p>
    <w:p w14:paraId="210F5187"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id": "</w:t>
      </w:r>
      <w:proofErr w:type="spellStart"/>
      <w:r w:rsidRPr="00200A5B">
        <w:rPr>
          <w:rFonts w:ascii="Courier New" w:eastAsia="Times New Roman" w:hAnsi="Courier New" w:cs="Courier New"/>
          <w:color w:val="000000"/>
          <w:sz w:val="20"/>
          <w:szCs w:val="20"/>
        </w:rPr>
        <w:t>stls</w:t>
      </w:r>
      <w:proofErr w:type="spellEnd"/>
      <w:r w:rsidRPr="00200A5B">
        <w:rPr>
          <w:rFonts w:ascii="Courier New" w:eastAsia="Times New Roman" w:hAnsi="Courier New" w:cs="Courier New"/>
          <w:color w:val="000000"/>
          <w:sz w:val="20"/>
          <w:szCs w:val="20"/>
        </w:rPr>
        <w:t>",</w:t>
      </w:r>
    </w:p>
    <w:p w14:paraId="63B77418"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cation": {</w:t>
      </w:r>
    </w:p>
    <w:p w14:paraId="0FEDA493"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atitude": 25.9972641,</w:t>
      </w:r>
    </w:p>
    <w:p w14:paraId="2ACF4570"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longitude": -97.1560845,</w:t>
      </w:r>
    </w:p>
    <w:p w14:paraId="6CA7AFB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name": "Boca Chica Village",</w:t>
      </w:r>
    </w:p>
    <w:p w14:paraId="780C7A4F"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region": "Texas"</w:t>
      </w:r>
    </w:p>
    <w:p w14:paraId="11BD148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1DC91AD8"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padid</w:t>
      </w:r>
      <w:proofErr w:type="spellEnd"/>
      <w:r w:rsidRPr="00200A5B">
        <w:rPr>
          <w:rFonts w:ascii="Courier New" w:eastAsia="Times New Roman" w:hAnsi="Courier New" w:cs="Courier New"/>
          <w:color w:val="000000"/>
          <w:sz w:val="20"/>
          <w:szCs w:val="20"/>
        </w:rPr>
        <w:t>": 8,</w:t>
      </w:r>
    </w:p>
    <w:p w14:paraId="471792DB"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status": "under construction",</w:t>
      </w:r>
    </w:p>
    <w:p w14:paraId="6E69B2D9"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successful_launches</w:t>
      </w:r>
      <w:proofErr w:type="spellEnd"/>
      <w:r w:rsidRPr="00200A5B">
        <w:rPr>
          <w:rFonts w:ascii="Courier New" w:eastAsia="Times New Roman" w:hAnsi="Courier New" w:cs="Courier New"/>
          <w:color w:val="000000"/>
          <w:sz w:val="20"/>
          <w:szCs w:val="20"/>
        </w:rPr>
        <w:t>": 0,</w:t>
      </w:r>
    </w:p>
    <w:p w14:paraId="67FF201F"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vehicles_launched</w:t>
      </w:r>
      <w:proofErr w:type="spellEnd"/>
      <w:r w:rsidRPr="00200A5B">
        <w:rPr>
          <w:rFonts w:ascii="Courier New" w:eastAsia="Times New Roman" w:hAnsi="Courier New" w:cs="Courier New"/>
          <w:color w:val="000000"/>
          <w:sz w:val="20"/>
          <w:szCs w:val="20"/>
        </w:rPr>
        <w:t>": [</w:t>
      </w:r>
    </w:p>
    <w:p w14:paraId="418037A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Falcon 9"</w:t>
      </w:r>
    </w:p>
    <w:p w14:paraId="6EE4CFB2"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5B00D66D"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roofErr w:type="spellStart"/>
      <w:r w:rsidRPr="00200A5B">
        <w:rPr>
          <w:rFonts w:ascii="Courier New" w:eastAsia="Times New Roman" w:hAnsi="Courier New" w:cs="Courier New"/>
          <w:color w:val="000000"/>
          <w:sz w:val="20"/>
          <w:szCs w:val="20"/>
        </w:rPr>
        <w:t>wikipedia</w:t>
      </w:r>
      <w:proofErr w:type="spellEnd"/>
      <w:r w:rsidRPr="00200A5B">
        <w:rPr>
          <w:rFonts w:ascii="Courier New" w:eastAsia="Times New Roman" w:hAnsi="Courier New" w:cs="Courier New"/>
          <w:color w:val="000000"/>
          <w:sz w:val="20"/>
          <w:szCs w:val="20"/>
        </w:rPr>
        <w:t>": "https://en.wikipedia.org/wiki/</w:t>
      </w:r>
      <w:proofErr w:type="spellStart"/>
      <w:r w:rsidRPr="00200A5B">
        <w:rPr>
          <w:rFonts w:ascii="Courier New" w:eastAsia="Times New Roman" w:hAnsi="Courier New" w:cs="Courier New"/>
          <w:color w:val="000000"/>
          <w:sz w:val="20"/>
          <w:szCs w:val="20"/>
        </w:rPr>
        <w:t>SpaceX_South_Texas_Launch_Site</w:t>
      </w:r>
      <w:proofErr w:type="spellEnd"/>
      <w:r w:rsidRPr="00200A5B">
        <w:rPr>
          <w:rFonts w:ascii="Courier New" w:eastAsia="Times New Roman" w:hAnsi="Courier New" w:cs="Courier New"/>
          <w:color w:val="000000"/>
          <w:sz w:val="20"/>
          <w:szCs w:val="20"/>
        </w:rPr>
        <w:t>"</w:t>
      </w:r>
    </w:p>
    <w:p w14:paraId="4A2EE9B1"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 xml:space="preserve">    }</w:t>
      </w:r>
    </w:p>
    <w:p w14:paraId="04C7F9D4"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00A5B">
        <w:rPr>
          <w:rFonts w:ascii="Courier New" w:eastAsia="Times New Roman" w:hAnsi="Courier New" w:cs="Courier New"/>
          <w:color w:val="000000"/>
          <w:sz w:val="20"/>
          <w:szCs w:val="20"/>
        </w:rPr>
        <w:t>]</w:t>
      </w:r>
    </w:p>
    <w:p w14:paraId="06C7FB48" w14:textId="77777777" w:rsidR="00200A5B" w:rsidRPr="00200A5B" w:rsidRDefault="00200A5B" w:rsidP="00200A5B">
      <w:pPr>
        <w:spacing w:after="0" w:line="291" w:lineRule="atLeast"/>
        <w:jc w:val="right"/>
        <w:rPr>
          <w:rFonts w:ascii="Courier New" w:eastAsia="Times New Roman" w:hAnsi="Courier New" w:cs="Courier New"/>
          <w:color w:val="303F9F"/>
          <w:sz w:val="21"/>
          <w:szCs w:val="21"/>
        </w:rPr>
      </w:pPr>
      <w:r w:rsidRPr="00200A5B">
        <w:rPr>
          <w:rFonts w:ascii="Courier New" w:eastAsia="Times New Roman" w:hAnsi="Courier New" w:cs="Courier New"/>
          <w:color w:val="303F9F"/>
          <w:sz w:val="21"/>
          <w:szCs w:val="21"/>
        </w:rPr>
        <w:t>In </w:t>
      </w:r>
      <w:proofErr w:type="gramStart"/>
      <w:r w:rsidRPr="00200A5B">
        <w:rPr>
          <w:rFonts w:ascii="Courier New" w:eastAsia="Times New Roman" w:hAnsi="Courier New" w:cs="Courier New"/>
          <w:color w:val="303F9F"/>
          <w:sz w:val="21"/>
          <w:szCs w:val="21"/>
        </w:rPr>
        <w:t>[ ]</w:t>
      </w:r>
      <w:proofErr w:type="gramEnd"/>
      <w:r w:rsidRPr="00200A5B">
        <w:rPr>
          <w:rFonts w:ascii="Courier New" w:eastAsia="Times New Roman" w:hAnsi="Courier New" w:cs="Courier New"/>
          <w:color w:val="303F9F"/>
          <w:sz w:val="21"/>
          <w:szCs w:val="21"/>
        </w:rPr>
        <w:t>:</w:t>
      </w:r>
    </w:p>
    <w:p w14:paraId="40FFB4A6" w14:textId="77777777" w:rsidR="00200A5B" w:rsidRPr="00200A5B" w:rsidRDefault="00200A5B" w:rsidP="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200A5B">
        <w:rPr>
          <w:rFonts w:ascii="Courier New" w:eastAsia="Times New Roman" w:hAnsi="Courier New" w:cs="Courier New"/>
          <w:color w:val="333333"/>
          <w:sz w:val="20"/>
          <w:szCs w:val="20"/>
        </w:rPr>
        <w:t xml:space="preserve"> </w:t>
      </w:r>
    </w:p>
    <w:p w14:paraId="5EDED33B" w14:textId="0E7B0AF3" w:rsidR="00A276E1" w:rsidRDefault="00A276E1">
      <w:r>
        <w:br/>
      </w:r>
    </w:p>
    <w:p w14:paraId="215FC30D" w14:textId="77777777" w:rsidR="00A276E1" w:rsidRDefault="00A276E1">
      <w:r>
        <w:br w:type="page"/>
      </w:r>
    </w:p>
    <w:p w14:paraId="06A54CAC" w14:textId="24CA60B5" w:rsidR="00A276E1" w:rsidRDefault="007E2CD7" w:rsidP="00A276E1">
      <w:pPr>
        <w:pStyle w:val="Heading2"/>
      </w:pPr>
      <w:hyperlink r:id="rId6" w:history="1">
        <w:bookmarkStart w:id="3" w:name="_Toc16786846"/>
        <w:r w:rsidR="00A276E1">
          <w:rPr>
            <w:rStyle w:val="Hyperlink"/>
          </w:rPr>
          <w:t>http://localhost:8888/notebooks/WUDataAnalytics/06-Python-APIs/1/Activities/02-Stu_SpaceX/Solved/Stu_SpaceX.ipynb#</w:t>
        </w:r>
        <w:bookmarkEnd w:id="3"/>
      </w:hyperlink>
    </w:p>
    <w:p w14:paraId="1D1CF0F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Dependencies</w:t>
      </w:r>
    </w:p>
    <w:p w14:paraId="7A55620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requests</w:t>
      </w:r>
    </w:p>
    <w:p w14:paraId="389DF9F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json</w:t>
      </w:r>
    </w:p>
    <w:p w14:paraId="1F8B295C"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2]:</w:t>
      </w:r>
    </w:p>
    <w:p w14:paraId="38BE83D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URL for GET requests to retrieve vehicle data</w:t>
      </w:r>
    </w:p>
    <w:p w14:paraId="7FD4ABA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api.spacexdata.com/v2/launchpads"</w:t>
      </w:r>
    </w:p>
    <w:p w14:paraId="1CC998EF"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3]:</w:t>
      </w:r>
    </w:p>
    <w:p w14:paraId="7CFCC11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Pretty print JSON for all launchpads</w:t>
      </w:r>
    </w:p>
    <w:p w14:paraId="07889F5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url</w:t>
      </w:r>
      <w:proofErr w:type="spellEnd"/>
      <w:proofErr w:type="gramStart"/>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roofErr w:type="gramEnd"/>
      <w:r w:rsidRPr="00A276E1">
        <w:rPr>
          <w:rFonts w:ascii="Courier New" w:eastAsia="Times New Roman" w:hAnsi="Courier New" w:cs="Courier New"/>
          <w:color w:val="333333"/>
          <w:sz w:val="20"/>
          <w:szCs w:val="20"/>
        </w:rPr>
        <w:t>()</w:t>
      </w:r>
    </w:p>
    <w:p w14:paraId="1F56B77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json</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dumps</w:t>
      </w:r>
      <w:proofErr w:type="spellEnd"/>
      <w:r w:rsidRPr="00A276E1">
        <w:rPr>
          <w:rFonts w:ascii="Courier New" w:eastAsia="Times New Roman" w:hAnsi="Courier New" w:cs="Courier New"/>
          <w:color w:val="333333"/>
          <w:sz w:val="20"/>
          <w:szCs w:val="20"/>
        </w:rPr>
        <w:t>(response, indent</w:t>
      </w:r>
      <w:r w:rsidRPr="00A276E1">
        <w:rPr>
          <w:rFonts w:ascii="Courier New" w:eastAsia="Times New Roman" w:hAnsi="Courier New" w:cs="Courier New"/>
          <w:color w:val="666666"/>
          <w:sz w:val="20"/>
          <w:szCs w:val="20"/>
        </w:rPr>
        <w:t>=4</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sort_keys</w:t>
      </w:r>
      <w:proofErr w:type="spellEnd"/>
      <w:r w:rsidRPr="00A276E1">
        <w:rPr>
          <w:rFonts w:ascii="Courier New" w:eastAsia="Times New Roman" w:hAnsi="Courier New" w:cs="Courier New"/>
          <w:color w:val="666666"/>
          <w:sz w:val="20"/>
          <w:szCs w:val="20"/>
        </w:rPr>
        <w:t>=</w:t>
      </w:r>
      <w:r w:rsidRPr="00A276E1">
        <w:rPr>
          <w:rFonts w:ascii="Courier New" w:eastAsia="Times New Roman" w:hAnsi="Courier New" w:cs="Courier New"/>
          <w:b/>
          <w:bCs/>
          <w:color w:val="008000"/>
          <w:sz w:val="20"/>
          <w:szCs w:val="20"/>
        </w:rPr>
        <w:t>True</w:t>
      </w:r>
      <w:r w:rsidRPr="00A276E1">
        <w:rPr>
          <w:rFonts w:ascii="Courier New" w:eastAsia="Times New Roman" w:hAnsi="Courier New" w:cs="Courier New"/>
          <w:color w:val="333333"/>
          <w:sz w:val="20"/>
          <w:szCs w:val="20"/>
        </w:rPr>
        <w:t>))</w:t>
      </w:r>
    </w:p>
    <w:p w14:paraId="5CC9DDD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474FAFF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571E2EB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5,</w:t>
      </w:r>
    </w:p>
    <w:p w14:paraId="3BF2B46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etails": "SpaceX original launch site, where all of the Falcon 1 launches </w:t>
      </w:r>
      <w:proofErr w:type="spellStart"/>
      <w:r w:rsidRPr="00A276E1">
        <w:rPr>
          <w:rFonts w:ascii="Courier New" w:eastAsia="Times New Roman" w:hAnsi="Courier New" w:cs="Courier New"/>
          <w:color w:val="000000"/>
          <w:sz w:val="20"/>
          <w:szCs w:val="20"/>
        </w:rPr>
        <w:t>occured</w:t>
      </w:r>
      <w:proofErr w:type="spellEnd"/>
      <w:r w:rsidRPr="00A276E1">
        <w:rPr>
          <w:rFonts w:ascii="Courier New" w:eastAsia="Times New Roman" w:hAnsi="Courier New" w:cs="Courier New"/>
          <w:color w:val="000000"/>
          <w:sz w:val="20"/>
          <w:szCs w:val="20"/>
        </w:rPr>
        <w:t>. Abandoned as SpaceX decided against upgrading the pad to support Falcon 9.",</w:t>
      </w:r>
    </w:p>
    <w:p w14:paraId="68FF239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xml:space="preserve">": "Kwajalein Atoll </w:t>
      </w:r>
      <w:proofErr w:type="spellStart"/>
      <w:r w:rsidRPr="00A276E1">
        <w:rPr>
          <w:rFonts w:ascii="Courier New" w:eastAsia="Times New Roman" w:hAnsi="Courier New" w:cs="Courier New"/>
          <w:color w:val="000000"/>
          <w:sz w:val="20"/>
          <w:szCs w:val="20"/>
        </w:rPr>
        <w:t>Omelek</w:t>
      </w:r>
      <w:proofErr w:type="spellEnd"/>
      <w:r w:rsidRPr="00A276E1">
        <w:rPr>
          <w:rFonts w:ascii="Courier New" w:eastAsia="Times New Roman" w:hAnsi="Courier New" w:cs="Courier New"/>
          <w:color w:val="000000"/>
          <w:sz w:val="20"/>
          <w:szCs w:val="20"/>
        </w:rPr>
        <w:t xml:space="preserve"> Island",</w:t>
      </w:r>
    </w:p>
    <w:p w14:paraId="1F061C3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w:t>
      </w:r>
      <w:proofErr w:type="spellStart"/>
      <w:r w:rsidRPr="00A276E1">
        <w:rPr>
          <w:rFonts w:ascii="Courier New" w:eastAsia="Times New Roman" w:hAnsi="Courier New" w:cs="Courier New"/>
          <w:color w:val="000000"/>
          <w:sz w:val="20"/>
          <w:szCs w:val="20"/>
        </w:rPr>
        <w:t>kwajalein_atoll</w:t>
      </w:r>
      <w:proofErr w:type="spellEnd"/>
      <w:r w:rsidRPr="00A276E1">
        <w:rPr>
          <w:rFonts w:ascii="Courier New" w:eastAsia="Times New Roman" w:hAnsi="Courier New" w:cs="Courier New"/>
          <w:color w:val="000000"/>
          <w:sz w:val="20"/>
          <w:szCs w:val="20"/>
        </w:rPr>
        <w:t>",</w:t>
      </w:r>
    </w:p>
    <w:p w14:paraId="4875768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5D51A96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titude": 9.0477206,</w:t>
      </w:r>
    </w:p>
    <w:p w14:paraId="20DCDEB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167.7431292,</w:t>
      </w:r>
    </w:p>
    <w:p w14:paraId="5459B7F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w:t>
      </w:r>
      <w:proofErr w:type="spellStart"/>
      <w:r w:rsidRPr="00A276E1">
        <w:rPr>
          <w:rFonts w:ascii="Courier New" w:eastAsia="Times New Roman" w:hAnsi="Courier New" w:cs="Courier New"/>
          <w:color w:val="000000"/>
          <w:sz w:val="20"/>
          <w:szCs w:val="20"/>
        </w:rPr>
        <w:t>Omelek</w:t>
      </w:r>
      <w:proofErr w:type="spellEnd"/>
      <w:r w:rsidRPr="00A276E1">
        <w:rPr>
          <w:rFonts w:ascii="Courier New" w:eastAsia="Times New Roman" w:hAnsi="Courier New" w:cs="Courier New"/>
          <w:color w:val="000000"/>
          <w:sz w:val="20"/>
          <w:szCs w:val="20"/>
        </w:rPr>
        <w:t xml:space="preserve"> Island",</w:t>
      </w:r>
    </w:p>
    <w:p w14:paraId="10F3B7F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Marshall Islands"</w:t>
      </w:r>
    </w:p>
    <w:p w14:paraId="70E4E61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85B705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1,</w:t>
      </w:r>
    </w:p>
    <w:p w14:paraId="06F0D8B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retired",</w:t>
      </w:r>
    </w:p>
    <w:p w14:paraId="60B7105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2,</w:t>
      </w:r>
    </w:p>
    <w:p w14:paraId="69FBB3D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782F738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1"</w:t>
      </w:r>
    </w:p>
    <w:p w14:paraId="4F70113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951E2C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w:t>
      </w:r>
      <w:proofErr w:type="spellStart"/>
      <w:r w:rsidRPr="00A276E1">
        <w:rPr>
          <w:rFonts w:ascii="Courier New" w:eastAsia="Times New Roman" w:hAnsi="Courier New" w:cs="Courier New"/>
          <w:color w:val="000000"/>
          <w:sz w:val="20"/>
          <w:szCs w:val="20"/>
        </w:rPr>
        <w:t>Omelek_Island</w:t>
      </w:r>
      <w:proofErr w:type="spellEnd"/>
      <w:r w:rsidRPr="00A276E1">
        <w:rPr>
          <w:rFonts w:ascii="Courier New" w:eastAsia="Times New Roman" w:hAnsi="Courier New" w:cs="Courier New"/>
          <w:color w:val="000000"/>
          <w:sz w:val="20"/>
          <w:szCs w:val="20"/>
        </w:rPr>
        <w:t>"</w:t>
      </w:r>
    </w:p>
    <w:p w14:paraId="75756D5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4F0914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0C020F3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45,</w:t>
      </w:r>
    </w:p>
    <w:p w14:paraId="460E49D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etails": "SpaceX primary Falcon 9 launch pad, where all east coast Falcon 9s launched prior to the AMOS-6 anomaly. Initially used to launch Titan rockets for Lockheed Martin. Back online since CRS-13 on 2017-12-15.",</w:t>
      </w:r>
    </w:p>
    <w:p w14:paraId="2D343C1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Cape Canaveral Air Force Station Space Launch Complex 40",</w:t>
      </w:r>
    </w:p>
    <w:p w14:paraId="47F1F68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ccafs_slc_40",</w:t>
      </w:r>
    </w:p>
    <w:p w14:paraId="288C61E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2C94BD3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latitude": 28.5618571,</w:t>
      </w:r>
    </w:p>
    <w:p w14:paraId="612C198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80.577366,</w:t>
      </w:r>
    </w:p>
    <w:p w14:paraId="73DC70D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Cape Canaveral",</w:t>
      </w:r>
    </w:p>
    <w:p w14:paraId="6AE1BA4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Florida"</w:t>
      </w:r>
    </w:p>
    <w:p w14:paraId="70B4FFD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6AC82CF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2,</w:t>
      </w:r>
    </w:p>
    <w:p w14:paraId="1C726A7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active",</w:t>
      </w:r>
    </w:p>
    <w:p w14:paraId="6C6BCDA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43,</w:t>
      </w:r>
    </w:p>
    <w:p w14:paraId="7EBE02E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5A82DD7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9"</w:t>
      </w:r>
    </w:p>
    <w:p w14:paraId="697808C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CF6C57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Cape_Canaveral_Air_Force_Station_Space_Launch_Complex_40"</w:t>
      </w:r>
    </w:p>
    <w:p w14:paraId="62023F0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0B38860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27A5A8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18,</w:t>
      </w:r>
    </w:p>
    <w:p w14:paraId="7AF0291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etails": "NASA historic launch pad that launched most of the Saturn V and Space Shuttle missions. Initially for Falcon Heavy launches, it is now launching all of SpaceX east coast missions due to the damage from the AMOS-6 anomaly. After SLC-40 repairs are complete, it will be upgraded to support Falcon Heavy, a process which will take about two months. In the future it will launch commercial crew missions and the Interplanetary Transport System.",</w:t>
      </w:r>
    </w:p>
    <w:p w14:paraId="6A66143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Kennedy Space Center Historic Launch Complex 39A",</w:t>
      </w:r>
    </w:p>
    <w:p w14:paraId="6922D50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ksc_lc_39a",</w:t>
      </w:r>
    </w:p>
    <w:p w14:paraId="785447B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544FF1D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titude": 28.6080585,</w:t>
      </w:r>
    </w:p>
    <w:p w14:paraId="19FDFED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80.6039558,</w:t>
      </w:r>
    </w:p>
    <w:p w14:paraId="4026D60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Cape Canaveral",</w:t>
      </w:r>
    </w:p>
    <w:p w14:paraId="2CEE76E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Florida"</w:t>
      </w:r>
    </w:p>
    <w:p w14:paraId="535569D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0ECB489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4,</w:t>
      </w:r>
    </w:p>
    <w:p w14:paraId="27AC5B4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active",</w:t>
      </w:r>
    </w:p>
    <w:p w14:paraId="1A36F39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18,</w:t>
      </w:r>
    </w:p>
    <w:p w14:paraId="492B82D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2546E7D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9",</w:t>
      </w:r>
    </w:p>
    <w:p w14:paraId="2C39015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Heavy"</w:t>
      </w:r>
    </w:p>
    <w:p w14:paraId="21F639F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E1A386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Kennedy_Space_Center_Launch_Complex_39#Launch_Pad_39A"</w:t>
      </w:r>
    </w:p>
    <w:p w14:paraId="4EF3B84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6F1D11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5F0246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0,</w:t>
      </w:r>
    </w:p>
    <w:p w14:paraId="58B10F0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details": "SpaceX original west coast launch pad for Falcon 1. Performed a static fire but was never used for a launch and abandoned due to scheduling conflicts.",</w:t>
      </w:r>
    </w:p>
    <w:p w14:paraId="1B9A85A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Vandenberg Air Force Base Space Launch Complex 3W",</w:t>
      </w:r>
    </w:p>
    <w:p w14:paraId="1206A9D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vafb_slc_3w",</w:t>
      </w:r>
    </w:p>
    <w:p w14:paraId="24AE8A3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56F8B25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titude": 34.6440904,</w:t>
      </w:r>
    </w:p>
    <w:p w14:paraId="1DDEE8C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120.5931438,</w:t>
      </w:r>
    </w:p>
    <w:p w14:paraId="0B95227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Vandenberg Air Force Base",</w:t>
      </w:r>
    </w:p>
    <w:p w14:paraId="7356FE1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California"</w:t>
      </w:r>
    </w:p>
    <w:p w14:paraId="6B5EF5F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5102DA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5,</w:t>
      </w:r>
    </w:p>
    <w:p w14:paraId="48B4167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retired",</w:t>
      </w:r>
    </w:p>
    <w:p w14:paraId="3FCDBE6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0,</w:t>
      </w:r>
    </w:p>
    <w:p w14:paraId="530F191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05434C4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1"</w:t>
      </w:r>
    </w:p>
    <w:p w14:paraId="01D0D72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43DA5A2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Vandenberg_AFB_Space_Launch_Complex_3"</w:t>
      </w:r>
    </w:p>
    <w:p w14:paraId="2AC0FDA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48CFFA0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6DB8FE1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15,</w:t>
      </w:r>
    </w:p>
    <w:p w14:paraId="6CF8C71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etails": "SpaceX primary west coast launch pad for polar orbits and sun synchronous orbits, primarily used for Iridium. Also intended to be capable of launching Falcon Heavy.",</w:t>
      </w:r>
    </w:p>
    <w:p w14:paraId="1EFABE9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Vandenberg Air Force Base Space Launch Complex 4E",</w:t>
      </w:r>
    </w:p>
    <w:p w14:paraId="146F26E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vafb_slc_4e",</w:t>
      </w:r>
    </w:p>
    <w:p w14:paraId="07339F7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627A741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titude": 34.632093,</w:t>
      </w:r>
    </w:p>
    <w:p w14:paraId="0EC5B0D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120.610829,</w:t>
      </w:r>
    </w:p>
    <w:p w14:paraId="511CF67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Vandenberg Air Force Base",</w:t>
      </w:r>
    </w:p>
    <w:p w14:paraId="5F27804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California"</w:t>
      </w:r>
    </w:p>
    <w:p w14:paraId="0971103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5187E17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6,</w:t>
      </w:r>
    </w:p>
    <w:p w14:paraId="64E0DFF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active",</w:t>
      </w:r>
    </w:p>
    <w:p w14:paraId="21FC720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15,</w:t>
      </w:r>
    </w:p>
    <w:p w14:paraId="6CB0317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3E668CC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9"</w:t>
      </w:r>
    </w:p>
    <w:p w14:paraId="7F33938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8AF3E5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Vandenberg_AFB_Space_Launch_Complex_4"</w:t>
      </w:r>
    </w:p>
    <w:p w14:paraId="75F8691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55E4D2E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467BB44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0,</w:t>
      </w:r>
    </w:p>
    <w:p w14:paraId="12BF986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details": "SpaceX new launch site currently under construction to help keep up with the Falcon 9 and Heavy manifests. Expected to be completed in late 2018. Initially will be limited to 12 flights per year, and only GTO launches.",</w:t>
      </w:r>
    </w:p>
    <w:p w14:paraId="5B4773E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SpaceX South Texas Launch Site",</w:t>
      </w:r>
    </w:p>
    <w:p w14:paraId="5F352FE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w:t>
      </w:r>
      <w:proofErr w:type="spellStart"/>
      <w:r w:rsidRPr="00A276E1">
        <w:rPr>
          <w:rFonts w:ascii="Courier New" w:eastAsia="Times New Roman" w:hAnsi="Courier New" w:cs="Courier New"/>
          <w:color w:val="000000"/>
          <w:sz w:val="20"/>
          <w:szCs w:val="20"/>
        </w:rPr>
        <w:t>stls</w:t>
      </w:r>
      <w:proofErr w:type="spellEnd"/>
      <w:r w:rsidRPr="00A276E1">
        <w:rPr>
          <w:rFonts w:ascii="Courier New" w:eastAsia="Times New Roman" w:hAnsi="Courier New" w:cs="Courier New"/>
          <w:color w:val="000000"/>
          <w:sz w:val="20"/>
          <w:szCs w:val="20"/>
        </w:rPr>
        <w:t>",</w:t>
      </w:r>
    </w:p>
    <w:p w14:paraId="167B1DA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0C2DC27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titude": 25.9972641,</w:t>
      </w:r>
    </w:p>
    <w:p w14:paraId="5289786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97.1560845,</w:t>
      </w:r>
    </w:p>
    <w:p w14:paraId="7EDC5A2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Boca Chica Village",</w:t>
      </w:r>
    </w:p>
    <w:p w14:paraId="667BBBD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Texas"</w:t>
      </w:r>
    </w:p>
    <w:p w14:paraId="33E15AE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6769342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8,</w:t>
      </w:r>
    </w:p>
    <w:p w14:paraId="4A03572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under construction",</w:t>
      </w:r>
    </w:p>
    <w:p w14:paraId="7D340EF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0,</w:t>
      </w:r>
    </w:p>
    <w:p w14:paraId="5130289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3F91647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9"</w:t>
      </w:r>
    </w:p>
    <w:p w14:paraId="47C7497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435A7B8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w:t>
      </w:r>
      <w:proofErr w:type="spellStart"/>
      <w:r w:rsidRPr="00A276E1">
        <w:rPr>
          <w:rFonts w:ascii="Courier New" w:eastAsia="Times New Roman" w:hAnsi="Courier New" w:cs="Courier New"/>
          <w:color w:val="000000"/>
          <w:sz w:val="20"/>
          <w:szCs w:val="20"/>
        </w:rPr>
        <w:t>SpaceX_South_Texas_Launch_Site</w:t>
      </w:r>
      <w:proofErr w:type="spellEnd"/>
      <w:r w:rsidRPr="00A276E1">
        <w:rPr>
          <w:rFonts w:ascii="Courier New" w:eastAsia="Times New Roman" w:hAnsi="Courier New" w:cs="Courier New"/>
          <w:color w:val="000000"/>
          <w:sz w:val="20"/>
          <w:szCs w:val="20"/>
        </w:rPr>
        <w:t>"</w:t>
      </w:r>
    </w:p>
    <w:p w14:paraId="0142ACD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5ED54B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2CD73165"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4]:</w:t>
      </w:r>
    </w:p>
    <w:p w14:paraId="568EB0F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Pretty print JSON for a specific launchpad</w:t>
      </w:r>
    </w:p>
    <w:p w14:paraId="3B27627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ksc_lc_39a"</w:t>
      </w:r>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
    <w:p w14:paraId="70FA848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json</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dumps</w:t>
      </w:r>
      <w:proofErr w:type="spellEnd"/>
      <w:r w:rsidRPr="00A276E1">
        <w:rPr>
          <w:rFonts w:ascii="Courier New" w:eastAsia="Times New Roman" w:hAnsi="Courier New" w:cs="Courier New"/>
          <w:color w:val="333333"/>
          <w:sz w:val="20"/>
          <w:szCs w:val="20"/>
        </w:rPr>
        <w:t>(response, indent</w:t>
      </w:r>
      <w:r w:rsidRPr="00A276E1">
        <w:rPr>
          <w:rFonts w:ascii="Courier New" w:eastAsia="Times New Roman" w:hAnsi="Courier New" w:cs="Courier New"/>
          <w:color w:val="666666"/>
          <w:sz w:val="20"/>
          <w:szCs w:val="20"/>
        </w:rPr>
        <w:t>=4</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sort_keys</w:t>
      </w:r>
      <w:proofErr w:type="spellEnd"/>
      <w:r w:rsidRPr="00A276E1">
        <w:rPr>
          <w:rFonts w:ascii="Courier New" w:eastAsia="Times New Roman" w:hAnsi="Courier New" w:cs="Courier New"/>
          <w:color w:val="666666"/>
          <w:sz w:val="20"/>
          <w:szCs w:val="20"/>
        </w:rPr>
        <w:t>=</w:t>
      </w:r>
      <w:r w:rsidRPr="00A276E1">
        <w:rPr>
          <w:rFonts w:ascii="Courier New" w:eastAsia="Times New Roman" w:hAnsi="Courier New" w:cs="Courier New"/>
          <w:b/>
          <w:bCs/>
          <w:color w:val="008000"/>
          <w:sz w:val="20"/>
          <w:szCs w:val="20"/>
        </w:rPr>
        <w:t>True</w:t>
      </w:r>
      <w:r w:rsidRPr="00A276E1">
        <w:rPr>
          <w:rFonts w:ascii="Courier New" w:eastAsia="Times New Roman" w:hAnsi="Courier New" w:cs="Courier New"/>
          <w:color w:val="333333"/>
          <w:sz w:val="20"/>
          <w:szCs w:val="20"/>
        </w:rPr>
        <w:t>))</w:t>
      </w:r>
    </w:p>
    <w:p w14:paraId="55BAA8B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74E89DB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attempted_launches</w:t>
      </w:r>
      <w:proofErr w:type="spellEnd"/>
      <w:r w:rsidRPr="00A276E1">
        <w:rPr>
          <w:rFonts w:ascii="Courier New" w:eastAsia="Times New Roman" w:hAnsi="Courier New" w:cs="Courier New"/>
          <w:color w:val="000000"/>
          <w:sz w:val="20"/>
          <w:szCs w:val="20"/>
        </w:rPr>
        <w:t>": 18,</w:t>
      </w:r>
    </w:p>
    <w:p w14:paraId="1AF6AE9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etails": "NASA historic launch pad that launched most of the Saturn V and Space Shuttle missions. Initially for Falcon Heavy launches, it is now launching all of SpaceX east coast missions due to the damage from the AMOS-6 anomaly. After SLC-40 repairs are complete, it will be upgraded to support Falcon Heavy, a process which will take about two months. In the future it will launch commercial crew missions and the Interplanetary Transport System.",</w:t>
      </w:r>
    </w:p>
    <w:p w14:paraId="0495040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ll_name</w:t>
      </w:r>
      <w:proofErr w:type="spellEnd"/>
      <w:r w:rsidRPr="00A276E1">
        <w:rPr>
          <w:rFonts w:ascii="Courier New" w:eastAsia="Times New Roman" w:hAnsi="Courier New" w:cs="Courier New"/>
          <w:color w:val="000000"/>
          <w:sz w:val="20"/>
          <w:szCs w:val="20"/>
        </w:rPr>
        <w:t>": "Kennedy Space Center Historic Launch Complex 39A",</w:t>
      </w:r>
    </w:p>
    <w:p w14:paraId="63C7DE8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ksc_lc_39a",</w:t>
      </w:r>
    </w:p>
    <w:p w14:paraId="05B0A90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cation": {</w:t>
      </w:r>
    </w:p>
    <w:p w14:paraId="6552208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titude": 28.6080585,</w:t>
      </w:r>
    </w:p>
    <w:p w14:paraId="1AB7B05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ongitude": -80.6039558,</w:t>
      </w:r>
    </w:p>
    <w:p w14:paraId="13F4E1C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Cape Canaveral",</w:t>
      </w:r>
    </w:p>
    <w:p w14:paraId="3485956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gion": "Florida"</w:t>
      </w:r>
    </w:p>
    <w:p w14:paraId="03C0BC8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40C438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did</w:t>
      </w:r>
      <w:proofErr w:type="spellEnd"/>
      <w:r w:rsidRPr="00A276E1">
        <w:rPr>
          <w:rFonts w:ascii="Courier New" w:eastAsia="Times New Roman" w:hAnsi="Courier New" w:cs="Courier New"/>
          <w:color w:val="000000"/>
          <w:sz w:val="20"/>
          <w:szCs w:val="20"/>
        </w:rPr>
        <w:t>": 4,</w:t>
      </w:r>
    </w:p>
    <w:p w14:paraId="35887C3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tus": "active",</w:t>
      </w:r>
    </w:p>
    <w:p w14:paraId="501358A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w:t>
      </w:r>
      <w:proofErr w:type="spellStart"/>
      <w:r w:rsidRPr="00A276E1">
        <w:rPr>
          <w:rFonts w:ascii="Courier New" w:eastAsia="Times New Roman" w:hAnsi="Courier New" w:cs="Courier New"/>
          <w:color w:val="000000"/>
          <w:sz w:val="20"/>
          <w:szCs w:val="20"/>
        </w:rPr>
        <w:t>successful_launches</w:t>
      </w:r>
      <w:proofErr w:type="spellEnd"/>
      <w:r w:rsidRPr="00A276E1">
        <w:rPr>
          <w:rFonts w:ascii="Courier New" w:eastAsia="Times New Roman" w:hAnsi="Courier New" w:cs="Courier New"/>
          <w:color w:val="000000"/>
          <w:sz w:val="20"/>
          <w:szCs w:val="20"/>
        </w:rPr>
        <w:t>": 18,</w:t>
      </w:r>
    </w:p>
    <w:p w14:paraId="113DABE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vehicles_launched</w:t>
      </w:r>
      <w:proofErr w:type="spellEnd"/>
      <w:r w:rsidRPr="00A276E1">
        <w:rPr>
          <w:rFonts w:ascii="Courier New" w:eastAsia="Times New Roman" w:hAnsi="Courier New" w:cs="Courier New"/>
          <w:color w:val="000000"/>
          <w:sz w:val="20"/>
          <w:szCs w:val="20"/>
        </w:rPr>
        <w:t>": [</w:t>
      </w:r>
    </w:p>
    <w:p w14:paraId="05F7B81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9",</w:t>
      </w:r>
    </w:p>
    <w:p w14:paraId="0B5D628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alcon Heavy"</w:t>
      </w:r>
    </w:p>
    <w:p w14:paraId="1898D22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9C2A2C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Kennedy_Space_Center_Launch_Complex_39#Launch_Pad_39A"</w:t>
      </w:r>
    </w:p>
    <w:p w14:paraId="7AEB246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29E140AB"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w:t>
      </w:r>
      <w:proofErr w:type="gramStart"/>
      <w:r w:rsidRPr="00A276E1">
        <w:rPr>
          <w:rFonts w:ascii="Courier New" w:eastAsia="Times New Roman" w:hAnsi="Courier New" w:cs="Courier New"/>
          <w:color w:val="303F9F"/>
          <w:sz w:val="21"/>
          <w:szCs w:val="21"/>
        </w:rPr>
        <w:t>[ ]</w:t>
      </w:r>
      <w:proofErr w:type="gramEnd"/>
      <w:r w:rsidRPr="00A276E1">
        <w:rPr>
          <w:rFonts w:ascii="Courier New" w:eastAsia="Times New Roman" w:hAnsi="Courier New" w:cs="Courier New"/>
          <w:color w:val="303F9F"/>
          <w:sz w:val="21"/>
          <w:szCs w:val="21"/>
        </w:rPr>
        <w:t>:</w:t>
      </w:r>
    </w:p>
    <w:p w14:paraId="417A964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
    <w:p w14:paraId="02ECC332" w14:textId="16E4A19A" w:rsidR="00A276E1" w:rsidRDefault="00A276E1" w:rsidP="00A276E1"/>
    <w:p w14:paraId="5C184911" w14:textId="1C43E8B3" w:rsidR="00A276E1" w:rsidRDefault="007E2CD7" w:rsidP="00A276E1">
      <w:pPr>
        <w:pStyle w:val="Heading2"/>
      </w:pPr>
      <w:hyperlink r:id="rId7" w:history="1">
        <w:bookmarkStart w:id="4" w:name="_Toc16786847"/>
        <w:r w:rsidR="00A276E1">
          <w:rPr>
            <w:rStyle w:val="Hyperlink"/>
          </w:rPr>
          <w:t>http://localhost:8888/notebooks/WUDataAnalytics/06-Python-APIs/1/Activities/03-Ins_ManipulatingResponses/Solved/Ins_Manipulating_JSON.ipynb#</w:t>
        </w:r>
        <w:bookmarkEnd w:id="4"/>
      </w:hyperlink>
    </w:p>
    <w:p w14:paraId="7442EDD2" w14:textId="46AA867A" w:rsidR="00A276E1" w:rsidRDefault="00A276E1" w:rsidP="00A276E1"/>
    <w:p w14:paraId="4DA56D9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Dependencies</w:t>
      </w:r>
    </w:p>
    <w:p w14:paraId="5E6A3F3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requests</w:t>
      </w:r>
    </w:p>
    <w:p w14:paraId="2D087A3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json</w:t>
      </w:r>
    </w:p>
    <w:p w14:paraId="3944C01C"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2]:</w:t>
      </w:r>
    </w:p>
    <w:p w14:paraId="1D8AB3E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xml:space="preserve"># Performing a GET Request and saving the </w:t>
      </w:r>
    </w:p>
    <w:p w14:paraId="6D23CA6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API's response within a variable</w:t>
      </w:r>
    </w:p>
    <w:p w14:paraId="1118C17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api.spacexdata.com/v2/rockets/falcon9"</w:t>
      </w:r>
    </w:p>
    <w:p w14:paraId="7DC1AE7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w:t>
      </w:r>
    </w:p>
    <w:p w14:paraId="0A4E0D3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response_json</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roofErr w:type="spellEnd"/>
      <w:proofErr w:type="gramEnd"/>
      <w:r w:rsidRPr="00A276E1">
        <w:rPr>
          <w:rFonts w:ascii="Courier New" w:eastAsia="Times New Roman" w:hAnsi="Courier New" w:cs="Courier New"/>
          <w:color w:val="333333"/>
          <w:sz w:val="20"/>
          <w:szCs w:val="20"/>
        </w:rPr>
        <w:t>()</w:t>
      </w:r>
    </w:p>
    <w:p w14:paraId="6F5D49F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json</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dumps</w:t>
      </w:r>
      <w:proofErr w:type="spell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response_json</w:t>
      </w:r>
      <w:proofErr w:type="spellEnd"/>
      <w:r w:rsidRPr="00A276E1">
        <w:rPr>
          <w:rFonts w:ascii="Courier New" w:eastAsia="Times New Roman" w:hAnsi="Courier New" w:cs="Courier New"/>
          <w:color w:val="333333"/>
          <w:sz w:val="20"/>
          <w:szCs w:val="20"/>
        </w:rPr>
        <w:t>, indent</w:t>
      </w:r>
      <w:r w:rsidRPr="00A276E1">
        <w:rPr>
          <w:rFonts w:ascii="Courier New" w:eastAsia="Times New Roman" w:hAnsi="Courier New" w:cs="Courier New"/>
          <w:color w:val="666666"/>
          <w:sz w:val="20"/>
          <w:szCs w:val="20"/>
        </w:rPr>
        <w:t>=4</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sort_keys</w:t>
      </w:r>
      <w:proofErr w:type="spellEnd"/>
      <w:r w:rsidRPr="00A276E1">
        <w:rPr>
          <w:rFonts w:ascii="Courier New" w:eastAsia="Times New Roman" w:hAnsi="Courier New" w:cs="Courier New"/>
          <w:color w:val="666666"/>
          <w:sz w:val="20"/>
          <w:szCs w:val="20"/>
        </w:rPr>
        <w:t>=</w:t>
      </w:r>
      <w:r w:rsidRPr="00A276E1">
        <w:rPr>
          <w:rFonts w:ascii="Courier New" w:eastAsia="Times New Roman" w:hAnsi="Courier New" w:cs="Courier New"/>
          <w:b/>
          <w:bCs/>
          <w:color w:val="008000"/>
          <w:sz w:val="20"/>
          <w:szCs w:val="20"/>
        </w:rPr>
        <w:t>True</w:t>
      </w:r>
      <w:r w:rsidRPr="00A276E1">
        <w:rPr>
          <w:rFonts w:ascii="Courier New" w:eastAsia="Times New Roman" w:hAnsi="Courier New" w:cs="Courier New"/>
          <w:color w:val="333333"/>
          <w:sz w:val="20"/>
          <w:szCs w:val="20"/>
        </w:rPr>
        <w:t>))</w:t>
      </w:r>
    </w:p>
    <w:p w14:paraId="68EAC2B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113E00B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active": true,</w:t>
      </w:r>
    </w:p>
    <w:p w14:paraId="12AE327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boosters": 0,</w:t>
      </w:r>
    </w:p>
    <w:p w14:paraId="3FD2CBB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ompany": "SpaceX",</w:t>
      </w:r>
    </w:p>
    <w:p w14:paraId="14DEB03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cost_per_launch</w:t>
      </w:r>
      <w:proofErr w:type="spellEnd"/>
      <w:r w:rsidRPr="00A276E1">
        <w:rPr>
          <w:rFonts w:ascii="Courier New" w:eastAsia="Times New Roman" w:hAnsi="Courier New" w:cs="Courier New"/>
          <w:color w:val="000000"/>
          <w:sz w:val="20"/>
          <w:szCs w:val="20"/>
        </w:rPr>
        <w:t>": 50000000,</w:t>
      </w:r>
    </w:p>
    <w:p w14:paraId="3E1BA57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ountry": "United States",</w:t>
      </w:r>
    </w:p>
    <w:p w14:paraId="45A7C4D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escription": "Falcon 9 is a two-stage rocket designed and manufactured by SpaceX for the reliable and safe transport of satellites and the Dragon spacecraft into orbit.",</w:t>
      </w:r>
    </w:p>
    <w:p w14:paraId="503804B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iameter": {</w:t>
      </w:r>
    </w:p>
    <w:p w14:paraId="10199D5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eet": 12,</w:t>
      </w:r>
    </w:p>
    <w:p w14:paraId="41B53F8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eters": 3.7</w:t>
      </w:r>
    </w:p>
    <w:p w14:paraId="61524D9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2D76B0B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engines": {</w:t>
      </w:r>
    </w:p>
    <w:p w14:paraId="3D66D5D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engine_loss_max</w:t>
      </w:r>
      <w:proofErr w:type="spellEnd"/>
      <w:r w:rsidRPr="00A276E1">
        <w:rPr>
          <w:rFonts w:ascii="Courier New" w:eastAsia="Times New Roman" w:hAnsi="Courier New" w:cs="Courier New"/>
          <w:color w:val="000000"/>
          <w:sz w:val="20"/>
          <w:szCs w:val="20"/>
        </w:rPr>
        <w:t>": 2,</w:t>
      </w:r>
    </w:p>
    <w:p w14:paraId="2D26862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yout": "</w:t>
      </w:r>
      <w:proofErr w:type="spellStart"/>
      <w:r w:rsidRPr="00A276E1">
        <w:rPr>
          <w:rFonts w:ascii="Courier New" w:eastAsia="Times New Roman" w:hAnsi="Courier New" w:cs="Courier New"/>
          <w:color w:val="000000"/>
          <w:sz w:val="20"/>
          <w:szCs w:val="20"/>
        </w:rPr>
        <w:t>octaweb</w:t>
      </w:r>
      <w:proofErr w:type="spellEnd"/>
      <w:r w:rsidRPr="00A276E1">
        <w:rPr>
          <w:rFonts w:ascii="Courier New" w:eastAsia="Times New Roman" w:hAnsi="Courier New" w:cs="Courier New"/>
          <w:color w:val="000000"/>
          <w:sz w:val="20"/>
          <w:szCs w:val="20"/>
        </w:rPr>
        <w:t>",</w:t>
      </w:r>
    </w:p>
    <w:p w14:paraId="39F45E7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umber": 9,</w:t>
      </w:r>
    </w:p>
    <w:p w14:paraId="6ED95AE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propellant_1": "liquid oxygen",</w:t>
      </w:r>
    </w:p>
    <w:p w14:paraId="2380BE3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propellant_2": "RP-1 kerosene",</w:t>
      </w:r>
    </w:p>
    <w:p w14:paraId="1D0EE2B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thrust_sea_level</w:t>
      </w:r>
      <w:proofErr w:type="spellEnd"/>
      <w:r w:rsidRPr="00A276E1">
        <w:rPr>
          <w:rFonts w:ascii="Courier New" w:eastAsia="Times New Roman" w:hAnsi="Courier New" w:cs="Courier New"/>
          <w:color w:val="000000"/>
          <w:sz w:val="20"/>
          <w:szCs w:val="20"/>
        </w:rPr>
        <w:t>": {</w:t>
      </w:r>
    </w:p>
    <w:p w14:paraId="5F1CFF1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kN</w:t>
      </w:r>
      <w:proofErr w:type="spellEnd"/>
      <w:r w:rsidRPr="00A276E1">
        <w:rPr>
          <w:rFonts w:ascii="Courier New" w:eastAsia="Times New Roman" w:hAnsi="Courier New" w:cs="Courier New"/>
          <w:color w:val="000000"/>
          <w:sz w:val="20"/>
          <w:szCs w:val="20"/>
        </w:rPr>
        <w:t>": 845,</w:t>
      </w:r>
    </w:p>
    <w:p w14:paraId="7673096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bf": 190000</w:t>
      </w:r>
    </w:p>
    <w:p w14:paraId="363D359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653D0AD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thrust_to_weight</w:t>
      </w:r>
      <w:proofErr w:type="spellEnd"/>
      <w:r w:rsidRPr="00A276E1">
        <w:rPr>
          <w:rFonts w:ascii="Courier New" w:eastAsia="Times New Roman" w:hAnsi="Courier New" w:cs="Courier New"/>
          <w:color w:val="000000"/>
          <w:sz w:val="20"/>
          <w:szCs w:val="20"/>
        </w:rPr>
        <w:t>": 180.1,</w:t>
      </w:r>
    </w:p>
    <w:p w14:paraId="71D69E8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thrust_vacuum</w:t>
      </w:r>
      <w:proofErr w:type="spellEnd"/>
      <w:r w:rsidRPr="00A276E1">
        <w:rPr>
          <w:rFonts w:ascii="Courier New" w:eastAsia="Times New Roman" w:hAnsi="Courier New" w:cs="Courier New"/>
          <w:color w:val="000000"/>
          <w:sz w:val="20"/>
          <w:szCs w:val="20"/>
        </w:rPr>
        <w:t>": {</w:t>
      </w:r>
    </w:p>
    <w:p w14:paraId="518D27A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kN</w:t>
      </w:r>
      <w:proofErr w:type="spellEnd"/>
      <w:r w:rsidRPr="00A276E1">
        <w:rPr>
          <w:rFonts w:ascii="Courier New" w:eastAsia="Times New Roman" w:hAnsi="Courier New" w:cs="Courier New"/>
          <w:color w:val="000000"/>
          <w:sz w:val="20"/>
          <w:szCs w:val="20"/>
        </w:rPr>
        <w:t>": 914,</w:t>
      </w:r>
    </w:p>
    <w:p w14:paraId="2F3797A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bf": 205500</w:t>
      </w:r>
    </w:p>
    <w:p w14:paraId="02C09A1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1E30F7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type": "merlin",</w:t>
      </w:r>
    </w:p>
    <w:p w14:paraId="6ED5E05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version": "1D+"</w:t>
      </w:r>
    </w:p>
    <w:p w14:paraId="1E0B4CD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29047B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irst_flight</w:t>
      </w:r>
      <w:proofErr w:type="spellEnd"/>
      <w:r w:rsidRPr="00A276E1">
        <w:rPr>
          <w:rFonts w:ascii="Courier New" w:eastAsia="Times New Roman" w:hAnsi="Courier New" w:cs="Courier New"/>
          <w:color w:val="000000"/>
          <w:sz w:val="20"/>
          <w:szCs w:val="20"/>
        </w:rPr>
        <w:t>": "2010-06-04",</w:t>
      </w:r>
    </w:p>
    <w:p w14:paraId="641B653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irst_stage</w:t>
      </w:r>
      <w:proofErr w:type="spellEnd"/>
      <w:r w:rsidRPr="00A276E1">
        <w:rPr>
          <w:rFonts w:ascii="Courier New" w:eastAsia="Times New Roman" w:hAnsi="Courier New" w:cs="Courier New"/>
          <w:color w:val="000000"/>
          <w:sz w:val="20"/>
          <w:szCs w:val="20"/>
        </w:rPr>
        <w:t>": {</w:t>
      </w:r>
    </w:p>
    <w:p w14:paraId="0A06918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burn_time_sec</w:t>
      </w:r>
      <w:proofErr w:type="spellEnd"/>
      <w:r w:rsidRPr="00A276E1">
        <w:rPr>
          <w:rFonts w:ascii="Courier New" w:eastAsia="Times New Roman" w:hAnsi="Courier New" w:cs="Courier New"/>
          <w:color w:val="000000"/>
          <w:sz w:val="20"/>
          <w:szCs w:val="20"/>
        </w:rPr>
        <w:t>": 162,</w:t>
      </w:r>
    </w:p>
    <w:p w14:paraId="3909916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engines": 9,</w:t>
      </w:r>
    </w:p>
    <w:p w14:paraId="3F1C007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el_amount_tons</w:t>
      </w:r>
      <w:proofErr w:type="spellEnd"/>
      <w:r w:rsidRPr="00A276E1">
        <w:rPr>
          <w:rFonts w:ascii="Courier New" w:eastAsia="Times New Roman" w:hAnsi="Courier New" w:cs="Courier New"/>
          <w:color w:val="000000"/>
          <w:sz w:val="20"/>
          <w:szCs w:val="20"/>
        </w:rPr>
        <w:t>": 385,</w:t>
      </w:r>
    </w:p>
    <w:p w14:paraId="304A021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usable": true,</w:t>
      </w:r>
    </w:p>
    <w:p w14:paraId="223DE1D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thrust_sea_level</w:t>
      </w:r>
      <w:proofErr w:type="spellEnd"/>
      <w:r w:rsidRPr="00A276E1">
        <w:rPr>
          <w:rFonts w:ascii="Courier New" w:eastAsia="Times New Roman" w:hAnsi="Courier New" w:cs="Courier New"/>
          <w:color w:val="000000"/>
          <w:sz w:val="20"/>
          <w:szCs w:val="20"/>
        </w:rPr>
        <w:t>": {</w:t>
      </w:r>
    </w:p>
    <w:p w14:paraId="3B0D367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kN</w:t>
      </w:r>
      <w:proofErr w:type="spellEnd"/>
      <w:r w:rsidRPr="00A276E1">
        <w:rPr>
          <w:rFonts w:ascii="Courier New" w:eastAsia="Times New Roman" w:hAnsi="Courier New" w:cs="Courier New"/>
          <w:color w:val="000000"/>
          <w:sz w:val="20"/>
          <w:szCs w:val="20"/>
        </w:rPr>
        <w:t>": 7607,</w:t>
      </w:r>
    </w:p>
    <w:p w14:paraId="04EF52C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bf": 1710000</w:t>
      </w:r>
    </w:p>
    <w:p w14:paraId="6C46F36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8F3C9B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thrust_vacuum</w:t>
      </w:r>
      <w:proofErr w:type="spellEnd"/>
      <w:r w:rsidRPr="00A276E1">
        <w:rPr>
          <w:rFonts w:ascii="Courier New" w:eastAsia="Times New Roman" w:hAnsi="Courier New" w:cs="Courier New"/>
          <w:color w:val="000000"/>
          <w:sz w:val="20"/>
          <w:szCs w:val="20"/>
        </w:rPr>
        <w:t>": {</w:t>
      </w:r>
    </w:p>
    <w:p w14:paraId="3B8D9C7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kN</w:t>
      </w:r>
      <w:proofErr w:type="spellEnd"/>
      <w:r w:rsidRPr="00A276E1">
        <w:rPr>
          <w:rFonts w:ascii="Courier New" w:eastAsia="Times New Roman" w:hAnsi="Courier New" w:cs="Courier New"/>
          <w:color w:val="000000"/>
          <w:sz w:val="20"/>
          <w:szCs w:val="20"/>
        </w:rPr>
        <w:t>": 8227,</w:t>
      </w:r>
    </w:p>
    <w:p w14:paraId="42B7486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bf": 1849500</w:t>
      </w:r>
    </w:p>
    <w:p w14:paraId="0C60AD5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3E5F4D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57EE8B9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lickr_images</w:t>
      </w:r>
      <w:proofErr w:type="spellEnd"/>
      <w:r w:rsidRPr="00A276E1">
        <w:rPr>
          <w:rFonts w:ascii="Courier New" w:eastAsia="Times New Roman" w:hAnsi="Courier New" w:cs="Courier New"/>
          <w:color w:val="000000"/>
          <w:sz w:val="20"/>
          <w:szCs w:val="20"/>
        </w:rPr>
        <w:t>": [</w:t>
      </w:r>
    </w:p>
    <w:p w14:paraId="756EBFC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farm1.staticflickr.com/929/28787338307_3453a11a77_b.jpg",</w:t>
      </w:r>
    </w:p>
    <w:p w14:paraId="34C11D6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farm4.staticflickr.com/3955/32915197674_eee74d81bb_b.jpg",</w:t>
      </w:r>
    </w:p>
    <w:p w14:paraId="6F91AAB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farm1.staticflickr.com/293/32312415025_6841e30bf1_b.jpg",</w:t>
      </w:r>
    </w:p>
    <w:p w14:paraId="424E43E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farm1.staticflickr.com/623/23660653516_5b6cb301d1_b.jpg",</w:t>
      </w:r>
    </w:p>
    <w:p w14:paraId="4F90F69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farm6.staticflickr.com/5518/31579784413_d853331601_b.jpg",</w:t>
      </w:r>
    </w:p>
    <w:p w14:paraId="07503B9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farm1.staticflickr.com/745/32394687645_a9c54a34ef_b.jpg"</w:t>
      </w:r>
    </w:p>
    <w:p w14:paraId="2C0A258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C4EB5E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eight": {</w:t>
      </w:r>
    </w:p>
    <w:p w14:paraId="12A58DE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eet": 229.6,</w:t>
      </w:r>
    </w:p>
    <w:p w14:paraId="7440A93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eters": 70</w:t>
      </w:r>
    </w:p>
    <w:p w14:paraId="6FA93AF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4A48CDC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falcon9",</w:t>
      </w:r>
    </w:p>
    <w:p w14:paraId="660C463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landing_legs</w:t>
      </w:r>
      <w:proofErr w:type="spellEnd"/>
      <w:r w:rsidRPr="00A276E1">
        <w:rPr>
          <w:rFonts w:ascii="Courier New" w:eastAsia="Times New Roman" w:hAnsi="Courier New" w:cs="Courier New"/>
          <w:color w:val="000000"/>
          <w:sz w:val="20"/>
          <w:szCs w:val="20"/>
        </w:rPr>
        <w:t>": {</w:t>
      </w:r>
    </w:p>
    <w:p w14:paraId="7FEE281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aterial": "carbon fiber",</w:t>
      </w:r>
    </w:p>
    <w:p w14:paraId="6E849CB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umber": 4</w:t>
      </w:r>
    </w:p>
    <w:p w14:paraId="707E339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w:t>
      </w:r>
    </w:p>
    <w:p w14:paraId="348EDAF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ass": {</w:t>
      </w:r>
    </w:p>
    <w:p w14:paraId="6773E45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kg": 549054,</w:t>
      </w:r>
    </w:p>
    <w:p w14:paraId="640CB66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lb</w:t>
      </w:r>
      <w:proofErr w:type="spellEnd"/>
      <w:r w:rsidRPr="00A276E1">
        <w:rPr>
          <w:rFonts w:ascii="Courier New" w:eastAsia="Times New Roman" w:hAnsi="Courier New" w:cs="Courier New"/>
          <w:color w:val="000000"/>
          <w:sz w:val="20"/>
          <w:szCs w:val="20"/>
        </w:rPr>
        <w:t>": 1207920</w:t>
      </w:r>
    </w:p>
    <w:p w14:paraId="56BF49F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0386595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Falcon 9",</w:t>
      </w:r>
    </w:p>
    <w:p w14:paraId="541D02D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payload_weights</w:t>
      </w:r>
      <w:proofErr w:type="spellEnd"/>
      <w:r w:rsidRPr="00A276E1">
        <w:rPr>
          <w:rFonts w:ascii="Courier New" w:eastAsia="Times New Roman" w:hAnsi="Courier New" w:cs="Courier New"/>
          <w:color w:val="000000"/>
          <w:sz w:val="20"/>
          <w:szCs w:val="20"/>
        </w:rPr>
        <w:t>": [</w:t>
      </w:r>
    </w:p>
    <w:p w14:paraId="7802D57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FC3E42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w:t>
      </w:r>
      <w:proofErr w:type="spellStart"/>
      <w:r w:rsidRPr="00A276E1">
        <w:rPr>
          <w:rFonts w:ascii="Courier New" w:eastAsia="Times New Roman" w:hAnsi="Courier New" w:cs="Courier New"/>
          <w:color w:val="000000"/>
          <w:sz w:val="20"/>
          <w:szCs w:val="20"/>
        </w:rPr>
        <w:t>leo</w:t>
      </w:r>
      <w:proofErr w:type="spellEnd"/>
      <w:r w:rsidRPr="00A276E1">
        <w:rPr>
          <w:rFonts w:ascii="Courier New" w:eastAsia="Times New Roman" w:hAnsi="Courier New" w:cs="Courier New"/>
          <w:color w:val="000000"/>
          <w:sz w:val="20"/>
          <w:szCs w:val="20"/>
        </w:rPr>
        <w:t>",</w:t>
      </w:r>
    </w:p>
    <w:p w14:paraId="3914E01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kg": 22800,</w:t>
      </w:r>
    </w:p>
    <w:p w14:paraId="70E4F0F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lb</w:t>
      </w:r>
      <w:proofErr w:type="spellEnd"/>
      <w:r w:rsidRPr="00A276E1">
        <w:rPr>
          <w:rFonts w:ascii="Courier New" w:eastAsia="Times New Roman" w:hAnsi="Courier New" w:cs="Courier New"/>
          <w:color w:val="000000"/>
          <w:sz w:val="20"/>
          <w:szCs w:val="20"/>
        </w:rPr>
        <w:t>": 50265,</w:t>
      </w:r>
    </w:p>
    <w:p w14:paraId="19FC6F0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Low Earth Orbit"</w:t>
      </w:r>
    </w:p>
    <w:p w14:paraId="043BFD7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0C769DB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D8E0C4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w:t>
      </w:r>
      <w:proofErr w:type="spellStart"/>
      <w:r w:rsidRPr="00A276E1">
        <w:rPr>
          <w:rFonts w:ascii="Courier New" w:eastAsia="Times New Roman" w:hAnsi="Courier New" w:cs="Courier New"/>
          <w:color w:val="000000"/>
          <w:sz w:val="20"/>
          <w:szCs w:val="20"/>
        </w:rPr>
        <w:t>gto</w:t>
      </w:r>
      <w:proofErr w:type="spellEnd"/>
      <w:r w:rsidRPr="00A276E1">
        <w:rPr>
          <w:rFonts w:ascii="Courier New" w:eastAsia="Times New Roman" w:hAnsi="Courier New" w:cs="Courier New"/>
          <w:color w:val="000000"/>
          <w:sz w:val="20"/>
          <w:szCs w:val="20"/>
        </w:rPr>
        <w:t>",</w:t>
      </w:r>
    </w:p>
    <w:p w14:paraId="0D7A484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kg": 8300,</w:t>
      </w:r>
    </w:p>
    <w:p w14:paraId="27348E8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lb</w:t>
      </w:r>
      <w:proofErr w:type="spellEnd"/>
      <w:r w:rsidRPr="00A276E1">
        <w:rPr>
          <w:rFonts w:ascii="Courier New" w:eastAsia="Times New Roman" w:hAnsi="Courier New" w:cs="Courier New"/>
          <w:color w:val="000000"/>
          <w:sz w:val="20"/>
          <w:szCs w:val="20"/>
        </w:rPr>
        <w:t>": 18300,</w:t>
      </w:r>
    </w:p>
    <w:p w14:paraId="264BF79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Geosynchronous Transfer Orbit"</w:t>
      </w:r>
    </w:p>
    <w:p w14:paraId="4B65C74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A99BDF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7196CC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d": "mars",</w:t>
      </w:r>
    </w:p>
    <w:p w14:paraId="456F8D3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kg": 4020,</w:t>
      </w:r>
    </w:p>
    <w:p w14:paraId="6388B51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lb</w:t>
      </w:r>
      <w:proofErr w:type="spellEnd"/>
      <w:r w:rsidRPr="00A276E1">
        <w:rPr>
          <w:rFonts w:ascii="Courier New" w:eastAsia="Times New Roman" w:hAnsi="Courier New" w:cs="Courier New"/>
          <w:color w:val="000000"/>
          <w:sz w:val="20"/>
          <w:szCs w:val="20"/>
        </w:rPr>
        <w:t>": 8860,</w:t>
      </w:r>
    </w:p>
    <w:p w14:paraId="0E9926B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Mars Orbit"</w:t>
      </w:r>
    </w:p>
    <w:p w14:paraId="246E82F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EA2DA5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089F976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rocketid</w:t>
      </w:r>
      <w:proofErr w:type="spellEnd"/>
      <w:r w:rsidRPr="00A276E1">
        <w:rPr>
          <w:rFonts w:ascii="Courier New" w:eastAsia="Times New Roman" w:hAnsi="Courier New" w:cs="Courier New"/>
          <w:color w:val="000000"/>
          <w:sz w:val="20"/>
          <w:szCs w:val="20"/>
        </w:rPr>
        <w:t>": 2,</w:t>
      </w:r>
    </w:p>
    <w:p w14:paraId="6D7EE7D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econd_stage</w:t>
      </w:r>
      <w:proofErr w:type="spellEnd"/>
      <w:r w:rsidRPr="00A276E1">
        <w:rPr>
          <w:rFonts w:ascii="Courier New" w:eastAsia="Times New Roman" w:hAnsi="Courier New" w:cs="Courier New"/>
          <w:color w:val="000000"/>
          <w:sz w:val="20"/>
          <w:szCs w:val="20"/>
        </w:rPr>
        <w:t>": {</w:t>
      </w:r>
    </w:p>
    <w:p w14:paraId="3890CBC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burn_time_sec</w:t>
      </w:r>
      <w:proofErr w:type="spellEnd"/>
      <w:r w:rsidRPr="00A276E1">
        <w:rPr>
          <w:rFonts w:ascii="Courier New" w:eastAsia="Times New Roman" w:hAnsi="Courier New" w:cs="Courier New"/>
          <w:color w:val="000000"/>
          <w:sz w:val="20"/>
          <w:szCs w:val="20"/>
        </w:rPr>
        <w:t>": 397,</w:t>
      </w:r>
    </w:p>
    <w:p w14:paraId="25E6F68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engines": 1,</w:t>
      </w:r>
    </w:p>
    <w:p w14:paraId="288B587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fuel_amount_tons</w:t>
      </w:r>
      <w:proofErr w:type="spellEnd"/>
      <w:r w:rsidRPr="00A276E1">
        <w:rPr>
          <w:rFonts w:ascii="Courier New" w:eastAsia="Times New Roman" w:hAnsi="Courier New" w:cs="Courier New"/>
          <w:color w:val="000000"/>
          <w:sz w:val="20"/>
          <w:szCs w:val="20"/>
        </w:rPr>
        <w:t>": 90,</w:t>
      </w:r>
    </w:p>
    <w:p w14:paraId="04CE213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payloads": {</w:t>
      </w:r>
    </w:p>
    <w:p w14:paraId="72DC9C6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composite_fairing</w:t>
      </w:r>
      <w:proofErr w:type="spellEnd"/>
      <w:r w:rsidRPr="00A276E1">
        <w:rPr>
          <w:rFonts w:ascii="Courier New" w:eastAsia="Times New Roman" w:hAnsi="Courier New" w:cs="Courier New"/>
          <w:color w:val="000000"/>
          <w:sz w:val="20"/>
          <w:szCs w:val="20"/>
        </w:rPr>
        <w:t>": {</w:t>
      </w:r>
    </w:p>
    <w:p w14:paraId="14693DC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iameter": {</w:t>
      </w:r>
    </w:p>
    <w:p w14:paraId="2474398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eet": 17.1,</w:t>
      </w:r>
    </w:p>
    <w:p w14:paraId="19D01DB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eters": 5.2</w:t>
      </w:r>
    </w:p>
    <w:p w14:paraId="6011440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16CC4F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eight": {</w:t>
      </w:r>
    </w:p>
    <w:p w14:paraId="14CD4FE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eet": 43,</w:t>
      </w:r>
    </w:p>
    <w:p w14:paraId="237F741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eters": 13.1</w:t>
      </w:r>
    </w:p>
    <w:p w14:paraId="6B96478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7F434C2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53CD57E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option_1": "dragon",</w:t>
      </w:r>
    </w:p>
    <w:p w14:paraId="07B1E36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option_2": "composite fairing"</w:t>
      </w:r>
    </w:p>
    <w:p w14:paraId="4E6DBFE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w:t>
      </w:r>
    </w:p>
    <w:p w14:paraId="6367164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usable": false,</w:t>
      </w:r>
    </w:p>
    <w:p w14:paraId="04CF293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thrust": {</w:t>
      </w:r>
    </w:p>
    <w:p w14:paraId="1A6DFBE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kN</w:t>
      </w:r>
      <w:proofErr w:type="spellEnd"/>
      <w:r w:rsidRPr="00A276E1">
        <w:rPr>
          <w:rFonts w:ascii="Courier New" w:eastAsia="Times New Roman" w:hAnsi="Courier New" w:cs="Courier New"/>
          <w:color w:val="000000"/>
          <w:sz w:val="20"/>
          <w:szCs w:val="20"/>
        </w:rPr>
        <w:t>": 934,</w:t>
      </w:r>
    </w:p>
    <w:p w14:paraId="08649DB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bf": 210000</w:t>
      </w:r>
    </w:p>
    <w:p w14:paraId="17041B9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3A2ADE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62F6F03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ges": 2,</w:t>
      </w:r>
    </w:p>
    <w:p w14:paraId="3669E0F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uccess_rate_pct</w:t>
      </w:r>
      <w:proofErr w:type="spellEnd"/>
      <w:r w:rsidRPr="00A276E1">
        <w:rPr>
          <w:rFonts w:ascii="Courier New" w:eastAsia="Times New Roman" w:hAnsi="Courier New" w:cs="Courier New"/>
          <w:color w:val="000000"/>
          <w:sz w:val="20"/>
          <w:szCs w:val="20"/>
        </w:rPr>
        <w:t>": 97,</w:t>
      </w:r>
    </w:p>
    <w:p w14:paraId="16E7668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type": "rocket",</w:t>
      </w:r>
    </w:p>
    <w:p w14:paraId="46550EE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wikipedia</w:t>
      </w:r>
      <w:proofErr w:type="spellEnd"/>
      <w:r w:rsidRPr="00A276E1">
        <w:rPr>
          <w:rFonts w:ascii="Courier New" w:eastAsia="Times New Roman" w:hAnsi="Courier New" w:cs="Courier New"/>
          <w:color w:val="000000"/>
          <w:sz w:val="20"/>
          <w:szCs w:val="20"/>
        </w:rPr>
        <w:t>": "https://en.wikipedia.org/wiki/Falcon_9"</w:t>
      </w:r>
    </w:p>
    <w:p w14:paraId="48288C4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569B5983"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3]:</w:t>
      </w:r>
    </w:p>
    <w:p w14:paraId="20C5D3E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xml:space="preserve"># It is possible to grab a specific value </w:t>
      </w:r>
    </w:p>
    <w:p w14:paraId="605E17A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from within the JSON object</w:t>
      </w:r>
    </w:p>
    <w:p w14:paraId="14BF703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response_json</w:t>
      </w:r>
      <w:proofErr w:type="spellEnd"/>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BA2121"/>
          <w:sz w:val="20"/>
          <w:szCs w:val="20"/>
        </w:rPr>
        <w:t>"</w:t>
      </w:r>
      <w:proofErr w:type="spellStart"/>
      <w:r w:rsidRPr="00A276E1">
        <w:rPr>
          <w:rFonts w:ascii="Courier New" w:eastAsia="Times New Roman" w:hAnsi="Courier New" w:cs="Courier New"/>
          <w:color w:val="BA2121"/>
          <w:sz w:val="20"/>
          <w:szCs w:val="20"/>
        </w:rPr>
        <w:t>cost_per_launch</w:t>
      </w:r>
      <w:proofErr w:type="spellEnd"/>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
    <w:p w14:paraId="0F40A71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50000000</w:t>
      </w:r>
    </w:p>
    <w:p w14:paraId="3E566D7A"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5]:</w:t>
      </w:r>
    </w:p>
    <w:p w14:paraId="14B2B88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It is also possible to perform some</w:t>
      </w:r>
    </w:p>
    <w:p w14:paraId="275E4A1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analyses on values stored within the JSON object</w:t>
      </w:r>
    </w:p>
    <w:p w14:paraId="674D4AE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number_payloads</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008000"/>
          <w:sz w:val="20"/>
          <w:szCs w:val="20"/>
        </w:rPr>
        <w:t>len</w:t>
      </w:r>
      <w:proofErr w:type="spell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response_json</w:t>
      </w:r>
      <w:proofErr w:type="spellEnd"/>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BA2121"/>
          <w:sz w:val="20"/>
          <w:szCs w:val="20"/>
        </w:rPr>
        <w:t>"</w:t>
      </w:r>
      <w:proofErr w:type="spellStart"/>
      <w:r w:rsidRPr="00A276E1">
        <w:rPr>
          <w:rFonts w:ascii="Courier New" w:eastAsia="Times New Roman" w:hAnsi="Courier New" w:cs="Courier New"/>
          <w:color w:val="BA2121"/>
          <w:sz w:val="20"/>
          <w:szCs w:val="20"/>
        </w:rPr>
        <w:t>payload_weights</w:t>
      </w:r>
      <w:proofErr w:type="spellEnd"/>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
    <w:p w14:paraId="1B3EF44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There</w:t>
      </w:r>
      <w:proofErr w:type="spellEnd"/>
      <w:r w:rsidRPr="00A276E1">
        <w:rPr>
          <w:rFonts w:ascii="Courier New" w:eastAsia="Times New Roman" w:hAnsi="Courier New" w:cs="Courier New"/>
          <w:color w:val="BA2121"/>
          <w:sz w:val="20"/>
          <w:szCs w:val="20"/>
        </w:rPr>
        <w:t xml:space="preserve"> are </w:t>
      </w:r>
      <w:r w:rsidRPr="00A276E1">
        <w:rPr>
          <w:rFonts w:ascii="Courier New" w:eastAsia="Times New Roman" w:hAnsi="Courier New" w:cs="Courier New"/>
          <w:b/>
          <w:bCs/>
          <w:color w:val="BB6688"/>
          <w:sz w:val="20"/>
          <w:szCs w:val="20"/>
        </w:rPr>
        <w:t>{</w:t>
      </w:r>
      <w:proofErr w:type="spellStart"/>
      <w:r w:rsidRPr="00A276E1">
        <w:rPr>
          <w:rFonts w:ascii="Courier New" w:eastAsia="Times New Roman" w:hAnsi="Courier New" w:cs="Courier New"/>
          <w:b/>
          <w:bCs/>
          <w:color w:val="BB6688"/>
          <w:sz w:val="20"/>
          <w:szCs w:val="20"/>
        </w:rPr>
        <w:t>number_payloads</w:t>
      </w:r>
      <w:proofErr w:type="spellEnd"/>
      <w:r w:rsidRPr="00A276E1">
        <w:rPr>
          <w:rFonts w:ascii="Courier New" w:eastAsia="Times New Roman" w:hAnsi="Courier New" w:cs="Courier New"/>
          <w:b/>
          <w:bCs/>
          <w:color w:val="BB6688"/>
          <w:sz w:val="20"/>
          <w:szCs w:val="20"/>
        </w:rPr>
        <w:t>}</w:t>
      </w:r>
      <w:r w:rsidRPr="00A276E1">
        <w:rPr>
          <w:rFonts w:ascii="Courier New" w:eastAsia="Times New Roman" w:hAnsi="Courier New" w:cs="Courier New"/>
          <w:color w:val="BA2121"/>
          <w:sz w:val="20"/>
          <w:szCs w:val="20"/>
        </w:rPr>
        <w:t xml:space="preserve"> payloads."</w:t>
      </w:r>
      <w:r w:rsidRPr="00A276E1">
        <w:rPr>
          <w:rFonts w:ascii="Courier New" w:eastAsia="Times New Roman" w:hAnsi="Courier New" w:cs="Courier New"/>
          <w:color w:val="333333"/>
          <w:sz w:val="20"/>
          <w:szCs w:val="20"/>
        </w:rPr>
        <w:t>)</w:t>
      </w:r>
    </w:p>
    <w:p w14:paraId="592F284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There are 3 payloads.</w:t>
      </w:r>
    </w:p>
    <w:p w14:paraId="0128303E"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6]:</w:t>
      </w:r>
    </w:p>
    <w:p w14:paraId="7DCF59D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Finally, it is possible to reference the</w:t>
      </w:r>
    </w:p>
    <w:p w14:paraId="16B68A7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values stored within sub-dictionaries and sub-lists</w:t>
      </w:r>
    </w:p>
    <w:p w14:paraId="73EAB1E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payload_weight</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response_json</w:t>
      </w:r>
      <w:proofErr w:type="spellEnd"/>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BA2121"/>
          <w:sz w:val="20"/>
          <w:szCs w:val="20"/>
        </w:rPr>
        <w:t>"</w:t>
      </w:r>
      <w:proofErr w:type="spellStart"/>
      <w:r w:rsidRPr="00A276E1">
        <w:rPr>
          <w:rFonts w:ascii="Courier New" w:eastAsia="Times New Roman" w:hAnsi="Courier New" w:cs="Courier New"/>
          <w:color w:val="BA2121"/>
          <w:sz w:val="20"/>
          <w:szCs w:val="20"/>
        </w:rPr>
        <w:t>payload_weights</w:t>
      </w:r>
      <w:proofErr w:type="spellEnd"/>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roofErr w:type="gramStart"/>
      <w:r w:rsidRPr="00A276E1">
        <w:rPr>
          <w:rFonts w:ascii="Courier New" w:eastAsia="Times New Roman" w:hAnsi="Courier New" w:cs="Courier New"/>
          <w:color w:val="666666"/>
          <w:sz w:val="20"/>
          <w:szCs w:val="20"/>
        </w:rPr>
        <w:t>0</w:t>
      </w:r>
      <w:r w:rsidRPr="00A276E1">
        <w:rPr>
          <w:rFonts w:ascii="Courier New" w:eastAsia="Times New Roman" w:hAnsi="Courier New" w:cs="Courier New"/>
          <w:color w:val="333333"/>
          <w:sz w:val="20"/>
          <w:szCs w:val="20"/>
        </w:rPr>
        <w:t>][</w:t>
      </w:r>
      <w:proofErr w:type="gramEnd"/>
      <w:r w:rsidRPr="00A276E1">
        <w:rPr>
          <w:rFonts w:ascii="Courier New" w:eastAsia="Times New Roman" w:hAnsi="Courier New" w:cs="Courier New"/>
          <w:color w:val="BA2121"/>
          <w:sz w:val="20"/>
          <w:szCs w:val="20"/>
        </w:rPr>
        <w:t>"kg"</w:t>
      </w:r>
      <w:r w:rsidRPr="00A276E1">
        <w:rPr>
          <w:rFonts w:ascii="Courier New" w:eastAsia="Times New Roman" w:hAnsi="Courier New" w:cs="Courier New"/>
          <w:color w:val="333333"/>
          <w:sz w:val="20"/>
          <w:szCs w:val="20"/>
        </w:rPr>
        <w:t>]</w:t>
      </w:r>
    </w:p>
    <w:p w14:paraId="0DB7A70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The</w:t>
      </w:r>
      <w:proofErr w:type="spellEnd"/>
      <w:r w:rsidRPr="00A276E1">
        <w:rPr>
          <w:rFonts w:ascii="Courier New" w:eastAsia="Times New Roman" w:hAnsi="Courier New" w:cs="Courier New"/>
          <w:color w:val="BA2121"/>
          <w:sz w:val="20"/>
          <w:szCs w:val="20"/>
        </w:rPr>
        <w:t xml:space="preserve"> first payload weighed </w:t>
      </w:r>
      <w:r w:rsidRPr="00A276E1">
        <w:rPr>
          <w:rFonts w:ascii="Courier New" w:eastAsia="Times New Roman" w:hAnsi="Courier New" w:cs="Courier New"/>
          <w:b/>
          <w:bCs/>
          <w:color w:val="BB6688"/>
          <w:sz w:val="20"/>
          <w:szCs w:val="20"/>
        </w:rPr>
        <w:t>{</w:t>
      </w:r>
      <w:proofErr w:type="spellStart"/>
      <w:r w:rsidRPr="00A276E1">
        <w:rPr>
          <w:rFonts w:ascii="Courier New" w:eastAsia="Times New Roman" w:hAnsi="Courier New" w:cs="Courier New"/>
          <w:b/>
          <w:bCs/>
          <w:color w:val="BB6688"/>
          <w:sz w:val="20"/>
          <w:szCs w:val="20"/>
        </w:rPr>
        <w:t>payload_weight</w:t>
      </w:r>
      <w:proofErr w:type="spellEnd"/>
      <w:r w:rsidRPr="00A276E1">
        <w:rPr>
          <w:rFonts w:ascii="Courier New" w:eastAsia="Times New Roman" w:hAnsi="Courier New" w:cs="Courier New"/>
          <w:b/>
          <w:bCs/>
          <w:color w:val="BB6688"/>
          <w:sz w:val="20"/>
          <w:szCs w:val="20"/>
        </w:rPr>
        <w:t>}</w:t>
      </w:r>
      <w:r w:rsidRPr="00A276E1">
        <w:rPr>
          <w:rFonts w:ascii="Courier New" w:eastAsia="Times New Roman" w:hAnsi="Courier New" w:cs="Courier New"/>
          <w:color w:val="BA2121"/>
          <w:sz w:val="20"/>
          <w:szCs w:val="20"/>
        </w:rPr>
        <w:t xml:space="preserve"> Kilograms"</w:t>
      </w:r>
      <w:r w:rsidRPr="00A276E1">
        <w:rPr>
          <w:rFonts w:ascii="Courier New" w:eastAsia="Times New Roman" w:hAnsi="Courier New" w:cs="Courier New"/>
          <w:color w:val="333333"/>
          <w:sz w:val="20"/>
          <w:szCs w:val="20"/>
        </w:rPr>
        <w:t>)</w:t>
      </w:r>
    </w:p>
    <w:p w14:paraId="598EEBA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The first payload weighed 22800 Kilograms</w:t>
      </w:r>
    </w:p>
    <w:p w14:paraId="5AF2CC57"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w:t>
      </w:r>
      <w:proofErr w:type="gramStart"/>
      <w:r w:rsidRPr="00A276E1">
        <w:rPr>
          <w:rFonts w:ascii="Courier New" w:eastAsia="Times New Roman" w:hAnsi="Courier New" w:cs="Courier New"/>
          <w:color w:val="303F9F"/>
          <w:sz w:val="21"/>
          <w:szCs w:val="21"/>
        </w:rPr>
        <w:t>[ ]</w:t>
      </w:r>
      <w:proofErr w:type="gramEnd"/>
      <w:r w:rsidRPr="00A276E1">
        <w:rPr>
          <w:rFonts w:ascii="Courier New" w:eastAsia="Times New Roman" w:hAnsi="Courier New" w:cs="Courier New"/>
          <w:color w:val="303F9F"/>
          <w:sz w:val="21"/>
          <w:szCs w:val="21"/>
        </w:rPr>
        <w:t>:</w:t>
      </w:r>
    </w:p>
    <w:p w14:paraId="2F9616A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
    <w:p w14:paraId="16F5D376" w14:textId="0DFF7713" w:rsidR="00A276E1" w:rsidRDefault="007E2CD7" w:rsidP="00A276E1">
      <w:pPr>
        <w:pStyle w:val="Heading2"/>
      </w:pPr>
      <w:hyperlink r:id="rId8" w:history="1">
        <w:bookmarkStart w:id="5" w:name="_Toc16786848"/>
        <w:r w:rsidR="00A276E1">
          <w:rPr>
            <w:rStyle w:val="Hyperlink"/>
          </w:rPr>
          <w:t>http://localhost:8888/notebooks/WUDataAnalytics/06-Python-APIs/1/Activities/04-Stu_FarFarAway/Solved/Stu_FarFarAway.ipynb#</w:t>
        </w:r>
        <w:bookmarkEnd w:id="5"/>
      </w:hyperlink>
    </w:p>
    <w:p w14:paraId="1C87CF19" w14:textId="2120B897" w:rsidR="00A276E1" w:rsidRDefault="00A276E1" w:rsidP="00A276E1"/>
    <w:p w14:paraId="4DE1920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Dependencies</w:t>
      </w:r>
    </w:p>
    <w:p w14:paraId="61AC529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requests</w:t>
      </w:r>
    </w:p>
    <w:p w14:paraId="2AEA27B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json</w:t>
      </w:r>
    </w:p>
    <w:p w14:paraId="7402EA7A"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6]:</w:t>
      </w:r>
    </w:p>
    <w:p w14:paraId="2EEA375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URL for GET requests to retrieve Star Wars character data</w:t>
      </w:r>
    </w:p>
    <w:p w14:paraId="6A59E98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base_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swapi.co/</w:t>
      </w:r>
      <w:proofErr w:type="spellStart"/>
      <w:r w:rsidRPr="00A276E1">
        <w:rPr>
          <w:rFonts w:ascii="Courier New" w:eastAsia="Times New Roman" w:hAnsi="Courier New" w:cs="Courier New"/>
          <w:color w:val="BA2121"/>
          <w:sz w:val="20"/>
          <w:szCs w:val="20"/>
        </w:rPr>
        <w:t>api</w:t>
      </w:r>
      <w:proofErr w:type="spellEnd"/>
      <w:r w:rsidRPr="00A276E1">
        <w:rPr>
          <w:rFonts w:ascii="Courier New" w:eastAsia="Times New Roman" w:hAnsi="Courier New" w:cs="Courier New"/>
          <w:color w:val="BA2121"/>
          <w:sz w:val="20"/>
          <w:szCs w:val="20"/>
        </w:rPr>
        <w:t>/people/"</w:t>
      </w:r>
    </w:p>
    <w:p w14:paraId="1660F9F3"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7]:</w:t>
      </w:r>
    </w:p>
    <w:p w14:paraId="2161963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lastRenderedPageBreak/>
        <w:t xml:space="preserve"># Create a </w:t>
      </w:r>
      <w:proofErr w:type="spellStart"/>
      <w:r w:rsidRPr="00A276E1">
        <w:rPr>
          <w:rFonts w:ascii="Courier New" w:eastAsia="Times New Roman" w:hAnsi="Courier New" w:cs="Courier New"/>
          <w:i/>
          <w:iCs/>
          <w:color w:val="408080"/>
          <w:sz w:val="20"/>
          <w:szCs w:val="20"/>
        </w:rPr>
        <w:t>url</w:t>
      </w:r>
      <w:proofErr w:type="spellEnd"/>
      <w:r w:rsidRPr="00A276E1">
        <w:rPr>
          <w:rFonts w:ascii="Courier New" w:eastAsia="Times New Roman" w:hAnsi="Courier New" w:cs="Courier New"/>
          <w:i/>
          <w:iCs/>
          <w:color w:val="408080"/>
          <w:sz w:val="20"/>
          <w:szCs w:val="20"/>
        </w:rPr>
        <w:t xml:space="preserve"> with a specific character id</w:t>
      </w:r>
    </w:p>
    <w:p w14:paraId="37CC01D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character_id</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4'</w:t>
      </w:r>
    </w:p>
    <w:p w14:paraId="286F4A6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base_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character_id</w:t>
      </w:r>
      <w:proofErr w:type="spellEnd"/>
    </w:p>
    <w:p w14:paraId="50854AB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w:t>
      </w:r>
    </w:p>
    <w:p w14:paraId="248F783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https://swapi.co/api/people/4</w:t>
      </w:r>
    </w:p>
    <w:p w14:paraId="2F049361"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8]:</w:t>
      </w:r>
    </w:p>
    <w:p w14:paraId="5D96B43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Perform a get request for this character</w:t>
      </w:r>
    </w:p>
    <w:p w14:paraId="798BD8B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w:t>
      </w:r>
    </w:p>
    <w:p w14:paraId="0505328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url)</w:t>
      </w:r>
    </w:p>
    <w:p w14:paraId="336F52D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https://swapi.co/api/people/4/</w:t>
      </w:r>
    </w:p>
    <w:p w14:paraId="50CA8D26"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9]:</w:t>
      </w:r>
    </w:p>
    <w:p w14:paraId="0595D2B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Storing the JSON response within a variable</w:t>
      </w:r>
    </w:p>
    <w:p w14:paraId="5FC2274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data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roofErr w:type="spellEnd"/>
      <w:proofErr w:type="gramEnd"/>
      <w:r w:rsidRPr="00A276E1">
        <w:rPr>
          <w:rFonts w:ascii="Courier New" w:eastAsia="Times New Roman" w:hAnsi="Courier New" w:cs="Courier New"/>
          <w:color w:val="333333"/>
          <w:sz w:val="20"/>
          <w:szCs w:val="20"/>
        </w:rPr>
        <w:t>()</w:t>
      </w:r>
    </w:p>
    <w:p w14:paraId="366A86D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json</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dumps</w:t>
      </w:r>
      <w:proofErr w:type="spellEnd"/>
      <w:r w:rsidRPr="00A276E1">
        <w:rPr>
          <w:rFonts w:ascii="Courier New" w:eastAsia="Times New Roman" w:hAnsi="Courier New" w:cs="Courier New"/>
          <w:color w:val="333333"/>
          <w:sz w:val="20"/>
          <w:szCs w:val="20"/>
        </w:rPr>
        <w:t>(data, indent</w:t>
      </w:r>
      <w:r w:rsidRPr="00A276E1">
        <w:rPr>
          <w:rFonts w:ascii="Courier New" w:eastAsia="Times New Roman" w:hAnsi="Courier New" w:cs="Courier New"/>
          <w:color w:val="666666"/>
          <w:sz w:val="20"/>
          <w:szCs w:val="20"/>
        </w:rPr>
        <w:t>=4</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sort_keys</w:t>
      </w:r>
      <w:proofErr w:type="spellEnd"/>
      <w:r w:rsidRPr="00A276E1">
        <w:rPr>
          <w:rFonts w:ascii="Courier New" w:eastAsia="Times New Roman" w:hAnsi="Courier New" w:cs="Courier New"/>
          <w:color w:val="666666"/>
          <w:sz w:val="20"/>
          <w:szCs w:val="20"/>
        </w:rPr>
        <w:t>=</w:t>
      </w:r>
      <w:r w:rsidRPr="00A276E1">
        <w:rPr>
          <w:rFonts w:ascii="Courier New" w:eastAsia="Times New Roman" w:hAnsi="Courier New" w:cs="Courier New"/>
          <w:b/>
          <w:bCs/>
          <w:color w:val="008000"/>
          <w:sz w:val="20"/>
          <w:szCs w:val="20"/>
        </w:rPr>
        <w:t>True</w:t>
      </w:r>
      <w:r w:rsidRPr="00A276E1">
        <w:rPr>
          <w:rFonts w:ascii="Courier New" w:eastAsia="Times New Roman" w:hAnsi="Courier New" w:cs="Courier New"/>
          <w:color w:val="333333"/>
          <w:sz w:val="20"/>
          <w:szCs w:val="20"/>
        </w:rPr>
        <w:t>))</w:t>
      </w:r>
    </w:p>
    <w:p w14:paraId="2FC4E0F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2EF665C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birth_year</w:t>
      </w:r>
      <w:proofErr w:type="spellEnd"/>
      <w:r w:rsidRPr="00A276E1">
        <w:rPr>
          <w:rFonts w:ascii="Courier New" w:eastAsia="Times New Roman" w:hAnsi="Courier New" w:cs="Courier New"/>
          <w:color w:val="000000"/>
          <w:sz w:val="20"/>
          <w:szCs w:val="20"/>
        </w:rPr>
        <w:t>": "41.9BBY",</w:t>
      </w:r>
    </w:p>
    <w:p w14:paraId="3DAB502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reated": "2014-12-10T15:18:20.704000Z",</w:t>
      </w:r>
    </w:p>
    <w:p w14:paraId="702F696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edited": "2014-12-20T21:17:50.313000Z",</w:t>
      </w:r>
    </w:p>
    <w:p w14:paraId="65EB377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eye_color</w:t>
      </w:r>
      <w:proofErr w:type="spellEnd"/>
      <w:r w:rsidRPr="00A276E1">
        <w:rPr>
          <w:rFonts w:ascii="Courier New" w:eastAsia="Times New Roman" w:hAnsi="Courier New" w:cs="Courier New"/>
          <w:color w:val="000000"/>
          <w:sz w:val="20"/>
          <w:szCs w:val="20"/>
        </w:rPr>
        <w:t>": "yellow",</w:t>
      </w:r>
    </w:p>
    <w:p w14:paraId="0BBC6A3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ilms": [</w:t>
      </w:r>
    </w:p>
    <w:p w14:paraId="56427A9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2/",</w:t>
      </w:r>
    </w:p>
    <w:p w14:paraId="4F66EEA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6/",</w:t>
      </w:r>
    </w:p>
    <w:p w14:paraId="3ADEE5D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3/",</w:t>
      </w:r>
    </w:p>
    <w:p w14:paraId="1424738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1/"</w:t>
      </w:r>
    </w:p>
    <w:p w14:paraId="556FBBC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3A83D00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gender": "male",</w:t>
      </w:r>
    </w:p>
    <w:p w14:paraId="6DD09DB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hair_color</w:t>
      </w:r>
      <w:proofErr w:type="spellEnd"/>
      <w:r w:rsidRPr="00A276E1">
        <w:rPr>
          <w:rFonts w:ascii="Courier New" w:eastAsia="Times New Roman" w:hAnsi="Courier New" w:cs="Courier New"/>
          <w:color w:val="000000"/>
          <w:sz w:val="20"/>
          <w:szCs w:val="20"/>
        </w:rPr>
        <w:t>": "none",</w:t>
      </w:r>
    </w:p>
    <w:p w14:paraId="773F7B6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eight": "202",</w:t>
      </w:r>
    </w:p>
    <w:p w14:paraId="596D027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homeworld</w:t>
      </w:r>
      <w:proofErr w:type="spellEnd"/>
      <w:r w:rsidRPr="00A276E1">
        <w:rPr>
          <w:rFonts w:ascii="Courier New" w:eastAsia="Times New Roman" w:hAnsi="Courier New" w:cs="Courier New"/>
          <w:color w:val="000000"/>
          <w:sz w:val="20"/>
          <w:szCs w:val="20"/>
        </w:rPr>
        <w:t>":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planets/1/",</w:t>
      </w:r>
    </w:p>
    <w:p w14:paraId="460575E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ass": "136",</w:t>
      </w:r>
    </w:p>
    <w:p w14:paraId="5A89593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name": "Darth Vader",</w:t>
      </w:r>
    </w:p>
    <w:p w14:paraId="622F75B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kin_color</w:t>
      </w:r>
      <w:proofErr w:type="spellEnd"/>
      <w:r w:rsidRPr="00A276E1">
        <w:rPr>
          <w:rFonts w:ascii="Courier New" w:eastAsia="Times New Roman" w:hAnsi="Courier New" w:cs="Courier New"/>
          <w:color w:val="000000"/>
          <w:sz w:val="20"/>
          <w:szCs w:val="20"/>
        </w:rPr>
        <w:t>": "white",</w:t>
      </w:r>
    </w:p>
    <w:p w14:paraId="51C3707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pecies": [</w:t>
      </w:r>
    </w:p>
    <w:p w14:paraId="51BEDC5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species/1/"</w:t>
      </w:r>
    </w:p>
    <w:p w14:paraId="22182EF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14CF153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arships": [</w:t>
      </w:r>
    </w:p>
    <w:p w14:paraId="676CF9F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starships/13/"</w:t>
      </w:r>
    </w:p>
    <w:p w14:paraId="5ABECB5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
    <w:p w14:paraId="648C2C3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url</w:t>
      </w:r>
      <w:proofErr w:type="spellEnd"/>
      <w:r w:rsidRPr="00A276E1">
        <w:rPr>
          <w:rFonts w:ascii="Courier New" w:eastAsia="Times New Roman" w:hAnsi="Courier New" w:cs="Courier New"/>
          <w:color w:val="000000"/>
          <w:sz w:val="20"/>
          <w:szCs w:val="20"/>
        </w:rPr>
        <w:t>":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people/4/",</w:t>
      </w:r>
    </w:p>
    <w:p w14:paraId="7089F34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vehicles": []</w:t>
      </w:r>
    </w:p>
    <w:p w14:paraId="7745EF4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t>
      </w:r>
    </w:p>
    <w:p w14:paraId="50FA9CB7"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1]:</w:t>
      </w:r>
    </w:p>
    <w:p w14:paraId="395AEB6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Collecting the name of the character collected</w:t>
      </w:r>
    </w:p>
    <w:p w14:paraId="7006915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lastRenderedPageBreak/>
        <w:t>character_name</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data[</w:t>
      </w:r>
      <w:r w:rsidRPr="00A276E1">
        <w:rPr>
          <w:rFonts w:ascii="Courier New" w:eastAsia="Times New Roman" w:hAnsi="Courier New" w:cs="Courier New"/>
          <w:color w:val="BA2121"/>
          <w:sz w:val="20"/>
          <w:szCs w:val="20"/>
        </w:rPr>
        <w:t>"name"</w:t>
      </w:r>
      <w:r w:rsidRPr="00A276E1">
        <w:rPr>
          <w:rFonts w:ascii="Courier New" w:eastAsia="Times New Roman" w:hAnsi="Courier New" w:cs="Courier New"/>
          <w:color w:val="333333"/>
          <w:sz w:val="20"/>
          <w:szCs w:val="20"/>
        </w:rPr>
        <w:t>]</w:t>
      </w:r>
    </w:p>
    <w:p w14:paraId="47034B51" w14:textId="77777777" w:rsidR="00A276E1" w:rsidRPr="00A276E1" w:rsidRDefault="00A276E1" w:rsidP="00A276E1">
      <w:pPr>
        <w:spacing w:after="0" w:line="291" w:lineRule="atLeast"/>
        <w:jc w:val="right"/>
        <w:rPr>
          <w:rFonts w:ascii="Courier New" w:eastAsia="Times New Roman" w:hAnsi="Courier New" w:cs="Courier New"/>
          <w:color w:val="D84315"/>
          <w:sz w:val="21"/>
          <w:szCs w:val="21"/>
        </w:rPr>
      </w:pPr>
      <w:proofErr w:type="gramStart"/>
      <w:r w:rsidRPr="00A276E1">
        <w:rPr>
          <w:rFonts w:ascii="Courier New" w:eastAsia="Times New Roman" w:hAnsi="Courier New" w:cs="Courier New"/>
          <w:color w:val="D84315"/>
          <w:sz w:val="21"/>
          <w:szCs w:val="21"/>
        </w:rPr>
        <w:t>Out[</w:t>
      </w:r>
      <w:proofErr w:type="gramEnd"/>
      <w:r w:rsidRPr="00A276E1">
        <w:rPr>
          <w:rFonts w:ascii="Courier New" w:eastAsia="Times New Roman" w:hAnsi="Courier New" w:cs="Courier New"/>
          <w:color w:val="D84315"/>
          <w:sz w:val="21"/>
          <w:szCs w:val="21"/>
        </w:rPr>
        <w:t>11]:</w:t>
      </w:r>
    </w:p>
    <w:p w14:paraId="646D349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4</w:t>
      </w:r>
    </w:p>
    <w:p w14:paraId="4C889B91"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4]:</w:t>
      </w:r>
    </w:p>
    <w:p w14:paraId="2FC4E16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Counting how many films the character was in</w:t>
      </w:r>
    </w:p>
    <w:p w14:paraId="2F08943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film_number</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008000"/>
          <w:sz w:val="20"/>
          <w:szCs w:val="20"/>
        </w:rPr>
        <w:t>len</w:t>
      </w:r>
      <w:proofErr w:type="spellEnd"/>
      <w:r w:rsidRPr="00A276E1">
        <w:rPr>
          <w:rFonts w:ascii="Courier New" w:eastAsia="Times New Roman" w:hAnsi="Courier New" w:cs="Courier New"/>
          <w:color w:val="333333"/>
          <w:sz w:val="20"/>
          <w:szCs w:val="20"/>
        </w:rPr>
        <w:t>(data[</w:t>
      </w:r>
      <w:r w:rsidRPr="00A276E1">
        <w:rPr>
          <w:rFonts w:ascii="Courier New" w:eastAsia="Times New Roman" w:hAnsi="Courier New" w:cs="Courier New"/>
          <w:color w:val="BA2121"/>
          <w:sz w:val="20"/>
          <w:szCs w:val="20"/>
        </w:rPr>
        <w:t>"films"</w:t>
      </w:r>
      <w:r w:rsidRPr="00A276E1">
        <w:rPr>
          <w:rFonts w:ascii="Courier New" w:eastAsia="Times New Roman" w:hAnsi="Courier New" w:cs="Courier New"/>
          <w:color w:val="333333"/>
          <w:sz w:val="20"/>
          <w:szCs w:val="20"/>
        </w:rPr>
        <w:t>])</w:t>
      </w:r>
    </w:p>
    <w:p w14:paraId="772C0E9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hardcoded_len</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008000"/>
          <w:sz w:val="20"/>
          <w:szCs w:val="20"/>
        </w:rPr>
        <w:t>len</w:t>
      </w:r>
      <w:proofErr w:type="spellEnd"/>
      <w:r w:rsidRPr="00A276E1">
        <w:rPr>
          <w:rFonts w:ascii="Courier New" w:eastAsia="Times New Roman" w:hAnsi="Courier New" w:cs="Courier New"/>
          <w:color w:val="333333"/>
          <w:sz w:val="20"/>
          <w:szCs w:val="20"/>
        </w:rPr>
        <w:t>(</w:t>
      </w:r>
      <w:proofErr w:type="gramEnd"/>
      <w:r w:rsidRPr="00A276E1">
        <w:rPr>
          <w:rFonts w:ascii="Courier New" w:eastAsia="Times New Roman" w:hAnsi="Courier New" w:cs="Courier New"/>
          <w:color w:val="333333"/>
          <w:sz w:val="20"/>
          <w:szCs w:val="20"/>
        </w:rPr>
        <w:t>[</w:t>
      </w:r>
    </w:p>
    <w:p w14:paraId="7038078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swapi.co/</w:t>
      </w:r>
      <w:proofErr w:type="spellStart"/>
      <w:r w:rsidRPr="00A276E1">
        <w:rPr>
          <w:rFonts w:ascii="Courier New" w:eastAsia="Times New Roman" w:hAnsi="Courier New" w:cs="Courier New"/>
          <w:color w:val="BA2121"/>
          <w:sz w:val="20"/>
          <w:szCs w:val="20"/>
        </w:rPr>
        <w:t>api</w:t>
      </w:r>
      <w:proofErr w:type="spellEnd"/>
      <w:r w:rsidRPr="00A276E1">
        <w:rPr>
          <w:rFonts w:ascii="Courier New" w:eastAsia="Times New Roman" w:hAnsi="Courier New" w:cs="Courier New"/>
          <w:color w:val="BA2121"/>
          <w:sz w:val="20"/>
          <w:szCs w:val="20"/>
        </w:rPr>
        <w:t>/films/2/"</w:t>
      </w:r>
      <w:r w:rsidRPr="00A276E1">
        <w:rPr>
          <w:rFonts w:ascii="Courier New" w:eastAsia="Times New Roman" w:hAnsi="Courier New" w:cs="Courier New"/>
          <w:color w:val="333333"/>
          <w:sz w:val="20"/>
          <w:szCs w:val="20"/>
        </w:rPr>
        <w:t>,</w:t>
      </w:r>
    </w:p>
    <w:p w14:paraId="30849B2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swapi.co/</w:t>
      </w:r>
      <w:proofErr w:type="spellStart"/>
      <w:r w:rsidRPr="00A276E1">
        <w:rPr>
          <w:rFonts w:ascii="Courier New" w:eastAsia="Times New Roman" w:hAnsi="Courier New" w:cs="Courier New"/>
          <w:color w:val="BA2121"/>
          <w:sz w:val="20"/>
          <w:szCs w:val="20"/>
        </w:rPr>
        <w:t>api</w:t>
      </w:r>
      <w:proofErr w:type="spellEnd"/>
      <w:r w:rsidRPr="00A276E1">
        <w:rPr>
          <w:rFonts w:ascii="Courier New" w:eastAsia="Times New Roman" w:hAnsi="Courier New" w:cs="Courier New"/>
          <w:color w:val="BA2121"/>
          <w:sz w:val="20"/>
          <w:szCs w:val="20"/>
        </w:rPr>
        <w:t>/films/6/"</w:t>
      </w:r>
      <w:r w:rsidRPr="00A276E1">
        <w:rPr>
          <w:rFonts w:ascii="Courier New" w:eastAsia="Times New Roman" w:hAnsi="Courier New" w:cs="Courier New"/>
          <w:color w:val="333333"/>
          <w:sz w:val="20"/>
          <w:szCs w:val="20"/>
        </w:rPr>
        <w:t>,</w:t>
      </w:r>
    </w:p>
    <w:p w14:paraId="6A4034E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swapi.co/</w:t>
      </w:r>
      <w:proofErr w:type="spellStart"/>
      <w:r w:rsidRPr="00A276E1">
        <w:rPr>
          <w:rFonts w:ascii="Courier New" w:eastAsia="Times New Roman" w:hAnsi="Courier New" w:cs="Courier New"/>
          <w:color w:val="BA2121"/>
          <w:sz w:val="20"/>
          <w:szCs w:val="20"/>
        </w:rPr>
        <w:t>api</w:t>
      </w:r>
      <w:proofErr w:type="spellEnd"/>
      <w:r w:rsidRPr="00A276E1">
        <w:rPr>
          <w:rFonts w:ascii="Courier New" w:eastAsia="Times New Roman" w:hAnsi="Courier New" w:cs="Courier New"/>
          <w:color w:val="BA2121"/>
          <w:sz w:val="20"/>
          <w:szCs w:val="20"/>
        </w:rPr>
        <w:t>/films/3/"</w:t>
      </w:r>
      <w:r w:rsidRPr="00A276E1">
        <w:rPr>
          <w:rFonts w:ascii="Courier New" w:eastAsia="Times New Roman" w:hAnsi="Courier New" w:cs="Courier New"/>
          <w:color w:val="333333"/>
          <w:sz w:val="20"/>
          <w:szCs w:val="20"/>
        </w:rPr>
        <w:t>,</w:t>
      </w:r>
    </w:p>
    <w:p w14:paraId="3C3A5BA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s://swapi.co/</w:t>
      </w:r>
      <w:proofErr w:type="spellStart"/>
      <w:r w:rsidRPr="00A276E1">
        <w:rPr>
          <w:rFonts w:ascii="Courier New" w:eastAsia="Times New Roman" w:hAnsi="Courier New" w:cs="Courier New"/>
          <w:color w:val="BA2121"/>
          <w:sz w:val="20"/>
          <w:szCs w:val="20"/>
        </w:rPr>
        <w:t>api</w:t>
      </w:r>
      <w:proofErr w:type="spellEnd"/>
      <w:r w:rsidRPr="00A276E1">
        <w:rPr>
          <w:rFonts w:ascii="Courier New" w:eastAsia="Times New Roman" w:hAnsi="Courier New" w:cs="Courier New"/>
          <w:color w:val="BA2121"/>
          <w:sz w:val="20"/>
          <w:szCs w:val="20"/>
        </w:rPr>
        <w:t>/films/1/"</w:t>
      </w:r>
    </w:p>
    <w:p w14:paraId="25DC134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
    <w:p w14:paraId="06DC684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509A463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film_number</w:t>
      </w:r>
      <w:proofErr w:type="spellEnd"/>
      <w:r w:rsidRPr="00A276E1">
        <w:rPr>
          <w:rFonts w:ascii="Courier New" w:eastAsia="Times New Roman" w:hAnsi="Courier New" w:cs="Courier New"/>
          <w:color w:val="333333"/>
          <w:sz w:val="20"/>
          <w:szCs w:val="20"/>
        </w:rPr>
        <w:t>)</w:t>
      </w:r>
    </w:p>
    <w:p w14:paraId="49836EB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hardcoded_len</w:t>
      </w:r>
      <w:proofErr w:type="spellEnd"/>
      <w:r w:rsidRPr="00A276E1">
        <w:rPr>
          <w:rFonts w:ascii="Courier New" w:eastAsia="Times New Roman" w:hAnsi="Courier New" w:cs="Courier New"/>
          <w:color w:val="333333"/>
          <w:sz w:val="20"/>
          <w:szCs w:val="20"/>
        </w:rPr>
        <w:t>)</w:t>
      </w:r>
    </w:p>
    <w:p w14:paraId="523B1CB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0C8DE0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data[</w:t>
      </w:r>
      <w:r w:rsidRPr="00A276E1">
        <w:rPr>
          <w:rFonts w:ascii="Courier New" w:eastAsia="Times New Roman" w:hAnsi="Courier New" w:cs="Courier New"/>
          <w:color w:val="BA2121"/>
          <w:sz w:val="20"/>
          <w:szCs w:val="20"/>
        </w:rPr>
        <w:t>'films'</w:t>
      </w:r>
      <w:r w:rsidRPr="00A276E1">
        <w:rPr>
          <w:rFonts w:ascii="Courier New" w:eastAsia="Times New Roman" w:hAnsi="Courier New" w:cs="Courier New"/>
          <w:color w:val="333333"/>
          <w:sz w:val="20"/>
          <w:szCs w:val="20"/>
        </w:rPr>
        <w:t>]</w:t>
      </w:r>
    </w:p>
    <w:p w14:paraId="74FAE56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4</w:t>
      </w:r>
    </w:p>
    <w:p w14:paraId="583F43A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4</w:t>
      </w:r>
    </w:p>
    <w:p w14:paraId="0E128615" w14:textId="77777777" w:rsidR="00A276E1" w:rsidRPr="00A276E1" w:rsidRDefault="00A276E1" w:rsidP="00A276E1">
      <w:pPr>
        <w:spacing w:after="0" w:line="291" w:lineRule="atLeast"/>
        <w:jc w:val="right"/>
        <w:rPr>
          <w:rFonts w:ascii="Courier New" w:eastAsia="Times New Roman" w:hAnsi="Courier New" w:cs="Courier New"/>
          <w:color w:val="D84315"/>
          <w:sz w:val="21"/>
          <w:szCs w:val="21"/>
        </w:rPr>
      </w:pPr>
      <w:proofErr w:type="gramStart"/>
      <w:r w:rsidRPr="00A276E1">
        <w:rPr>
          <w:rFonts w:ascii="Courier New" w:eastAsia="Times New Roman" w:hAnsi="Courier New" w:cs="Courier New"/>
          <w:color w:val="D84315"/>
          <w:sz w:val="21"/>
          <w:szCs w:val="21"/>
        </w:rPr>
        <w:t>Out[</w:t>
      </w:r>
      <w:proofErr w:type="gramEnd"/>
      <w:r w:rsidRPr="00A276E1">
        <w:rPr>
          <w:rFonts w:ascii="Courier New" w:eastAsia="Times New Roman" w:hAnsi="Courier New" w:cs="Courier New"/>
          <w:color w:val="D84315"/>
          <w:sz w:val="21"/>
          <w:szCs w:val="21"/>
        </w:rPr>
        <w:t>14]:</w:t>
      </w:r>
    </w:p>
    <w:p w14:paraId="77AE7A2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2/',</w:t>
      </w:r>
    </w:p>
    <w:p w14:paraId="7B909ED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6/',</w:t>
      </w:r>
    </w:p>
    <w:p w14:paraId="762B010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3/',</w:t>
      </w:r>
    </w:p>
    <w:p w14:paraId="6AD4A3F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1/']</w:t>
      </w:r>
    </w:p>
    <w:p w14:paraId="7AA437BD"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5]:</w:t>
      </w:r>
    </w:p>
    <w:p w14:paraId="08FB403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Figure out what their first starship was</w:t>
      </w:r>
    </w:p>
    <w:p w14:paraId="29DBC09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first_ship_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data[</w:t>
      </w:r>
      <w:r w:rsidRPr="00A276E1">
        <w:rPr>
          <w:rFonts w:ascii="Courier New" w:eastAsia="Times New Roman" w:hAnsi="Courier New" w:cs="Courier New"/>
          <w:color w:val="BA2121"/>
          <w:sz w:val="20"/>
          <w:szCs w:val="20"/>
        </w:rPr>
        <w:t>"starships"</w:t>
      </w:r>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0</w:t>
      </w:r>
      <w:r w:rsidRPr="00A276E1">
        <w:rPr>
          <w:rFonts w:ascii="Courier New" w:eastAsia="Times New Roman" w:hAnsi="Courier New" w:cs="Courier New"/>
          <w:color w:val="333333"/>
          <w:sz w:val="20"/>
          <w:szCs w:val="20"/>
        </w:rPr>
        <w:t>]</w:t>
      </w:r>
    </w:p>
    <w:p w14:paraId="6E77702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ship_response</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first_ship_url</w:t>
      </w:r>
      <w:proofErr w:type="spellEnd"/>
      <w:proofErr w:type="gramStart"/>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roofErr w:type="gramEnd"/>
      <w:r w:rsidRPr="00A276E1">
        <w:rPr>
          <w:rFonts w:ascii="Courier New" w:eastAsia="Times New Roman" w:hAnsi="Courier New" w:cs="Courier New"/>
          <w:color w:val="333333"/>
          <w:sz w:val="20"/>
          <w:szCs w:val="20"/>
        </w:rPr>
        <w:t>()</w:t>
      </w:r>
    </w:p>
    <w:p w14:paraId="7716CDE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ship_response</w:t>
      </w:r>
      <w:proofErr w:type="spellEnd"/>
    </w:p>
    <w:p w14:paraId="40E5FE3F" w14:textId="77777777" w:rsidR="00A276E1" w:rsidRPr="00A276E1" w:rsidRDefault="00A276E1" w:rsidP="00A276E1">
      <w:pPr>
        <w:spacing w:after="0" w:line="291" w:lineRule="atLeast"/>
        <w:jc w:val="right"/>
        <w:rPr>
          <w:rFonts w:ascii="Courier New" w:eastAsia="Times New Roman" w:hAnsi="Courier New" w:cs="Courier New"/>
          <w:color w:val="D84315"/>
          <w:sz w:val="21"/>
          <w:szCs w:val="21"/>
        </w:rPr>
      </w:pPr>
      <w:proofErr w:type="gramStart"/>
      <w:r w:rsidRPr="00A276E1">
        <w:rPr>
          <w:rFonts w:ascii="Courier New" w:eastAsia="Times New Roman" w:hAnsi="Courier New" w:cs="Courier New"/>
          <w:color w:val="D84315"/>
          <w:sz w:val="21"/>
          <w:szCs w:val="21"/>
        </w:rPr>
        <w:t>Out[</w:t>
      </w:r>
      <w:proofErr w:type="gramEnd"/>
      <w:r w:rsidRPr="00A276E1">
        <w:rPr>
          <w:rFonts w:ascii="Courier New" w:eastAsia="Times New Roman" w:hAnsi="Courier New" w:cs="Courier New"/>
          <w:color w:val="D84315"/>
          <w:sz w:val="21"/>
          <w:szCs w:val="21"/>
        </w:rPr>
        <w:t>15]:</w:t>
      </w:r>
    </w:p>
    <w:p w14:paraId="52577CF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name': 'TIE Advanced x1',</w:t>
      </w:r>
    </w:p>
    <w:p w14:paraId="0161236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odel': 'Twin Ion Engine Advanced x1',</w:t>
      </w:r>
    </w:p>
    <w:p w14:paraId="06974DC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anufacturer': '</w:t>
      </w:r>
      <w:proofErr w:type="spellStart"/>
      <w:r w:rsidRPr="00A276E1">
        <w:rPr>
          <w:rFonts w:ascii="Courier New" w:eastAsia="Times New Roman" w:hAnsi="Courier New" w:cs="Courier New"/>
          <w:color w:val="000000"/>
          <w:sz w:val="20"/>
          <w:szCs w:val="20"/>
        </w:rPr>
        <w:t>Sienar</w:t>
      </w:r>
      <w:proofErr w:type="spellEnd"/>
      <w:r w:rsidRPr="00A276E1">
        <w:rPr>
          <w:rFonts w:ascii="Courier New" w:eastAsia="Times New Roman" w:hAnsi="Courier New" w:cs="Courier New"/>
          <w:color w:val="000000"/>
          <w:sz w:val="20"/>
          <w:szCs w:val="20"/>
        </w:rPr>
        <w:t xml:space="preserve"> Fleet Systems',</w:t>
      </w:r>
    </w:p>
    <w:p w14:paraId="758FA9B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cost_in_credits</w:t>
      </w:r>
      <w:proofErr w:type="spellEnd"/>
      <w:r w:rsidRPr="00A276E1">
        <w:rPr>
          <w:rFonts w:ascii="Courier New" w:eastAsia="Times New Roman" w:hAnsi="Courier New" w:cs="Courier New"/>
          <w:color w:val="000000"/>
          <w:sz w:val="20"/>
          <w:szCs w:val="20"/>
        </w:rPr>
        <w:t>': 'unknown',</w:t>
      </w:r>
    </w:p>
    <w:p w14:paraId="236E3EA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ength': '9.2',</w:t>
      </w:r>
    </w:p>
    <w:p w14:paraId="5765982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max_atmosphering_speed</w:t>
      </w:r>
      <w:proofErr w:type="spellEnd"/>
      <w:r w:rsidRPr="00A276E1">
        <w:rPr>
          <w:rFonts w:ascii="Courier New" w:eastAsia="Times New Roman" w:hAnsi="Courier New" w:cs="Courier New"/>
          <w:color w:val="000000"/>
          <w:sz w:val="20"/>
          <w:szCs w:val="20"/>
        </w:rPr>
        <w:t>': '1200',</w:t>
      </w:r>
    </w:p>
    <w:p w14:paraId="6F8AFF0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rew': '1',</w:t>
      </w:r>
    </w:p>
    <w:p w14:paraId="4267DC0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passengers': '0',</w:t>
      </w:r>
    </w:p>
    <w:p w14:paraId="2571FDC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cargo_capacity</w:t>
      </w:r>
      <w:proofErr w:type="spellEnd"/>
      <w:r w:rsidRPr="00A276E1">
        <w:rPr>
          <w:rFonts w:ascii="Courier New" w:eastAsia="Times New Roman" w:hAnsi="Courier New" w:cs="Courier New"/>
          <w:color w:val="000000"/>
          <w:sz w:val="20"/>
          <w:szCs w:val="20"/>
        </w:rPr>
        <w:t>': '150',</w:t>
      </w:r>
    </w:p>
    <w:p w14:paraId="2122467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onsumables': '5 days',</w:t>
      </w:r>
    </w:p>
    <w:p w14:paraId="3AF6F8E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hyperdrive_rating</w:t>
      </w:r>
      <w:proofErr w:type="spellEnd"/>
      <w:r w:rsidRPr="00A276E1">
        <w:rPr>
          <w:rFonts w:ascii="Courier New" w:eastAsia="Times New Roman" w:hAnsi="Courier New" w:cs="Courier New"/>
          <w:color w:val="000000"/>
          <w:sz w:val="20"/>
          <w:szCs w:val="20"/>
        </w:rPr>
        <w:t>': '1.0',</w:t>
      </w:r>
    </w:p>
    <w:p w14:paraId="2FB7D1C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MGLT': '105',</w:t>
      </w:r>
    </w:p>
    <w:p w14:paraId="39F7453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tarship_class</w:t>
      </w:r>
      <w:proofErr w:type="spellEnd"/>
      <w:r w:rsidRPr="00A276E1">
        <w:rPr>
          <w:rFonts w:ascii="Courier New" w:eastAsia="Times New Roman" w:hAnsi="Courier New" w:cs="Courier New"/>
          <w:color w:val="000000"/>
          <w:sz w:val="20"/>
          <w:szCs w:val="20"/>
        </w:rPr>
        <w:t>': 'Starfighter',</w:t>
      </w:r>
    </w:p>
    <w:p w14:paraId="5E270FD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pilots':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people/4/'],</w:t>
      </w:r>
    </w:p>
    <w:p w14:paraId="1B989D0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films':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films/1/'],</w:t>
      </w:r>
    </w:p>
    <w:p w14:paraId="48CCE62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reated': '2014-12-12T11:21:32.991000Z',</w:t>
      </w:r>
    </w:p>
    <w:p w14:paraId="77A6C42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edited': '2014-12-22T17:35:44.549047Z',</w:t>
      </w:r>
    </w:p>
    <w:p w14:paraId="53C0FA4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url</w:t>
      </w:r>
      <w:proofErr w:type="spellEnd"/>
      <w:r w:rsidRPr="00A276E1">
        <w:rPr>
          <w:rFonts w:ascii="Courier New" w:eastAsia="Times New Roman" w:hAnsi="Courier New" w:cs="Courier New"/>
          <w:color w:val="000000"/>
          <w:sz w:val="20"/>
          <w:szCs w:val="20"/>
        </w:rPr>
        <w:t>': 'https://swapi.co/</w:t>
      </w:r>
      <w:proofErr w:type="spellStart"/>
      <w:r w:rsidRPr="00A276E1">
        <w:rPr>
          <w:rFonts w:ascii="Courier New" w:eastAsia="Times New Roman" w:hAnsi="Courier New" w:cs="Courier New"/>
          <w:color w:val="000000"/>
          <w:sz w:val="20"/>
          <w:szCs w:val="20"/>
        </w:rPr>
        <w:t>api</w:t>
      </w:r>
      <w:proofErr w:type="spellEnd"/>
      <w:r w:rsidRPr="00A276E1">
        <w:rPr>
          <w:rFonts w:ascii="Courier New" w:eastAsia="Times New Roman" w:hAnsi="Courier New" w:cs="Courier New"/>
          <w:color w:val="000000"/>
          <w:sz w:val="20"/>
          <w:szCs w:val="20"/>
        </w:rPr>
        <w:t>/starships/13/'}</w:t>
      </w:r>
    </w:p>
    <w:p w14:paraId="2D4DEFBA"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8]:</w:t>
      </w:r>
    </w:p>
    <w:p w14:paraId="21F2711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first_ship</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ship_response</w:t>
      </w:r>
      <w:proofErr w:type="spellEnd"/>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BA2121"/>
          <w:sz w:val="20"/>
          <w:szCs w:val="20"/>
        </w:rPr>
        <w:t>"name"</w:t>
      </w:r>
      <w:r w:rsidRPr="00A276E1">
        <w:rPr>
          <w:rFonts w:ascii="Courier New" w:eastAsia="Times New Roman" w:hAnsi="Courier New" w:cs="Courier New"/>
          <w:color w:val="333333"/>
          <w:sz w:val="20"/>
          <w:szCs w:val="20"/>
        </w:rPr>
        <w:t>]</w:t>
      </w:r>
    </w:p>
    <w:p w14:paraId="6CE83905"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9]:</w:t>
      </w:r>
    </w:p>
    <w:p w14:paraId="23E0563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Print character name and how many films they were in</w:t>
      </w:r>
    </w:p>
    <w:p w14:paraId="7058A7A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b/>
          <w:bCs/>
          <w:color w:val="BB6688"/>
          <w:sz w:val="20"/>
          <w:szCs w:val="20"/>
        </w:rPr>
        <w:t>{</w:t>
      </w:r>
      <w:proofErr w:type="spellStart"/>
      <w:r w:rsidRPr="00A276E1">
        <w:rPr>
          <w:rFonts w:ascii="Courier New" w:eastAsia="Times New Roman" w:hAnsi="Courier New" w:cs="Courier New"/>
          <w:b/>
          <w:bCs/>
          <w:color w:val="BB6688"/>
          <w:sz w:val="20"/>
          <w:szCs w:val="20"/>
        </w:rPr>
        <w:t>character_name</w:t>
      </w:r>
      <w:proofErr w:type="spellEnd"/>
      <w:r w:rsidRPr="00A276E1">
        <w:rPr>
          <w:rFonts w:ascii="Courier New" w:eastAsia="Times New Roman" w:hAnsi="Courier New" w:cs="Courier New"/>
          <w:b/>
          <w:bCs/>
          <w:color w:val="BB6688"/>
          <w:sz w:val="20"/>
          <w:szCs w:val="20"/>
        </w:rPr>
        <w:t>}</w:t>
      </w:r>
      <w:r w:rsidRPr="00A276E1">
        <w:rPr>
          <w:rFonts w:ascii="Courier New" w:eastAsia="Times New Roman" w:hAnsi="Courier New" w:cs="Courier New"/>
          <w:color w:val="BA2121"/>
          <w:sz w:val="20"/>
          <w:szCs w:val="20"/>
        </w:rPr>
        <w:t xml:space="preserve"> was in </w:t>
      </w:r>
      <w:r w:rsidRPr="00A276E1">
        <w:rPr>
          <w:rFonts w:ascii="Courier New" w:eastAsia="Times New Roman" w:hAnsi="Courier New" w:cs="Courier New"/>
          <w:b/>
          <w:bCs/>
          <w:color w:val="BB6688"/>
          <w:sz w:val="20"/>
          <w:szCs w:val="20"/>
        </w:rPr>
        <w:t>{</w:t>
      </w:r>
      <w:proofErr w:type="spellStart"/>
      <w:r w:rsidRPr="00A276E1">
        <w:rPr>
          <w:rFonts w:ascii="Courier New" w:eastAsia="Times New Roman" w:hAnsi="Courier New" w:cs="Courier New"/>
          <w:b/>
          <w:bCs/>
          <w:color w:val="BB6688"/>
          <w:sz w:val="20"/>
          <w:szCs w:val="20"/>
        </w:rPr>
        <w:t>film_number</w:t>
      </w:r>
      <w:proofErr w:type="spellEnd"/>
      <w:r w:rsidRPr="00A276E1">
        <w:rPr>
          <w:rFonts w:ascii="Courier New" w:eastAsia="Times New Roman" w:hAnsi="Courier New" w:cs="Courier New"/>
          <w:b/>
          <w:bCs/>
          <w:color w:val="BB6688"/>
          <w:sz w:val="20"/>
          <w:szCs w:val="20"/>
        </w:rPr>
        <w:t>}</w:t>
      </w:r>
      <w:r w:rsidRPr="00A276E1">
        <w:rPr>
          <w:rFonts w:ascii="Courier New" w:eastAsia="Times New Roman" w:hAnsi="Courier New" w:cs="Courier New"/>
          <w:color w:val="BA2121"/>
          <w:sz w:val="20"/>
          <w:szCs w:val="20"/>
        </w:rPr>
        <w:t xml:space="preserve"> films"</w:t>
      </w:r>
      <w:r w:rsidRPr="00A276E1">
        <w:rPr>
          <w:rFonts w:ascii="Courier New" w:eastAsia="Times New Roman" w:hAnsi="Courier New" w:cs="Courier New"/>
          <w:color w:val="333333"/>
          <w:sz w:val="20"/>
          <w:szCs w:val="20"/>
        </w:rPr>
        <w:t>)</w:t>
      </w:r>
    </w:p>
    <w:p w14:paraId="14241DB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Darth Vader was in 4 films</w:t>
      </w:r>
    </w:p>
    <w:p w14:paraId="4895A983"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20]:</w:t>
      </w:r>
    </w:p>
    <w:p w14:paraId="3094D5D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Print what their first ship was</w:t>
      </w:r>
    </w:p>
    <w:p w14:paraId="58DD5FD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Their</w:t>
      </w:r>
      <w:proofErr w:type="spellEnd"/>
      <w:r w:rsidRPr="00A276E1">
        <w:rPr>
          <w:rFonts w:ascii="Courier New" w:eastAsia="Times New Roman" w:hAnsi="Courier New" w:cs="Courier New"/>
          <w:color w:val="BA2121"/>
          <w:sz w:val="20"/>
          <w:szCs w:val="20"/>
        </w:rPr>
        <w:t xml:space="preserve"> first ship: </w:t>
      </w:r>
      <w:r w:rsidRPr="00A276E1">
        <w:rPr>
          <w:rFonts w:ascii="Courier New" w:eastAsia="Times New Roman" w:hAnsi="Courier New" w:cs="Courier New"/>
          <w:b/>
          <w:bCs/>
          <w:color w:val="BB6688"/>
          <w:sz w:val="20"/>
          <w:szCs w:val="20"/>
        </w:rPr>
        <w:t>{</w:t>
      </w:r>
      <w:proofErr w:type="spellStart"/>
      <w:r w:rsidRPr="00A276E1">
        <w:rPr>
          <w:rFonts w:ascii="Courier New" w:eastAsia="Times New Roman" w:hAnsi="Courier New" w:cs="Courier New"/>
          <w:b/>
          <w:bCs/>
          <w:color w:val="BB6688"/>
          <w:sz w:val="20"/>
          <w:szCs w:val="20"/>
        </w:rPr>
        <w:t>first_ship</w:t>
      </w:r>
      <w:proofErr w:type="spellEnd"/>
      <w:r w:rsidRPr="00A276E1">
        <w:rPr>
          <w:rFonts w:ascii="Courier New" w:eastAsia="Times New Roman" w:hAnsi="Courier New" w:cs="Courier New"/>
          <w:b/>
          <w:bCs/>
          <w:color w:val="BB6688"/>
          <w:sz w:val="20"/>
          <w:szCs w:val="20"/>
        </w:rPr>
        <w:t>}</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
    <w:p w14:paraId="3FB3A6A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Their first ship: TIE Advanced x1</w:t>
      </w:r>
    </w:p>
    <w:p w14:paraId="6A0D6128"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21]:</w:t>
      </w:r>
    </w:p>
    <w:p w14:paraId="1E552B7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BONUS</w:t>
      </w:r>
    </w:p>
    <w:p w14:paraId="4471A90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films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
    <w:p w14:paraId="576E7D3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4C64A4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for</w:t>
      </w:r>
      <w:r w:rsidRPr="00A276E1">
        <w:rPr>
          <w:rFonts w:ascii="Courier New" w:eastAsia="Times New Roman" w:hAnsi="Courier New" w:cs="Courier New"/>
          <w:color w:val="333333"/>
          <w:sz w:val="20"/>
          <w:szCs w:val="20"/>
        </w:rPr>
        <w:t xml:space="preserve"> film </w:t>
      </w:r>
      <w:r w:rsidRPr="00A276E1">
        <w:rPr>
          <w:rFonts w:ascii="Courier New" w:eastAsia="Times New Roman" w:hAnsi="Courier New" w:cs="Courier New"/>
          <w:b/>
          <w:bCs/>
          <w:color w:val="AA22FF"/>
          <w:sz w:val="20"/>
          <w:szCs w:val="20"/>
        </w:rPr>
        <w:t>in</w:t>
      </w:r>
      <w:r w:rsidRPr="00A276E1">
        <w:rPr>
          <w:rFonts w:ascii="Courier New" w:eastAsia="Times New Roman" w:hAnsi="Courier New" w:cs="Courier New"/>
          <w:color w:val="333333"/>
          <w:sz w:val="20"/>
          <w:szCs w:val="20"/>
        </w:rPr>
        <w:t xml:space="preserve"> data[</w:t>
      </w:r>
      <w:r w:rsidRPr="00A276E1">
        <w:rPr>
          <w:rFonts w:ascii="Courier New" w:eastAsia="Times New Roman" w:hAnsi="Courier New" w:cs="Courier New"/>
          <w:color w:val="BA2121"/>
          <w:sz w:val="20"/>
          <w:szCs w:val="20"/>
        </w:rPr>
        <w:t>'films'</w:t>
      </w:r>
      <w:r w:rsidRPr="00A276E1">
        <w:rPr>
          <w:rFonts w:ascii="Courier New" w:eastAsia="Times New Roman" w:hAnsi="Courier New" w:cs="Courier New"/>
          <w:color w:val="333333"/>
          <w:sz w:val="20"/>
          <w:szCs w:val="20"/>
        </w:rPr>
        <w:t>]:</w:t>
      </w:r>
    </w:p>
    <w:p w14:paraId="061C281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cur_film</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film</w:t>
      </w:r>
      <w:proofErr w:type="gramStart"/>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roofErr w:type="gramEnd"/>
      <w:r w:rsidRPr="00A276E1">
        <w:rPr>
          <w:rFonts w:ascii="Courier New" w:eastAsia="Times New Roman" w:hAnsi="Courier New" w:cs="Courier New"/>
          <w:color w:val="333333"/>
          <w:sz w:val="20"/>
          <w:szCs w:val="20"/>
        </w:rPr>
        <w:t>()</w:t>
      </w:r>
    </w:p>
    <w:p w14:paraId="013B9B5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film_title</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cur_film</w:t>
      </w:r>
      <w:proofErr w:type="spellEnd"/>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BA2121"/>
          <w:sz w:val="20"/>
          <w:szCs w:val="20"/>
        </w:rPr>
        <w:t>"title"</w:t>
      </w:r>
      <w:r w:rsidRPr="00A276E1">
        <w:rPr>
          <w:rFonts w:ascii="Courier New" w:eastAsia="Times New Roman" w:hAnsi="Courier New" w:cs="Courier New"/>
          <w:color w:val="333333"/>
          <w:sz w:val="20"/>
          <w:szCs w:val="20"/>
        </w:rPr>
        <w:t>]</w:t>
      </w:r>
    </w:p>
    <w:p w14:paraId="66C3BC1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film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append</w:t>
      </w:r>
      <w:proofErr w:type="spellEnd"/>
      <w:proofErr w:type="gramEnd"/>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film_title</w:t>
      </w:r>
      <w:proofErr w:type="spellEnd"/>
      <w:r w:rsidRPr="00A276E1">
        <w:rPr>
          <w:rFonts w:ascii="Courier New" w:eastAsia="Times New Roman" w:hAnsi="Courier New" w:cs="Courier New"/>
          <w:color w:val="333333"/>
          <w:sz w:val="20"/>
          <w:szCs w:val="20"/>
        </w:rPr>
        <w:t>)</w:t>
      </w:r>
    </w:p>
    <w:p w14:paraId="7E13838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
    <w:p w14:paraId="4DA936F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b/>
          <w:bCs/>
          <w:color w:val="BB6688"/>
          <w:sz w:val="20"/>
          <w:szCs w:val="20"/>
        </w:rPr>
        <w:t>{</w:t>
      </w:r>
      <w:proofErr w:type="spellStart"/>
      <w:r w:rsidRPr="00A276E1">
        <w:rPr>
          <w:rFonts w:ascii="Courier New" w:eastAsia="Times New Roman" w:hAnsi="Courier New" w:cs="Courier New"/>
          <w:b/>
          <w:bCs/>
          <w:color w:val="BB6688"/>
          <w:sz w:val="20"/>
          <w:szCs w:val="20"/>
        </w:rPr>
        <w:t>character_name</w:t>
      </w:r>
      <w:proofErr w:type="spellEnd"/>
      <w:r w:rsidRPr="00A276E1">
        <w:rPr>
          <w:rFonts w:ascii="Courier New" w:eastAsia="Times New Roman" w:hAnsi="Courier New" w:cs="Courier New"/>
          <w:b/>
          <w:bCs/>
          <w:color w:val="BB6688"/>
          <w:sz w:val="20"/>
          <w:szCs w:val="20"/>
        </w:rPr>
        <w:t>}</w:t>
      </w:r>
      <w:r w:rsidRPr="00A276E1">
        <w:rPr>
          <w:rFonts w:ascii="Courier New" w:eastAsia="Times New Roman" w:hAnsi="Courier New" w:cs="Courier New"/>
          <w:color w:val="BA2121"/>
          <w:sz w:val="20"/>
          <w:szCs w:val="20"/>
        </w:rPr>
        <w:t xml:space="preserve"> was in:"</w:t>
      </w:r>
      <w:r w:rsidRPr="00A276E1">
        <w:rPr>
          <w:rFonts w:ascii="Courier New" w:eastAsia="Times New Roman" w:hAnsi="Courier New" w:cs="Courier New"/>
          <w:color w:val="333333"/>
          <w:sz w:val="20"/>
          <w:szCs w:val="20"/>
        </w:rPr>
        <w:t>)</w:t>
      </w:r>
    </w:p>
    <w:p w14:paraId="6FAF989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films)</w:t>
      </w:r>
    </w:p>
    <w:p w14:paraId="3E7DF5C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Darth Vader was in:</w:t>
      </w:r>
    </w:p>
    <w:p w14:paraId="0149D4B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The Empire Strikes Back', 'Revenge of the </w:t>
      </w:r>
      <w:proofErr w:type="spellStart"/>
      <w:r w:rsidRPr="00A276E1">
        <w:rPr>
          <w:rFonts w:ascii="Courier New" w:eastAsia="Times New Roman" w:hAnsi="Courier New" w:cs="Courier New"/>
          <w:color w:val="000000"/>
          <w:sz w:val="20"/>
          <w:szCs w:val="20"/>
        </w:rPr>
        <w:t>Sith</w:t>
      </w:r>
      <w:proofErr w:type="spellEnd"/>
      <w:r w:rsidRPr="00A276E1">
        <w:rPr>
          <w:rFonts w:ascii="Courier New" w:eastAsia="Times New Roman" w:hAnsi="Courier New" w:cs="Courier New"/>
          <w:color w:val="000000"/>
          <w:sz w:val="20"/>
          <w:szCs w:val="20"/>
        </w:rPr>
        <w:t>', 'Return of the Jedi', 'A New Hope']</w:t>
      </w:r>
    </w:p>
    <w:p w14:paraId="08733885"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w:t>
      </w:r>
      <w:proofErr w:type="gramStart"/>
      <w:r w:rsidRPr="00A276E1">
        <w:rPr>
          <w:rFonts w:ascii="Courier New" w:eastAsia="Times New Roman" w:hAnsi="Courier New" w:cs="Courier New"/>
          <w:color w:val="303F9F"/>
          <w:sz w:val="21"/>
          <w:szCs w:val="21"/>
        </w:rPr>
        <w:t>[ ]</w:t>
      </w:r>
      <w:proofErr w:type="gramEnd"/>
      <w:r w:rsidRPr="00A276E1">
        <w:rPr>
          <w:rFonts w:ascii="Courier New" w:eastAsia="Times New Roman" w:hAnsi="Courier New" w:cs="Courier New"/>
          <w:color w:val="303F9F"/>
          <w:sz w:val="21"/>
          <w:szCs w:val="21"/>
        </w:rPr>
        <w:t>:</w:t>
      </w:r>
    </w:p>
    <w:p w14:paraId="474C025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
    <w:p w14:paraId="7F564FC5" w14:textId="4A026F2D" w:rsidR="00A276E1" w:rsidRDefault="00A276E1" w:rsidP="00A276E1"/>
    <w:p w14:paraId="5A6FEFE8" w14:textId="59D1ABCD" w:rsidR="00A276E1" w:rsidRDefault="007E2CD7" w:rsidP="00A276E1">
      <w:pPr>
        <w:pStyle w:val="Heading2"/>
      </w:pPr>
      <w:hyperlink r:id="rId9" w:history="1">
        <w:bookmarkStart w:id="6" w:name="_Toc16786849"/>
        <w:r w:rsidR="00A276E1">
          <w:rPr>
            <w:rStyle w:val="Hyperlink"/>
          </w:rPr>
          <w:t>http://localhost:8888/notebooks/WUDataAnalytics/06-Python-APIs/1/Activities/05-Par_NumberFacts/Solved/Par_NumberFacts.ipynb#</w:t>
        </w:r>
        <w:bookmarkEnd w:id="6"/>
      </w:hyperlink>
    </w:p>
    <w:p w14:paraId="5BB8BEB9" w14:textId="5979A495" w:rsidR="00A276E1" w:rsidRDefault="00A276E1" w:rsidP="00A276E1"/>
    <w:p w14:paraId="68D71D7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Dependencies</w:t>
      </w:r>
    </w:p>
    <w:p w14:paraId="1F92897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requests</w:t>
      </w:r>
    </w:p>
    <w:p w14:paraId="53AF8FC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json</w:t>
      </w:r>
    </w:p>
    <w:p w14:paraId="112B1245"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2]:</w:t>
      </w:r>
    </w:p>
    <w:p w14:paraId="3C68A02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Base URL for GET requests to retrieve number/date facts</w:t>
      </w:r>
    </w:p>
    <w:p w14:paraId="14D4F62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numbersapi.com/"</w:t>
      </w:r>
    </w:p>
    <w:p w14:paraId="48F2EA10"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lastRenderedPageBreak/>
        <w:t>In [5]:</w:t>
      </w:r>
    </w:p>
    <w:p w14:paraId="2A0A49B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Ask the user what kind of data they would like to search for</w:t>
      </w:r>
    </w:p>
    <w:p w14:paraId="67BBE75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question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What type of data would you like to search for? "</w:t>
      </w:r>
    </w:p>
    <w:p w14:paraId="2EA8103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Trivia, Math, Date, or Year] "</w:t>
      </w:r>
      <w:r w:rsidRPr="00A276E1">
        <w:rPr>
          <w:rFonts w:ascii="Courier New" w:eastAsia="Times New Roman" w:hAnsi="Courier New" w:cs="Courier New"/>
          <w:color w:val="333333"/>
          <w:sz w:val="20"/>
          <w:szCs w:val="20"/>
        </w:rPr>
        <w:t>)</w:t>
      </w:r>
    </w:p>
    <w:p w14:paraId="0081D1C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kind_of_search</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008000"/>
          <w:sz w:val="20"/>
          <w:szCs w:val="20"/>
        </w:rPr>
        <w:t>input</w:t>
      </w:r>
      <w:r w:rsidRPr="00A276E1">
        <w:rPr>
          <w:rFonts w:ascii="Courier New" w:eastAsia="Times New Roman" w:hAnsi="Courier New" w:cs="Courier New"/>
          <w:color w:val="333333"/>
          <w:sz w:val="20"/>
          <w:szCs w:val="20"/>
        </w:rPr>
        <w:t>(question)</w:t>
      </w:r>
    </w:p>
    <w:p w14:paraId="0F58F4E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hat type of data would you like to search for? [Trivia, Math, Date, or Year] Date</w:t>
      </w:r>
    </w:p>
    <w:p w14:paraId="62B79A81"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6]:</w:t>
      </w:r>
    </w:p>
    <w:p w14:paraId="38AF3DB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If the kind of search is "date" take in two numbers</w:t>
      </w:r>
    </w:p>
    <w:p w14:paraId="35E048F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f</w:t>
      </w:r>
      <w:r w:rsidRPr="00A276E1">
        <w:rPr>
          <w:rFonts w:ascii="Courier New" w:eastAsia="Times New Roman" w:hAnsi="Courier New" w:cs="Courier New"/>
          <w:color w:val="333333"/>
          <w:sz w:val="20"/>
          <w:szCs w:val="20"/>
        </w:rPr>
        <w:t>(</w:t>
      </w:r>
      <w:proofErr w:type="spellStart"/>
      <w:r w:rsidRPr="00A276E1">
        <w:rPr>
          <w:rFonts w:ascii="Courier New" w:eastAsia="Times New Roman" w:hAnsi="Courier New" w:cs="Courier New"/>
          <w:color w:val="333333"/>
          <w:sz w:val="20"/>
          <w:szCs w:val="20"/>
        </w:rPr>
        <w:t>kind_of_</w:t>
      </w:r>
      <w:proofErr w:type="gramStart"/>
      <w:r w:rsidRPr="00A276E1">
        <w:rPr>
          <w:rFonts w:ascii="Courier New" w:eastAsia="Times New Roman" w:hAnsi="Courier New" w:cs="Courier New"/>
          <w:color w:val="333333"/>
          <w:sz w:val="20"/>
          <w:szCs w:val="20"/>
        </w:rPr>
        <w:t>search</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lower</w:t>
      </w:r>
      <w:proofErr w:type="spellEnd"/>
      <w:proofErr w:type="gram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date"</w:t>
      </w:r>
      <w:r w:rsidRPr="00A276E1">
        <w:rPr>
          <w:rFonts w:ascii="Courier New" w:eastAsia="Times New Roman" w:hAnsi="Courier New" w:cs="Courier New"/>
          <w:color w:val="333333"/>
          <w:sz w:val="20"/>
          <w:szCs w:val="20"/>
        </w:rPr>
        <w:t>):</w:t>
      </w:r>
    </w:p>
    <w:p w14:paraId="785CD6C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CA81AA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Collect the month to search for</w:t>
      </w:r>
    </w:p>
    <w:p w14:paraId="7812956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month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gramStart"/>
      <w:r w:rsidRPr="00A276E1">
        <w:rPr>
          <w:rFonts w:ascii="Courier New" w:eastAsia="Times New Roman" w:hAnsi="Courier New" w:cs="Courier New"/>
          <w:color w:val="008000"/>
          <w:sz w:val="20"/>
          <w:szCs w:val="20"/>
        </w:rPr>
        <w:t>input</w:t>
      </w:r>
      <w:r w:rsidRPr="00A276E1">
        <w:rPr>
          <w:rFonts w:ascii="Courier New" w:eastAsia="Times New Roman" w:hAnsi="Courier New" w:cs="Courier New"/>
          <w:color w:val="333333"/>
          <w:sz w:val="20"/>
          <w:szCs w:val="20"/>
        </w:rPr>
        <w:t>(</w:t>
      </w:r>
      <w:proofErr w:type="gramEnd"/>
      <w:r w:rsidRPr="00A276E1">
        <w:rPr>
          <w:rFonts w:ascii="Courier New" w:eastAsia="Times New Roman" w:hAnsi="Courier New" w:cs="Courier New"/>
          <w:color w:val="BA2121"/>
          <w:sz w:val="20"/>
          <w:szCs w:val="20"/>
        </w:rPr>
        <w:t>"What month would you like to search for? "</w:t>
      </w:r>
      <w:r w:rsidRPr="00A276E1">
        <w:rPr>
          <w:rFonts w:ascii="Courier New" w:eastAsia="Times New Roman" w:hAnsi="Courier New" w:cs="Courier New"/>
          <w:color w:val="333333"/>
          <w:sz w:val="20"/>
          <w:szCs w:val="20"/>
        </w:rPr>
        <w:t>)</w:t>
      </w:r>
    </w:p>
    <w:p w14:paraId="7BF9DD5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Collect the day to search for</w:t>
      </w:r>
    </w:p>
    <w:p w14:paraId="3BAC4B1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day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gramStart"/>
      <w:r w:rsidRPr="00A276E1">
        <w:rPr>
          <w:rFonts w:ascii="Courier New" w:eastAsia="Times New Roman" w:hAnsi="Courier New" w:cs="Courier New"/>
          <w:color w:val="008000"/>
          <w:sz w:val="20"/>
          <w:szCs w:val="20"/>
        </w:rPr>
        <w:t>input</w:t>
      </w:r>
      <w:r w:rsidRPr="00A276E1">
        <w:rPr>
          <w:rFonts w:ascii="Courier New" w:eastAsia="Times New Roman" w:hAnsi="Courier New" w:cs="Courier New"/>
          <w:color w:val="333333"/>
          <w:sz w:val="20"/>
          <w:szCs w:val="20"/>
        </w:rPr>
        <w:t>(</w:t>
      </w:r>
      <w:proofErr w:type="gramEnd"/>
      <w:r w:rsidRPr="00A276E1">
        <w:rPr>
          <w:rFonts w:ascii="Courier New" w:eastAsia="Times New Roman" w:hAnsi="Courier New" w:cs="Courier New"/>
          <w:color w:val="BA2121"/>
          <w:sz w:val="20"/>
          <w:szCs w:val="20"/>
        </w:rPr>
        <w:t>"What day would you like to search for? "</w:t>
      </w:r>
      <w:r w:rsidRPr="00A276E1">
        <w:rPr>
          <w:rFonts w:ascii="Courier New" w:eastAsia="Times New Roman" w:hAnsi="Courier New" w:cs="Courier New"/>
          <w:color w:val="333333"/>
          <w:sz w:val="20"/>
          <w:szCs w:val="20"/>
        </w:rPr>
        <w:t>)</w:t>
      </w:r>
    </w:p>
    <w:p w14:paraId="5BC8682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3251452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Make an API call to the "date" API and convert response object to JSON</w:t>
      </w:r>
    </w:p>
    <w:p w14:paraId="72D631C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f</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b/>
          <w:bCs/>
          <w:color w:val="BB6688"/>
          <w:sz w:val="20"/>
          <w:szCs w:val="20"/>
        </w:rPr>
        <w:t>{url}{month}</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b/>
          <w:bCs/>
          <w:color w:val="BB6688"/>
          <w:sz w:val="20"/>
          <w:szCs w:val="20"/>
        </w:rPr>
        <w:t>{day}</w:t>
      </w:r>
      <w:r w:rsidRPr="00A276E1">
        <w:rPr>
          <w:rFonts w:ascii="Courier New" w:eastAsia="Times New Roman" w:hAnsi="Courier New" w:cs="Courier New"/>
          <w:color w:val="BA2121"/>
          <w:sz w:val="20"/>
          <w:szCs w:val="20"/>
        </w:rPr>
        <w:t>/{kind_of_</w:t>
      </w:r>
      <w:proofErr w:type="gramStart"/>
      <w:r w:rsidRPr="00A276E1">
        <w:rPr>
          <w:rFonts w:ascii="Courier New" w:eastAsia="Times New Roman" w:hAnsi="Courier New" w:cs="Courier New"/>
          <w:color w:val="BA2121"/>
          <w:sz w:val="20"/>
          <w:szCs w:val="20"/>
        </w:rPr>
        <w:t>search.lower</w:t>
      </w:r>
      <w:proofErr w:type="gramEnd"/>
      <w:r w:rsidRPr="00A276E1">
        <w:rPr>
          <w:rFonts w:ascii="Courier New" w:eastAsia="Times New Roman" w:hAnsi="Courier New" w:cs="Courier New"/>
          <w:color w:val="BA2121"/>
          <w:sz w:val="20"/>
          <w:szCs w:val="20"/>
        </w:rPr>
        <w:t>()}?json"</w:t>
      </w:r>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
    <w:p w14:paraId="1E41300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Print the fact stored within the response</w:t>
      </w:r>
    </w:p>
    <w:p w14:paraId="45DC835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BA2121"/>
          <w:sz w:val="20"/>
          <w:szCs w:val="20"/>
        </w:rPr>
        <w:t>"text"</w:t>
      </w:r>
      <w:r w:rsidRPr="00A276E1">
        <w:rPr>
          <w:rFonts w:ascii="Courier New" w:eastAsia="Times New Roman" w:hAnsi="Courier New" w:cs="Courier New"/>
          <w:color w:val="333333"/>
          <w:sz w:val="20"/>
          <w:szCs w:val="20"/>
        </w:rPr>
        <w:t>])</w:t>
      </w:r>
    </w:p>
    <w:p w14:paraId="37A771A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DC0E83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xml:space="preserve"># If the kind of search is anything but "date" then </w:t>
      </w:r>
      <w:proofErr w:type="gramStart"/>
      <w:r w:rsidRPr="00A276E1">
        <w:rPr>
          <w:rFonts w:ascii="Courier New" w:eastAsia="Times New Roman" w:hAnsi="Courier New" w:cs="Courier New"/>
          <w:i/>
          <w:iCs/>
          <w:color w:val="408080"/>
          <w:sz w:val="20"/>
          <w:szCs w:val="20"/>
        </w:rPr>
        <w:t>take</w:t>
      </w:r>
      <w:proofErr w:type="gramEnd"/>
      <w:r w:rsidRPr="00A276E1">
        <w:rPr>
          <w:rFonts w:ascii="Courier New" w:eastAsia="Times New Roman" w:hAnsi="Courier New" w:cs="Courier New"/>
          <w:i/>
          <w:iCs/>
          <w:color w:val="408080"/>
          <w:sz w:val="20"/>
          <w:szCs w:val="20"/>
        </w:rPr>
        <w:t xml:space="preserve"> one number</w:t>
      </w:r>
    </w:p>
    <w:p w14:paraId="5C99752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else</w:t>
      </w:r>
      <w:r w:rsidRPr="00A276E1">
        <w:rPr>
          <w:rFonts w:ascii="Courier New" w:eastAsia="Times New Roman" w:hAnsi="Courier New" w:cs="Courier New"/>
          <w:color w:val="333333"/>
          <w:sz w:val="20"/>
          <w:szCs w:val="20"/>
        </w:rPr>
        <w:t>:</w:t>
      </w:r>
    </w:p>
    <w:p w14:paraId="0631081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210B59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Collect the number to search for</w:t>
      </w:r>
    </w:p>
    <w:p w14:paraId="7613747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number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gramStart"/>
      <w:r w:rsidRPr="00A276E1">
        <w:rPr>
          <w:rFonts w:ascii="Courier New" w:eastAsia="Times New Roman" w:hAnsi="Courier New" w:cs="Courier New"/>
          <w:color w:val="008000"/>
          <w:sz w:val="20"/>
          <w:szCs w:val="20"/>
        </w:rPr>
        <w:t>input</w:t>
      </w:r>
      <w:r w:rsidRPr="00A276E1">
        <w:rPr>
          <w:rFonts w:ascii="Courier New" w:eastAsia="Times New Roman" w:hAnsi="Courier New" w:cs="Courier New"/>
          <w:color w:val="333333"/>
          <w:sz w:val="20"/>
          <w:szCs w:val="20"/>
        </w:rPr>
        <w:t>(</w:t>
      </w:r>
      <w:proofErr w:type="gramEnd"/>
      <w:r w:rsidRPr="00A276E1">
        <w:rPr>
          <w:rFonts w:ascii="Courier New" w:eastAsia="Times New Roman" w:hAnsi="Courier New" w:cs="Courier New"/>
          <w:color w:val="BA2121"/>
          <w:sz w:val="20"/>
          <w:szCs w:val="20"/>
        </w:rPr>
        <w:t>"What number would you like to search for? "</w:t>
      </w:r>
      <w:r w:rsidRPr="00A276E1">
        <w:rPr>
          <w:rFonts w:ascii="Courier New" w:eastAsia="Times New Roman" w:hAnsi="Courier New" w:cs="Courier New"/>
          <w:color w:val="333333"/>
          <w:sz w:val="20"/>
          <w:szCs w:val="20"/>
        </w:rPr>
        <w:t>)</w:t>
      </w:r>
    </w:p>
    <w:p w14:paraId="6368CB4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64C5EC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Make an API call to the API and convert response object to JSON</w:t>
      </w:r>
    </w:p>
    <w:p w14:paraId="7ADBEFC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number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kind_of_search</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lower</w:t>
      </w:r>
      <w:proofErr w:type="spellEnd"/>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json"</w:t>
      </w:r>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
    <w:p w14:paraId="628A5AB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i/>
          <w:iCs/>
          <w:color w:val="408080"/>
          <w:sz w:val="20"/>
          <w:szCs w:val="20"/>
        </w:rPr>
        <w:t># Print the fact stored within the response</w:t>
      </w:r>
    </w:p>
    <w:p w14:paraId="70C70BF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BA2121"/>
          <w:sz w:val="20"/>
          <w:szCs w:val="20"/>
        </w:rPr>
        <w:t>"text"</w:t>
      </w:r>
      <w:r w:rsidRPr="00A276E1">
        <w:rPr>
          <w:rFonts w:ascii="Courier New" w:eastAsia="Times New Roman" w:hAnsi="Courier New" w:cs="Courier New"/>
          <w:color w:val="333333"/>
          <w:sz w:val="20"/>
          <w:szCs w:val="20"/>
        </w:rPr>
        <w:t>])</w:t>
      </w:r>
    </w:p>
    <w:p w14:paraId="1F22519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hat month would you like to search for? 12</w:t>
      </w:r>
    </w:p>
    <w:p w14:paraId="02A06E9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What day would you like to search for? 4</w:t>
      </w:r>
    </w:p>
    <w:p w14:paraId="5FC03A5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December 4th is the day in 1745 that Charles Edward Stewart's army reaches Derby, its furthest point during the second Jacobite Rising.</w:t>
      </w:r>
    </w:p>
    <w:p w14:paraId="6C8A7252"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0]:</w:t>
      </w:r>
    </w:p>
    <w:p w14:paraId="1650A16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proofErr w:type="gram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gramEnd"/>
      <w:r w:rsidRPr="00A276E1">
        <w:rPr>
          <w:rFonts w:ascii="Courier New" w:eastAsia="Times New Roman" w:hAnsi="Courier New" w:cs="Courier New"/>
          <w:color w:val="BA2121"/>
          <w:sz w:val="20"/>
          <w:szCs w:val="20"/>
        </w:rPr>
        <w:t>'http://numbersapi.com/42?json'</w:t>
      </w:r>
      <w:r w:rsidRPr="00A276E1">
        <w:rPr>
          <w:rFonts w:ascii="Courier New" w:eastAsia="Times New Roman" w:hAnsi="Courier New" w:cs="Courier New"/>
          <w:color w:val="333333"/>
          <w:sz w:val="20"/>
          <w:szCs w:val="20"/>
        </w:rPr>
        <w:t>)</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text</w:t>
      </w:r>
    </w:p>
    <w:p w14:paraId="2E4D0918" w14:textId="77777777" w:rsidR="00A276E1" w:rsidRPr="00A276E1" w:rsidRDefault="00A276E1" w:rsidP="00A276E1">
      <w:pPr>
        <w:spacing w:after="0" w:line="291" w:lineRule="atLeast"/>
        <w:jc w:val="right"/>
        <w:rPr>
          <w:rFonts w:ascii="Courier New" w:eastAsia="Times New Roman" w:hAnsi="Courier New" w:cs="Courier New"/>
          <w:color w:val="D84315"/>
          <w:sz w:val="21"/>
          <w:szCs w:val="21"/>
        </w:rPr>
      </w:pPr>
      <w:proofErr w:type="gramStart"/>
      <w:r w:rsidRPr="00A276E1">
        <w:rPr>
          <w:rFonts w:ascii="Courier New" w:eastAsia="Times New Roman" w:hAnsi="Courier New" w:cs="Courier New"/>
          <w:color w:val="D84315"/>
          <w:sz w:val="21"/>
          <w:szCs w:val="21"/>
        </w:rPr>
        <w:t>Out[</w:t>
      </w:r>
      <w:proofErr w:type="gramEnd"/>
      <w:r w:rsidRPr="00A276E1">
        <w:rPr>
          <w:rFonts w:ascii="Courier New" w:eastAsia="Times New Roman" w:hAnsi="Courier New" w:cs="Courier New"/>
          <w:color w:val="D84315"/>
          <w:sz w:val="21"/>
          <w:szCs w:val="21"/>
        </w:rPr>
        <w:t>10]:</w:t>
      </w:r>
    </w:p>
    <w:p w14:paraId="5C62B04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n "text": "42 is the number of laws of cricket.</w:t>
      </w:r>
      <w:proofErr w:type="gramStart"/>
      <w:r w:rsidRPr="00A276E1">
        <w:rPr>
          <w:rFonts w:ascii="Courier New" w:eastAsia="Times New Roman" w:hAnsi="Courier New" w:cs="Courier New"/>
          <w:color w:val="000000"/>
          <w:sz w:val="20"/>
          <w:szCs w:val="20"/>
        </w:rPr>
        <w:t>",\</w:t>
      </w:r>
      <w:proofErr w:type="gramEnd"/>
      <w:r w:rsidRPr="00A276E1">
        <w:rPr>
          <w:rFonts w:ascii="Courier New" w:eastAsia="Times New Roman" w:hAnsi="Courier New" w:cs="Courier New"/>
          <w:color w:val="000000"/>
          <w:sz w:val="20"/>
          <w:szCs w:val="20"/>
        </w:rPr>
        <w:t>n "number": 42,\n "found": true,\n "type": "trivia"\n}'</w:t>
      </w:r>
    </w:p>
    <w:p w14:paraId="5111E72A"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w:t>
      </w:r>
      <w:proofErr w:type="gramStart"/>
      <w:r w:rsidRPr="00A276E1">
        <w:rPr>
          <w:rFonts w:ascii="Courier New" w:eastAsia="Times New Roman" w:hAnsi="Courier New" w:cs="Courier New"/>
          <w:color w:val="303F9F"/>
          <w:sz w:val="21"/>
          <w:szCs w:val="21"/>
        </w:rPr>
        <w:t>[ ]</w:t>
      </w:r>
      <w:proofErr w:type="gramEnd"/>
      <w:r w:rsidRPr="00A276E1">
        <w:rPr>
          <w:rFonts w:ascii="Courier New" w:eastAsia="Times New Roman" w:hAnsi="Courier New" w:cs="Courier New"/>
          <w:color w:val="303F9F"/>
          <w:sz w:val="21"/>
          <w:szCs w:val="21"/>
        </w:rPr>
        <w:t>:</w:t>
      </w:r>
    </w:p>
    <w:p w14:paraId="36DE1FC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lastRenderedPageBreak/>
        <w:t xml:space="preserve"> </w:t>
      </w:r>
    </w:p>
    <w:p w14:paraId="2AABDF1E" w14:textId="027525BB" w:rsidR="00A276E1" w:rsidRDefault="00A276E1" w:rsidP="00A276E1"/>
    <w:p w14:paraId="633518A6" w14:textId="03D574AB" w:rsidR="00A276E1" w:rsidRDefault="007E2CD7" w:rsidP="00A276E1">
      <w:pPr>
        <w:pStyle w:val="Heading1"/>
      </w:pPr>
      <w:hyperlink r:id="rId10" w:history="1">
        <w:bookmarkStart w:id="7" w:name="_Toc16786850"/>
        <w:r w:rsidR="00A276E1">
          <w:rPr>
            <w:rStyle w:val="Hyperlink"/>
          </w:rPr>
          <w:t>http://localhost:8888/notebooks/WUDataAnalytics/06-Python-APIs/1/Activities/06-Ins_OMDbRequests/Solved/Ins_OMDbRequests.ipynb</w:t>
        </w:r>
        <w:bookmarkEnd w:id="7"/>
      </w:hyperlink>
    </w:p>
    <w:p w14:paraId="2EE98862" w14:textId="5021DD49" w:rsidR="00A276E1" w:rsidRDefault="00A276E1" w:rsidP="00A276E1"/>
    <w:p w14:paraId="6D7CB1E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requests</w:t>
      </w:r>
    </w:p>
    <w:p w14:paraId="63C1B14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00FF"/>
          <w:sz w:val="20"/>
          <w:szCs w:val="20"/>
        </w:rPr>
        <w:t>json</w:t>
      </w:r>
    </w:p>
    <w:p w14:paraId="18BAB9DA"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2]:</w:t>
      </w:r>
    </w:p>
    <w:p w14:paraId="4E78977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New Dependency! Use this to pretty print the JSON</w:t>
      </w:r>
    </w:p>
    <w:p w14:paraId="0358989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https://docs.python.org/3/library/pprint.html</w:t>
      </w:r>
    </w:p>
    <w:p w14:paraId="78E1935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b/>
          <w:bCs/>
          <w:color w:val="008000"/>
          <w:sz w:val="20"/>
          <w:szCs w:val="20"/>
        </w:rPr>
        <w:t>from</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b/>
          <w:bCs/>
          <w:color w:val="0000FF"/>
          <w:sz w:val="20"/>
          <w:szCs w:val="20"/>
        </w:rPr>
        <w:t>pprint</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b/>
          <w:bCs/>
          <w:color w:val="008000"/>
          <w:sz w:val="20"/>
          <w:szCs w:val="20"/>
        </w:rPr>
        <w:t>impor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pprint</w:t>
      </w:r>
      <w:proofErr w:type="spellEnd"/>
    </w:p>
    <w:p w14:paraId="00DE784E"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3]:</w:t>
      </w:r>
    </w:p>
    <w:p w14:paraId="71B9FA0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xml:space="preserve"># Note that </w:t>
      </w:r>
      <w:proofErr w:type="gramStart"/>
      <w:r w:rsidRPr="00A276E1">
        <w:rPr>
          <w:rFonts w:ascii="Courier New" w:eastAsia="Times New Roman" w:hAnsi="Courier New" w:cs="Courier New"/>
          <w:i/>
          <w:iCs/>
          <w:color w:val="408080"/>
          <w:sz w:val="20"/>
          <w:szCs w:val="20"/>
        </w:rPr>
        <w:t>the ?t</w:t>
      </w:r>
      <w:proofErr w:type="gramEnd"/>
      <w:r w:rsidRPr="00A276E1">
        <w:rPr>
          <w:rFonts w:ascii="Courier New" w:eastAsia="Times New Roman" w:hAnsi="Courier New" w:cs="Courier New"/>
          <w:i/>
          <w:iCs/>
          <w:color w:val="408080"/>
          <w:sz w:val="20"/>
          <w:szCs w:val="20"/>
        </w:rPr>
        <w:t>= is a query param for the t-</w:t>
      </w:r>
      <w:proofErr w:type="spellStart"/>
      <w:r w:rsidRPr="00A276E1">
        <w:rPr>
          <w:rFonts w:ascii="Courier New" w:eastAsia="Times New Roman" w:hAnsi="Courier New" w:cs="Courier New"/>
          <w:i/>
          <w:iCs/>
          <w:color w:val="408080"/>
          <w:sz w:val="20"/>
          <w:szCs w:val="20"/>
        </w:rPr>
        <w:t>itle</w:t>
      </w:r>
      <w:proofErr w:type="spellEnd"/>
      <w:r w:rsidRPr="00A276E1">
        <w:rPr>
          <w:rFonts w:ascii="Courier New" w:eastAsia="Times New Roman" w:hAnsi="Courier New" w:cs="Courier New"/>
          <w:i/>
          <w:iCs/>
          <w:color w:val="408080"/>
          <w:sz w:val="20"/>
          <w:szCs w:val="20"/>
        </w:rPr>
        <w:t xml:space="preserve"> of the</w:t>
      </w:r>
    </w:p>
    <w:p w14:paraId="06B92F5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movie we want to search for.</w:t>
      </w:r>
    </w:p>
    <w:p w14:paraId="0959F15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http://www.omdbapi.com/?t="</w:t>
      </w:r>
    </w:p>
    <w:p w14:paraId="5A8CCDE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api_key</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amp;</w:t>
      </w:r>
      <w:proofErr w:type="spellStart"/>
      <w:r w:rsidRPr="00A276E1">
        <w:rPr>
          <w:rFonts w:ascii="Courier New" w:eastAsia="Times New Roman" w:hAnsi="Courier New" w:cs="Courier New"/>
          <w:color w:val="BA2121"/>
          <w:sz w:val="20"/>
          <w:szCs w:val="20"/>
        </w:rPr>
        <w:t>apikey</w:t>
      </w:r>
      <w:proofErr w:type="spellEnd"/>
      <w:r w:rsidRPr="00A276E1">
        <w:rPr>
          <w:rFonts w:ascii="Courier New" w:eastAsia="Times New Roman" w:hAnsi="Courier New" w:cs="Courier New"/>
          <w:color w:val="BA2121"/>
          <w:sz w:val="20"/>
          <w:szCs w:val="20"/>
        </w:rPr>
        <w:t>=trilogy"</w:t>
      </w:r>
    </w:p>
    <w:p w14:paraId="66C315D1"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8]:</w:t>
      </w:r>
    </w:p>
    <w:p w14:paraId="6528CE0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xml:space="preserve"># Performing a GET request </w:t>
      </w:r>
      <w:proofErr w:type="gramStart"/>
      <w:r w:rsidRPr="00A276E1">
        <w:rPr>
          <w:rFonts w:ascii="Courier New" w:eastAsia="Times New Roman" w:hAnsi="Courier New" w:cs="Courier New"/>
          <w:i/>
          <w:iCs/>
          <w:color w:val="408080"/>
          <w:sz w:val="20"/>
          <w:szCs w:val="20"/>
        </w:rPr>
        <w:t>similar to</w:t>
      </w:r>
      <w:proofErr w:type="gramEnd"/>
      <w:r w:rsidRPr="00A276E1">
        <w:rPr>
          <w:rFonts w:ascii="Courier New" w:eastAsia="Times New Roman" w:hAnsi="Courier New" w:cs="Courier New"/>
          <w:i/>
          <w:iCs/>
          <w:color w:val="408080"/>
          <w:sz w:val="20"/>
          <w:szCs w:val="20"/>
        </w:rPr>
        <w:t xml:space="preserve"> the one we executed</w:t>
      </w:r>
    </w:p>
    <w:p w14:paraId="69752AA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earlier</w:t>
      </w:r>
    </w:p>
    <w:p w14:paraId="4EF30EE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respons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requests</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get</w:t>
      </w:r>
      <w:proofErr w:type="spellEnd"/>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url</w:t>
      </w:r>
      <w:proofErr w:type="spellEnd"/>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BA2121"/>
          <w:sz w:val="20"/>
          <w:szCs w:val="20"/>
        </w:rPr>
        <w:t>"aliens"</w:t>
      </w:r>
      <w:r w:rsidRPr="00A276E1">
        <w:rPr>
          <w:rFonts w:ascii="Courier New" w:eastAsia="Times New Roman" w:hAnsi="Courier New" w:cs="Courier New"/>
          <w:color w:val="333333"/>
          <w:sz w:val="20"/>
          <w:szCs w:val="20"/>
        </w:rPr>
        <w:t xml:space="preserve">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r w:rsidRPr="00A276E1">
        <w:rPr>
          <w:rFonts w:ascii="Courier New" w:eastAsia="Times New Roman" w:hAnsi="Courier New" w:cs="Courier New"/>
          <w:color w:val="333333"/>
          <w:sz w:val="20"/>
          <w:szCs w:val="20"/>
        </w:rPr>
        <w:t>api_key</w:t>
      </w:r>
      <w:proofErr w:type="spellEnd"/>
      <w:r w:rsidRPr="00A276E1">
        <w:rPr>
          <w:rFonts w:ascii="Courier New" w:eastAsia="Times New Roman" w:hAnsi="Courier New" w:cs="Courier New"/>
          <w:color w:val="333333"/>
          <w:sz w:val="20"/>
          <w:szCs w:val="20"/>
        </w:rPr>
        <w:t>)</w:t>
      </w:r>
    </w:p>
    <w:p w14:paraId="5D8FAEE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url)</w:t>
      </w:r>
    </w:p>
    <w:p w14:paraId="6C34A3FC"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http://www.omdbapi.com/?t=aliens&amp;apikey=trilogy</w:t>
      </w:r>
    </w:p>
    <w:p w14:paraId="3A83E7DE"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9]:</w:t>
      </w:r>
    </w:p>
    <w:p w14:paraId="71630A1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xml:space="preserve"># Converting the response to </w:t>
      </w:r>
      <w:proofErr w:type="gramStart"/>
      <w:r w:rsidRPr="00A276E1">
        <w:rPr>
          <w:rFonts w:ascii="Courier New" w:eastAsia="Times New Roman" w:hAnsi="Courier New" w:cs="Courier New"/>
          <w:i/>
          <w:iCs/>
          <w:color w:val="408080"/>
          <w:sz w:val="20"/>
          <w:szCs w:val="20"/>
        </w:rPr>
        <w:t>JSON, and</w:t>
      </w:r>
      <w:proofErr w:type="gramEnd"/>
      <w:r w:rsidRPr="00A276E1">
        <w:rPr>
          <w:rFonts w:ascii="Courier New" w:eastAsia="Times New Roman" w:hAnsi="Courier New" w:cs="Courier New"/>
          <w:i/>
          <w:iCs/>
          <w:color w:val="408080"/>
          <w:sz w:val="20"/>
          <w:szCs w:val="20"/>
        </w:rPr>
        <w:t xml:space="preserve"> printing the result.</w:t>
      </w:r>
    </w:p>
    <w:p w14:paraId="7F86D10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data </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 xml:space="preserve"> </w:t>
      </w:r>
      <w:proofErr w:type="spellStart"/>
      <w:proofErr w:type="gramStart"/>
      <w:r w:rsidRPr="00A276E1">
        <w:rPr>
          <w:rFonts w:ascii="Courier New" w:eastAsia="Times New Roman" w:hAnsi="Courier New" w:cs="Courier New"/>
          <w:color w:val="333333"/>
          <w:sz w:val="20"/>
          <w:szCs w:val="20"/>
        </w:rPr>
        <w:t>response</w:t>
      </w:r>
      <w:r w:rsidRPr="00A276E1">
        <w:rPr>
          <w:rFonts w:ascii="Courier New" w:eastAsia="Times New Roman" w:hAnsi="Courier New" w:cs="Courier New"/>
          <w:color w:val="666666"/>
          <w:sz w:val="20"/>
          <w:szCs w:val="20"/>
        </w:rPr>
        <w:t>.</w:t>
      </w:r>
      <w:r w:rsidRPr="00A276E1">
        <w:rPr>
          <w:rFonts w:ascii="Courier New" w:eastAsia="Times New Roman" w:hAnsi="Courier New" w:cs="Courier New"/>
          <w:color w:val="333333"/>
          <w:sz w:val="20"/>
          <w:szCs w:val="20"/>
        </w:rPr>
        <w:t>json</w:t>
      </w:r>
      <w:proofErr w:type="spellEnd"/>
      <w:proofErr w:type="gramEnd"/>
      <w:r w:rsidRPr="00A276E1">
        <w:rPr>
          <w:rFonts w:ascii="Courier New" w:eastAsia="Times New Roman" w:hAnsi="Courier New" w:cs="Courier New"/>
          <w:color w:val="333333"/>
          <w:sz w:val="20"/>
          <w:szCs w:val="20"/>
        </w:rPr>
        <w:t>()</w:t>
      </w:r>
    </w:p>
    <w:p w14:paraId="720E984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A276E1">
        <w:rPr>
          <w:rFonts w:ascii="Courier New" w:eastAsia="Times New Roman" w:hAnsi="Courier New" w:cs="Courier New"/>
          <w:color w:val="333333"/>
          <w:sz w:val="20"/>
          <w:szCs w:val="20"/>
        </w:rPr>
        <w:t>pprint</w:t>
      </w:r>
      <w:proofErr w:type="spellEnd"/>
      <w:r w:rsidRPr="00A276E1">
        <w:rPr>
          <w:rFonts w:ascii="Courier New" w:eastAsia="Times New Roman" w:hAnsi="Courier New" w:cs="Courier New"/>
          <w:color w:val="333333"/>
          <w:sz w:val="20"/>
          <w:szCs w:val="20"/>
        </w:rPr>
        <w:t>(data)</w:t>
      </w:r>
    </w:p>
    <w:p w14:paraId="34F5547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Actors': 'Sigourney Weaver, Carrie Henn, Michael Biehn, Paul Reiser',</w:t>
      </w:r>
    </w:p>
    <w:p w14:paraId="42B6C76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Awards': 'Won 2 Oscars. Another 18 wins &amp; 22 nominations.',</w:t>
      </w:r>
    </w:p>
    <w:p w14:paraId="790D8B2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BoxOffice</w:t>
      </w:r>
      <w:proofErr w:type="spellEnd"/>
      <w:r w:rsidRPr="00A276E1">
        <w:rPr>
          <w:rFonts w:ascii="Courier New" w:eastAsia="Times New Roman" w:hAnsi="Courier New" w:cs="Courier New"/>
          <w:color w:val="000000"/>
          <w:sz w:val="20"/>
          <w:szCs w:val="20"/>
        </w:rPr>
        <w:t>': 'N/A',</w:t>
      </w:r>
    </w:p>
    <w:p w14:paraId="179FEF8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Country': 'USA, UK',</w:t>
      </w:r>
    </w:p>
    <w:p w14:paraId="6DB49C8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VD': '01 Jun 1999',</w:t>
      </w:r>
    </w:p>
    <w:p w14:paraId="44E4DCE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Director': 'James Cameron',</w:t>
      </w:r>
    </w:p>
    <w:p w14:paraId="1AFA595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Genre': 'Action, Adventure, Sci-Fi, Thriller',</w:t>
      </w:r>
    </w:p>
    <w:p w14:paraId="11412709"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Language': 'English',</w:t>
      </w:r>
    </w:p>
    <w:p w14:paraId="0B83370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Metascore</w:t>
      </w:r>
      <w:proofErr w:type="spellEnd"/>
      <w:r w:rsidRPr="00A276E1">
        <w:rPr>
          <w:rFonts w:ascii="Courier New" w:eastAsia="Times New Roman" w:hAnsi="Courier New" w:cs="Courier New"/>
          <w:color w:val="000000"/>
          <w:sz w:val="20"/>
          <w:szCs w:val="20"/>
        </w:rPr>
        <w:t>': '84',</w:t>
      </w:r>
    </w:p>
    <w:p w14:paraId="43E1AD5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Plot': 'Ellen Ripley is rescued by a deep salvage team after being in '</w:t>
      </w:r>
    </w:p>
    <w:p w14:paraId="43C431E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hypersleep</w:t>
      </w:r>
      <w:proofErr w:type="spellEnd"/>
      <w:r w:rsidRPr="00A276E1">
        <w:rPr>
          <w:rFonts w:ascii="Courier New" w:eastAsia="Times New Roman" w:hAnsi="Courier New" w:cs="Courier New"/>
          <w:color w:val="000000"/>
          <w:sz w:val="20"/>
          <w:szCs w:val="20"/>
        </w:rPr>
        <w:t xml:space="preserve"> for 57 years. The moon that the Nostromo visited has been '</w:t>
      </w:r>
    </w:p>
    <w:p w14:paraId="58BC684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lastRenderedPageBreak/>
        <w:t xml:space="preserve">         'colonized, but contact is lost. This time, colonial marines have '</w:t>
      </w:r>
    </w:p>
    <w:p w14:paraId="4EFA40F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impressive firepower, but will that be enough?',</w:t>
      </w:r>
    </w:p>
    <w:p w14:paraId="719A37C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Poster': 'https://m.media-amazon.com/images/M/MV5BZGU2OGY5ZTYtMWNhYy00NjZiLWI0NjUtZmNhY2JhNDRmODU3XkEyXkFqcGdeQXVyNzkwMjQ5NzM@._V1_SX300.jpg',</w:t>
      </w:r>
    </w:p>
    <w:p w14:paraId="445A285A"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Production': '20th Century Fox',</w:t>
      </w:r>
    </w:p>
    <w:p w14:paraId="51CAEFE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ated': 'R',</w:t>
      </w:r>
    </w:p>
    <w:p w14:paraId="7162E16F"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atings': [{'Source': 'Internet Movie Database', 'Value': '8.4/10'},</w:t>
      </w:r>
    </w:p>
    <w:p w14:paraId="796F621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ource': 'Rotten Tomatoes', 'Value': '99%'},</w:t>
      </w:r>
    </w:p>
    <w:p w14:paraId="41124B6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ource': 'Metacritic', 'Value': '84/100'}],</w:t>
      </w:r>
    </w:p>
    <w:p w14:paraId="75E32918"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leased': '18 Jul 1986',</w:t>
      </w:r>
    </w:p>
    <w:p w14:paraId="26AC81E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esponse': 'True',</w:t>
      </w:r>
    </w:p>
    <w:p w14:paraId="42FFF18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Runtime': '137 min',</w:t>
      </w:r>
    </w:p>
    <w:p w14:paraId="6FE2936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Title': 'Aliens',</w:t>
      </w:r>
    </w:p>
    <w:p w14:paraId="623CABF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Type': 'movie',</w:t>
      </w:r>
    </w:p>
    <w:p w14:paraId="4C9DA700"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ebsite': 'https://www.foxmovies.com/movies/aliens',</w:t>
      </w:r>
    </w:p>
    <w:p w14:paraId="571C926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riter': 'James Cameron (story by), David </w:t>
      </w:r>
      <w:proofErr w:type="spellStart"/>
      <w:r w:rsidRPr="00A276E1">
        <w:rPr>
          <w:rFonts w:ascii="Courier New" w:eastAsia="Times New Roman" w:hAnsi="Courier New" w:cs="Courier New"/>
          <w:color w:val="000000"/>
          <w:sz w:val="20"/>
          <w:szCs w:val="20"/>
        </w:rPr>
        <w:t>Giler</w:t>
      </w:r>
      <w:proofErr w:type="spellEnd"/>
      <w:r w:rsidRPr="00A276E1">
        <w:rPr>
          <w:rFonts w:ascii="Courier New" w:eastAsia="Times New Roman" w:hAnsi="Courier New" w:cs="Courier New"/>
          <w:color w:val="000000"/>
          <w:sz w:val="20"/>
          <w:szCs w:val="20"/>
        </w:rPr>
        <w:t xml:space="preserve"> (story by), Walter Hill '</w:t>
      </w:r>
    </w:p>
    <w:p w14:paraId="7E29465E"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tory by), Dan O'Bannon (based on characters created by), Ronald "</w:t>
      </w:r>
    </w:p>
    <w:p w14:paraId="107D72E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Shusett</w:t>
      </w:r>
      <w:proofErr w:type="spellEnd"/>
      <w:r w:rsidRPr="00A276E1">
        <w:rPr>
          <w:rFonts w:ascii="Courier New" w:eastAsia="Times New Roman" w:hAnsi="Courier New" w:cs="Courier New"/>
          <w:color w:val="000000"/>
          <w:sz w:val="20"/>
          <w:szCs w:val="20"/>
        </w:rPr>
        <w:t xml:space="preserve"> (based on characters created by), James Cameron '</w:t>
      </w:r>
    </w:p>
    <w:p w14:paraId="37AD80A7"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screenplay by)',</w:t>
      </w:r>
    </w:p>
    <w:p w14:paraId="162D48C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Year': '1986',</w:t>
      </w:r>
    </w:p>
    <w:p w14:paraId="624CF5E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imdbID</w:t>
      </w:r>
      <w:proofErr w:type="spellEnd"/>
      <w:r w:rsidRPr="00A276E1">
        <w:rPr>
          <w:rFonts w:ascii="Courier New" w:eastAsia="Times New Roman" w:hAnsi="Courier New" w:cs="Courier New"/>
          <w:color w:val="000000"/>
          <w:sz w:val="20"/>
          <w:szCs w:val="20"/>
        </w:rPr>
        <w:t>': 'tt0090605',</w:t>
      </w:r>
    </w:p>
    <w:p w14:paraId="3D822D9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imdbRating</w:t>
      </w:r>
      <w:proofErr w:type="spellEnd"/>
      <w:r w:rsidRPr="00A276E1">
        <w:rPr>
          <w:rFonts w:ascii="Courier New" w:eastAsia="Times New Roman" w:hAnsi="Courier New" w:cs="Courier New"/>
          <w:color w:val="000000"/>
          <w:sz w:val="20"/>
          <w:szCs w:val="20"/>
        </w:rPr>
        <w:t>': '8.4',</w:t>
      </w:r>
    </w:p>
    <w:p w14:paraId="461C5DDD"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 '</w:t>
      </w:r>
      <w:proofErr w:type="spellStart"/>
      <w:r w:rsidRPr="00A276E1">
        <w:rPr>
          <w:rFonts w:ascii="Courier New" w:eastAsia="Times New Roman" w:hAnsi="Courier New" w:cs="Courier New"/>
          <w:color w:val="000000"/>
          <w:sz w:val="20"/>
          <w:szCs w:val="20"/>
        </w:rPr>
        <w:t>imdbVotes</w:t>
      </w:r>
      <w:proofErr w:type="spellEnd"/>
      <w:r w:rsidRPr="00A276E1">
        <w:rPr>
          <w:rFonts w:ascii="Courier New" w:eastAsia="Times New Roman" w:hAnsi="Courier New" w:cs="Courier New"/>
          <w:color w:val="000000"/>
          <w:sz w:val="20"/>
          <w:szCs w:val="20"/>
        </w:rPr>
        <w:t>': '604,902'}</w:t>
      </w:r>
    </w:p>
    <w:p w14:paraId="4949B6DC"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17]:</w:t>
      </w:r>
    </w:p>
    <w:p w14:paraId="2BF8EC04"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A276E1">
        <w:rPr>
          <w:rFonts w:ascii="Courier New" w:eastAsia="Times New Roman" w:hAnsi="Courier New" w:cs="Courier New"/>
          <w:i/>
          <w:iCs/>
          <w:color w:val="408080"/>
          <w:sz w:val="20"/>
          <w:szCs w:val="20"/>
        </w:rPr>
        <w:t># Print a few keys from the response JSON.</w:t>
      </w:r>
    </w:p>
    <w:p w14:paraId="078323F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Movie</w:t>
      </w:r>
      <w:proofErr w:type="spellEnd"/>
      <w:r w:rsidRPr="00A276E1">
        <w:rPr>
          <w:rFonts w:ascii="Courier New" w:eastAsia="Times New Roman" w:hAnsi="Courier New" w:cs="Courier New"/>
          <w:color w:val="BA2121"/>
          <w:sz w:val="20"/>
          <w:szCs w:val="20"/>
        </w:rPr>
        <w:t xml:space="preserve"> </w:t>
      </w:r>
      <w:proofErr w:type="spellStart"/>
      <w:r w:rsidRPr="00A276E1">
        <w:rPr>
          <w:rFonts w:ascii="Courier New" w:eastAsia="Times New Roman" w:hAnsi="Courier New" w:cs="Courier New"/>
          <w:color w:val="BA2121"/>
          <w:sz w:val="20"/>
          <w:szCs w:val="20"/>
        </w:rPr>
        <w:t>TItle</w:t>
      </w:r>
      <w:proofErr w:type="spellEnd"/>
      <w:r w:rsidRPr="00A276E1">
        <w:rPr>
          <w:rFonts w:ascii="Courier New" w:eastAsia="Times New Roman" w:hAnsi="Courier New" w:cs="Courier New"/>
          <w:color w:val="BA2121"/>
          <w:sz w:val="20"/>
          <w:szCs w:val="20"/>
        </w:rPr>
        <w:t xml:space="preserve"> </w:t>
      </w:r>
      <w:r w:rsidRPr="00A276E1">
        <w:rPr>
          <w:rFonts w:ascii="Courier New" w:eastAsia="Times New Roman" w:hAnsi="Courier New" w:cs="Courier New"/>
          <w:b/>
          <w:bCs/>
          <w:color w:val="BB6688"/>
          <w:sz w:val="20"/>
          <w:szCs w:val="20"/>
        </w:rPr>
        <w:t>{data['Title']}</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
    <w:p w14:paraId="4D081572"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Movie</w:t>
      </w:r>
      <w:proofErr w:type="spellEnd"/>
      <w:r w:rsidRPr="00A276E1">
        <w:rPr>
          <w:rFonts w:ascii="Courier New" w:eastAsia="Times New Roman" w:hAnsi="Courier New" w:cs="Courier New"/>
          <w:color w:val="BA2121"/>
          <w:sz w:val="20"/>
          <w:szCs w:val="20"/>
        </w:rPr>
        <w:t xml:space="preserve"> was directed by </w:t>
      </w:r>
      <w:r w:rsidRPr="00A276E1">
        <w:rPr>
          <w:rFonts w:ascii="Courier New" w:eastAsia="Times New Roman" w:hAnsi="Courier New" w:cs="Courier New"/>
          <w:b/>
          <w:bCs/>
          <w:color w:val="BB6688"/>
          <w:sz w:val="20"/>
          <w:szCs w:val="20"/>
        </w:rPr>
        <w:t>{data['Director']}</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
    <w:p w14:paraId="4A2B9845"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A276E1">
        <w:rPr>
          <w:rFonts w:ascii="Courier New" w:eastAsia="Times New Roman" w:hAnsi="Courier New" w:cs="Courier New"/>
          <w:color w:val="008000"/>
          <w:sz w:val="20"/>
          <w:szCs w:val="20"/>
        </w:rPr>
        <w:t>print</w:t>
      </w:r>
      <w:r w:rsidRPr="00A276E1">
        <w:rPr>
          <w:rFonts w:ascii="Courier New" w:eastAsia="Times New Roman" w:hAnsi="Courier New" w:cs="Courier New"/>
          <w:color w:val="333333"/>
          <w:sz w:val="20"/>
          <w:szCs w:val="20"/>
        </w:rPr>
        <w:t>(</w:t>
      </w:r>
      <w:proofErr w:type="spellStart"/>
      <w:proofErr w:type="gramEnd"/>
      <w:r w:rsidRPr="00A276E1">
        <w:rPr>
          <w:rFonts w:ascii="Courier New" w:eastAsia="Times New Roman" w:hAnsi="Courier New" w:cs="Courier New"/>
          <w:color w:val="333333"/>
          <w:sz w:val="20"/>
          <w:szCs w:val="20"/>
        </w:rPr>
        <w:t>f</w:t>
      </w:r>
      <w:r w:rsidRPr="00A276E1">
        <w:rPr>
          <w:rFonts w:ascii="Courier New" w:eastAsia="Times New Roman" w:hAnsi="Courier New" w:cs="Courier New"/>
          <w:color w:val="BA2121"/>
          <w:sz w:val="20"/>
          <w:szCs w:val="20"/>
        </w:rPr>
        <w:t>"Movie</w:t>
      </w:r>
      <w:proofErr w:type="spellEnd"/>
      <w:r w:rsidRPr="00A276E1">
        <w:rPr>
          <w:rFonts w:ascii="Courier New" w:eastAsia="Times New Roman" w:hAnsi="Courier New" w:cs="Courier New"/>
          <w:color w:val="BA2121"/>
          <w:sz w:val="20"/>
          <w:szCs w:val="20"/>
        </w:rPr>
        <w:t xml:space="preserve"> was released in </w:t>
      </w:r>
      <w:r w:rsidRPr="00A276E1">
        <w:rPr>
          <w:rFonts w:ascii="Courier New" w:eastAsia="Times New Roman" w:hAnsi="Courier New" w:cs="Courier New"/>
          <w:b/>
          <w:bCs/>
          <w:color w:val="BB6688"/>
          <w:sz w:val="20"/>
          <w:szCs w:val="20"/>
        </w:rPr>
        <w:t>{data['Country']}</w:t>
      </w:r>
      <w:r w:rsidRPr="00A276E1">
        <w:rPr>
          <w:rFonts w:ascii="Courier New" w:eastAsia="Times New Roman" w:hAnsi="Courier New" w:cs="Courier New"/>
          <w:color w:val="BA2121"/>
          <w:sz w:val="20"/>
          <w:szCs w:val="20"/>
        </w:rPr>
        <w:t>."</w:t>
      </w:r>
      <w:r w:rsidRPr="00A276E1">
        <w:rPr>
          <w:rFonts w:ascii="Courier New" w:eastAsia="Times New Roman" w:hAnsi="Courier New" w:cs="Courier New"/>
          <w:color w:val="333333"/>
          <w:sz w:val="20"/>
          <w:szCs w:val="20"/>
        </w:rPr>
        <w:t>)</w:t>
      </w:r>
    </w:p>
    <w:p w14:paraId="057D7173"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 xml:space="preserve">Movie </w:t>
      </w:r>
      <w:proofErr w:type="spellStart"/>
      <w:r w:rsidRPr="00A276E1">
        <w:rPr>
          <w:rFonts w:ascii="Courier New" w:eastAsia="Times New Roman" w:hAnsi="Courier New" w:cs="Courier New"/>
          <w:color w:val="000000"/>
          <w:sz w:val="20"/>
          <w:szCs w:val="20"/>
        </w:rPr>
        <w:t>TItle</w:t>
      </w:r>
      <w:proofErr w:type="spellEnd"/>
      <w:r w:rsidRPr="00A276E1">
        <w:rPr>
          <w:rFonts w:ascii="Courier New" w:eastAsia="Times New Roman" w:hAnsi="Courier New" w:cs="Courier New"/>
          <w:color w:val="000000"/>
          <w:sz w:val="20"/>
          <w:szCs w:val="20"/>
        </w:rPr>
        <w:t xml:space="preserve"> Warren</w:t>
      </w:r>
    </w:p>
    <w:p w14:paraId="38760F36"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Movie was directed by N/A.</w:t>
      </w:r>
    </w:p>
    <w:p w14:paraId="24325A91"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276E1">
        <w:rPr>
          <w:rFonts w:ascii="Courier New" w:eastAsia="Times New Roman" w:hAnsi="Courier New" w:cs="Courier New"/>
          <w:color w:val="000000"/>
          <w:sz w:val="20"/>
          <w:szCs w:val="20"/>
        </w:rPr>
        <w:t>Movie was released in UK.</w:t>
      </w:r>
    </w:p>
    <w:p w14:paraId="3AC93F3F" w14:textId="77777777" w:rsidR="00A276E1" w:rsidRPr="00A276E1" w:rsidRDefault="00A276E1" w:rsidP="00A276E1">
      <w:pPr>
        <w:spacing w:after="0" w:line="291" w:lineRule="atLeast"/>
        <w:jc w:val="right"/>
        <w:rPr>
          <w:rFonts w:ascii="Courier New" w:eastAsia="Times New Roman" w:hAnsi="Courier New" w:cs="Courier New"/>
          <w:color w:val="303F9F"/>
          <w:sz w:val="21"/>
          <w:szCs w:val="21"/>
        </w:rPr>
      </w:pPr>
      <w:r w:rsidRPr="00A276E1">
        <w:rPr>
          <w:rFonts w:ascii="Courier New" w:eastAsia="Times New Roman" w:hAnsi="Courier New" w:cs="Courier New"/>
          <w:color w:val="303F9F"/>
          <w:sz w:val="21"/>
          <w:szCs w:val="21"/>
        </w:rPr>
        <w:t>In </w:t>
      </w:r>
      <w:proofErr w:type="gramStart"/>
      <w:r w:rsidRPr="00A276E1">
        <w:rPr>
          <w:rFonts w:ascii="Courier New" w:eastAsia="Times New Roman" w:hAnsi="Courier New" w:cs="Courier New"/>
          <w:color w:val="303F9F"/>
          <w:sz w:val="21"/>
          <w:szCs w:val="21"/>
        </w:rPr>
        <w:t>[ ]</w:t>
      </w:r>
      <w:proofErr w:type="gramEnd"/>
      <w:r w:rsidRPr="00A276E1">
        <w:rPr>
          <w:rFonts w:ascii="Courier New" w:eastAsia="Times New Roman" w:hAnsi="Courier New" w:cs="Courier New"/>
          <w:color w:val="303F9F"/>
          <w:sz w:val="21"/>
          <w:szCs w:val="21"/>
        </w:rPr>
        <w:t>:</w:t>
      </w:r>
    </w:p>
    <w:p w14:paraId="558C342B" w14:textId="77777777" w:rsidR="00A276E1" w:rsidRPr="00A276E1" w:rsidRDefault="00A276E1" w:rsidP="00A27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A276E1">
        <w:rPr>
          <w:rFonts w:ascii="Courier New" w:eastAsia="Times New Roman" w:hAnsi="Courier New" w:cs="Courier New"/>
          <w:color w:val="333333"/>
          <w:sz w:val="20"/>
          <w:szCs w:val="20"/>
        </w:rPr>
        <w:t xml:space="preserve"> </w:t>
      </w:r>
    </w:p>
    <w:p w14:paraId="3E331083" w14:textId="7EBA3F1E" w:rsidR="00A276E1" w:rsidRDefault="00A276E1" w:rsidP="00A276E1"/>
    <w:p w14:paraId="4A145882" w14:textId="18FCC3DC" w:rsidR="00A276E1" w:rsidRDefault="007E2CD7" w:rsidP="00A276E1">
      <w:pPr>
        <w:pStyle w:val="Heading2"/>
      </w:pPr>
      <w:hyperlink r:id="rId11" w:history="1">
        <w:bookmarkStart w:id="8" w:name="_Toc16786851"/>
        <w:r w:rsidR="00323DD8">
          <w:rPr>
            <w:rStyle w:val="Hyperlink"/>
          </w:rPr>
          <w:t>http://localhost:8888/tree/WUDataAnalytics/06-Python-APIs/1/Activities/07-Stu_Explore_OMDb_API</w:t>
        </w:r>
        <w:bookmarkEnd w:id="8"/>
      </w:hyperlink>
    </w:p>
    <w:p w14:paraId="33F29AC0" w14:textId="7D278AB1" w:rsidR="00323DD8" w:rsidRDefault="00323DD8" w:rsidP="00323DD8"/>
    <w:p w14:paraId="7100AB6C" w14:textId="6B4E575D" w:rsidR="00323DD8" w:rsidRDefault="00323DD8" w:rsidP="00323DD8">
      <w:r>
        <w:t>NOTHING THERE</w:t>
      </w:r>
    </w:p>
    <w:p w14:paraId="377A885E" w14:textId="72CE421B" w:rsidR="00323DD8" w:rsidRDefault="00323DD8" w:rsidP="00323DD8"/>
    <w:p w14:paraId="6DCAFC58" w14:textId="4E2713CE" w:rsidR="00323DD8" w:rsidRDefault="007E2CD7" w:rsidP="00323DD8">
      <w:pPr>
        <w:pStyle w:val="Heading2"/>
      </w:pPr>
      <w:hyperlink r:id="rId12" w:history="1">
        <w:bookmarkStart w:id="9" w:name="_Toc16786852"/>
        <w:r w:rsidR="00323DD8">
          <w:rPr>
            <w:rStyle w:val="Hyperlink"/>
          </w:rPr>
          <w:t>http://localhost:8888/notebooks/WUDataAnalytics/06-Python-APIs/1/Activities/08-Stu_MovieQuestions/Solved/Stu_MovieQuestions.ipynb</w:t>
        </w:r>
        <w:bookmarkEnd w:id="9"/>
      </w:hyperlink>
    </w:p>
    <w:p w14:paraId="4C2F9FC0" w14:textId="5A106164" w:rsidR="00323DD8" w:rsidRDefault="00323DD8" w:rsidP="00323DD8"/>
    <w:p w14:paraId="77CDDEF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Dependencies</w:t>
      </w:r>
    </w:p>
    <w:p w14:paraId="2FEF8C0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impor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b/>
          <w:bCs/>
          <w:color w:val="0000FF"/>
          <w:sz w:val="20"/>
          <w:szCs w:val="20"/>
        </w:rPr>
        <w:t>requests</w:t>
      </w:r>
    </w:p>
    <w:p w14:paraId="13DC1B1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7E08622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http</w:t>
      </w:r>
      <w:proofErr w:type="spellEnd"/>
      <w:r w:rsidRPr="00323DD8">
        <w:rPr>
          <w:rFonts w:ascii="Courier New" w:eastAsia="Times New Roman" w:hAnsi="Courier New" w:cs="Courier New"/>
          <w:color w:val="BA2121"/>
          <w:sz w:val="20"/>
          <w:szCs w:val="20"/>
        </w:rPr>
        <w:t>://www.omdbapi.com/?apikey=trilogy&amp;t="</w:t>
      </w:r>
    </w:p>
    <w:p w14:paraId="22AA445E"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4]:</w:t>
      </w:r>
    </w:p>
    <w:p w14:paraId="790D87A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Who was the director of the movie Aliens?</w:t>
      </w:r>
    </w:p>
    <w:p w14:paraId="171A637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movi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Aliens"</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
    <w:p w14:paraId="6A66BCD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The</w:t>
      </w:r>
      <w:proofErr w:type="spellEnd"/>
      <w:r w:rsidRPr="00323DD8">
        <w:rPr>
          <w:rFonts w:ascii="Courier New" w:eastAsia="Times New Roman" w:hAnsi="Courier New" w:cs="Courier New"/>
          <w:color w:val="BA2121"/>
          <w:sz w:val="20"/>
          <w:szCs w:val="20"/>
        </w:rPr>
        <w:t xml:space="preserve"> director of Aliens was </w:t>
      </w:r>
      <w:r w:rsidRPr="00323DD8">
        <w:rPr>
          <w:rFonts w:ascii="Courier New" w:eastAsia="Times New Roman" w:hAnsi="Courier New" w:cs="Courier New"/>
          <w:b/>
          <w:bCs/>
          <w:color w:val="BB6688"/>
          <w:sz w:val="20"/>
          <w:szCs w:val="20"/>
        </w:rPr>
        <w:t>{movie["Director"]}</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0267AAE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The director of Aliens was James Cameron.</w:t>
      </w:r>
    </w:p>
    <w:p w14:paraId="5E13F9C4"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5]:</w:t>
      </w:r>
    </w:p>
    <w:p w14:paraId="3F61C79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What was the movie Gladiator rated?</w:t>
      </w:r>
    </w:p>
    <w:p w14:paraId="2532F89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movi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Gladiator"</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
    <w:p w14:paraId="2F76D78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The</w:t>
      </w:r>
      <w:proofErr w:type="spellEnd"/>
      <w:r w:rsidRPr="00323DD8">
        <w:rPr>
          <w:rFonts w:ascii="Courier New" w:eastAsia="Times New Roman" w:hAnsi="Courier New" w:cs="Courier New"/>
          <w:color w:val="BA2121"/>
          <w:sz w:val="20"/>
          <w:szCs w:val="20"/>
        </w:rPr>
        <w:t xml:space="preserve"> rating of Gladiator was </w:t>
      </w:r>
      <w:r w:rsidRPr="00323DD8">
        <w:rPr>
          <w:rFonts w:ascii="Courier New" w:eastAsia="Times New Roman" w:hAnsi="Courier New" w:cs="Courier New"/>
          <w:b/>
          <w:bCs/>
          <w:color w:val="BB6688"/>
          <w:sz w:val="20"/>
          <w:szCs w:val="20"/>
        </w:rPr>
        <w:t>{movie["Rated"]}</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7D370B6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The rating of Gladiator was R.</w:t>
      </w:r>
    </w:p>
    <w:p w14:paraId="43BCE1C1"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6]:</w:t>
      </w:r>
    </w:p>
    <w:p w14:paraId="402D8EA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What year was 50 First Dates released?</w:t>
      </w:r>
    </w:p>
    <w:p w14:paraId="2EC6082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movi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50 First Dates"</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
    <w:p w14:paraId="7E33096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The</w:t>
      </w:r>
      <w:proofErr w:type="spellEnd"/>
      <w:r w:rsidRPr="00323DD8">
        <w:rPr>
          <w:rFonts w:ascii="Courier New" w:eastAsia="Times New Roman" w:hAnsi="Courier New" w:cs="Courier New"/>
          <w:color w:val="BA2121"/>
          <w:sz w:val="20"/>
          <w:szCs w:val="20"/>
        </w:rPr>
        <w:t xml:space="preserve"> movie 50 First Dates was released in </w:t>
      </w:r>
      <w:r w:rsidRPr="00323DD8">
        <w:rPr>
          <w:rFonts w:ascii="Courier New" w:eastAsia="Times New Roman" w:hAnsi="Courier New" w:cs="Courier New"/>
          <w:b/>
          <w:bCs/>
          <w:color w:val="BB6688"/>
          <w:sz w:val="20"/>
          <w:szCs w:val="20"/>
        </w:rPr>
        <w:t>{movie["Year"]}</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06FC4A0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The movie 50 First Dates was released in 2004.</w:t>
      </w:r>
    </w:p>
    <w:p w14:paraId="17AFA178"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7]:</w:t>
      </w:r>
    </w:p>
    <w:p w14:paraId="47D2264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Who wrote Moana?</w:t>
      </w:r>
    </w:p>
    <w:p w14:paraId="64142A2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movi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Moana"</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
    <w:p w14:paraId="74A2976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Moana</w:t>
      </w:r>
      <w:proofErr w:type="spellEnd"/>
      <w:r w:rsidRPr="00323DD8">
        <w:rPr>
          <w:rFonts w:ascii="Courier New" w:eastAsia="Times New Roman" w:hAnsi="Courier New" w:cs="Courier New"/>
          <w:color w:val="BA2121"/>
          <w:sz w:val="20"/>
          <w:szCs w:val="20"/>
        </w:rPr>
        <w:t xml:space="preserve"> was written by </w:t>
      </w:r>
      <w:r w:rsidRPr="00323DD8">
        <w:rPr>
          <w:rFonts w:ascii="Courier New" w:eastAsia="Times New Roman" w:hAnsi="Courier New" w:cs="Courier New"/>
          <w:b/>
          <w:bCs/>
          <w:color w:val="BB6688"/>
          <w:sz w:val="20"/>
          <w:szCs w:val="20"/>
        </w:rPr>
        <w:t>{movie["Writer"]}</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1C98085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Moana was written by Jared Bush (screenplay by), Ron Clements (story by), John </w:t>
      </w:r>
      <w:proofErr w:type="spellStart"/>
      <w:r w:rsidRPr="00323DD8">
        <w:rPr>
          <w:rFonts w:ascii="Courier New" w:eastAsia="Times New Roman" w:hAnsi="Courier New" w:cs="Courier New"/>
          <w:color w:val="000000"/>
          <w:sz w:val="20"/>
          <w:szCs w:val="20"/>
        </w:rPr>
        <w:t>Musker</w:t>
      </w:r>
      <w:proofErr w:type="spellEnd"/>
      <w:r w:rsidRPr="00323DD8">
        <w:rPr>
          <w:rFonts w:ascii="Courier New" w:eastAsia="Times New Roman" w:hAnsi="Courier New" w:cs="Courier New"/>
          <w:color w:val="000000"/>
          <w:sz w:val="20"/>
          <w:szCs w:val="20"/>
        </w:rPr>
        <w:t xml:space="preserve"> (story by), Chris Williams (story by), Don Hall (story by), Pamela </w:t>
      </w:r>
      <w:proofErr w:type="spellStart"/>
      <w:r w:rsidRPr="00323DD8">
        <w:rPr>
          <w:rFonts w:ascii="Courier New" w:eastAsia="Times New Roman" w:hAnsi="Courier New" w:cs="Courier New"/>
          <w:color w:val="000000"/>
          <w:sz w:val="20"/>
          <w:szCs w:val="20"/>
        </w:rPr>
        <w:t>Ribon</w:t>
      </w:r>
      <w:proofErr w:type="spellEnd"/>
      <w:r w:rsidRPr="00323DD8">
        <w:rPr>
          <w:rFonts w:ascii="Courier New" w:eastAsia="Times New Roman" w:hAnsi="Courier New" w:cs="Courier New"/>
          <w:color w:val="000000"/>
          <w:sz w:val="20"/>
          <w:szCs w:val="20"/>
        </w:rPr>
        <w:t xml:space="preserve"> (story by), Aaron </w:t>
      </w:r>
      <w:proofErr w:type="spellStart"/>
      <w:r w:rsidRPr="00323DD8">
        <w:rPr>
          <w:rFonts w:ascii="Courier New" w:eastAsia="Times New Roman" w:hAnsi="Courier New" w:cs="Courier New"/>
          <w:color w:val="000000"/>
          <w:sz w:val="20"/>
          <w:szCs w:val="20"/>
        </w:rPr>
        <w:t>Kandell</w:t>
      </w:r>
      <w:proofErr w:type="spellEnd"/>
      <w:r w:rsidRPr="00323DD8">
        <w:rPr>
          <w:rFonts w:ascii="Courier New" w:eastAsia="Times New Roman" w:hAnsi="Courier New" w:cs="Courier New"/>
          <w:color w:val="000000"/>
          <w:sz w:val="20"/>
          <w:szCs w:val="20"/>
        </w:rPr>
        <w:t xml:space="preserve"> (story by), Jordan </w:t>
      </w:r>
      <w:proofErr w:type="spellStart"/>
      <w:r w:rsidRPr="00323DD8">
        <w:rPr>
          <w:rFonts w:ascii="Courier New" w:eastAsia="Times New Roman" w:hAnsi="Courier New" w:cs="Courier New"/>
          <w:color w:val="000000"/>
          <w:sz w:val="20"/>
          <w:szCs w:val="20"/>
        </w:rPr>
        <w:t>Kandell</w:t>
      </w:r>
      <w:proofErr w:type="spellEnd"/>
      <w:r w:rsidRPr="00323DD8">
        <w:rPr>
          <w:rFonts w:ascii="Courier New" w:eastAsia="Times New Roman" w:hAnsi="Courier New" w:cs="Courier New"/>
          <w:color w:val="000000"/>
          <w:sz w:val="20"/>
          <w:szCs w:val="20"/>
        </w:rPr>
        <w:t xml:space="preserve"> (story by).</w:t>
      </w:r>
    </w:p>
    <w:p w14:paraId="0F84C00F"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8]:</w:t>
      </w:r>
    </w:p>
    <w:p w14:paraId="72C8B9B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What was the plot of the movie Sing?</w:t>
      </w:r>
    </w:p>
    <w:p w14:paraId="198A940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movi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Sing"</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
    <w:p w14:paraId="745CA61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The</w:t>
      </w:r>
      <w:proofErr w:type="spellEnd"/>
      <w:r w:rsidRPr="00323DD8">
        <w:rPr>
          <w:rFonts w:ascii="Courier New" w:eastAsia="Times New Roman" w:hAnsi="Courier New" w:cs="Courier New"/>
          <w:color w:val="BA2121"/>
          <w:sz w:val="20"/>
          <w:szCs w:val="20"/>
        </w:rPr>
        <w:t xml:space="preserve"> plot of Sing was: </w:t>
      </w:r>
      <w:r w:rsidRPr="00323DD8">
        <w:rPr>
          <w:rFonts w:ascii="Courier New" w:eastAsia="Times New Roman" w:hAnsi="Courier New" w:cs="Courier New"/>
          <w:b/>
          <w:bCs/>
          <w:color w:val="BB6688"/>
          <w:sz w:val="20"/>
          <w:szCs w:val="20"/>
        </w:rPr>
        <w:t>{movie["Plot"]}</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215C448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The plot of Sing was: In a city of humanoid animals, a hustling theater impresario's attempt to save his theater with a singing competition becomes grander than he anticipates even as its finalists find that their lives will never be the same.</w:t>
      </w:r>
    </w:p>
    <w:p w14:paraId="6BBEB5A7"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w:t>
      </w:r>
      <w:proofErr w:type="gramStart"/>
      <w:r w:rsidRPr="00323DD8">
        <w:rPr>
          <w:rFonts w:ascii="Courier New" w:eastAsia="Times New Roman" w:hAnsi="Courier New" w:cs="Courier New"/>
          <w:color w:val="303F9F"/>
          <w:sz w:val="21"/>
          <w:szCs w:val="21"/>
        </w:rPr>
        <w:t>[ ]</w:t>
      </w:r>
      <w:proofErr w:type="gramEnd"/>
      <w:r w:rsidRPr="00323DD8">
        <w:rPr>
          <w:rFonts w:ascii="Courier New" w:eastAsia="Times New Roman" w:hAnsi="Courier New" w:cs="Courier New"/>
          <w:color w:val="303F9F"/>
          <w:sz w:val="21"/>
          <w:szCs w:val="21"/>
        </w:rPr>
        <w:t>:</w:t>
      </w:r>
    </w:p>
    <w:p w14:paraId="0E4BBF1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
    <w:p w14:paraId="0AEF36F8"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w:t>
      </w:r>
      <w:proofErr w:type="gramStart"/>
      <w:r w:rsidRPr="00323DD8">
        <w:rPr>
          <w:rFonts w:ascii="Courier New" w:eastAsia="Times New Roman" w:hAnsi="Courier New" w:cs="Courier New"/>
          <w:color w:val="303F9F"/>
          <w:sz w:val="21"/>
          <w:szCs w:val="21"/>
        </w:rPr>
        <w:t>[ ]</w:t>
      </w:r>
      <w:proofErr w:type="gramEnd"/>
      <w:r w:rsidRPr="00323DD8">
        <w:rPr>
          <w:rFonts w:ascii="Courier New" w:eastAsia="Times New Roman" w:hAnsi="Courier New" w:cs="Courier New"/>
          <w:color w:val="303F9F"/>
          <w:sz w:val="21"/>
          <w:szCs w:val="21"/>
        </w:rPr>
        <w:t>:</w:t>
      </w:r>
    </w:p>
    <w:p w14:paraId="161C788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
    <w:p w14:paraId="41750E99" w14:textId="5D478703" w:rsidR="00323DD8" w:rsidRDefault="00323DD8" w:rsidP="00323DD8"/>
    <w:p w14:paraId="1C1366FE" w14:textId="2743EBAD" w:rsidR="00323DD8" w:rsidRDefault="007E2CD7" w:rsidP="00323DD8">
      <w:pPr>
        <w:pStyle w:val="Heading2"/>
      </w:pPr>
      <w:hyperlink r:id="rId13" w:history="1">
        <w:bookmarkStart w:id="10" w:name="_Toc16786853"/>
        <w:r w:rsidR="00323DD8">
          <w:rPr>
            <w:rStyle w:val="Hyperlink"/>
          </w:rPr>
          <w:t>http://localhost:8888/notebooks/WUDataAnalytics/06-Python-APIs/1/Activities/09-Ins_IterativeRequests/Solved/Ins_IterativeRequests.ipynb</w:t>
        </w:r>
        <w:bookmarkEnd w:id="10"/>
      </w:hyperlink>
    </w:p>
    <w:p w14:paraId="73B525D5" w14:textId="0779625B" w:rsidR="00323DD8" w:rsidRDefault="00323DD8" w:rsidP="00323DD8"/>
    <w:p w14:paraId="0315A94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Dependencies</w:t>
      </w:r>
    </w:p>
    <w:p w14:paraId="710C0CA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impor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b/>
          <w:bCs/>
          <w:color w:val="0000FF"/>
          <w:sz w:val="20"/>
          <w:szCs w:val="20"/>
        </w:rPr>
        <w:t>random</w:t>
      </w:r>
    </w:p>
    <w:p w14:paraId="764EC9F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impor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b/>
          <w:bCs/>
          <w:color w:val="0000FF"/>
          <w:sz w:val="20"/>
          <w:szCs w:val="20"/>
        </w:rPr>
        <w:t>json</w:t>
      </w:r>
    </w:p>
    <w:p w14:paraId="47A73BB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impor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b/>
          <w:bCs/>
          <w:color w:val="0000FF"/>
          <w:sz w:val="20"/>
          <w:szCs w:val="20"/>
        </w:rPr>
        <w:t>requests</w:t>
      </w:r>
    </w:p>
    <w:p w14:paraId="75AB72E3"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2]:</w:t>
      </w:r>
    </w:p>
    <w:p w14:paraId="4D63554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Let's get the JSON for 100 posts sequentially.</w:t>
      </w:r>
    </w:p>
    <w:p w14:paraId="76CAF3A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http://jsonplaceholder.typicode.com/posts/"</w:t>
      </w:r>
    </w:p>
    <w:p w14:paraId="62F17733"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3]:</w:t>
      </w:r>
    </w:p>
    <w:p w14:paraId="6476C85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Create an empty list to store the responses</w:t>
      </w:r>
    </w:p>
    <w:p w14:paraId="3BF102F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323DD8">
        <w:rPr>
          <w:rFonts w:ascii="Courier New" w:eastAsia="Times New Roman" w:hAnsi="Courier New" w:cs="Courier New"/>
          <w:color w:val="333333"/>
          <w:sz w:val="20"/>
          <w:szCs w:val="20"/>
        </w:rPr>
        <w:t>response_json</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
    <w:p w14:paraId="280B37D0"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4]:</w:t>
      </w:r>
    </w:p>
    <w:p w14:paraId="5168F2F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Create random indices representing</w:t>
      </w:r>
    </w:p>
    <w:p w14:paraId="423EB83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a user's choice of posts</w:t>
      </w:r>
    </w:p>
    <w:p w14:paraId="7B2EDE5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indices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r w:rsidRPr="00323DD8">
        <w:rPr>
          <w:rFonts w:ascii="Courier New" w:eastAsia="Times New Roman" w:hAnsi="Courier New" w:cs="Courier New"/>
          <w:color w:val="333333"/>
          <w:sz w:val="20"/>
          <w:szCs w:val="20"/>
        </w:rPr>
        <w:t>random</w:t>
      </w:r>
      <w:r w:rsidRPr="00323DD8">
        <w:rPr>
          <w:rFonts w:ascii="Courier New" w:eastAsia="Times New Roman" w:hAnsi="Courier New" w:cs="Courier New"/>
          <w:color w:val="666666"/>
          <w:sz w:val="20"/>
          <w:szCs w:val="20"/>
        </w:rPr>
        <w:t>.</w:t>
      </w:r>
      <w:proofErr w:type="gramStart"/>
      <w:r w:rsidRPr="00323DD8">
        <w:rPr>
          <w:rFonts w:ascii="Courier New" w:eastAsia="Times New Roman" w:hAnsi="Courier New" w:cs="Courier New"/>
          <w:color w:val="333333"/>
          <w:sz w:val="20"/>
          <w:szCs w:val="20"/>
        </w:rPr>
        <w:t>sample</w:t>
      </w:r>
      <w:proofErr w:type="spellEnd"/>
      <w:r w:rsidRPr="00323DD8">
        <w:rPr>
          <w:rFonts w:ascii="Courier New" w:eastAsia="Times New Roman" w:hAnsi="Courier New" w:cs="Courier New"/>
          <w:color w:val="333333"/>
          <w:sz w:val="20"/>
          <w:szCs w:val="20"/>
        </w:rPr>
        <w:t>(</w:t>
      </w:r>
      <w:proofErr w:type="gramEnd"/>
      <w:r w:rsidRPr="00323DD8">
        <w:rPr>
          <w:rFonts w:ascii="Courier New" w:eastAsia="Times New Roman" w:hAnsi="Courier New" w:cs="Courier New"/>
          <w:color w:val="008000"/>
          <w:sz w:val="20"/>
          <w:szCs w:val="20"/>
        </w:rPr>
        <w:t>list</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008000"/>
          <w:sz w:val="20"/>
          <w:szCs w:val="20"/>
        </w:rPr>
        <w:t>range</w:t>
      </w:r>
      <w:r w:rsidRPr="00323DD8">
        <w:rPr>
          <w:rFonts w:ascii="Courier New" w:eastAsia="Times New Roman" w:hAnsi="Courier New" w:cs="Courier New"/>
          <w:color w:val="333333"/>
          <w:sz w:val="20"/>
          <w:szCs w:val="20"/>
        </w:rPr>
        <w:t>(</w:t>
      </w:r>
      <w:r w:rsidRPr="00323DD8">
        <w:rPr>
          <w:rFonts w:ascii="Courier New" w:eastAsia="Times New Roman" w:hAnsi="Courier New" w:cs="Courier New"/>
          <w:color w:val="666666"/>
          <w:sz w:val="20"/>
          <w:szCs w:val="20"/>
        </w:rPr>
        <w:t>1</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100</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10</w:t>
      </w:r>
      <w:r w:rsidRPr="00323DD8">
        <w:rPr>
          <w:rFonts w:ascii="Courier New" w:eastAsia="Times New Roman" w:hAnsi="Courier New" w:cs="Courier New"/>
          <w:color w:val="333333"/>
          <w:sz w:val="20"/>
          <w:szCs w:val="20"/>
        </w:rPr>
        <w:t>)</w:t>
      </w:r>
    </w:p>
    <w:p w14:paraId="5013A15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indices</w:t>
      </w:r>
    </w:p>
    <w:p w14:paraId="1C207CD1" w14:textId="77777777" w:rsidR="00323DD8" w:rsidRPr="00323DD8" w:rsidRDefault="00323DD8" w:rsidP="00323DD8">
      <w:pPr>
        <w:spacing w:after="0" w:line="291" w:lineRule="atLeast"/>
        <w:jc w:val="right"/>
        <w:rPr>
          <w:rFonts w:ascii="Courier New" w:eastAsia="Times New Roman" w:hAnsi="Courier New" w:cs="Courier New"/>
          <w:color w:val="D84315"/>
          <w:sz w:val="21"/>
          <w:szCs w:val="21"/>
        </w:rPr>
      </w:pPr>
      <w:proofErr w:type="gramStart"/>
      <w:r w:rsidRPr="00323DD8">
        <w:rPr>
          <w:rFonts w:ascii="Courier New" w:eastAsia="Times New Roman" w:hAnsi="Courier New" w:cs="Courier New"/>
          <w:color w:val="D84315"/>
          <w:sz w:val="21"/>
          <w:szCs w:val="21"/>
        </w:rPr>
        <w:t>Out[</w:t>
      </w:r>
      <w:proofErr w:type="gramEnd"/>
      <w:r w:rsidRPr="00323DD8">
        <w:rPr>
          <w:rFonts w:ascii="Courier New" w:eastAsia="Times New Roman" w:hAnsi="Courier New" w:cs="Courier New"/>
          <w:color w:val="D84315"/>
          <w:sz w:val="21"/>
          <w:szCs w:val="21"/>
        </w:rPr>
        <w:t>4]:</w:t>
      </w:r>
    </w:p>
    <w:p w14:paraId="25610FF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17, 8, 32, 44, 95, 41, 7, 78, 76, 3]</w:t>
      </w:r>
    </w:p>
    <w:p w14:paraId="17AED08D"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5]:</w:t>
      </w:r>
    </w:p>
    <w:p w14:paraId="288365D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Make a request for each of the indices</w:t>
      </w:r>
    </w:p>
    <w:p w14:paraId="53E616C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for</w:t>
      </w:r>
      <w:r w:rsidRPr="00323DD8">
        <w:rPr>
          <w:rFonts w:ascii="Courier New" w:eastAsia="Times New Roman" w:hAnsi="Courier New" w:cs="Courier New"/>
          <w:color w:val="333333"/>
          <w:sz w:val="20"/>
          <w:szCs w:val="20"/>
        </w:rPr>
        <w:t xml:space="preserve"> x </w:t>
      </w:r>
      <w:r w:rsidRPr="00323DD8">
        <w:rPr>
          <w:rFonts w:ascii="Courier New" w:eastAsia="Times New Roman" w:hAnsi="Courier New" w:cs="Courier New"/>
          <w:b/>
          <w:bCs/>
          <w:color w:val="AA22FF"/>
          <w:sz w:val="20"/>
          <w:szCs w:val="20"/>
        </w:rPr>
        <w:t>in</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008000"/>
          <w:sz w:val="20"/>
          <w:szCs w:val="20"/>
        </w:rPr>
        <w:t>range</w:t>
      </w:r>
      <w:r w:rsidRPr="00323DD8">
        <w:rPr>
          <w:rFonts w:ascii="Courier New" w:eastAsia="Times New Roman" w:hAnsi="Courier New" w:cs="Courier New"/>
          <w:color w:val="333333"/>
          <w:sz w:val="20"/>
          <w:szCs w:val="20"/>
        </w:rPr>
        <w:t>(</w:t>
      </w:r>
      <w:proofErr w:type="spellStart"/>
      <w:r w:rsidRPr="00323DD8">
        <w:rPr>
          <w:rFonts w:ascii="Courier New" w:eastAsia="Times New Roman" w:hAnsi="Courier New" w:cs="Courier New"/>
          <w:color w:val="008000"/>
          <w:sz w:val="20"/>
          <w:szCs w:val="20"/>
        </w:rPr>
        <w:t>len</w:t>
      </w:r>
      <w:proofErr w:type="spellEnd"/>
      <w:r w:rsidRPr="00323DD8">
        <w:rPr>
          <w:rFonts w:ascii="Courier New" w:eastAsia="Times New Roman" w:hAnsi="Courier New" w:cs="Courier New"/>
          <w:color w:val="333333"/>
          <w:sz w:val="20"/>
          <w:szCs w:val="20"/>
        </w:rPr>
        <w:t>(indices)):</w:t>
      </w:r>
    </w:p>
    <w:p w14:paraId="3D03F8C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Making</w:t>
      </w:r>
      <w:proofErr w:type="spellEnd"/>
      <w:r w:rsidRPr="00323DD8">
        <w:rPr>
          <w:rFonts w:ascii="Courier New" w:eastAsia="Times New Roman" w:hAnsi="Courier New" w:cs="Courier New"/>
          <w:color w:val="BA2121"/>
          <w:sz w:val="20"/>
          <w:szCs w:val="20"/>
        </w:rPr>
        <w:t xml:space="preserve"> request number: </w:t>
      </w:r>
      <w:r w:rsidRPr="00323DD8">
        <w:rPr>
          <w:rFonts w:ascii="Courier New" w:eastAsia="Times New Roman" w:hAnsi="Courier New" w:cs="Courier New"/>
          <w:b/>
          <w:bCs/>
          <w:color w:val="BB6688"/>
          <w:sz w:val="20"/>
          <w:szCs w:val="20"/>
        </w:rPr>
        <w:t>{x}</w:t>
      </w:r>
      <w:r w:rsidRPr="00323DD8">
        <w:rPr>
          <w:rFonts w:ascii="Courier New" w:eastAsia="Times New Roman" w:hAnsi="Courier New" w:cs="Courier New"/>
          <w:color w:val="BA2121"/>
          <w:sz w:val="20"/>
          <w:szCs w:val="20"/>
        </w:rPr>
        <w:t xml:space="preserve"> for ID: </w:t>
      </w:r>
      <w:r w:rsidRPr="00323DD8">
        <w:rPr>
          <w:rFonts w:ascii="Courier New" w:eastAsia="Times New Roman" w:hAnsi="Courier New" w:cs="Courier New"/>
          <w:b/>
          <w:bCs/>
          <w:color w:val="BB6688"/>
          <w:sz w:val="20"/>
          <w:szCs w:val="20"/>
        </w:rPr>
        <w:t>{indices[x]}</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5C6BBE2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C6A285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i/>
          <w:iCs/>
          <w:color w:val="408080"/>
          <w:sz w:val="20"/>
          <w:szCs w:val="20"/>
        </w:rPr>
        <w:t># Get one of the posts</w:t>
      </w:r>
    </w:p>
    <w:p w14:paraId="7F9B8E5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roofErr w:type="spellStart"/>
      <w:r w:rsidRPr="00323DD8">
        <w:rPr>
          <w:rFonts w:ascii="Courier New" w:eastAsia="Times New Roman" w:hAnsi="Courier New" w:cs="Courier New"/>
          <w:color w:val="333333"/>
          <w:sz w:val="20"/>
          <w:szCs w:val="20"/>
        </w:rPr>
        <w:t>post_response</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008000"/>
          <w:sz w:val="20"/>
          <w:szCs w:val="20"/>
        </w:rPr>
        <w:t>str</w:t>
      </w:r>
      <w:r w:rsidRPr="00323DD8">
        <w:rPr>
          <w:rFonts w:ascii="Courier New" w:eastAsia="Times New Roman" w:hAnsi="Courier New" w:cs="Courier New"/>
          <w:color w:val="333333"/>
          <w:sz w:val="20"/>
          <w:szCs w:val="20"/>
        </w:rPr>
        <w:t>(indices[x]))</w:t>
      </w:r>
    </w:p>
    <w:p w14:paraId="0DAF900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335CEF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i/>
          <w:iCs/>
          <w:color w:val="408080"/>
          <w:sz w:val="20"/>
          <w:szCs w:val="20"/>
        </w:rPr>
        <w:t># Save post's JSON</w:t>
      </w:r>
    </w:p>
    <w:p w14:paraId="625097F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roofErr w:type="spellStart"/>
      <w:r w:rsidRPr="00323DD8">
        <w:rPr>
          <w:rFonts w:ascii="Courier New" w:eastAsia="Times New Roman" w:hAnsi="Courier New" w:cs="Courier New"/>
          <w:color w:val="333333"/>
          <w:sz w:val="20"/>
          <w:szCs w:val="20"/>
        </w:rPr>
        <w:t>response_</w:t>
      </w:r>
      <w:proofErr w:type="gramStart"/>
      <w:r w:rsidRPr="00323DD8">
        <w:rPr>
          <w:rFonts w:ascii="Courier New" w:eastAsia="Times New Roman" w:hAnsi="Courier New" w:cs="Courier New"/>
          <w:color w:val="333333"/>
          <w:sz w:val="20"/>
          <w:szCs w:val="20"/>
        </w:rPr>
        <w:t>json</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append</w:t>
      </w:r>
      <w:proofErr w:type="spellEnd"/>
      <w:proofErr w:type="gramEnd"/>
      <w:r w:rsidRPr="00323DD8">
        <w:rPr>
          <w:rFonts w:ascii="Courier New" w:eastAsia="Times New Roman" w:hAnsi="Courier New" w:cs="Courier New"/>
          <w:color w:val="333333"/>
          <w:sz w:val="20"/>
          <w:szCs w:val="20"/>
        </w:rPr>
        <w:t>(</w:t>
      </w:r>
      <w:proofErr w:type="spellStart"/>
      <w:r w:rsidRPr="00323DD8">
        <w:rPr>
          <w:rFonts w:ascii="Courier New" w:eastAsia="Times New Roman" w:hAnsi="Courier New" w:cs="Courier New"/>
          <w:color w:val="333333"/>
          <w:sz w:val="20"/>
          <w:szCs w:val="20"/>
        </w:rPr>
        <w:t>post_response</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roofErr w:type="spellEnd"/>
      <w:r w:rsidRPr="00323DD8">
        <w:rPr>
          <w:rFonts w:ascii="Courier New" w:eastAsia="Times New Roman" w:hAnsi="Courier New" w:cs="Courier New"/>
          <w:color w:val="333333"/>
          <w:sz w:val="20"/>
          <w:szCs w:val="20"/>
        </w:rPr>
        <w:t>())</w:t>
      </w:r>
    </w:p>
    <w:p w14:paraId="48E2C33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0 for ID: 17</w:t>
      </w:r>
    </w:p>
    <w:p w14:paraId="3E67B85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1 for ID: 8</w:t>
      </w:r>
    </w:p>
    <w:p w14:paraId="2C17FDF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2 for ID: 32</w:t>
      </w:r>
    </w:p>
    <w:p w14:paraId="2F77633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3 for ID: 44</w:t>
      </w:r>
    </w:p>
    <w:p w14:paraId="1227324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4 for ID: 95</w:t>
      </w:r>
    </w:p>
    <w:p w14:paraId="04C128E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5 for ID: 41</w:t>
      </w:r>
    </w:p>
    <w:p w14:paraId="014A447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6 for ID: 7</w:t>
      </w:r>
    </w:p>
    <w:p w14:paraId="19304A7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7 for ID: 78</w:t>
      </w:r>
    </w:p>
    <w:p w14:paraId="6CA57F8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8 for ID: 76</w:t>
      </w:r>
    </w:p>
    <w:p w14:paraId="241A9AF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Making request number: 9 for ID: 3</w:t>
      </w:r>
    </w:p>
    <w:p w14:paraId="2BB82FC7"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lastRenderedPageBreak/>
        <w:t>In [6]:</w:t>
      </w:r>
    </w:p>
    <w:p w14:paraId="540DBFA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xml:space="preserve"># Now we have 10 post objects, </w:t>
      </w:r>
    </w:p>
    <w:p w14:paraId="2E7E6C1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which we got by making 100 requests to the API.</w:t>
      </w:r>
    </w:p>
    <w:p w14:paraId="43069DC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We</w:t>
      </w:r>
      <w:proofErr w:type="spellEnd"/>
      <w:r w:rsidRPr="00323DD8">
        <w:rPr>
          <w:rFonts w:ascii="Courier New" w:eastAsia="Times New Roman" w:hAnsi="Courier New" w:cs="Courier New"/>
          <w:color w:val="BA2121"/>
          <w:sz w:val="20"/>
          <w:szCs w:val="20"/>
        </w:rPr>
        <w:t xml:space="preserve"> have {</w:t>
      </w:r>
      <w:proofErr w:type="spellStart"/>
      <w:r w:rsidRPr="00323DD8">
        <w:rPr>
          <w:rFonts w:ascii="Courier New" w:eastAsia="Times New Roman" w:hAnsi="Courier New" w:cs="Courier New"/>
          <w:color w:val="BA2121"/>
          <w:sz w:val="20"/>
          <w:szCs w:val="20"/>
        </w:rPr>
        <w:t>len</w:t>
      </w:r>
      <w:proofErr w:type="spellEnd"/>
      <w:r w:rsidRPr="00323DD8">
        <w:rPr>
          <w:rFonts w:ascii="Courier New" w:eastAsia="Times New Roman" w:hAnsi="Courier New" w:cs="Courier New"/>
          <w:color w:val="BA2121"/>
          <w:sz w:val="20"/>
          <w:szCs w:val="20"/>
        </w:rPr>
        <w:t>(</w:t>
      </w:r>
      <w:proofErr w:type="spellStart"/>
      <w:r w:rsidRPr="00323DD8">
        <w:rPr>
          <w:rFonts w:ascii="Courier New" w:eastAsia="Times New Roman" w:hAnsi="Courier New" w:cs="Courier New"/>
          <w:color w:val="BA2121"/>
          <w:sz w:val="20"/>
          <w:szCs w:val="20"/>
        </w:rPr>
        <w:t>response_json</w:t>
      </w:r>
      <w:proofErr w:type="spellEnd"/>
      <w:r w:rsidRPr="00323DD8">
        <w:rPr>
          <w:rFonts w:ascii="Courier New" w:eastAsia="Times New Roman" w:hAnsi="Courier New" w:cs="Courier New"/>
          <w:color w:val="BA2121"/>
          <w:sz w:val="20"/>
          <w:szCs w:val="20"/>
        </w:rPr>
        <w:t>)} posts!"</w:t>
      </w:r>
      <w:r w:rsidRPr="00323DD8">
        <w:rPr>
          <w:rFonts w:ascii="Courier New" w:eastAsia="Times New Roman" w:hAnsi="Courier New" w:cs="Courier New"/>
          <w:color w:val="333333"/>
          <w:sz w:val="20"/>
          <w:szCs w:val="20"/>
        </w:rPr>
        <w:t>)</w:t>
      </w:r>
    </w:p>
    <w:p w14:paraId="6FE0B8A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We have 10 posts!</w:t>
      </w:r>
    </w:p>
    <w:p w14:paraId="1B19EB0B"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7]:</w:t>
      </w:r>
    </w:p>
    <w:p w14:paraId="4C5AB3F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323DD8">
        <w:rPr>
          <w:rFonts w:ascii="Courier New" w:eastAsia="Times New Roman" w:hAnsi="Courier New" w:cs="Courier New"/>
          <w:color w:val="333333"/>
          <w:sz w:val="20"/>
          <w:szCs w:val="20"/>
        </w:rPr>
        <w:t>response_json</w:t>
      </w:r>
      <w:proofErr w:type="spellEnd"/>
    </w:p>
    <w:p w14:paraId="4EB75363" w14:textId="77777777" w:rsidR="00323DD8" w:rsidRPr="00323DD8" w:rsidRDefault="00323DD8" w:rsidP="00323DD8">
      <w:pPr>
        <w:spacing w:after="0" w:line="291" w:lineRule="atLeast"/>
        <w:jc w:val="right"/>
        <w:rPr>
          <w:rFonts w:ascii="Courier New" w:eastAsia="Times New Roman" w:hAnsi="Courier New" w:cs="Courier New"/>
          <w:color w:val="D84315"/>
          <w:sz w:val="21"/>
          <w:szCs w:val="21"/>
        </w:rPr>
      </w:pPr>
      <w:proofErr w:type="gramStart"/>
      <w:r w:rsidRPr="00323DD8">
        <w:rPr>
          <w:rFonts w:ascii="Courier New" w:eastAsia="Times New Roman" w:hAnsi="Courier New" w:cs="Courier New"/>
          <w:color w:val="D84315"/>
          <w:sz w:val="21"/>
          <w:szCs w:val="21"/>
        </w:rPr>
        <w:t>Out[</w:t>
      </w:r>
      <w:proofErr w:type="gramEnd"/>
      <w:r w:rsidRPr="00323DD8">
        <w:rPr>
          <w:rFonts w:ascii="Courier New" w:eastAsia="Times New Roman" w:hAnsi="Courier New" w:cs="Courier New"/>
          <w:color w:val="D84315"/>
          <w:sz w:val="21"/>
          <w:szCs w:val="21"/>
        </w:rPr>
        <w:t>7]:</w:t>
      </w:r>
    </w:p>
    <w:p w14:paraId="6A06E77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2,</w:t>
      </w:r>
    </w:p>
    <w:p w14:paraId="25E991C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17,</w:t>
      </w:r>
    </w:p>
    <w:p w14:paraId="0C8B1E5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fugit </w:t>
      </w:r>
      <w:proofErr w:type="spellStart"/>
      <w:r w:rsidRPr="00323DD8">
        <w:rPr>
          <w:rFonts w:ascii="Courier New" w:eastAsia="Times New Roman" w:hAnsi="Courier New" w:cs="Courier New"/>
          <w:color w:val="000000"/>
          <w:sz w:val="20"/>
          <w:szCs w:val="20"/>
        </w:rPr>
        <w:t>voluptas</w:t>
      </w:r>
      <w:proofErr w:type="spellEnd"/>
      <w:r w:rsidRPr="00323DD8">
        <w:rPr>
          <w:rFonts w:ascii="Courier New" w:eastAsia="Times New Roman" w:hAnsi="Courier New" w:cs="Courier New"/>
          <w:color w:val="000000"/>
          <w:sz w:val="20"/>
          <w:szCs w:val="20"/>
        </w:rPr>
        <w:t xml:space="preserve"> sed </w:t>
      </w:r>
      <w:proofErr w:type="spellStart"/>
      <w:r w:rsidRPr="00323DD8">
        <w:rPr>
          <w:rFonts w:ascii="Courier New" w:eastAsia="Times New Roman" w:hAnsi="Courier New" w:cs="Courier New"/>
          <w:color w:val="000000"/>
          <w:sz w:val="20"/>
          <w:szCs w:val="20"/>
        </w:rPr>
        <w:t>molestia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oluptatem</w:t>
      </w:r>
      <w:proofErr w:type="spellEnd"/>
      <w:r w:rsidRPr="00323DD8">
        <w:rPr>
          <w:rFonts w:ascii="Courier New" w:eastAsia="Times New Roman" w:hAnsi="Courier New" w:cs="Courier New"/>
          <w:color w:val="000000"/>
          <w:sz w:val="20"/>
          <w:szCs w:val="20"/>
        </w:rPr>
        <w:t xml:space="preserve"> provident',</w:t>
      </w:r>
    </w:p>
    <w:p w14:paraId="5017EAA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eo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oluptas</w:t>
      </w:r>
      <w:proofErr w:type="spellEnd"/>
      <w:r w:rsidRPr="00323DD8">
        <w:rPr>
          <w:rFonts w:ascii="Courier New" w:eastAsia="Times New Roman" w:hAnsi="Courier New" w:cs="Courier New"/>
          <w:color w:val="000000"/>
          <w:sz w:val="20"/>
          <w:szCs w:val="20"/>
        </w:rPr>
        <w:t xml:space="preserve"> et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di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natu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arum</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aspernatur</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fuga</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olestia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llam</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deserun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atione</w:t>
      </w:r>
      <w:proofErr w:type="spellEnd"/>
      <w:r w:rsidRPr="00323DD8">
        <w:rPr>
          <w:rFonts w:ascii="Courier New" w:eastAsia="Times New Roman" w:hAnsi="Courier New" w:cs="Courier New"/>
          <w:color w:val="000000"/>
          <w:sz w:val="20"/>
          <w:szCs w:val="20"/>
        </w:rPr>
        <w:t xml:space="preserve"> qui </w:t>
      </w:r>
      <w:proofErr w:type="spellStart"/>
      <w:r w:rsidRPr="00323DD8">
        <w:rPr>
          <w:rFonts w:ascii="Courier New" w:eastAsia="Times New Roman" w:hAnsi="Courier New" w:cs="Courier New"/>
          <w:color w:val="000000"/>
          <w:sz w:val="20"/>
          <w:szCs w:val="20"/>
        </w:rPr>
        <w:t>eos</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qui</w:t>
      </w:r>
      <w:proofErr w:type="spellEnd"/>
      <w:r w:rsidRPr="00323DD8">
        <w:rPr>
          <w:rFonts w:ascii="Courier New" w:eastAsia="Times New Roman" w:hAnsi="Courier New" w:cs="Courier New"/>
          <w:color w:val="000000"/>
          <w:sz w:val="20"/>
          <w:szCs w:val="20"/>
        </w:rPr>
        <w:t xml:space="preserve"> nihil </w:t>
      </w:r>
      <w:proofErr w:type="spellStart"/>
      <w:r w:rsidRPr="00323DD8">
        <w:rPr>
          <w:rFonts w:ascii="Courier New" w:eastAsia="Times New Roman" w:hAnsi="Courier New" w:cs="Courier New"/>
          <w:color w:val="000000"/>
          <w:sz w:val="20"/>
          <w:szCs w:val="20"/>
        </w:rPr>
        <w:t>ratione</w:t>
      </w:r>
      <w:proofErr w:type="spellEnd"/>
      <w:r w:rsidRPr="00323DD8">
        <w:rPr>
          <w:rFonts w:ascii="Courier New" w:eastAsia="Times New Roman" w:hAnsi="Courier New" w:cs="Courier New"/>
          <w:color w:val="000000"/>
          <w:sz w:val="20"/>
          <w:szCs w:val="20"/>
        </w:rPr>
        <w:t xml:space="preserve"> nemo </w:t>
      </w:r>
      <w:proofErr w:type="spellStart"/>
      <w:r w:rsidRPr="00323DD8">
        <w:rPr>
          <w:rFonts w:ascii="Courier New" w:eastAsia="Times New Roman" w:hAnsi="Courier New" w:cs="Courier New"/>
          <w:color w:val="000000"/>
          <w:sz w:val="20"/>
          <w:szCs w:val="20"/>
        </w:rPr>
        <w:t>veli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id quo'},</w:t>
      </w:r>
    </w:p>
    <w:p w14:paraId="409152C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1,</w:t>
      </w:r>
    </w:p>
    <w:p w14:paraId="22221EF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8,</w:t>
      </w:r>
    </w:p>
    <w:p w14:paraId="120A04A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dolorem</w:t>
      </w:r>
      <w:proofErr w:type="spellEnd"/>
      <w:r w:rsidRPr="00323DD8">
        <w:rPr>
          <w:rFonts w:ascii="Courier New" w:eastAsia="Times New Roman" w:hAnsi="Courier New" w:cs="Courier New"/>
          <w:color w:val="000000"/>
          <w:sz w:val="20"/>
          <w:szCs w:val="20"/>
        </w:rPr>
        <w:t xml:space="preserve"> dolore </w:t>
      </w:r>
      <w:proofErr w:type="spellStart"/>
      <w:r w:rsidRPr="00323DD8">
        <w:rPr>
          <w:rFonts w:ascii="Courier New" w:eastAsia="Times New Roman" w:hAnsi="Courier New" w:cs="Courier New"/>
          <w:color w:val="000000"/>
          <w:sz w:val="20"/>
          <w:szCs w:val="20"/>
        </w:rPr>
        <w:t>es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psam</w:t>
      </w:r>
      <w:proofErr w:type="spellEnd"/>
      <w:r w:rsidRPr="00323DD8">
        <w:rPr>
          <w:rFonts w:ascii="Courier New" w:eastAsia="Times New Roman" w:hAnsi="Courier New" w:cs="Courier New"/>
          <w:color w:val="000000"/>
          <w:sz w:val="20"/>
          <w:szCs w:val="20"/>
        </w:rPr>
        <w:t>',</w:t>
      </w:r>
    </w:p>
    <w:p w14:paraId="2561533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dignissimo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peri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dolorem</w:t>
      </w:r>
      <w:proofErr w:type="spellEnd"/>
      <w:r w:rsidRPr="00323DD8">
        <w:rPr>
          <w:rFonts w:ascii="Courier New" w:eastAsia="Times New Roman" w:hAnsi="Courier New" w:cs="Courier New"/>
          <w:color w:val="000000"/>
          <w:sz w:val="20"/>
          <w:szCs w:val="20"/>
        </w:rPr>
        <w:t xml:space="preserve"> qui </w:t>
      </w:r>
      <w:proofErr w:type="spellStart"/>
      <w:r w:rsidRPr="00323DD8">
        <w:rPr>
          <w:rFonts w:ascii="Courier New" w:eastAsia="Times New Roman" w:hAnsi="Courier New" w:cs="Courier New"/>
          <w:color w:val="000000"/>
          <w:sz w:val="20"/>
          <w:szCs w:val="20"/>
        </w:rPr>
        <w:t>eum</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facil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busdam</w:t>
      </w:r>
      <w:proofErr w:type="spellEnd"/>
      <w:r w:rsidRPr="00323DD8">
        <w:rPr>
          <w:rFonts w:ascii="Courier New" w:eastAsia="Times New Roman" w:hAnsi="Courier New" w:cs="Courier New"/>
          <w:color w:val="000000"/>
          <w:sz w:val="20"/>
          <w:szCs w:val="20"/>
        </w:rPr>
        <w:t xml:space="preserve"> animi </w:t>
      </w:r>
      <w:proofErr w:type="spellStart"/>
      <w:r w:rsidRPr="00323DD8">
        <w:rPr>
          <w:rFonts w:ascii="Courier New" w:eastAsia="Times New Roman" w:hAnsi="Courier New" w:cs="Courier New"/>
          <w:color w:val="000000"/>
          <w:sz w:val="20"/>
          <w:szCs w:val="20"/>
        </w:rPr>
        <w:t>sin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suscipit</w:t>
      </w:r>
      <w:proofErr w:type="spellEnd"/>
      <w:r w:rsidRPr="00323DD8">
        <w:rPr>
          <w:rFonts w:ascii="Courier New" w:eastAsia="Times New Roman" w:hAnsi="Courier New" w:cs="Courier New"/>
          <w:color w:val="000000"/>
          <w:sz w:val="20"/>
          <w:szCs w:val="20"/>
        </w:rPr>
        <w:t xml:space="preserve"> qui </w:t>
      </w:r>
      <w:proofErr w:type="spellStart"/>
      <w:r w:rsidRPr="00323DD8">
        <w:rPr>
          <w:rFonts w:ascii="Courier New" w:eastAsia="Times New Roman" w:hAnsi="Courier New" w:cs="Courier New"/>
          <w:color w:val="000000"/>
          <w:sz w:val="20"/>
          <w:szCs w:val="20"/>
        </w:rPr>
        <w:t>sin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possimus</w:t>
      </w:r>
      <w:proofErr w:type="spellEnd"/>
      <w:r w:rsidRPr="00323DD8">
        <w:rPr>
          <w:rFonts w:ascii="Courier New" w:eastAsia="Times New Roman" w:hAnsi="Courier New" w:cs="Courier New"/>
          <w:color w:val="000000"/>
          <w:sz w:val="20"/>
          <w:szCs w:val="20"/>
        </w:rPr>
        <w:t xml:space="preserve"> cum\</w:t>
      </w:r>
      <w:proofErr w:type="spellStart"/>
      <w:r w:rsidRPr="00323DD8">
        <w:rPr>
          <w:rFonts w:ascii="Courier New" w:eastAsia="Times New Roman" w:hAnsi="Courier New" w:cs="Courier New"/>
          <w:color w:val="000000"/>
          <w:sz w:val="20"/>
          <w:szCs w:val="20"/>
        </w:rPr>
        <w:t>nquaer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agn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aiore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xcepturi</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ips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commodi</w:t>
      </w:r>
      <w:proofErr w:type="spellEnd"/>
      <w:r w:rsidRPr="00323DD8">
        <w:rPr>
          <w:rFonts w:ascii="Courier New" w:eastAsia="Times New Roman" w:hAnsi="Courier New" w:cs="Courier New"/>
          <w:color w:val="000000"/>
          <w:sz w:val="20"/>
          <w:szCs w:val="20"/>
        </w:rPr>
        <w:t xml:space="preserve"> dolor </w:t>
      </w:r>
      <w:proofErr w:type="spellStart"/>
      <w:r w:rsidRPr="00323DD8">
        <w:rPr>
          <w:rFonts w:ascii="Courier New" w:eastAsia="Times New Roman" w:hAnsi="Courier New" w:cs="Courier New"/>
          <w:color w:val="000000"/>
          <w:sz w:val="20"/>
          <w:szCs w:val="20"/>
        </w:rPr>
        <w:t>voluptat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od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vitae'},</w:t>
      </w:r>
    </w:p>
    <w:p w14:paraId="21C2F31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4,</w:t>
      </w:r>
    </w:p>
    <w:p w14:paraId="4EF4D8C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32,</w:t>
      </w:r>
    </w:p>
    <w:p w14:paraId="222E1EB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doloremqu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ll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liquid</w:t>
      </w:r>
      <w:proofErr w:type="spellEnd"/>
      <w:r w:rsidRPr="00323DD8">
        <w:rPr>
          <w:rFonts w:ascii="Courier New" w:eastAsia="Times New Roman" w:hAnsi="Courier New" w:cs="Courier New"/>
          <w:color w:val="000000"/>
          <w:sz w:val="20"/>
          <w:szCs w:val="20"/>
        </w:rPr>
        <w:t xml:space="preserve"> sunt',</w:t>
      </w:r>
    </w:p>
    <w:p w14:paraId="5E5C4D8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deserun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os</w:t>
      </w:r>
      <w:proofErr w:type="spellEnd"/>
      <w:r w:rsidRPr="00323DD8">
        <w:rPr>
          <w:rFonts w:ascii="Courier New" w:eastAsia="Times New Roman" w:hAnsi="Courier New" w:cs="Courier New"/>
          <w:color w:val="000000"/>
          <w:sz w:val="20"/>
          <w:szCs w:val="20"/>
        </w:rPr>
        <w:t xml:space="preserve"> nobis </w:t>
      </w:r>
      <w:proofErr w:type="spellStart"/>
      <w:r w:rsidRPr="00323DD8">
        <w:rPr>
          <w:rFonts w:ascii="Courier New" w:eastAsia="Times New Roman" w:hAnsi="Courier New" w:cs="Courier New"/>
          <w:color w:val="000000"/>
          <w:sz w:val="20"/>
          <w:szCs w:val="20"/>
        </w:rPr>
        <w:t>asperiores</w:t>
      </w:r>
      <w:proofErr w:type="spellEnd"/>
      <w:r w:rsidRPr="00323DD8">
        <w:rPr>
          <w:rFonts w:ascii="Courier New" w:eastAsia="Times New Roman" w:hAnsi="Courier New" w:cs="Courier New"/>
          <w:color w:val="000000"/>
          <w:sz w:val="20"/>
          <w:szCs w:val="20"/>
        </w:rPr>
        <w:t xml:space="preserve"> et hic\nest </w:t>
      </w:r>
      <w:proofErr w:type="spellStart"/>
      <w:r w:rsidRPr="00323DD8">
        <w:rPr>
          <w:rFonts w:ascii="Courier New" w:eastAsia="Times New Roman" w:hAnsi="Courier New" w:cs="Courier New"/>
          <w:color w:val="000000"/>
          <w:sz w:val="20"/>
          <w:szCs w:val="20"/>
        </w:rPr>
        <w:t>debit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epell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olestia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ptio</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nihil</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ation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o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beata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busd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distinctio</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aiores</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ear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oluptates</w:t>
      </w:r>
      <w:proofErr w:type="spellEnd"/>
      <w:r w:rsidRPr="00323DD8">
        <w:rPr>
          <w:rFonts w:ascii="Courier New" w:eastAsia="Times New Roman" w:hAnsi="Courier New" w:cs="Courier New"/>
          <w:color w:val="000000"/>
          <w:sz w:val="20"/>
          <w:szCs w:val="20"/>
        </w:rPr>
        <w:t xml:space="preserve"> et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dipisc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a</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aiore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olupta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axime</w:t>
      </w:r>
      <w:proofErr w:type="spellEnd"/>
      <w:r w:rsidRPr="00323DD8">
        <w:rPr>
          <w:rFonts w:ascii="Courier New" w:eastAsia="Times New Roman" w:hAnsi="Courier New" w:cs="Courier New"/>
          <w:color w:val="000000"/>
          <w:sz w:val="20"/>
          <w:szCs w:val="20"/>
        </w:rPr>
        <w:t>'},</w:t>
      </w:r>
    </w:p>
    <w:p w14:paraId="161837F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5,</w:t>
      </w:r>
    </w:p>
    <w:p w14:paraId="3A27265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44,</w:t>
      </w:r>
    </w:p>
    <w:p w14:paraId="0AF5BE6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optio</w:t>
      </w:r>
      <w:proofErr w:type="spellEnd"/>
      <w:r w:rsidRPr="00323DD8">
        <w:rPr>
          <w:rFonts w:ascii="Courier New" w:eastAsia="Times New Roman" w:hAnsi="Courier New" w:cs="Courier New"/>
          <w:color w:val="000000"/>
          <w:sz w:val="20"/>
          <w:szCs w:val="20"/>
        </w:rPr>
        <w:t xml:space="preserve"> dolor </w:t>
      </w:r>
      <w:proofErr w:type="spellStart"/>
      <w:r w:rsidRPr="00323DD8">
        <w:rPr>
          <w:rFonts w:ascii="Courier New" w:eastAsia="Times New Roman" w:hAnsi="Courier New" w:cs="Courier New"/>
          <w:color w:val="000000"/>
          <w:sz w:val="20"/>
          <w:szCs w:val="20"/>
        </w:rPr>
        <w:t>molestias</w:t>
      </w:r>
      <w:proofErr w:type="spellEnd"/>
      <w:r w:rsidRPr="00323DD8">
        <w:rPr>
          <w:rFonts w:ascii="Courier New" w:eastAsia="Times New Roman" w:hAnsi="Courier New" w:cs="Courier New"/>
          <w:color w:val="000000"/>
          <w:sz w:val="20"/>
          <w:szCs w:val="20"/>
        </w:rPr>
        <w:t xml:space="preserve"> sit',</w:t>
      </w:r>
    </w:p>
    <w:p w14:paraId="1095579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temporibu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s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consectetur</w:t>
      </w:r>
      <w:proofErr w:type="spellEnd"/>
      <w:r w:rsidRPr="00323DD8">
        <w:rPr>
          <w:rFonts w:ascii="Courier New" w:eastAsia="Times New Roman" w:hAnsi="Courier New" w:cs="Courier New"/>
          <w:color w:val="000000"/>
          <w:sz w:val="20"/>
          <w:szCs w:val="20"/>
        </w:rPr>
        <w:t xml:space="preserve"> dolore\net libero </w:t>
      </w:r>
      <w:proofErr w:type="spellStart"/>
      <w:r w:rsidRPr="00323DD8">
        <w:rPr>
          <w:rFonts w:ascii="Courier New" w:eastAsia="Times New Roman" w:hAnsi="Courier New" w:cs="Courier New"/>
          <w:color w:val="000000"/>
          <w:sz w:val="20"/>
          <w:szCs w:val="20"/>
        </w:rPr>
        <w:t>debitis</w:t>
      </w:r>
      <w:proofErr w:type="spellEnd"/>
      <w:r w:rsidRPr="00323DD8">
        <w:rPr>
          <w:rFonts w:ascii="Courier New" w:eastAsia="Times New Roman" w:hAnsi="Courier New" w:cs="Courier New"/>
          <w:color w:val="000000"/>
          <w:sz w:val="20"/>
          <w:szCs w:val="20"/>
        </w:rPr>
        <w:t xml:space="preserve"> vel </w:t>
      </w:r>
      <w:proofErr w:type="spellStart"/>
      <w:r w:rsidRPr="00323DD8">
        <w:rPr>
          <w:rFonts w:ascii="Courier New" w:eastAsia="Times New Roman" w:hAnsi="Courier New" w:cs="Courier New"/>
          <w:color w:val="000000"/>
          <w:sz w:val="20"/>
          <w:szCs w:val="20"/>
        </w:rPr>
        <w:t>veli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laborios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a</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ips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busdam</w:t>
      </w:r>
      <w:proofErr w:type="spellEnd"/>
      <w:r w:rsidRPr="00323DD8">
        <w:rPr>
          <w:rFonts w:ascii="Courier New" w:eastAsia="Times New Roman" w:hAnsi="Courier New" w:cs="Courier New"/>
          <w:color w:val="000000"/>
          <w:sz w:val="20"/>
          <w:szCs w:val="20"/>
        </w:rPr>
        <w:t xml:space="preserve"> qui </w:t>
      </w:r>
      <w:proofErr w:type="spellStart"/>
      <w:r w:rsidRPr="00323DD8">
        <w:rPr>
          <w:rFonts w:ascii="Courier New" w:eastAsia="Times New Roman" w:hAnsi="Courier New" w:cs="Courier New"/>
          <w:color w:val="000000"/>
          <w:sz w:val="20"/>
          <w:szCs w:val="20"/>
        </w:rPr>
        <w:t>itaqu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fuga</w:t>
      </w:r>
      <w:proofErr w:type="spellEnd"/>
      <w:r w:rsidRPr="00323DD8">
        <w:rPr>
          <w:rFonts w:ascii="Courier New" w:eastAsia="Times New Roman" w:hAnsi="Courier New" w:cs="Courier New"/>
          <w:color w:val="000000"/>
          <w:sz w:val="20"/>
          <w:szCs w:val="20"/>
        </w:rPr>
        <w:t xml:space="preserve"> rem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ea</w:t>
      </w:r>
      <w:proofErr w:type="spellEnd"/>
      <w:r w:rsidRPr="00323DD8">
        <w:rPr>
          <w:rFonts w:ascii="Courier New" w:eastAsia="Times New Roman" w:hAnsi="Courier New" w:cs="Courier New"/>
          <w:color w:val="000000"/>
          <w:sz w:val="20"/>
          <w:szCs w:val="20"/>
        </w:rPr>
        <w:t xml:space="preserve"> et </w:t>
      </w:r>
      <w:proofErr w:type="spellStart"/>
      <w:r w:rsidRPr="00323DD8">
        <w:rPr>
          <w:rFonts w:ascii="Courier New" w:eastAsia="Times New Roman" w:hAnsi="Courier New" w:cs="Courier New"/>
          <w:color w:val="000000"/>
          <w:sz w:val="20"/>
          <w:szCs w:val="20"/>
        </w:rPr>
        <w:t>iur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am</w:t>
      </w:r>
      <w:proofErr w:type="spellEnd"/>
      <w:r w:rsidRPr="00323DD8">
        <w:rPr>
          <w:rFonts w:ascii="Courier New" w:eastAsia="Times New Roman" w:hAnsi="Courier New" w:cs="Courier New"/>
          <w:color w:val="000000"/>
          <w:sz w:val="20"/>
          <w:szCs w:val="20"/>
        </w:rPr>
        <w:t xml:space="preserve"> sed </w:t>
      </w:r>
      <w:proofErr w:type="spellStart"/>
      <w:r w:rsidRPr="00323DD8">
        <w:rPr>
          <w:rFonts w:ascii="Courier New" w:eastAsia="Times New Roman" w:hAnsi="Courier New" w:cs="Courier New"/>
          <w:color w:val="000000"/>
          <w:sz w:val="20"/>
          <w:szCs w:val="20"/>
        </w:rPr>
        <w:t>maxim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distinctio</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ae</w:t>
      </w:r>
      <w:proofErr w:type="spellEnd"/>
      <w:r w:rsidRPr="00323DD8">
        <w:rPr>
          <w:rFonts w:ascii="Courier New" w:eastAsia="Times New Roman" w:hAnsi="Courier New" w:cs="Courier New"/>
          <w:color w:val="000000"/>
          <w:sz w:val="20"/>
          <w:szCs w:val="20"/>
        </w:rPr>
        <w:t>'},</w:t>
      </w:r>
    </w:p>
    <w:p w14:paraId="4C4F341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10,</w:t>
      </w:r>
    </w:p>
    <w:p w14:paraId="158D710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95,</w:t>
      </w:r>
    </w:p>
    <w:p w14:paraId="6E36E9B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id minus libero </w:t>
      </w:r>
      <w:proofErr w:type="spellStart"/>
      <w:r w:rsidRPr="00323DD8">
        <w:rPr>
          <w:rFonts w:ascii="Courier New" w:eastAsia="Times New Roman" w:hAnsi="Courier New" w:cs="Courier New"/>
          <w:color w:val="000000"/>
          <w:sz w:val="20"/>
          <w:szCs w:val="20"/>
        </w:rPr>
        <w:t>ill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nam</w:t>
      </w:r>
      <w:proofErr w:type="spellEnd"/>
      <w:r w:rsidRPr="00323DD8">
        <w:rPr>
          <w:rFonts w:ascii="Courier New" w:eastAsia="Times New Roman" w:hAnsi="Courier New" w:cs="Courier New"/>
          <w:color w:val="000000"/>
          <w:sz w:val="20"/>
          <w:szCs w:val="20"/>
        </w:rPr>
        <w:t xml:space="preserve"> ad </w:t>
      </w:r>
      <w:proofErr w:type="spellStart"/>
      <w:r w:rsidRPr="00323DD8">
        <w:rPr>
          <w:rFonts w:ascii="Courier New" w:eastAsia="Times New Roman" w:hAnsi="Courier New" w:cs="Courier New"/>
          <w:color w:val="000000"/>
          <w:sz w:val="20"/>
          <w:szCs w:val="20"/>
        </w:rPr>
        <w:t>officiis</w:t>
      </w:r>
      <w:proofErr w:type="spellEnd"/>
      <w:r w:rsidRPr="00323DD8">
        <w:rPr>
          <w:rFonts w:ascii="Courier New" w:eastAsia="Times New Roman" w:hAnsi="Courier New" w:cs="Courier New"/>
          <w:color w:val="000000"/>
          <w:sz w:val="20"/>
          <w:szCs w:val="20"/>
        </w:rPr>
        <w:t>',</w:t>
      </w:r>
    </w:p>
    <w:p w14:paraId="4BB21F0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ear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oluptat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facere</w:t>
      </w:r>
      <w:proofErr w:type="spellEnd"/>
      <w:r w:rsidRPr="00323DD8">
        <w:rPr>
          <w:rFonts w:ascii="Courier New" w:eastAsia="Times New Roman" w:hAnsi="Courier New" w:cs="Courier New"/>
          <w:color w:val="000000"/>
          <w:sz w:val="20"/>
          <w:szCs w:val="20"/>
        </w:rPr>
        <w:t xml:space="preserve"> provident </w:t>
      </w:r>
      <w:proofErr w:type="spellStart"/>
      <w:r w:rsidRPr="00323DD8">
        <w:rPr>
          <w:rFonts w:ascii="Courier New" w:eastAsia="Times New Roman" w:hAnsi="Courier New" w:cs="Courier New"/>
          <w:color w:val="000000"/>
          <w:sz w:val="20"/>
          <w:szCs w:val="20"/>
        </w:rPr>
        <w:t>blanditi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eli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laboriosam</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pariatur</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ccusamu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dio</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saepe</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cumque</w:t>
      </w:r>
      <w:proofErr w:type="spellEnd"/>
      <w:r w:rsidRPr="00323DD8">
        <w:rPr>
          <w:rFonts w:ascii="Courier New" w:eastAsia="Times New Roman" w:hAnsi="Courier New" w:cs="Courier New"/>
          <w:color w:val="000000"/>
          <w:sz w:val="20"/>
          <w:szCs w:val="20"/>
        </w:rPr>
        <w:t xml:space="preserve"> dolor qui a dicta ab </w:t>
      </w:r>
      <w:proofErr w:type="spellStart"/>
      <w:r w:rsidRPr="00323DD8">
        <w:rPr>
          <w:rFonts w:ascii="Courier New" w:eastAsia="Times New Roman" w:hAnsi="Courier New" w:cs="Courier New"/>
          <w:color w:val="000000"/>
          <w:sz w:val="20"/>
          <w:szCs w:val="20"/>
        </w:rPr>
        <w:t>doloribu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consequatur</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mnis</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corpor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cupiditat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aqu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ssumenda</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d</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nesciunt</w:t>
      </w:r>
      <w:proofErr w:type="spellEnd"/>
      <w:r w:rsidRPr="00323DD8">
        <w:rPr>
          <w:rFonts w:ascii="Courier New" w:eastAsia="Times New Roman" w:hAnsi="Courier New" w:cs="Courier New"/>
          <w:color w:val="000000"/>
          <w:sz w:val="20"/>
          <w:szCs w:val="20"/>
        </w:rPr>
        <w:t>'},</w:t>
      </w:r>
    </w:p>
    <w:p w14:paraId="0B5E077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5,</w:t>
      </w:r>
    </w:p>
    <w:p w14:paraId="315166F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41,</w:t>
      </w:r>
    </w:p>
    <w:p w14:paraId="1AE768B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non </w:t>
      </w:r>
      <w:proofErr w:type="spellStart"/>
      <w:r w:rsidRPr="00323DD8">
        <w:rPr>
          <w:rFonts w:ascii="Courier New" w:eastAsia="Times New Roman" w:hAnsi="Courier New" w:cs="Courier New"/>
          <w:color w:val="000000"/>
          <w:sz w:val="20"/>
          <w:szCs w:val="20"/>
        </w:rPr>
        <w:t>es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facere</w:t>
      </w:r>
      <w:proofErr w:type="spellEnd"/>
      <w:r w:rsidRPr="00323DD8">
        <w:rPr>
          <w:rFonts w:ascii="Courier New" w:eastAsia="Times New Roman" w:hAnsi="Courier New" w:cs="Courier New"/>
          <w:color w:val="000000"/>
          <w:sz w:val="20"/>
          <w:szCs w:val="20"/>
        </w:rPr>
        <w:t>',</w:t>
      </w:r>
    </w:p>
    <w:p w14:paraId="3AAA338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molestias</w:t>
      </w:r>
      <w:proofErr w:type="spellEnd"/>
      <w:r w:rsidRPr="00323DD8">
        <w:rPr>
          <w:rFonts w:ascii="Courier New" w:eastAsia="Times New Roman" w:hAnsi="Courier New" w:cs="Courier New"/>
          <w:color w:val="000000"/>
          <w:sz w:val="20"/>
          <w:szCs w:val="20"/>
        </w:rPr>
        <w:t xml:space="preserve"> id nostrum\</w:t>
      </w:r>
      <w:proofErr w:type="spellStart"/>
      <w:r w:rsidRPr="00323DD8">
        <w:rPr>
          <w:rFonts w:ascii="Courier New" w:eastAsia="Times New Roman" w:hAnsi="Courier New" w:cs="Courier New"/>
          <w:color w:val="000000"/>
          <w:sz w:val="20"/>
          <w:szCs w:val="20"/>
        </w:rPr>
        <w:t>nexceptur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olestiae</w:t>
      </w:r>
      <w:proofErr w:type="spellEnd"/>
      <w:r w:rsidRPr="00323DD8">
        <w:rPr>
          <w:rFonts w:ascii="Courier New" w:eastAsia="Times New Roman" w:hAnsi="Courier New" w:cs="Courier New"/>
          <w:color w:val="000000"/>
          <w:sz w:val="20"/>
          <w:szCs w:val="20"/>
        </w:rPr>
        <w:t xml:space="preserve"> dolore </w:t>
      </w:r>
      <w:proofErr w:type="spellStart"/>
      <w:r w:rsidRPr="00323DD8">
        <w:rPr>
          <w:rFonts w:ascii="Courier New" w:eastAsia="Times New Roman" w:hAnsi="Courier New" w:cs="Courier New"/>
          <w:color w:val="000000"/>
          <w:sz w:val="20"/>
          <w:szCs w:val="20"/>
        </w:rPr>
        <w:t>omn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epellendu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aer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saepe</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consectetur</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st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aer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tenetur</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speriore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ccusamus</w:t>
      </w:r>
      <w:proofErr w:type="spellEnd"/>
      <w:r w:rsidRPr="00323DD8">
        <w:rPr>
          <w:rFonts w:ascii="Courier New" w:eastAsia="Times New Roman" w:hAnsi="Courier New" w:cs="Courier New"/>
          <w:color w:val="000000"/>
          <w:sz w:val="20"/>
          <w:szCs w:val="20"/>
        </w:rPr>
        <w:t xml:space="preserve"> ex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n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d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s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ducimus</w:t>
      </w:r>
      <w:proofErr w:type="spellEnd"/>
      <w:r w:rsidRPr="00323DD8">
        <w:rPr>
          <w:rFonts w:ascii="Courier New" w:eastAsia="Times New Roman" w:hAnsi="Courier New" w:cs="Courier New"/>
          <w:color w:val="000000"/>
          <w:sz w:val="20"/>
          <w:szCs w:val="20"/>
        </w:rPr>
        <w:t xml:space="preserve"> sunt </w:t>
      </w:r>
      <w:proofErr w:type="spellStart"/>
      <w:r w:rsidRPr="00323DD8">
        <w:rPr>
          <w:rFonts w:ascii="Courier New" w:eastAsia="Times New Roman" w:hAnsi="Courier New" w:cs="Courier New"/>
          <w:color w:val="000000"/>
          <w:sz w:val="20"/>
          <w:szCs w:val="20"/>
        </w:rPr>
        <w:t>debit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saepe</w:t>
      </w:r>
      <w:proofErr w:type="spellEnd"/>
      <w:r w:rsidRPr="00323DD8">
        <w:rPr>
          <w:rFonts w:ascii="Courier New" w:eastAsia="Times New Roman" w:hAnsi="Courier New" w:cs="Courier New"/>
          <w:color w:val="000000"/>
          <w:sz w:val="20"/>
          <w:szCs w:val="20"/>
        </w:rPr>
        <w:t>'},</w:t>
      </w:r>
    </w:p>
    <w:p w14:paraId="2E87176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lastRenderedPageBreak/>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1,</w:t>
      </w:r>
    </w:p>
    <w:p w14:paraId="0F99E36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7,</w:t>
      </w:r>
    </w:p>
    <w:p w14:paraId="1DB67CA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magnam</w:t>
      </w:r>
      <w:proofErr w:type="spellEnd"/>
      <w:r w:rsidRPr="00323DD8">
        <w:rPr>
          <w:rFonts w:ascii="Courier New" w:eastAsia="Times New Roman" w:hAnsi="Courier New" w:cs="Courier New"/>
          <w:color w:val="000000"/>
          <w:sz w:val="20"/>
          <w:szCs w:val="20"/>
        </w:rPr>
        <w:t xml:space="preserve"> facilis </w:t>
      </w:r>
      <w:proofErr w:type="spellStart"/>
      <w:r w:rsidRPr="00323DD8">
        <w:rPr>
          <w:rFonts w:ascii="Courier New" w:eastAsia="Times New Roman" w:hAnsi="Courier New" w:cs="Courier New"/>
          <w:color w:val="000000"/>
          <w:sz w:val="20"/>
          <w:szCs w:val="20"/>
        </w:rPr>
        <w:t>autem</w:t>
      </w:r>
      <w:proofErr w:type="spellEnd"/>
      <w:r w:rsidRPr="00323DD8">
        <w:rPr>
          <w:rFonts w:ascii="Courier New" w:eastAsia="Times New Roman" w:hAnsi="Courier New" w:cs="Courier New"/>
          <w:color w:val="000000"/>
          <w:sz w:val="20"/>
          <w:szCs w:val="20"/>
        </w:rPr>
        <w:t>',</w:t>
      </w:r>
    </w:p>
    <w:p w14:paraId="7CD7F08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dolore </w:t>
      </w:r>
      <w:proofErr w:type="spellStart"/>
      <w:r w:rsidRPr="00323DD8">
        <w:rPr>
          <w:rFonts w:ascii="Courier New" w:eastAsia="Times New Roman" w:hAnsi="Courier New" w:cs="Courier New"/>
          <w:color w:val="000000"/>
          <w:sz w:val="20"/>
          <w:szCs w:val="20"/>
        </w:rPr>
        <w:t>place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busd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a</w:t>
      </w:r>
      <w:proofErr w:type="spellEnd"/>
      <w:r w:rsidRPr="00323DD8">
        <w:rPr>
          <w:rFonts w:ascii="Courier New" w:eastAsia="Times New Roman" w:hAnsi="Courier New" w:cs="Courier New"/>
          <w:color w:val="000000"/>
          <w:sz w:val="20"/>
          <w:szCs w:val="20"/>
        </w:rPr>
        <w:t xml:space="preserve"> quo vitae\</w:t>
      </w:r>
      <w:proofErr w:type="spellStart"/>
      <w:r w:rsidRPr="00323DD8">
        <w:rPr>
          <w:rFonts w:ascii="Courier New" w:eastAsia="Times New Roman" w:hAnsi="Courier New" w:cs="Courier New"/>
          <w:color w:val="000000"/>
          <w:sz w:val="20"/>
          <w:szCs w:val="20"/>
        </w:rPr>
        <w:t>nmagn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nim</w:t>
      </w:r>
      <w:proofErr w:type="spellEnd"/>
      <w:r w:rsidRPr="00323DD8">
        <w:rPr>
          <w:rFonts w:ascii="Courier New" w:eastAsia="Times New Roman" w:hAnsi="Courier New" w:cs="Courier New"/>
          <w:color w:val="000000"/>
          <w:sz w:val="20"/>
          <w:szCs w:val="20"/>
        </w:rPr>
        <w:t xml:space="preserve"> qui </w:t>
      </w:r>
      <w:proofErr w:type="spellStart"/>
      <w:r w:rsidRPr="00323DD8">
        <w:rPr>
          <w:rFonts w:ascii="Courier New" w:eastAsia="Times New Roman" w:hAnsi="Courier New" w:cs="Courier New"/>
          <w:color w:val="000000"/>
          <w:sz w:val="20"/>
          <w:szCs w:val="20"/>
        </w:rPr>
        <w:t>quis</w:t>
      </w:r>
      <w:proofErr w:type="spellEnd"/>
      <w:r w:rsidRPr="00323DD8">
        <w:rPr>
          <w:rFonts w:ascii="Courier New" w:eastAsia="Times New Roman" w:hAnsi="Courier New" w:cs="Courier New"/>
          <w:color w:val="000000"/>
          <w:sz w:val="20"/>
          <w:szCs w:val="20"/>
        </w:rPr>
        <w:t xml:space="preserve"> quo nemo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saepe</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quid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epell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xceptur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a</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sun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sequ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o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a</w:t>
      </w:r>
      <w:proofErr w:type="spellEnd"/>
      <w:r w:rsidRPr="00323DD8">
        <w:rPr>
          <w:rFonts w:ascii="Courier New" w:eastAsia="Times New Roman" w:hAnsi="Courier New" w:cs="Courier New"/>
          <w:color w:val="000000"/>
          <w:sz w:val="20"/>
          <w:szCs w:val="20"/>
        </w:rPr>
        <w:t xml:space="preserve"> sed </w:t>
      </w:r>
      <w:proofErr w:type="spellStart"/>
      <w:r w:rsidRPr="00323DD8">
        <w:rPr>
          <w:rFonts w:ascii="Courier New" w:eastAsia="Times New Roman" w:hAnsi="Courier New" w:cs="Courier New"/>
          <w:color w:val="000000"/>
          <w:sz w:val="20"/>
          <w:szCs w:val="20"/>
        </w:rPr>
        <w:t>quas</w:t>
      </w:r>
      <w:proofErr w:type="spellEnd"/>
      <w:r w:rsidRPr="00323DD8">
        <w:rPr>
          <w:rFonts w:ascii="Courier New" w:eastAsia="Times New Roman" w:hAnsi="Courier New" w:cs="Courier New"/>
          <w:color w:val="000000"/>
          <w:sz w:val="20"/>
          <w:szCs w:val="20"/>
        </w:rPr>
        <w:t>'},</w:t>
      </w:r>
    </w:p>
    <w:p w14:paraId="03331BD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8,</w:t>
      </w:r>
    </w:p>
    <w:p w14:paraId="5ABF2AB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78,</w:t>
      </w:r>
    </w:p>
    <w:p w14:paraId="72D6B01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qu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oluptatibus</w:t>
      </w:r>
      <w:proofErr w:type="spellEnd"/>
      <w:r w:rsidRPr="00323DD8">
        <w:rPr>
          <w:rFonts w:ascii="Courier New" w:eastAsia="Times New Roman" w:hAnsi="Courier New" w:cs="Courier New"/>
          <w:color w:val="000000"/>
          <w:sz w:val="20"/>
          <w:szCs w:val="20"/>
        </w:rPr>
        <w:t xml:space="preserve"> rerum </w:t>
      </w:r>
      <w:proofErr w:type="spellStart"/>
      <w:r w:rsidRPr="00323DD8">
        <w:rPr>
          <w:rFonts w:ascii="Courier New" w:eastAsia="Times New Roman" w:hAnsi="Courier New" w:cs="Courier New"/>
          <w:color w:val="000000"/>
          <w:sz w:val="20"/>
          <w:szCs w:val="20"/>
        </w:rPr>
        <w:t>veritatis</w:t>
      </w:r>
      <w:proofErr w:type="spellEnd"/>
      <w:r w:rsidRPr="00323DD8">
        <w:rPr>
          <w:rFonts w:ascii="Courier New" w:eastAsia="Times New Roman" w:hAnsi="Courier New" w:cs="Courier New"/>
          <w:color w:val="000000"/>
          <w:sz w:val="20"/>
          <w:szCs w:val="20"/>
        </w:rPr>
        <w:t>',</w:t>
      </w:r>
    </w:p>
    <w:p w14:paraId="312EF5C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nobis facilis </w:t>
      </w:r>
      <w:proofErr w:type="spellStart"/>
      <w:r w:rsidRPr="00323DD8">
        <w:rPr>
          <w:rFonts w:ascii="Courier New" w:eastAsia="Times New Roman" w:hAnsi="Courier New" w:cs="Courier New"/>
          <w:color w:val="000000"/>
          <w:sz w:val="20"/>
          <w:szCs w:val="20"/>
        </w:rPr>
        <w:t>odit</w:t>
      </w:r>
      <w:proofErr w:type="spellEnd"/>
      <w:r w:rsidRPr="00323DD8">
        <w:rPr>
          <w:rFonts w:ascii="Courier New" w:eastAsia="Times New Roman" w:hAnsi="Courier New" w:cs="Courier New"/>
          <w:color w:val="000000"/>
          <w:sz w:val="20"/>
          <w:szCs w:val="20"/>
        </w:rPr>
        <w:t xml:space="preserve"> tempore </w:t>
      </w:r>
      <w:proofErr w:type="spellStart"/>
      <w:r w:rsidRPr="00323DD8">
        <w:rPr>
          <w:rFonts w:ascii="Courier New" w:eastAsia="Times New Roman" w:hAnsi="Courier New" w:cs="Courier New"/>
          <w:color w:val="000000"/>
          <w:sz w:val="20"/>
          <w:szCs w:val="20"/>
        </w:rPr>
        <w:t>cupiditat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a</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assumenda</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doloribus</w:t>
      </w:r>
      <w:proofErr w:type="spellEnd"/>
      <w:r w:rsidRPr="00323DD8">
        <w:rPr>
          <w:rFonts w:ascii="Courier New" w:eastAsia="Times New Roman" w:hAnsi="Courier New" w:cs="Courier New"/>
          <w:color w:val="000000"/>
          <w:sz w:val="20"/>
          <w:szCs w:val="20"/>
        </w:rPr>
        <w:t xml:space="preserve"> rerum qui </w:t>
      </w:r>
      <w:proofErr w:type="spellStart"/>
      <w:r w:rsidRPr="00323DD8">
        <w:rPr>
          <w:rFonts w:ascii="Courier New" w:eastAsia="Times New Roman" w:hAnsi="Courier New" w:cs="Courier New"/>
          <w:color w:val="000000"/>
          <w:sz w:val="20"/>
          <w:szCs w:val="20"/>
        </w:rPr>
        <w:t>ea</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illum</w:t>
      </w:r>
      <w:proofErr w:type="spellEnd"/>
      <w:r w:rsidRPr="00323DD8">
        <w:rPr>
          <w:rFonts w:ascii="Courier New" w:eastAsia="Times New Roman" w:hAnsi="Courier New" w:cs="Courier New"/>
          <w:color w:val="000000"/>
          <w:sz w:val="20"/>
          <w:szCs w:val="20"/>
        </w:rPr>
        <w:t xml:space="preserve"> et qui </w:t>
      </w:r>
      <w:proofErr w:type="spellStart"/>
      <w:r w:rsidRPr="00323DD8">
        <w:rPr>
          <w:rFonts w:ascii="Courier New" w:eastAsia="Times New Roman" w:hAnsi="Courier New" w:cs="Courier New"/>
          <w:color w:val="000000"/>
          <w:sz w:val="20"/>
          <w:szCs w:val="20"/>
        </w:rPr>
        <w:t>totam</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au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veni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epellendus</w:t>
      </w:r>
      <w:proofErr w:type="spellEnd"/>
      <w:r w:rsidRPr="00323DD8">
        <w:rPr>
          <w:rFonts w:ascii="Courier New" w:eastAsia="Times New Roman" w:hAnsi="Courier New" w:cs="Courier New"/>
          <w:color w:val="000000"/>
          <w:sz w:val="20"/>
          <w:szCs w:val="20"/>
        </w:rPr>
        <w:t>'},</w:t>
      </w:r>
    </w:p>
    <w:p w14:paraId="71983B7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8,</w:t>
      </w:r>
    </w:p>
    <w:p w14:paraId="782F4D4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76,</w:t>
      </w:r>
    </w:p>
    <w:p w14:paraId="49B57EF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doloremqu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fficiis</w:t>
      </w:r>
      <w:proofErr w:type="spellEnd"/>
      <w:r w:rsidRPr="00323DD8">
        <w:rPr>
          <w:rFonts w:ascii="Courier New" w:eastAsia="Times New Roman" w:hAnsi="Courier New" w:cs="Courier New"/>
          <w:color w:val="000000"/>
          <w:sz w:val="20"/>
          <w:szCs w:val="20"/>
        </w:rPr>
        <w:t xml:space="preserve"> ad et non </w:t>
      </w:r>
      <w:proofErr w:type="spellStart"/>
      <w:r w:rsidRPr="00323DD8">
        <w:rPr>
          <w:rFonts w:ascii="Courier New" w:eastAsia="Times New Roman" w:hAnsi="Courier New" w:cs="Courier New"/>
          <w:color w:val="000000"/>
          <w:sz w:val="20"/>
          <w:szCs w:val="20"/>
        </w:rPr>
        <w:t>perferendis</w:t>
      </w:r>
      <w:proofErr w:type="spellEnd"/>
      <w:r w:rsidRPr="00323DD8">
        <w:rPr>
          <w:rFonts w:ascii="Courier New" w:eastAsia="Times New Roman" w:hAnsi="Courier New" w:cs="Courier New"/>
          <w:color w:val="000000"/>
          <w:sz w:val="20"/>
          <w:szCs w:val="20"/>
        </w:rPr>
        <w:t>',</w:t>
      </w:r>
    </w:p>
    <w:p w14:paraId="52D52E5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w:t>
      </w:r>
      <w:proofErr w:type="spellStart"/>
      <w:r w:rsidRPr="00323DD8">
        <w:rPr>
          <w:rFonts w:ascii="Courier New" w:eastAsia="Times New Roman" w:hAnsi="Courier New" w:cs="Courier New"/>
          <w:color w:val="000000"/>
          <w:sz w:val="20"/>
          <w:szCs w:val="20"/>
        </w:rPr>
        <w:t>ut</w:t>
      </w:r>
      <w:proofErr w:type="spellEnd"/>
      <w:r w:rsidRPr="00323DD8">
        <w:rPr>
          <w:rFonts w:ascii="Courier New" w:eastAsia="Times New Roman" w:hAnsi="Courier New" w:cs="Courier New"/>
          <w:color w:val="000000"/>
          <w:sz w:val="20"/>
          <w:szCs w:val="20"/>
        </w:rPr>
        <w:t xml:space="preserve"> animi </w:t>
      </w:r>
      <w:proofErr w:type="spellStart"/>
      <w:r w:rsidRPr="00323DD8">
        <w:rPr>
          <w:rFonts w:ascii="Courier New" w:eastAsia="Times New Roman" w:hAnsi="Courier New" w:cs="Courier New"/>
          <w:color w:val="000000"/>
          <w:sz w:val="20"/>
          <w:szCs w:val="20"/>
        </w:rPr>
        <w:t>facere</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tot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usto</w:t>
      </w:r>
      <w:proofErr w:type="spellEnd"/>
      <w:r w:rsidRPr="00323DD8">
        <w:rPr>
          <w:rFonts w:ascii="Courier New" w:eastAsia="Times New Roman" w:hAnsi="Courier New" w:cs="Courier New"/>
          <w:color w:val="000000"/>
          <w:sz w:val="20"/>
          <w:szCs w:val="20"/>
        </w:rPr>
        <w:t xml:space="preserve"> tempore\</w:t>
      </w:r>
      <w:proofErr w:type="spellStart"/>
      <w:r w:rsidRPr="00323DD8">
        <w:rPr>
          <w:rFonts w:ascii="Courier New" w:eastAsia="Times New Roman" w:hAnsi="Courier New" w:cs="Courier New"/>
          <w:color w:val="000000"/>
          <w:sz w:val="20"/>
          <w:szCs w:val="20"/>
        </w:rPr>
        <w:t>nmolestia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et </w:t>
      </w:r>
      <w:proofErr w:type="spellStart"/>
      <w:r w:rsidRPr="00323DD8">
        <w:rPr>
          <w:rFonts w:ascii="Courier New" w:eastAsia="Times New Roman" w:hAnsi="Courier New" w:cs="Courier New"/>
          <w:color w:val="000000"/>
          <w:sz w:val="20"/>
          <w:szCs w:val="20"/>
        </w:rPr>
        <w:t>dolor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periam</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quaera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ecusanda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tota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dio</w:t>
      </w:r>
      <w:proofErr w:type="spellEnd"/>
      <w:r w:rsidRPr="00323DD8">
        <w:rPr>
          <w:rFonts w:ascii="Courier New" w:eastAsia="Times New Roman" w:hAnsi="Courier New" w:cs="Courier New"/>
          <w:color w:val="000000"/>
          <w:sz w:val="20"/>
          <w:szCs w:val="20"/>
        </w:rPr>
        <w:t>'},</w:t>
      </w:r>
    </w:p>
    <w:p w14:paraId="575F7A3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userId</w:t>
      </w:r>
      <w:proofErr w:type="spellEnd"/>
      <w:r w:rsidRPr="00323DD8">
        <w:rPr>
          <w:rFonts w:ascii="Courier New" w:eastAsia="Times New Roman" w:hAnsi="Courier New" w:cs="Courier New"/>
          <w:color w:val="000000"/>
          <w:sz w:val="20"/>
          <w:szCs w:val="20"/>
        </w:rPr>
        <w:t>': 1,</w:t>
      </w:r>
    </w:p>
    <w:p w14:paraId="04DFD20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id': 3,</w:t>
      </w:r>
    </w:p>
    <w:p w14:paraId="1988B4F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w:t>
      </w:r>
      <w:proofErr w:type="spellStart"/>
      <w:r w:rsidRPr="00323DD8">
        <w:rPr>
          <w:rFonts w:ascii="Courier New" w:eastAsia="Times New Roman" w:hAnsi="Courier New" w:cs="Courier New"/>
          <w:color w:val="000000"/>
          <w:sz w:val="20"/>
          <w:szCs w:val="20"/>
        </w:rPr>
        <w:t>ea</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olestias</w:t>
      </w:r>
      <w:proofErr w:type="spellEnd"/>
      <w:r w:rsidRPr="00323DD8">
        <w:rPr>
          <w:rFonts w:ascii="Courier New" w:eastAsia="Times New Roman" w:hAnsi="Courier New" w:cs="Courier New"/>
          <w:color w:val="000000"/>
          <w:sz w:val="20"/>
          <w:szCs w:val="20"/>
        </w:rPr>
        <w:t xml:space="preserve"> quasi </w:t>
      </w:r>
      <w:proofErr w:type="spellStart"/>
      <w:r w:rsidRPr="00323DD8">
        <w:rPr>
          <w:rFonts w:ascii="Courier New" w:eastAsia="Times New Roman" w:hAnsi="Courier New" w:cs="Courier New"/>
          <w:color w:val="000000"/>
          <w:sz w:val="20"/>
          <w:szCs w:val="20"/>
        </w:rPr>
        <w:t>exercitation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repellat</w:t>
      </w:r>
      <w:proofErr w:type="spellEnd"/>
      <w:r w:rsidRPr="00323DD8">
        <w:rPr>
          <w:rFonts w:ascii="Courier New" w:eastAsia="Times New Roman" w:hAnsi="Courier New" w:cs="Courier New"/>
          <w:color w:val="000000"/>
          <w:sz w:val="20"/>
          <w:szCs w:val="20"/>
        </w:rPr>
        <w:t xml:space="preserve"> qui </w:t>
      </w:r>
      <w:proofErr w:type="spellStart"/>
      <w:r w:rsidRPr="00323DD8">
        <w:rPr>
          <w:rFonts w:ascii="Courier New" w:eastAsia="Times New Roman" w:hAnsi="Courier New" w:cs="Courier New"/>
          <w:color w:val="000000"/>
          <w:sz w:val="20"/>
          <w:szCs w:val="20"/>
        </w:rPr>
        <w:t>ipsa</w:t>
      </w:r>
      <w:proofErr w:type="spellEnd"/>
      <w:r w:rsidRPr="00323DD8">
        <w:rPr>
          <w:rFonts w:ascii="Courier New" w:eastAsia="Times New Roman" w:hAnsi="Courier New" w:cs="Courier New"/>
          <w:color w:val="000000"/>
          <w:sz w:val="20"/>
          <w:szCs w:val="20"/>
        </w:rPr>
        <w:t xml:space="preserve"> sit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w:t>
      </w:r>
    </w:p>
    <w:p w14:paraId="2C93A64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body': 'et </w:t>
      </w:r>
      <w:proofErr w:type="spellStart"/>
      <w:r w:rsidRPr="00323DD8">
        <w:rPr>
          <w:rFonts w:ascii="Courier New" w:eastAsia="Times New Roman" w:hAnsi="Courier New" w:cs="Courier New"/>
          <w:color w:val="000000"/>
          <w:sz w:val="20"/>
          <w:szCs w:val="20"/>
        </w:rPr>
        <w:t>iusto</w:t>
      </w:r>
      <w:proofErr w:type="spellEnd"/>
      <w:r w:rsidRPr="00323DD8">
        <w:rPr>
          <w:rFonts w:ascii="Courier New" w:eastAsia="Times New Roman" w:hAnsi="Courier New" w:cs="Courier New"/>
          <w:color w:val="000000"/>
          <w:sz w:val="20"/>
          <w:szCs w:val="20"/>
        </w:rPr>
        <w:t xml:space="preserve"> sed quo </w:t>
      </w:r>
      <w:proofErr w:type="spellStart"/>
      <w:r w:rsidRPr="00323DD8">
        <w:rPr>
          <w:rFonts w:ascii="Courier New" w:eastAsia="Times New Roman" w:hAnsi="Courier New" w:cs="Courier New"/>
          <w:color w:val="000000"/>
          <w:sz w:val="20"/>
          <w:szCs w:val="20"/>
        </w:rPr>
        <w:t>iure</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voluptat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ccaecat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mn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ligend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 xml:space="preserve"> ad\</w:t>
      </w:r>
      <w:proofErr w:type="spellStart"/>
      <w:r w:rsidRPr="00323DD8">
        <w:rPr>
          <w:rFonts w:ascii="Courier New" w:eastAsia="Times New Roman" w:hAnsi="Courier New" w:cs="Courier New"/>
          <w:color w:val="000000"/>
          <w:sz w:val="20"/>
          <w:szCs w:val="20"/>
        </w:rPr>
        <w:t>nvoluptate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doloribus</w:t>
      </w:r>
      <w:proofErr w:type="spellEnd"/>
      <w:r w:rsidRPr="00323DD8">
        <w:rPr>
          <w:rFonts w:ascii="Courier New" w:eastAsia="Times New Roman" w:hAnsi="Courier New" w:cs="Courier New"/>
          <w:color w:val="000000"/>
          <w:sz w:val="20"/>
          <w:szCs w:val="20"/>
        </w:rPr>
        <w:t xml:space="preserve"> vel </w:t>
      </w:r>
      <w:proofErr w:type="spellStart"/>
      <w:r w:rsidRPr="00323DD8">
        <w:rPr>
          <w:rFonts w:ascii="Courier New" w:eastAsia="Times New Roman" w:hAnsi="Courier New" w:cs="Courier New"/>
          <w:color w:val="000000"/>
          <w:sz w:val="20"/>
          <w:szCs w:val="20"/>
        </w:rPr>
        <w:t>accusantium</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qui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pariatur</w:t>
      </w:r>
      <w:proofErr w:type="spellEnd"/>
      <w:r w:rsidRPr="00323DD8">
        <w:rPr>
          <w:rFonts w:ascii="Courier New" w:eastAsia="Times New Roman" w:hAnsi="Courier New" w:cs="Courier New"/>
          <w:color w:val="000000"/>
          <w:sz w:val="20"/>
          <w:szCs w:val="20"/>
        </w:rPr>
        <w:t>\</w:t>
      </w:r>
      <w:proofErr w:type="spellStart"/>
      <w:r w:rsidRPr="00323DD8">
        <w:rPr>
          <w:rFonts w:ascii="Courier New" w:eastAsia="Times New Roman" w:hAnsi="Courier New" w:cs="Courier New"/>
          <w:color w:val="000000"/>
          <w:sz w:val="20"/>
          <w:szCs w:val="20"/>
        </w:rPr>
        <w:t>nmolestiae</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porro</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eius</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odio</w:t>
      </w:r>
      <w:proofErr w:type="spellEnd"/>
      <w:r w:rsidRPr="00323DD8">
        <w:rPr>
          <w:rFonts w:ascii="Courier New" w:eastAsia="Times New Roman" w:hAnsi="Courier New" w:cs="Courier New"/>
          <w:color w:val="000000"/>
          <w:sz w:val="20"/>
          <w:szCs w:val="20"/>
        </w:rPr>
        <w:t xml:space="preserve"> et </w:t>
      </w:r>
      <w:proofErr w:type="spellStart"/>
      <w:r w:rsidRPr="00323DD8">
        <w:rPr>
          <w:rFonts w:ascii="Courier New" w:eastAsia="Times New Roman" w:hAnsi="Courier New" w:cs="Courier New"/>
          <w:color w:val="000000"/>
          <w:sz w:val="20"/>
          <w:szCs w:val="20"/>
        </w:rPr>
        <w:t>labore</w:t>
      </w:r>
      <w:proofErr w:type="spellEnd"/>
      <w:r w:rsidRPr="00323DD8">
        <w:rPr>
          <w:rFonts w:ascii="Courier New" w:eastAsia="Times New Roman" w:hAnsi="Courier New" w:cs="Courier New"/>
          <w:color w:val="000000"/>
          <w:sz w:val="20"/>
          <w:szCs w:val="20"/>
        </w:rPr>
        <w:t xml:space="preserve"> et </w:t>
      </w:r>
      <w:proofErr w:type="spellStart"/>
      <w:r w:rsidRPr="00323DD8">
        <w:rPr>
          <w:rFonts w:ascii="Courier New" w:eastAsia="Times New Roman" w:hAnsi="Courier New" w:cs="Courier New"/>
          <w:color w:val="000000"/>
          <w:sz w:val="20"/>
          <w:szCs w:val="20"/>
        </w:rPr>
        <w:t>velit</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aut</w:t>
      </w:r>
      <w:proofErr w:type="spellEnd"/>
      <w:r w:rsidRPr="00323DD8">
        <w:rPr>
          <w:rFonts w:ascii="Courier New" w:eastAsia="Times New Roman" w:hAnsi="Courier New" w:cs="Courier New"/>
          <w:color w:val="000000"/>
          <w:sz w:val="20"/>
          <w:szCs w:val="20"/>
        </w:rPr>
        <w:t>'}]</w:t>
      </w:r>
    </w:p>
    <w:p w14:paraId="375EA1E6"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w:t>
      </w:r>
      <w:proofErr w:type="gramStart"/>
      <w:r w:rsidRPr="00323DD8">
        <w:rPr>
          <w:rFonts w:ascii="Courier New" w:eastAsia="Times New Roman" w:hAnsi="Courier New" w:cs="Courier New"/>
          <w:color w:val="303F9F"/>
          <w:sz w:val="21"/>
          <w:szCs w:val="21"/>
        </w:rPr>
        <w:t>[ ]</w:t>
      </w:r>
      <w:proofErr w:type="gramEnd"/>
      <w:r w:rsidRPr="00323DD8">
        <w:rPr>
          <w:rFonts w:ascii="Courier New" w:eastAsia="Times New Roman" w:hAnsi="Courier New" w:cs="Courier New"/>
          <w:color w:val="303F9F"/>
          <w:sz w:val="21"/>
          <w:szCs w:val="21"/>
        </w:rPr>
        <w:t>:</w:t>
      </w:r>
    </w:p>
    <w:p w14:paraId="4475BF8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
    <w:p w14:paraId="56BEE7D7" w14:textId="7442A3F8" w:rsidR="00323DD8" w:rsidRDefault="00323DD8" w:rsidP="00323DD8"/>
    <w:p w14:paraId="3B9944D3" w14:textId="01F22381" w:rsidR="00323DD8" w:rsidRDefault="00323DD8" w:rsidP="00323DD8"/>
    <w:p w14:paraId="4148BEF7" w14:textId="29C38AEA" w:rsidR="00323DD8" w:rsidRDefault="007E2CD7" w:rsidP="00323DD8">
      <w:pPr>
        <w:pStyle w:val="Heading2"/>
      </w:pPr>
      <w:hyperlink r:id="rId14" w:history="1">
        <w:bookmarkStart w:id="11" w:name="_Toc16786854"/>
        <w:r w:rsidR="00323DD8">
          <w:rPr>
            <w:rStyle w:val="Hyperlink"/>
          </w:rPr>
          <w:t>http://localhost:8888/notebooks/WUDataAnalytics/06-Python-APIs/1/Activities/10-Stu_MovieLoop/Solved/Stu_MovieLoop.ipynb</w:t>
        </w:r>
        <w:bookmarkEnd w:id="11"/>
      </w:hyperlink>
    </w:p>
    <w:p w14:paraId="4DB50534" w14:textId="34957FB2" w:rsidR="00323DD8" w:rsidRDefault="00323DD8" w:rsidP="00323DD8"/>
    <w:p w14:paraId="44F612F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i/>
          <w:iCs/>
          <w:color w:val="408080"/>
          <w:sz w:val="20"/>
          <w:szCs w:val="20"/>
        </w:rPr>
        <w:t># Dependencies</w:t>
      </w:r>
    </w:p>
    <w:p w14:paraId="2F41C10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impor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b/>
          <w:bCs/>
          <w:color w:val="0000FF"/>
          <w:sz w:val="20"/>
          <w:szCs w:val="20"/>
        </w:rPr>
        <w:t>requests</w:t>
      </w:r>
    </w:p>
    <w:p w14:paraId="08961D3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01EB259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http://www.omdbapi.com/?apikey=trilogy&amp;t="</w:t>
      </w:r>
    </w:p>
    <w:p w14:paraId="350CDEB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9C86D9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movies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Aliens"</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Sing"</w:t>
      </w:r>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BA2121"/>
          <w:sz w:val="20"/>
          <w:szCs w:val="20"/>
        </w:rPr>
        <w:t>"Moana"</w:t>
      </w:r>
      <w:r w:rsidRPr="00323DD8">
        <w:rPr>
          <w:rFonts w:ascii="Courier New" w:eastAsia="Times New Roman" w:hAnsi="Courier New" w:cs="Courier New"/>
          <w:color w:val="333333"/>
          <w:sz w:val="20"/>
          <w:szCs w:val="20"/>
        </w:rPr>
        <w:t>]</w:t>
      </w:r>
    </w:p>
    <w:p w14:paraId="2922292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E91A67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responses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
    <w:p w14:paraId="54AB1EC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3C7CCE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b/>
          <w:bCs/>
          <w:color w:val="008000"/>
          <w:sz w:val="20"/>
          <w:szCs w:val="20"/>
        </w:rPr>
        <w:t>for</w:t>
      </w:r>
      <w:r w:rsidRPr="00323DD8">
        <w:rPr>
          <w:rFonts w:ascii="Courier New" w:eastAsia="Times New Roman" w:hAnsi="Courier New" w:cs="Courier New"/>
          <w:color w:val="333333"/>
          <w:sz w:val="20"/>
          <w:szCs w:val="20"/>
        </w:rPr>
        <w:t xml:space="preserve"> movie </w:t>
      </w:r>
      <w:r w:rsidRPr="00323DD8">
        <w:rPr>
          <w:rFonts w:ascii="Courier New" w:eastAsia="Times New Roman" w:hAnsi="Courier New" w:cs="Courier New"/>
          <w:b/>
          <w:bCs/>
          <w:color w:val="AA22FF"/>
          <w:sz w:val="20"/>
          <w:szCs w:val="20"/>
        </w:rPr>
        <w:t>in</w:t>
      </w:r>
      <w:r w:rsidRPr="00323DD8">
        <w:rPr>
          <w:rFonts w:ascii="Courier New" w:eastAsia="Times New Roman" w:hAnsi="Courier New" w:cs="Courier New"/>
          <w:color w:val="333333"/>
          <w:sz w:val="20"/>
          <w:szCs w:val="20"/>
        </w:rPr>
        <w:t xml:space="preserve"> movies:</w:t>
      </w:r>
    </w:p>
    <w:p w14:paraId="630D486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roofErr w:type="spellStart"/>
      <w:r w:rsidRPr="00323DD8">
        <w:rPr>
          <w:rFonts w:ascii="Courier New" w:eastAsia="Times New Roman" w:hAnsi="Courier New" w:cs="Courier New"/>
          <w:color w:val="333333"/>
          <w:sz w:val="20"/>
          <w:szCs w:val="20"/>
        </w:rPr>
        <w:t>movie_data</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quest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get</w:t>
      </w:r>
      <w:proofErr w:type="spellEnd"/>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url</w:t>
      </w:r>
      <w:proofErr w:type="spellEnd"/>
      <w:r w:rsidRPr="00323DD8">
        <w:rPr>
          <w:rFonts w:ascii="Courier New" w:eastAsia="Times New Roman" w:hAnsi="Courier New" w:cs="Courier New"/>
          <w:color w:val="333333"/>
          <w:sz w:val="20"/>
          <w:szCs w:val="20"/>
        </w:rPr>
        <w:t xml:space="preserve"> </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 xml:space="preserve"> movie)</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json()</w:t>
      </w:r>
    </w:p>
    <w:p w14:paraId="0F9FB35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roofErr w:type="spellStart"/>
      <w:proofErr w:type="gramStart"/>
      <w:r w:rsidRPr="00323DD8">
        <w:rPr>
          <w:rFonts w:ascii="Courier New" w:eastAsia="Times New Roman" w:hAnsi="Courier New" w:cs="Courier New"/>
          <w:color w:val="333333"/>
          <w:sz w:val="20"/>
          <w:szCs w:val="20"/>
        </w:rPr>
        <w:t>responses</w:t>
      </w:r>
      <w:r w:rsidRPr="00323DD8">
        <w:rPr>
          <w:rFonts w:ascii="Courier New" w:eastAsia="Times New Roman" w:hAnsi="Courier New" w:cs="Courier New"/>
          <w:color w:val="666666"/>
          <w:sz w:val="20"/>
          <w:szCs w:val="20"/>
        </w:rPr>
        <w:t>.</w:t>
      </w:r>
      <w:r w:rsidRPr="00323DD8">
        <w:rPr>
          <w:rFonts w:ascii="Courier New" w:eastAsia="Times New Roman" w:hAnsi="Courier New" w:cs="Courier New"/>
          <w:color w:val="333333"/>
          <w:sz w:val="20"/>
          <w:szCs w:val="20"/>
        </w:rPr>
        <w:t>append</w:t>
      </w:r>
      <w:proofErr w:type="spellEnd"/>
      <w:proofErr w:type="gramEnd"/>
      <w:r w:rsidRPr="00323DD8">
        <w:rPr>
          <w:rFonts w:ascii="Courier New" w:eastAsia="Times New Roman" w:hAnsi="Courier New" w:cs="Courier New"/>
          <w:color w:val="333333"/>
          <w:sz w:val="20"/>
          <w:szCs w:val="20"/>
        </w:rPr>
        <w:t>(</w:t>
      </w:r>
      <w:proofErr w:type="spellStart"/>
      <w:r w:rsidRPr="00323DD8">
        <w:rPr>
          <w:rFonts w:ascii="Courier New" w:eastAsia="Times New Roman" w:hAnsi="Courier New" w:cs="Courier New"/>
          <w:color w:val="333333"/>
          <w:sz w:val="20"/>
          <w:szCs w:val="20"/>
        </w:rPr>
        <w:t>movie_data</w:t>
      </w:r>
      <w:proofErr w:type="spellEnd"/>
      <w:r w:rsidRPr="00323DD8">
        <w:rPr>
          <w:rFonts w:ascii="Courier New" w:eastAsia="Times New Roman" w:hAnsi="Courier New" w:cs="Courier New"/>
          <w:color w:val="333333"/>
          <w:sz w:val="20"/>
          <w:szCs w:val="20"/>
        </w:rPr>
        <w:t>)</w:t>
      </w:r>
    </w:p>
    <w:p w14:paraId="7CB0109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roofErr w:type="gramStart"/>
      <w:r w:rsidRPr="00323DD8">
        <w:rPr>
          <w:rFonts w:ascii="Courier New" w:eastAsia="Times New Roman" w:hAnsi="Courier New" w:cs="Courier New"/>
          <w:color w:val="008000"/>
          <w:sz w:val="20"/>
          <w:szCs w:val="20"/>
        </w:rPr>
        <w:t>print</w:t>
      </w:r>
      <w:r w:rsidRPr="00323DD8">
        <w:rPr>
          <w:rFonts w:ascii="Courier New" w:eastAsia="Times New Roman" w:hAnsi="Courier New" w:cs="Courier New"/>
          <w:color w:val="333333"/>
          <w:sz w:val="20"/>
          <w:szCs w:val="20"/>
        </w:rPr>
        <w:t>(</w:t>
      </w:r>
      <w:proofErr w:type="spellStart"/>
      <w:proofErr w:type="gramEnd"/>
      <w:r w:rsidRPr="00323DD8">
        <w:rPr>
          <w:rFonts w:ascii="Courier New" w:eastAsia="Times New Roman" w:hAnsi="Courier New" w:cs="Courier New"/>
          <w:color w:val="333333"/>
          <w:sz w:val="20"/>
          <w:szCs w:val="20"/>
        </w:rPr>
        <w:t>f</w:t>
      </w:r>
      <w:r w:rsidRPr="00323DD8">
        <w:rPr>
          <w:rFonts w:ascii="Courier New" w:eastAsia="Times New Roman" w:hAnsi="Courier New" w:cs="Courier New"/>
          <w:color w:val="BA2121"/>
          <w:sz w:val="20"/>
          <w:szCs w:val="20"/>
        </w:rPr>
        <w:t>'The</w:t>
      </w:r>
      <w:proofErr w:type="spellEnd"/>
      <w:r w:rsidRPr="00323DD8">
        <w:rPr>
          <w:rFonts w:ascii="Courier New" w:eastAsia="Times New Roman" w:hAnsi="Courier New" w:cs="Courier New"/>
          <w:color w:val="BA2121"/>
          <w:sz w:val="20"/>
          <w:szCs w:val="20"/>
        </w:rPr>
        <w:t xml:space="preserve"> director of </w:t>
      </w:r>
      <w:r w:rsidRPr="00323DD8">
        <w:rPr>
          <w:rFonts w:ascii="Courier New" w:eastAsia="Times New Roman" w:hAnsi="Courier New" w:cs="Courier New"/>
          <w:b/>
          <w:bCs/>
          <w:color w:val="BB6688"/>
          <w:sz w:val="20"/>
          <w:szCs w:val="20"/>
        </w:rPr>
        <w:t>{movie}</w:t>
      </w:r>
      <w:r w:rsidRPr="00323DD8">
        <w:rPr>
          <w:rFonts w:ascii="Courier New" w:eastAsia="Times New Roman" w:hAnsi="Courier New" w:cs="Courier New"/>
          <w:color w:val="BA2121"/>
          <w:sz w:val="20"/>
          <w:szCs w:val="20"/>
        </w:rPr>
        <w:t xml:space="preserve"> is </w:t>
      </w:r>
      <w:r w:rsidRPr="00323DD8">
        <w:rPr>
          <w:rFonts w:ascii="Courier New" w:eastAsia="Times New Roman" w:hAnsi="Courier New" w:cs="Courier New"/>
          <w:b/>
          <w:bCs/>
          <w:color w:val="BB6688"/>
          <w:sz w:val="20"/>
          <w:szCs w:val="20"/>
        </w:rPr>
        <w:t>{</w:t>
      </w:r>
      <w:proofErr w:type="spellStart"/>
      <w:r w:rsidRPr="00323DD8">
        <w:rPr>
          <w:rFonts w:ascii="Courier New" w:eastAsia="Times New Roman" w:hAnsi="Courier New" w:cs="Courier New"/>
          <w:b/>
          <w:bCs/>
          <w:color w:val="BB6688"/>
          <w:sz w:val="20"/>
          <w:szCs w:val="20"/>
        </w:rPr>
        <w:t>movie_data</w:t>
      </w:r>
      <w:proofErr w:type="spellEnd"/>
      <w:r w:rsidRPr="00323DD8">
        <w:rPr>
          <w:rFonts w:ascii="Courier New" w:eastAsia="Times New Roman" w:hAnsi="Courier New" w:cs="Courier New"/>
          <w:b/>
          <w:bCs/>
          <w:color w:val="BB6688"/>
          <w:sz w:val="20"/>
          <w:szCs w:val="20"/>
        </w:rPr>
        <w:t>["Director"]}</w:t>
      </w:r>
      <w:r w:rsidRPr="00323DD8">
        <w:rPr>
          <w:rFonts w:ascii="Courier New" w:eastAsia="Times New Roman" w:hAnsi="Courier New" w:cs="Courier New"/>
          <w:color w:val="BA2121"/>
          <w:sz w:val="20"/>
          <w:szCs w:val="20"/>
        </w:rPr>
        <w:t>'</w:t>
      </w:r>
      <w:r w:rsidRPr="00323DD8">
        <w:rPr>
          <w:rFonts w:ascii="Courier New" w:eastAsia="Times New Roman" w:hAnsi="Courier New" w:cs="Courier New"/>
          <w:color w:val="333333"/>
          <w:sz w:val="20"/>
          <w:szCs w:val="20"/>
        </w:rPr>
        <w:t>)</w:t>
      </w:r>
    </w:p>
    <w:p w14:paraId="0979074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lastRenderedPageBreak/>
        <w:t>The director of Aliens is James Cameron</w:t>
      </w:r>
    </w:p>
    <w:p w14:paraId="031854C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The director of Sing is Garth Jennings, Christophe </w:t>
      </w:r>
      <w:proofErr w:type="spellStart"/>
      <w:r w:rsidRPr="00323DD8">
        <w:rPr>
          <w:rFonts w:ascii="Courier New" w:eastAsia="Times New Roman" w:hAnsi="Courier New" w:cs="Courier New"/>
          <w:color w:val="000000"/>
          <w:sz w:val="20"/>
          <w:szCs w:val="20"/>
        </w:rPr>
        <w:t>Lourdelet</w:t>
      </w:r>
      <w:proofErr w:type="spellEnd"/>
      <w:r w:rsidRPr="00323DD8">
        <w:rPr>
          <w:rFonts w:ascii="Courier New" w:eastAsia="Times New Roman" w:hAnsi="Courier New" w:cs="Courier New"/>
          <w:color w:val="000000"/>
          <w:sz w:val="20"/>
          <w:szCs w:val="20"/>
        </w:rPr>
        <w:t>(co-director)</w:t>
      </w:r>
    </w:p>
    <w:p w14:paraId="577A36E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The director of Moana is Ron Clements, John </w:t>
      </w:r>
      <w:proofErr w:type="spellStart"/>
      <w:r w:rsidRPr="00323DD8">
        <w:rPr>
          <w:rFonts w:ascii="Courier New" w:eastAsia="Times New Roman" w:hAnsi="Courier New" w:cs="Courier New"/>
          <w:color w:val="000000"/>
          <w:sz w:val="20"/>
          <w:szCs w:val="20"/>
        </w:rPr>
        <w:t>Musker</w:t>
      </w:r>
      <w:proofErr w:type="spellEnd"/>
      <w:r w:rsidRPr="00323DD8">
        <w:rPr>
          <w:rFonts w:ascii="Courier New" w:eastAsia="Times New Roman" w:hAnsi="Courier New" w:cs="Courier New"/>
          <w:color w:val="000000"/>
          <w:sz w:val="20"/>
          <w:szCs w:val="20"/>
        </w:rPr>
        <w:t>, Don Hall(co-director), Chris Williams(co-director)</w:t>
      </w:r>
    </w:p>
    <w:p w14:paraId="0699347C"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2]:</w:t>
      </w:r>
    </w:p>
    <w:p w14:paraId="3E7F272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responses</w:t>
      </w:r>
    </w:p>
    <w:p w14:paraId="2F0CEBAA" w14:textId="77777777" w:rsidR="00323DD8" w:rsidRPr="00323DD8" w:rsidRDefault="00323DD8" w:rsidP="00323DD8">
      <w:pPr>
        <w:spacing w:after="0" w:line="291" w:lineRule="atLeast"/>
        <w:jc w:val="right"/>
        <w:rPr>
          <w:rFonts w:ascii="Courier New" w:eastAsia="Times New Roman" w:hAnsi="Courier New" w:cs="Courier New"/>
          <w:color w:val="D84315"/>
          <w:sz w:val="21"/>
          <w:szCs w:val="21"/>
        </w:rPr>
      </w:pPr>
      <w:proofErr w:type="gramStart"/>
      <w:r w:rsidRPr="00323DD8">
        <w:rPr>
          <w:rFonts w:ascii="Courier New" w:eastAsia="Times New Roman" w:hAnsi="Courier New" w:cs="Courier New"/>
          <w:color w:val="D84315"/>
          <w:sz w:val="21"/>
          <w:szCs w:val="21"/>
        </w:rPr>
        <w:t>Out[</w:t>
      </w:r>
      <w:proofErr w:type="gramEnd"/>
      <w:r w:rsidRPr="00323DD8">
        <w:rPr>
          <w:rFonts w:ascii="Courier New" w:eastAsia="Times New Roman" w:hAnsi="Courier New" w:cs="Courier New"/>
          <w:color w:val="D84315"/>
          <w:sz w:val="21"/>
          <w:szCs w:val="21"/>
        </w:rPr>
        <w:t>2]:</w:t>
      </w:r>
    </w:p>
    <w:p w14:paraId="1DB9A7F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Title': 'Aliens',</w:t>
      </w:r>
    </w:p>
    <w:p w14:paraId="766D3B9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Year': '1986',</w:t>
      </w:r>
    </w:p>
    <w:p w14:paraId="5794FF8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ated': 'R',</w:t>
      </w:r>
    </w:p>
    <w:p w14:paraId="0A1BC3E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eleased': '18 Jul 1986',</w:t>
      </w:r>
    </w:p>
    <w:p w14:paraId="6636161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untime': '137 min',</w:t>
      </w:r>
    </w:p>
    <w:p w14:paraId="43F9F5D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Genre': 'Action, Adventure, Sci-Fi, Thriller',</w:t>
      </w:r>
    </w:p>
    <w:p w14:paraId="6758837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Director': 'James Cameron',</w:t>
      </w:r>
    </w:p>
    <w:p w14:paraId="49B7F73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riter': "James Cameron (story by), David </w:t>
      </w:r>
      <w:proofErr w:type="spellStart"/>
      <w:r w:rsidRPr="00323DD8">
        <w:rPr>
          <w:rFonts w:ascii="Courier New" w:eastAsia="Times New Roman" w:hAnsi="Courier New" w:cs="Courier New"/>
          <w:color w:val="000000"/>
          <w:sz w:val="20"/>
          <w:szCs w:val="20"/>
        </w:rPr>
        <w:t>Giler</w:t>
      </w:r>
      <w:proofErr w:type="spellEnd"/>
      <w:r w:rsidRPr="00323DD8">
        <w:rPr>
          <w:rFonts w:ascii="Courier New" w:eastAsia="Times New Roman" w:hAnsi="Courier New" w:cs="Courier New"/>
          <w:color w:val="000000"/>
          <w:sz w:val="20"/>
          <w:szCs w:val="20"/>
        </w:rPr>
        <w:t xml:space="preserve"> (story by), Walter Hill (story by), Dan O'Bannon (based on characters created by), Ronald </w:t>
      </w:r>
      <w:proofErr w:type="spellStart"/>
      <w:r w:rsidRPr="00323DD8">
        <w:rPr>
          <w:rFonts w:ascii="Courier New" w:eastAsia="Times New Roman" w:hAnsi="Courier New" w:cs="Courier New"/>
          <w:color w:val="000000"/>
          <w:sz w:val="20"/>
          <w:szCs w:val="20"/>
        </w:rPr>
        <w:t>Shusett</w:t>
      </w:r>
      <w:proofErr w:type="spellEnd"/>
      <w:r w:rsidRPr="00323DD8">
        <w:rPr>
          <w:rFonts w:ascii="Courier New" w:eastAsia="Times New Roman" w:hAnsi="Courier New" w:cs="Courier New"/>
          <w:color w:val="000000"/>
          <w:sz w:val="20"/>
          <w:szCs w:val="20"/>
        </w:rPr>
        <w:t xml:space="preserve"> (based on characters created by), James Cameron (screenplay by)",</w:t>
      </w:r>
    </w:p>
    <w:p w14:paraId="3194FA4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Actors': 'Sigourney Weaver, Carrie Henn, Michael Biehn, Paul Reiser',</w:t>
      </w:r>
    </w:p>
    <w:p w14:paraId="3B51B60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lot': 'Ellen Ripley is rescued by a deep salvage team after being in </w:t>
      </w:r>
      <w:proofErr w:type="spellStart"/>
      <w:r w:rsidRPr="00323DD8">
        <w:rPr>
          <w:rFonts w:ascii="Courier New" w:eastAsia="Times New Roman" w:hAnsi="Courier New" w:cs="Courier New"/>
          <w:color w:val="000000"/>
          <w:sz w:val="20"/>
          <w:szCs w:val="20"/>
        </w:rPr>
        <w:t>hypersleep</w:t>
      </w:r>
      <w:proofErr w:type="spellEnd"/>
      <w:r w:rsidRPr="00323DD8">
        <w:rPr>
          <w:rFonts w:ascii="Courier New" w:eastAsia="Times New Roman" w:hAnsi="Courier New" w:cs="Courier New"/>
          <w:color w:val="000000"/>
          <w:sz w:val="20"/>
          <w:szCs w:val="20"/>
        </w:rPr>
        <w:t xml:space="preserve"> for 57 years. The moon that the Nostromo visited has been colonized, but contact is lost. This time, colonial marines have impressive firepower, but will that be enough?',</w:t>
      </w:r>
    </w:p>
    <w:p w14:paraId="48C114A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Language': 'English',</w:t>
      </w:r>
    </w:p>
    <w:p w14:paraId="3241B93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Country': 'USA, UK',</w:t>
      </w:r>
    </w:p>
    <w:p w14:paraId="1E6B1A1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Awards': 'Won 2 Oscars. Another 18 wins &amp; 22 nominations.',</w:t>
      </w:r>
    </w:p>
    <w:p w14:paraId="0DD4DD8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oster': 'https://m.media-amazon.com/images/M/MV5BZGU2OGY5ZTYtMWNhYy00NjZiLWI0NjUtZmNhY2JhNDRmODU3XkEyXkFqcGdeQXVyNzkwMjQ5NzM@._V1_SX300.jpg',</w:t>
      </w:r>
    </w:p>
    <w:p w14:paraId="3A42DFC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atings': [{'Source': 'Internet Movie Database', 'Value': '8.4/10'},</w:t>
      </w:r>
    </w:p>
    <w:p w14:paraId="328FB26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Source': 'Rotten Tomatoes', 'Value': '99%'},</w:t>
      </w:r>
    </w:p>
    <w:p w14:paraId="4DBCF75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Source': 'Metacritic', 'Value': '84/100'}],</w:t>
      </w:r>
    </w:p>
    <w:p w14:paraId="65695BC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etascore</w:t>
      </w:r>
      <w:proofErr w:type="spellEnd"/>
      <w:r w:rsidRPr="00323DD8">
        <w:rPr>
          <w:rFonts w:ascii="Courier New" w:eastAsia="Times New Roman" w:hAnsi="Courier New" w:cs="Courier New"/>
          <w:color w:val="000000"/>
          <w:sz w:val="20"/>
          <w:szCs w:val="20"/>
        </w:rPr>
        <w:t>': '84',</w:t>
      </w:r>
    </w:p>
    <w:p w14:paraId="15F2003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Rating</w:t>
      </w:r>
      <w:proofErr w:type="spellEnd"/>
      <w:r w:rsidRPr="00323DD8">
        <w:rPr>
          <w:rFonts w:ascii="Courier New" w:eastAsia="Times New Roman" w:hAnsi="Courier New" w:cs="Courier New"/>
          <w:color w:val="000000"/>
          <w:sz w:val="20"/>
          <w:szCs w:val="20"/>
        </w:rPr>
        <w:t>': '8.4',</w:t>
      </w:r>
    </w:p>
    <w:p w14:paraId="7FFDFBB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Votes</w:t>
      </w:r>
      <w:proofErr w:type="spellEnd"/>
      <w:r w:rsidRPr="00323DD8">
        <w:rPr>
          <w:rFonts w:ascii="Courier New" w:eastAsia="Times New Roman" w:hAnsi="Courier New" w:cs="Courier New"/>
          <w:color w:val="000000"/>
          <w:sz w:val="20"/>
          <w:szCs w:val="20"/>
        </w:rPr>
        <w:t>': '604,902',</w:t>
      </w:r>
    </w:p>
    <w:p w14:paraId="4DAD8F5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ID</w:t>
      </w:r>
      <w:proofErr w:type="spellEnd"/>
      <w:r w:rsidRPr="00323DD8">
        <w:rPr>
          <w:rFonts w:ascii="Courier New" w:eastAsia="Times New Roman" w:hAnsi="Courier New" w:cs="Courier New"/>
          <w:color w:val="000000"/>
          <w:sz w:val="20"/>
          <w:szCs w:val="20"/>
        </w:rPr>
        <w:t>': 'tt0090605',</w:t>
      </w:r>
    </w:p>
    <w:p w14:paraId="1661C98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ype': 'movie',</w:t>
      </w:r>
    </w:p>
    <w:p w14:paraId="407C818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DVD': '01 Jun 1999',</w:t>
      </w:r>
    </w:p>
    <w:p w14:paraId="0382EBB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BoxOffice</w:t>
      </w:r>
      <w:proofErr w:type="spellEnd"/>
      <w:r w:rsidRPr="00323DD8">
        <w:rPr>
          <w:rFonts w:ascii="Courier New" w:eastAsia="Times New Roman" w:hAnsi="Courier New" w:cs="Courier New"/>
          <w:color w:val="000000"/>
          <w:sz w:val="20"/>
          <w:szCs w:val="20"/>
        </w:rPr>
        <w:t>': 'N/A',</w:t>
      </w:r>
    </w:p>
    <w:p w14:paraId="5098CD9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roduction': '20th Century Fox',</w:t>
      </w:r>
    </w:p>
    <w:p w14:paraId="111460C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ebsite': 'https://www.foxmovies.com/movies/aliens',</w:t>
      </w:r>
    </w:p>
    <w:p w14:paraId="55D2090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esponse': 'True'},</w:t>
      </w:r>
    </w:p>
    <w:p w14:paraId="75B18E6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Sing',</w:t>
      </w:r>
    </w:p>
    <w:p w14:paraId="37B2354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Year': '2016',</w:t>
      </w:r>
    </w:p>
    <w:p w14:paraId="4AB3CA4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ated': 'PG',</w:t>
      </w:r>
    </w:p>
    <w:p w14:paraId="6E63D092"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eleased': '21 Dec 2016',</w:t>
      </w:r>
    </w:p>
    <w:p w14:paraId="0645558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lastRenderedPageBreak/>
        <w:t xml:space="preserve">  'Runtime': '108 min',</w:t>
      </w:r>
    </w:p>
    <w:p w14:paraId="2CEE991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Genre': 'Animation, Comedy, Family, Musical',</w:t>
      </w:r>
    </w:p>
    <w:p w14:paraId="587510E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Director': 'Garth Jennings, Christophe </w:t>
      </w:r>
      <w:proofErr w:type="spellStart"/>
      <w:r w:rsidRPr="00323DD8">
        <w:rPr>
          <w:rFonts w:ascii="Courier New" w:eastAsia="Times New Roman" w:hAnsi="Courier New" w:cs="Courier New"/>
          <w:color w:val="000000"/>
          <w:sz w:val="20"/>
          <w:szCs w:val="20"/>
        </w:rPr>
        <w:t>Lourdelet</w:t>
      </w:r>
      <w:proofErr w:type="spellEnd"/>
      <w:r w:rsidRPr="00323DD8">
        <w:rPr>
          <w:rFonts w:ascii="Courier New" w:eastAsia="Times New Roman" w:hAnsi="Courier New" w:cs="Courier New"/>
          <w:color w:val="000000"/>
          <w:sz w:val="20"/>
          <w:szCs w:val="20"/>
        </w:rPr>
        <w:t>(co-director)',</w:t>
      </w:r>
    </w:p>
    <w:p w14:paraId="1E1560A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riter': 'Garth Jennings',</w:t>
      </w:r>
    </w:p>
    <w:p w14:paraId="352ABDF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Actors': 'Matthew McConaughey, Reese Witherspoon, Seth MacFarlane, Scarlett Johansson',</w:t>
      </w:r>
    </w:p>
    <w:p w14:paraId="43C7776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lot': "In a city of humanoid animals, a hustling theater impresario's attempt to save his theater with a singing competition becomes grander than he anticipates even as its finalists find that their lives will never be the same.",</w:t>
      </w:r>
    </w:p>
    <w:p w14:paraId="563C010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Language': 'English, Japanese, Ukrainian',</w:t>
      </w:r>
    </w:p>
    <w:p w14:paraId="57016C1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Country': 'Japan, USA',</w:t>
      </w:r>
    </w:p>
    <w:p w14:paraId="6C9CD82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Awards': 'Nominated for 2 Golden Globes. Another 2 wins &amp; 21 nominations.',</w:t>
      </w:r>
    </w:p>
    <w:p w14:paraId="581CCDD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oster': 'https://m.media-amazon.com/images/M/MV5BMTYzODYzODU2Ml5BMl5BanBnXkFtZTgwNTc1MTA2NzE@._V1_SX300.jpg',</w:t>
      </w:r>
    </w:p>
    <w:p w14:paraId="6411BF8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atings': [{'Source': 'Internet Movie Database', 'Value': '7.1/10'},</w:t>
      </w:r>
    </w:p>
    <w:p w14:paraId="17EE1CC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Source': 'Rotten Tomatoes', 'Value': '71%'},</w:t>
      </w:r>
    </w:p>
    <w:p w14:paraId="24D3AE2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Source': 'Metacritic', 'Value': '59/100'}],</w:t>
      </w:r>
    </w:p>
    <w:p w14:paraId="67CBF0A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etascore</w:t>
      </w:r>
      <w:proofErr w:type="spellEnd"/>
      <w:r w:rsidRPr="00323DD8">
        <w:rPr>
          <w:rFonts w:ascii="Courier New" w:eastAsia="Times New Roman" w:hAnsi="Courier New" w:cs="Courier New"/>
          <w:color w:val="000000"/>
          <w:sz w:val="20"/>
          <w:szCs w:val="20"/>
        </w:rPr>
        <w:t>': '59',</w:t>
      </w:r>
    </w:p>
    <w:p w14:paraId="15DCB14E"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Rating</w:t>
      </w:r>
      <w:proofErr w:type="spellEnd"/>
      <w:r w:rsidRPr="00323DD8">
        <w:rPr>
          <w:rFonts w:ascii="Courier New" w:eastAsia="Times New Roman" w:hAnsi="Courier New" w:cs="Courier New"/>
          <w:color w:val="000000"/>
          <w:sz w:val="20"/>
          <w:szCs w:val="20"/>
        </w:rPr>
        <w:t>': '7.1',</w:t>
      </w:r>
    </w:p>
    <w:p w14:paraId="4E8AC75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Votes</w:t>
      </w:r>
      <w:proofErr w:type="spellEnd"/>
      <w:r w:rsidRPr="00323DD8">
        <w:rPr>
          <w:rFonts w:ascii="Courier New" w:eastAsia="Times New Roman" w:hAnsi="Courier New" w:cs="Courier New"/>
          <w:color w:val="000000"/>
          <w:sz w:val="20"/>
          <w:szCs w:val="20"/>
        </w:rPr>
        <w:t>': '118,085',</w:t>
      </w:r>
    </w:p>
    <w:p w14:paraId="3D0F264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ID</w:t>
      </w:r>
      <w:proofErr w:type="spellEnd"/>
      <w:r w:rsidRPr="00323DD8">
        <w:rPr>
          <w:rFonts w:ascii="Courier New" w:eastAsia="Times New Roman" w:hAnsi="Courier New" w:cs="Courier New"/>
          <w:color w:val="000000"/>
          <w:sz w:val="20"/>
          <w:szCs w:val="20"/>
        </w:rPr>
        <w:t>': 'tt3470600',</w:t>
      </w:r>
    </w:p>
    <w:p w14:paraId="093D714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ype': 'movie',</w:t>
      </w:r>
    </w:p>
    <w:p w14:paraId="152F7CB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DVD': '21 Mar 2017',</w:t>
      </w:r>
    </w:p>
    <w:p w14:paraId="59CF929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BoxOffice</w:t>
      </w:r>
      <w:proofErr w:type="spellEnd"/>
      <w:r w:rsidRPr="00323DD8">
        <w:rPr>
          <w:rFonts w:ascii="Courier New" w:eastAsia="Times New Roman" w:hAnsi="Courier New" w:cs="Courier New"/>
          <w:color w:val="000000"/>
          <w:sz w:val="20"/>
          <w:szCs w:val="20"/>
        </w:rPr>
        <w:t>': '$270,322,940',</w:t>
      </w:r>
    </w:p>
    <w:p w14:paraId="0B37106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roduction': 'Illumination Entertainment',</w:t>
      </w:r>
    </w:p>
    <w:p w14:paraId="5A7D3B0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ebsite': 'http://www.singmovie.com/',</w:t>
      </w:r>
    </w:p>
    <w:p w14:paraId="114F305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esponse': 'True'},</w:t>
      </w:r>
    </w:p>
    <w:p w14:paraId="25FDA86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itle': 'Moana',</w:t>
      </w:r>
    </w:p>
    <w:p w14:paraId="0F31955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Year': '2016',</w:t>
      </w:r>
    </w:p>
    <w:p w14:paraId="7C3AE6F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ated': 'PG',</w:t>
      </w:r>
    </w:p>
    <w:p w14:paraId="7ABCADE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eleased': '23 Nov 2016',</w:t>
      </w:r>
    </w:p>
    <w:p w14:paraId="3368A56D"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untime': '107 min',</w:t>
      </w:r>
    </w:p>
    <w:p w14:paraId="509F221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Genre': 'Animation, Adventure, Comedy, Family, Fantasy, Musical',</w:t>
      </w:r>
    </w:p>
    <w:p w14:paraId="03EB778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Director': 'Ron Clements, John </w:t>
      </w:r>
      <w:proofErr w:type="spellStart"/>
      <w:r w:rsidRPr="00323DD8">
        <w:rPr>
          <w:rFonts w:ascii="Courier New" w:eastAsia="Times New Roman" w:hAnsi="Courier New" w:cs="Courier New"/>
          <w:color w:val="000000"/>
          <w:sz w:val="20"/>
          <w:szCs w:val="20"/>
        </w:rPr>
        <w:t>Musker</w:t>
      </w:r>
      <w:proofErr w:type="spellEnd"/>
      <w:r w:rsidRPr="00323DD8">
        <w:rPr>
          <w:rFonts w:ascii="Courier New" w:eastAsia="Times New Roman" w:hAnsi="Courier New" w:cs="Courier New"/>
          <w:color w:val="000000"/>
          <w:sz w:val="20"/>
          <w:szCs w:val="20"/>
        </w:rPr>
        <w:t>, Don Hall(co-director), Chris Williams(co-director)',</w:t>
      </w:r>
    </w:p>
    <w:p w14:paraId="7B54CE6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riter': 'Jared Bush (screenplay by), Ron Clements (story by), John </w:t>
      </w:r>
      <w:proofErr w:type="spellStart"/>
      <w:r w:rsidRPr="00323DD8">
        <w:rPr>
          <w:rFonts w:ascii="Courier New" w:eastAsia="Times New Roman" w:hAnsi="Courier New" w:cs="Courier New"/>
          <w:color w:val="000000"/>
          <w:sz w:val="20"/>
          <w:szCs w:val="20"/>
        </w:rPr>
        <w:t>Musker</w:t>
      </w:r>
      <w:proofErr w:type="spellEnd"/>
      <w:r w:rsidRPr="00323DD8">
        <w:rPr>
          <w:rFonts w:ascii="Courier New" w:eastAsia="Times New Roman" w:hAnsi="Courier New" w:cs="Courier New"/>
          <w:color w:val="000000"/>
          <w:sz w:val="20"/>
          <w:szCs w:val="20"/>
        </w:rPr>
        <w:t xml:space="preserve"> (story by), Chris Williams (story by), Don Hall (story by), Pamela </w:t>
      </w:r>
      <w:proofErr w:type="spellStart"/>
      <w:r w:rsidRPr="00323DD8">
        <w:rPr>
          <w:rFonts w:ascii="Courier New" w:eastAsia="Times New Roman" w:hAnsi="Courier New" w:cs="Courier New"/>
          <w:color w:val="000000"/>
          <w:sz w:val="20"/>
          <w:szCs w:val="20"/>
        </w:rPr>
        <w:t>Ribon</w:t>
      </w:r>
      <w:proofErr w:type="spellEnd"/>
      <w:r w:rsidRPr="00323DD8">
        <w:rPr>
          <w:rFonts w:ascii="Courier New" w:eastAsia="Times New Roman" w:hAnsi="Courier New" w:cs="Courier New"/>
          <w:color w:val="000000"/>
          <w:sz w:val="20"/>
          <w:szCs w:val="20"/>
        </w:rPr>
        <w:t xml:space="preserve"> (story by), Aaron </w:t>
      </w:r>
      <w:proofErr w:type="spellStart"/>
      <w:r w:rsidRPr="00323DD8">
        <w:rPr>
          <w:rFonts w:ascii="Courier New" w:eastAsia="Times New Roman" w:hAnsi="Courier New" w:cs="Courier New"/>
          <w:color w:val="000000"/>
          <w:sz w:val="20"/>
          <w:szCs w:val="20"/>
        </w:rPr>
        <w:t>Kandell</w:t>
      </w:r>
      <w:proofErr w:type="spellEnd"/>
      <w:r w:rsidRPr="00323DD8">
        <w:rPr>
          <w:rFonts w:ascii="Courier New" w:eastAsia="Times New Roman" w:hAnsi="Courier New" w:cs="Courier New"/>
          <w:color w:val="000000"/>
          <w:sz w:val="20"/>
          <w:szCs w:val="20"/>
        </w:rPr>
        <w:t xml:space="preserve"> (story by), Jordan </w:t>
      </w:r>
      <w:proofErr w:type="spellStart"/>
      <w:r w:rsidRPr="00323DD8">
        <w:rPr>
          <w:rFonts w:ascii="Courier New" w:eastAsia="Times New Roman" w:hAnsi="Courier New" w:cs="Courier New"/>
          <w:color w:val="000000"/>
          <w:sz w:val="20"/>
          <w:szCs w:val="20"/>
        </w:rPr>
        <w:t>Kandell</w:t>
      </w:r>
      <w:proofErr w:type="spellEnd"/>
      <w:r w:rsidRPr="00323DD8">
        <w:rPr>
          <w:rFonts w:ascii="Courier New" w:eastAsia="Times New Roman" w:hAnsi="Courier New" w:cs="Courier New"/>
          <w:color w:val="000000"/>
          <w:sz w:val="20"/>
          <w:szCs w:val="20"/>
        </w:rPr>
        <w:t xml:space="preserve"> (story by)',</w:t>
      </w:r>
    </w:p>
    <w:p w14:paraId="7F7F423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Actors': "</w:t>
      </w:r>
      <w:proofErr w:type="spellStart"/>
      <w:r w:rsidRPr="00323DD8">
        <w:rPr>
          <w:rFonts w:ascii="Courier New" w:eastAsia="Times New Roman" w:hAnsi="Courier New" w:cs="Courier New"/>
          <w:color w:val="000000"/>
          <w:sz w:val="20"/>
          <w:szCs w:val="20"/>
        </w:rPr>
        <w:t>Auli'i</w:t>
      </w:r>
      <w:proofErr w:type="spellEnd"/>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Cravalho</w:t>
      </w:r>
      <w:proofErr w:type="spellEnd"/>
      <w:r w:rsidRPr="00323DD8">
        <w:rPr>
          <w:rFonts w:ascii="Courier New" w:eastAsia="Times New Roman" w:hAnsi="Courier New" w:cs="Courier New"/>
          <w:color w:val="000000"/>
          <w:sz w:val="20"/>
          <w:szCs w:val="20"/>
        </w:rPr>
        <w:t xml:space="preserve">, Dwayne Johnson, Rachel House, </w:t>
      </w:r>
      <w:proofErr w:type="spellStart"/>
      <w:r w:rsidRPr="00323DD8">
        <w:rPr>
          <w:rFonts w:ascii="Courier New" w:eastAsia="Times New Roman" w:hAnsi="Courier New" w:cs="Courier New"/>
          <w:color w:val="000000"/>
          <w:sz w:val="20"/>
          <w:szCs w:val="20"/>
        </w:rPr>
        <w:t>Temuera</w:t>
      </w:r>
      <w:proofErr w:type="spellEnd"/>
      <w:r w:rsidRPr="00323DD8">
        <w:rPr>
          <w:rFonts w:ascii="Courier New" w:eastAsia="Times New Roman" w:hAnsi="Courier New" w:cs="Courier New"/>
          <w:color w:val="000000"/>
          <w:sz w:val="20"/>
          <w:szCs w:val="20"/>
        </w:rPr>
        <w:t xml:space="preserve"> Morrison",</w:t>
      </w:r>
    </w:p>
    <w:p w14:paraId="501D5C6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lastRenderedPageBreak/>
        <w:t xml:space="preserve">  'Plot': "In Ancient Polynesia, when a terrible curse incurred by the Demigod Maui reaches Moana's island, she answers the Ocean's call to seek out the Demigod to set things right.",</w:t>
      </w:r>
    </w:p>
    <w:p w14:paraId="116EBC7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Language': 'English',</w:t>
      </w:r>
    </w:p>
    <w:p w14:paraId="60406A3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Country': 'USA',</w:t>
      </w:r>
    </w:p>
    <w:p w14:paraId="22384D33"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Awards': 'Nominated for 2 Oscars. Another 18 wins &amp; 83 nominations.',</w:t>
      </w:r>
    </w:p>
    <w:p w14:paraId="64F6695A"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oster': 'https://m.media-amazon.com/images/M/MV5BMjI4MzU5NTExNF5BMl5BanBnXkFtZTgwNzY1MTEwMDI@._V1_SX300.jpg',</w:t>
      </w:r>
    </w:p>
    <w:p w14:paraId="5C349B0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atings': [{'Source': 'Internet Movie Database', 'Value': '7.6/10'},</w:t>
      </w:r>
    </w:p>
    <w:p w14:paraId="692B521F"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Source': 'Rotten Tomatoes', 'Value': '96%'},</w:t>
      </w:r>
    </w:p>
    <w:p w14:paraId="3DFA6A8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Source': 'Metacritic', 'Value': '81/100'}],</w:t>
      </w:r>
    </w:p>
    <w:p w14:paraId="4AD54270"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Metascore</w:t>
      </w:r>
      <w:proofErr w:type="spellEnd"/>
      <w:r w:rsidRPr="00323DD8">
        <w:rPr>
          <w:rFonts w:ascii="Courier New" w:eastAsia="Times New Roman" w:hAnsi="Courier New" w:cs="Courier New"/>
          <w:color w:val="000000"/>
          <w:sz w:val="20"/>
          <w:szCs w:val="20"/>
        </w:rPr>
        <w:t>': '81',</w:t>
      </w:r>
    </w:p>
    <w:p w14:paraId="72629F8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Rating</w:t>
      </w:r>
      <w:proofErr w:type="spellEnd"/>
      <w:r w:rsidRPr="00323DD8">
        <w:rPr>
          <w:rFonts w:ascii="Courier New" w:eastAsia="Times New Roman" w:hAnsi="Courier New" w:cs="Courier New"/>
          <w:color w:val="000000"/>
          <w:sz w:val="20"/>
          <w:szCs w:val="20"/>
        </w:rPr>
        <w:t>': '7.6',</w:t>
      </w:r>
    </w:p>
    <w:p w14:paraId="4C8EB38B"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Votes</w:t>
      </w:r>
      <w:proofErr w:type="spellEnd"/>
      <w:r w:rsidRPr="00323DD8">
        <w:rPr>
          <w:rFonts w:ascii="Courier New" w:eastAsia="Times New Roman" w:hAnsi="Courier New" w:cs="Courier New"/>
          <w:color w:val="000000"/>
          <w:sz w:val="20"/>
          <w:szCs w:val="20"/>
        </w:rPr>
        <w:t>': '228,382',</w:t>
      </w:r>
    </w:p>
    <w:p w14:paraId="198AA9A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imdbID</w:t>
      </w:r>
      <w:proofErr w:type="spellEnd"/>
      <w:r w:rsidRPr="00323DD8">
        <w:rPr>
          <w:rFonts w:ascii="Courier New" w:eastAsia="Times New Roman" w:hAnsi="Courier New" w:cs="Courier New"/>
          <w:color w:val="000000"/>
          <w:sz w:val="20"/>
          <w:szCs w:val="20"/>
        </w:rPr>
        <w:t>': 'tt3521164',</w:t>
      </w:r>
    </w:p>
    <w:p w14:paraId="779B0A16"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Type': 'movie',</w:t>
      </w:r>
    </w:p>
    <w:p w14:paraId="11DEE475"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DVD': '07 Mar 2017',</w:t>
      </w:r>
    </w:p>
    <w:p w14:paraId="2EEF16B9"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t>
      </w:r>
      <w:proofErr w:type="spellStart"/>
      <w:r w:rsidRPr="00323DD8">
        <w:rPr>
          <w:rFonts w:ascii="Courier New" w:eastAsia="Times New Roman" w:hAnsi="Courier New" w:cs="Courier New"/>
          <w:color w:val="000000"/>
          <w:sz w:val="20"/>
          <w:szCs w:val="20"/>
        </w:rPr>
        <w:t>BoxOffice</w:t>
      </w:r>
      <w:proofErr w:type="spellEnd"/>
      <w:r w:rsidRPr="00323DD8">
        <w:rPr>
          <w:rFonts w:ascii="Courier New" w:eastAsia="Times New Roman" w:hAnsi="Courier New" w:cs="Courier New"/>
          <w:color w:val="000000"/>
          <w:sz w:val="20"/>
          <w:szCs w:val="20"/>
        </w:rPr>
        <w:t>': '$248,752,120',</w:t>
      </w:r>
    </w:p>
    <w:p w14:paraId="25479638"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Production': 'Walt Disney Pictures',</w:t>
      </w:r>
    </w:p>
    <w:p w14:paraId="465AA21C"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Website': 'http://movies.disney.com/</w:t>
      </w:r>
      <w:proofErr w:type="spellStart"/>
      <w:r w:rsidRPr="00323DD8">
        <w:rPr>
          <w:rFonts w:ascii="Courier New" w:eastAsia="Times New Roman" w:hAnsi="Courier New" w:cs="Courier New"/>
          <w:color w:val="000000"/>
          <w:sz w:val="20"/>
          <w:szCs w:val="20"/>
        </w:rPr>
        <w:t>moana</w:t>
      </w:r>
      <w:proofErr w:type="spellEnd"/>
      <w:r w:rsidRPr="00323DD8">
        <w:rPr>
          <w:rFonts w:ascii="Courier New" w:eastAsia="Times New Roman" w:hAnsi="Courier New" w:cs="Courier New"/>
          <w:color w:val="000000"/>
          <w:sz w:val="20"/>
          <w:szCs w:val="20"/>
        </w:rPr>
        <w:t>',</w:t>
      </w:r>
    </w:p>
    <w:p w14:paraId="1E09D5C1"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23DD8">
        <w:rPr>
          <w:rFonts w:ascii="Courier New" w:eastAsia="Times New Roman" w:hAnsi="Courier New" w:cs="Courier New"/>
          <w:color w:val="000000"/>
          <w:sz w:val="20"/>
          <w:szCs w:val="20"/>
        </w:rPr>
        <w:t xml:space="preserve">  'Response': 'True'}]</w:t>
      </w:r>
    </w:p>
    <w:p w14:paraId="7A5A0ED2"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w:t>
      </w:r>
      <w:proofErr w:type="gramStart"/>
      <w:r w:rsidRPr="00323DD8">
        <w:rPr>
          <w:rFonts w:ascii="Courier New" w:eastAsia="Times New Roman" w:hAnsi="Courier New" w:cs="Courier New"/>
          <w:color w:val="303F9F"/>
          <w:sz w:val="21"/>
          <w:szCs w:val="21"/>
        </w:rPr>
        <w:t>[ ]</w:t>
      </w:r>
      <w:proofErr w:type="gramEnd"/>
      <w:r w:rsidRPr="00323DD8">
        <w:rPr>
          <w:rFonts w:ascii="Courier New" w:eastAsia="Times New Roman" w:hAnsi="Courier New" w:cs="Courier New"/>
          <w:color w:val="303F9F"/>
          <w:sz w:val="21"/>
          <w:szCs w:val="21"/>
        </w:rPr>
        <w:t>:</w:t>
      </w:r>
    </w:p>
    <w:p w14:paraId="6BF799F4"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
    <w:p w14:paraId="14DA15A9" w14:textId="77777777" w:rsidR="00323DD8" w:rsidRPr="00323DD8" w:rsidRDefault="00323DD8" w:rsidP="00323DD8">
      <w:pPr>
        <w:spacing w:after="0" w:line="291" w:lineRule="atLeast"/>
        <w:jc w:val="right"/>
        <w:rPr>
          <w:rFonts w:ascii="Courier New" w:eastAsia="Times New Roman" w:hAnsi="Courier New" w:cs="Courier New"/>
          <w:color w:val="303F9F"/>
          <w:sz w:val="21"/>
          <w:szCs w:val="21"/>
        </w:rPr>
      </w:pPr>
      <w:r w:rsidRPr="00323DD8">
        <w:rPr>
          <w:rFonts w:ascii="Courier New" w:eastAsia="Times New Roman" w:hAnsi="Courier New" w:cs="Courier New"/>
          <w:color w:val="303F9F"/>
          <w:sz w:val="21"/>
          <w:szCs w:val="21"/>
        </w:rPr>
        <w:t>In </w:t>
      </w:r>
      <w:proofErr w:type="gramStart"/>
      <w:r w:rsidRPr="00323DD8">
        <w:rPr>
          <w:rFonts w:ascii="Courier New" w:eastAsia="Times New Roman" w:hAnsi="Courier New" w:cs="Courier New"/>
          <w:color w:val="303F9F"/>
          <w:sz w:val="21"/>
          <w:szCs w:val="21"/>
        </w:rPr>
        <w:t>[ ]</w:t>
      </w:r>
      <w:proofErr w:type="gramEnd"/>
      <w:r w:rsidRPr="00323DD8">
        <w:rPr>
          <w:rFonts w:ascii="Courier New" w:eastAsia="Times New Roman" w:hAnsi="Courier New" w:cs="Courier New"/>
          <w:color w:val="303F9F"/>
          <w:sz w:val="21"/>
          <w:szCs w:val="21"/>
        </w:rPr>
        <w:t>:</w:t>
      </w:r>
    </w:p>
    <w:p w14:paraId="0D7DBD27" w14:textId="77777777" w:rsidR="00323DD8" w:rsidRPr="00323DD8" w:rsidRDefault="00323DD8" w:rsidP="0032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323DD8">
        <w:rPr>
          <w:rFonts w:ascii="Courier New" w:eastAsia="Times New Roman" w:hAnsi="Courier New" w:cs="Courier New"/>
          <w:color w:val="333333"/>
          <w:sz w:val="20"/>
          <w:szCs w:val="20"/>
        </w:rPr>
        <w:t xml:space="preserve"> </w:t>
      </w:r>
    </w:p>
    <w:p w14:paraId="6650A767" w14:textId="2BCE42F5" w:rsidR="00323DD8" w:rsidRDefault="00323DD8" w:rsidP="00323DD8"/>
    <w:p w14:paraId="22EB76EA" w14:textId="3E3DB48B" w:rsidR="00323DD8" w:rsidRDefault="00323DD8" w:rsidP="00323DD8"/>
    <w:p w14:paraId="6044018D" w14:textId="7E162C14" w:rsidR="00323DD8" w:rsidRDefault="007E2CD7" w:rsidP="00323DD8">
      <w:pPr>
        <w:pStyle w:val="Heading2"/>
      </w:pPr>
      <w:hyperlink r:id="rId15" w:history="1">
        <w:bookmarkStart w:id="12" w:name="_Toc16786855"/>
        <w:r w:rsidR="00323DD8">
          <w:rPr>
            <w:rStyle w:val="Hyperlink"/>
          </w:rPr>
          <w:t>http://localhost:8888/notebooks/WUDataAnalytics/06-Python-APIs/1/Activities/11-Ins_NYTAPI/Solved/Ins_NYT_API.ipynb</w:t>
        </w:r>
        <w:bookmarkEnd w:id="12"/>
      </w:hyperlink>
    </w:p>
    <w:p w14:paraId="33A5F3C0" w14:textId="56D605E5" w:rsidR="00323DD8" w:rsidRDefault="00323DD8" w:rsidP="00323DD8"/>
    <w:p w14:paraId="5B3DD2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Dependencies</w:t>
      </w:r>
    </w:p>
    <w:p w14:paraId="6DC98D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impor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00FF"/>
          <w:sz w:val="20"/>
          <w:szCs w:val="20"/>
        </w:rPr>
        <w:t>requests</w:t>
      </w:r>
    </w:p>
    <w:p w14:paraId="684AF0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rom</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b/>
          <w:bCs/>
          <w:color w:val="0000FF"/>
          <w:sz w:val="20"/>
          <w:szCs w:val="20"/>
        </w:rPr>
        <w:t>pprint</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8000"/>
          <w:sz w:val="20"/>
          <w:szCs w:val="20"/>
        </w:rPr>
        <w:t>impor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pprint</w:t>
      </w:r>
      <w:proofErr w:type="spellEnd"/>
    </w:p>
    <w:p w14:paraId="1DEA83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rom</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00FF"/>
          <w:sz w:val="20"/>
          <w:szCs w:val="20"/>
        </w:rPr>
        <w:t>config</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8000"/>
          <w:sz w:val="20"/>
          <w:szCs w:val="20"/>
        </w:rPr>
        <w:t>impor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pi_key</w:t>
      </w:r>
      <w:proofErr w:type="spellEnd"/>
    </w:p>
    <w:p w14:paraId="48BD95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C22AA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https://api.nytimes.com/svc/search/v2/</w:t>
      </w:r>
      <w:proofErr w:type="spellStart"/>
      <w:r w:rsidRPr="0014534C">
        <w:rPr>
          <w:rFonts w:ascii="Courier New" w:eastAsia="Times New Roman" w:hAnsi="Courier New" w:cs="Courier New"/>
          <w:color w:val="BA2121"/>
          <w:sz w:val="20"/>
          <w:szCs w:val="20"/>
        </w:rPr>
        <w:t>articlesearch.json</w:t>
      </w:r>
      <w:proofErr w:type="spellEnd"/>
      <w:r w:rsidRPr="0014534C">
        <w:rPr>
          <w:rFonts w:ascii="Courier New" w:eastAsia="Times New Roman" w:hAnsi="Courier New" w:cs="Courier New"/>
          <w:color w:val="BA2121"/>
          <w:sz w:val="20"/>
          <w:szCs w:val="20"/>
        </w:rPr>
        <w:t>?"</w:t>
      </w:r>
    </w:p>
    <w:p w14:paraId="48E600B1"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2]:</w:t>
      </w:r>
    </w:p>
    <w:p w14:paraId="3AB569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Search for articles that mention granola</w:t>
      </w:r>
    </w:p>
    <w:p w14:paraId="5C9A86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query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granola"</w:t>
      </w:r>
    </w:p>
    <w:p w14:paraId="2F2EE795"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3]:</w:t>
      </w:r>
    </w:p>
    <w:p w14:paraId="357715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Build query URL</w:t>
      </w:r>
    </w:p>
    <w:p w14:paraId="347E99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lastRenderedPageBreak/>
        <w:t>query_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w:t>
      </w:r>
      <w:proofErr w:type="spellStart"/>
      <w:r w:rsidRPr="0014534C">
        <w:rPr>
          <w:rFonts w:ascii="Courier New" w:eastAsia="Times New Roman" w:hAnsi="Courier New" w:cs="Courier New"/>
          <w:color w:val="BA2121"/>
          <w:sz w:val="20"/>
          <w:szCs w:val="20"/>
        </w:rPr>
        <w:t>api</w:t>
      </w:r>
      <w:proofErr w:type="spellEnd"/>
      <w:r w:rsidRPr="0014534C">
        <w:rPr>
          <w:rFonts w:ascii="Courier New" w:eastAsia="Times New Roman" w:hAnsi="Courier New" w:cs="Courier New"/>
          <w:color w:val="BA2121"/>
          <w:sz w:val="20"/>
          <w:szCs w:val="20"/>
        </w:rPr>
        <w:t>-key="</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pi_key</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amp;q="</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query</w:t>
      </w:r>
    </w:p>
    <w:p w14:paraId="77E0CEBA"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4]:</w:t>
      </w:r>
    </w:p>
    <w:p w14:paraId="0667BE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Request articles</w:t>
      </w:r>
    </w:p>
    <w:p w14:paraId="5513EE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articles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requests</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get</w:t>
      </w:r>
      <w:proofErr w:type="spellEnd"/>
      <w:r w:rsidRPr="0014534C">
        <w:rPr>
          <w:rFonts w:ascii="Courier New" w:eastAsia="Times New Roman" w:hAnsi="Courier New" w:cs="Courier New"/>
          <w:color w:val="333333"/>
          <w:sz w:val="20"/>
          <w:szCs w:val="20"/>
        </w:rPr>
        <w:t>(</w:t>
      </w:r>
      <w:proofErr w:type="spellStart"/>
      <w:r w:rsidRPr="0014534C">
        <w:rPr>
          <w:rFonts w:ascii="Courier New" w:eastAsia="Times New Roman" w:hAnsi="Courier New" w:cs="Courier New"/>
          <w:color w:val="333333"/>
          <w:sz w:val="20"/>
          <w:szCs w:val="20"/>
        </w:rPr>
        <w:t>query_url</w:t>
      </w:r>
      <w:proofErr w:type="spellEnd"/>
      <w:proofErr w:type="gramStart"/>
      <w:r w:rsidRPr="0014534C">
        <w:rPr>
          <w:rFonts w:ascii="Courier New" w:eastAsia="Times New Roman" w:hAnsi="Courier New" w:cs="Courier New"/>
          <w:color w:val="333333"/>
          <w:sz w:val="20"/>
          <w:szCs w:val="20"/>
        </w:rPr>
        <w:t>)</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json</w:t>
      </w:r>
      <w:proofErr w:type="gramEnd"/>
      <w:r w:rsidRPr="0014534C">
        <w:rPr>
          <w:rFonts w:ascii="Courier New" w:eastAsia="Times New Roman" w:hAnsi="Courier New" w:cs="Courier New"/>
          <w:color w:val="333333"/>
          <w:sz w:val="20"/>
          <w:szCs w:val="20"/>
        </w:rPr>
        <w:t>()</w:t>
      </w:r>
    </w:p>
    <w:p w14:paraId="78C0C9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70D1B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The "response" property in articles contains the actual articles</w:t>
      </w:r>
    </w:p>
    <w:p w14:paraId="6CD552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list comprehension.</w:t>
      </w:r>
    </w:p>
    <w:p w14:paraId="4ED03F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article </w:t>
      </w:r>
      <w:r w:rsidRPr="0014534C">
        <w:rPr>
          <w:rFonts w:ascii="Courier New" w:eastAsia="Times New Roman" w:hAnsi="Courier New" w:cs="Courier New"/>
          <w:b/>
          <w:bCs/>
          <w:color w:val="008000"/>
          <w:sz w:val="20"/>
          <w:szCs w:val="20"/>
        </w:rPr>
        <w:t>for</w:t>
      </w:r>
      <w:r w:rsidRPr="0014534C">
        <w:rPr>
          <w:rFonts w:ascii="Courier New" w:eastAsia="Times New Roman" w:hAnsi="Courier New" w:cs="Courier New"/>
          <w:color w:val="333333"/>
          <w:sz w:val="20"/>
          <w:szCs w:val="20"/>
        </w:rPr>
        <w:t xml:space="preserve"> article </w:t>
      </w:r>
      <w:r w:rsidRPr="0014534C">
        <w:rPr>
          <w:rFonts w:ascii="Courier New" w:eastAsia="Times New Roman" w:hAnsi="Courier New" w:cs="Courier New"/>
          <w:b/>
          <w:bCs/>
          <w:color w:val="AA22FF"/>
          <w:sz w:val="20"/>
          <w:szCs w:val="20"/>
        </w:rPr>
        <w:t>in</w:t>
      </w:r>
      <w:r w:rsidRPr="0014534C">
        <w:rPr>
          <w:rFonts w:ascii="Courier New" w:eastAsia="Times New Roman" w:hAnsi="Courier New" w:cs="Courier New"/>
          <w:color w:val="333333"/>
          <w:sz w:val="20"/>
          <w:szCs w:val="20"/>
        </w:rPr>
        <w:t xml:space="preserve"> articles[</w:t>
      </w:r>
      <w:r w:rsidRPr="0014534C">
        <w:rPr>
          <w:rFonts w:ascii="Courier New" w:eastAsia="Times New Roman" w:hAnsi="Courier New" w:cs="Courier New"/>
          <w:color w:val="BA2121"/>
          <w:sz w:val="20"/>
          <w:szCs w:val="20"/>
        </w:rPr>
        <w:t>"response</w:t>
      </w:r>
      <w:proofErr w:type="gramStart"/>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BA2121"/>
          <w:sz w:val="20"/>
          <w:szCs w:val="20"/>
        </w:rPr>
        <w:t>"docs"</w:t>
      </w:r>
      <w:r w:rsidRPr="0014534C">
        <w:rPr>
          <w:rFonts w:ascii="Courier New" w:eastAsia="Times New Roman" w:hAnsi="Courier New" w:cs="Courier New"/>
          <w:color w:val="333333"/>
          <w:sz w:val="20"/>
          <w:szCs w:val="20"/>
        </w:rPr>
        <w:t>]]</w:t>
      </w:r>
    </w:p>
    <w:p w14:paraId="2612E8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pprint</w:t>
      </w:r>
      <w:proofErr w:type="spellEnd"/>
      <w:r w:rsidRPr="0014534C">
        <w:rPr>
          <w:rFonts w:ascii="Courier New" w:eastAsia="Times New Roman" w:hAnsi="Courier New" w:cs="Courier New"/>
          <w:color w:val="333333"/>
          <w:sz w:val="20"/>
          <w:szCs w:val="20"/>
        </w:rPr>
        <w:t>(</w:t>
      </w: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w:t>
      </w:r>
    </w:p>
    <w:p w14:paraId="3E6969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recipe/13c32ef2-bc46-549f-a81b-a4256b1fa716',</w:t>
      </w:r>
    </w:p>
    <w:p w14:paraId="6CFC01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w:t>
      </w:r>
    </w:p>
    <w:p w14:paraId="1ACCE1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40F271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2FEC37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Genevieve Ko',</w:t>
      </w:r>
    </w:p>
    <w:p w14:paraId="1416D1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Genevieve',</w:t>
      </w:r>
    </w:p>
    <w:p w14:paraId="4A72B5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Ko',</w:t>
      </w:r>
    </w:p>
    <w:p w14:paraId="2DB2FC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468CFF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2A2B40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585687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0A9EF6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0F5019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0EFA58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recipe',</w:t>
      </w:r>
    </w:p>
    <w:p w14:paraId="352741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3E09A9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e,</w:t>
      </w:r>
    </w:p>
    <w:p w14:paraId="13B80B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Granola Bites',</w:t>
      </w:r>
    </w:p>
    <w:p w14:paraId="1694BD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Granola Bites',</w:t>
      </w:r>
    </w:p>
    <w:p w14:paraId="63392E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None,</w:t>
      </w:r>
    </w:p>
    <w:p w14:paraId="23B23C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07D655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44A2F6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w:t>
      </w:r>
    </w:p>
    <w:p w14:paraId="3AC4DB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These chewy-crunchy, salty-sweet breakfast balls are '</w:t>
      </w:r>
    </w:p>
    <w:p w14:paraId="2D27CA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great for eating on the go because they don’t crumble and '</w:t>
      </w:r>
    </w:p>
    <w:p w14:paraId="6A84EA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ave a mess. They take minutes to blend and a few more '</w:t>
      </w:r>
    </w:p>
    <w:p w14:paraId="082FD5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o roll, but if you make them a friends-and-family '</w:t>
      </w:r>
    </w:p>
    <w:p w14:paraId="2E2B9B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ooking project, the process can go even faster. Feel '</w:t>
      </w:r>
    </w:p>
    <w:p w14:paraId="59F899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free to experiment here. You can swap out the almonds for '</w:t>
      </w:r>
    </w:p>
    <w:p w14:paraId="312A3D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shews, the cherries for other dried fruits, and the '</w:t>
      </w:r>
    </w:p>
    <w:p w14:paraId="3C8F08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nflower seeds for shelled pumpkin seeds. Just keep the '</w:t>
      </w:r>
    </w:p>
    <w:p w14:paraId="5633A6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dates and make sure they're Medjool, which are softer and "</w:t>
      </w:r>
    </w:p>
    <w:p w14:paraId="16967B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ore thin-skinned than other varieties. The dates are the '</w:t>
      </w:r>
    </w:p>
    <w:p w14:paraId="2609F5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glue that hold the other ingredients together.',</w:t>
      </w:r>
    </w:p>
    <w:p w14:paraId="6719B8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caption': None,</w:t>
      </w:r>
    </w:p>
    <w:p w14:paraId="60CDDF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4FA42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Large</w:t>
      </w:r>
      <w:proofErr w:type="spellEnd"/>
      <w:r w:rsidRPr="0014534C">
        <w:rPr>
          <w:rFonts w:ascii="Courier New" w:eastAsia="Times New Roman" w:hAnsi="Courier New" w:cs="Courier New"/>
          <w:color w:val="000000"/>
          <w:sz w:val="20"/>
          <w:szCs w:val="20"/>
        </w:rPr>
        <w:t>',</w:t>
      </w:r>
    </w:p>
    <w:p w14:paraId="1FC43E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82,</w:t>
      </w:r>
    </w:p>
    <w:p w14:paraId="469B5E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 'images/2018/08/29/dining/ko-granola-balls-horizontal/ko-granola-balls-horizontal-articleLarge.jpg',</w:t>
      </w:r>
    </w:p>
    <w:p w14:paraId="519730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height</w:t>
      </w:r>
      <w:proofErr w:type="spellEnd"/>
      <w:r w:rsidRPr="0014534C">
        <w:rPr>
          <w:rFonts w:ascii="Courier New" w:eastAsia="Times New Roman" w:hAnsi="Courier New" w:cs="Courier New"/>
          <w:color w:val="000000"/>
          <w:sz w:val="20"/>
          <w:szCs w:val="20"/>
        </w:rPr>
        <w:t>': 382,</w:t>
      </w:r>
    </w:p>
    <w:p w14:paraId="30305B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width</w:t>
      </w:r>
      <w:proofErr w:type="spellEnd"/>
      <w:r w:rsidRPr="0014534C">
        <w:rPr>
          <w:rFonts w:ascii="Courier New" w:eastAsia="Times New Roman" w:hAnsi="Courier New" w:cs="Courier New"/>
          <w:color w:val="000000"/>
          <w:sz w:val="20"/>
          <w:szCs w:val="20"/>
        </w:rPr>
        <w:t>': 600},</w:t>
      </w:r>
    </w:p>
    <w:p w14:paraId="4A45BC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068A7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79E793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44188D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D0A1E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articleLarge.jpg',</w:t>
      </w:r>
    </w:p>
    <w:p w14:paraId="083D5D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352719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814DC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360F7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popup',</w:t>
      </w:r>
    </w:p>
    <w:p w14:paraId="0A0618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13,</w:t>
      </w:r>
    </w:p>
    <w:p w14:paraId="26E48B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8CF69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81DA4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popup',</w:t>
      </w:r>
    </w:p>
    <w:p w14:paraId="642EFD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popup',</w:t>
      </w:r>
    </w:p>
    <w:p w14:paraId="79B669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60C5A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popup.jpg',</w:t>
      </w:r>
    </w:p>
    <w:p w14:paraId="02FCF4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50},</w:t>
      </w:r>
    </w:p>
    <w:p w14:paraId="3D4C20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C924A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3405F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80',</w:t>
      </w:r>
    </w:p>
    <w:p w14:paraId="57AACC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5,</w:t>
      </w:r>
    </w:p>
    <w:p w14:paraId="4E6B60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857E7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F5C67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80',</w:t>
      </w:r>
    </w:p>
    <w:p w14:paraId="06ECCC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80',</w:t>
      </w:r>
    </w:p>
    <w:p w14:paraId="457CAB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ACE3B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blog480.jpg',</w:t>
      </w:r>
    </w:p>
    <w:p w14:paraId="34DDEF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4127CA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2E7DD9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D1048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533',</w:t>
      </w:r>
    </w:p>
    <w:p w14:paraId="64BBF7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9,</w:t>
      </w:r>
    </w:p>
    <w:p w14:paraId="1A13D9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9091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3C65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533',</w:t>
      </w:r>
    </w:p>
    <w:p w14:paraId="6EFF95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533',</w:t>
      </w:r>
    </w:p>
    <w:p w14:paraId="5E1252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FED1A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blog533.jpg',</w:t>
      </w:r>
    </w:p>
    <w:p w14:paraId="462D3D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33},</w:t>
      </w:r>
    </w:p>
    <w:p w14:paraId="508BD3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F39A1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070C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27',</w:t>
      </w:r>
    </w:p>
    <w:p w14:paraId="0682AA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2,</w:t>
      </w:r>
    </w:p>
    <w:p w14:paraId="5DE518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8FCE9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995CB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27',</w:t>
      </w:r>
    </w:p>
    <w:p w14:paraId="629BBA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27',</w:t>
      </w:r>
    </w:p>
    <w:p w14:paraId="0B5BB3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FD71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blog427.jpg',</w:t>
      </w:r>
    </w:p>
    <w:p w14:paraId="310925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27},</w:t>
      </w:r>
    </w:p>
    <w:p w14:paraId="46EB09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1C8D3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05E4A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4C674A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30,</w:t>
      </w:r>
    </w:p>
    <w:p w14:paraId="31A974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CE3F9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0F99B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62D9DE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5B344A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021FE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magSF.jpg',</w:t>
      </w:r>
    </w:p>
    <w:p w14:paraId="332F65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62},</w:t>
      </w:r>
    </w:p>
    <w:p w14:paraId="3C51F5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F4E1D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2D9DA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5A9D4D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77,</w:t>
      </w:r>
    </w:p>
    <w:p w14:paraId="5FBBD9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48EF4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B493D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03C7A9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1DAEAD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513B23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magArticle.jpg',</w:t>
      </w:r>
    </w:p>
    <w:p w14:paraId="64D014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92},</w:t>
      </w:r>
    </w:p>
    <w:p w14:paraId="1DBB77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BD257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6D21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lide',</w:t>
      </w:r>
    </w:p>
    <w:p w14:paraId="689DEE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82,</w:t>
      </w:r>
    </w:p>
    <w:p w14:paraId="0DC404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EDB7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1A101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lide',</w:t>
      </w:r>
    </w:p>
    <w:p w14:paraId="58BE5A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lide',</w:t>
      </w:r>
    </w:p>
    <w:p w14:paraId="199081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B4C1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lide.jpg',</w:t>
      </w:r>
    </w:p>
    <w:p w14:paraId="4C6FE7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7C1D56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C8A80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881B7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jumbo',</w:t>
      </w:r>
    </w:p>
    <w:p w14:paraId="637619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51,</w:t>
      </w:r>
    </w:p>
    <w:p w14:paraId="44C7D8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1C41E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BE384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jumbo',</w:t>
      </w:r>
    </w:p>
    <w:p w14:paraId="0265B0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jumbo',</w:t>
      </w:r>
    </w:p>
    <w:p w14:paraId="122275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F0FBE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jumbo.jpg',</w:t>
      </w:r>
    </w:p>
    <w:p w14:paraId="2A0B4B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0E5A61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C612C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6F79B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1424D5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03,</w:t>
      </w:r>
    </w:p>
    <w:p w14:paraId="643158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40B8C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A231A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0FB609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55932B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9F2F6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uperJumbo.jpg',</w:t>
      </w:r>
    </w:p>
    <w:p w14:paraId="48E1F9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048},</w:t>
      </w:r>
    </w:p>
    <w:p w14:paraId="201B07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7F181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70223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225',</w:t>
      </w:r>
    </w:p>
    <w:p w14:paraId="481CC0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3,</w:t>
      </w:r>
    </w:p>
    <w:p w14:paraId="121D94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t>
      </w:r>
    </w:p>
    <w:p w14:paraId="13D006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EA1A7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225',</w:t>
      </w:r>
    </w:p>
    <w:p w14:paraId="0A9E59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225',</w:t>
      </w:r>
    </w:p>
    <w:p w14:paraId="77E7DE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54029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blog225.jpg',</w:t>
      </w:r>
    </w:p>
    <w:p w14:paraId="598A5A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2BB397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3B846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F7604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050',</w:t>
      </w:r>
    </w:p>
    <w:p w14:paraId="1DA223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68,</w:t>
      </w:r>
    </w:p>
    <w:p w14:paraId="703604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353F4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6DC9F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050',</w:t>
      </w:r>
    </w:p>
    <w:p w14:paraId="78D54C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050',</w:t>
      </w:r>
    </w:p>
    <w:p w14:paraId="29E9D7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AFDB5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aster1050.jpg',</w:t>
      </w:r>
    </w:p>
    <w:p w14:paraId="423255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2009C5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1EC10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84208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675',</w:t>
      </w:r>
    </w:p>
    <w:p w14:paraId="28563F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29,</w:t>
      </w:r>
    </w:p>
    <w:p w14:paraId="0FD7D9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6C1D0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46067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675',</w:t>
      </w:r>
    </w:p>
    <w:p w14:paraId="715FF7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675',</w:t>
      </w:r>
    </w:p>
    <w:p w14:paraId="0997BC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D2821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aster675.jpg',</w:t>
      </w:r>
    </w:p>
    <w:p w14:paraId="27AAFC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75},</w:t>
      </w:r>
    </w:p>
    <w:p w14:paraId="65A204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38685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AC3A7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495',</w:t>
      </w:r>
    </w:p>
    <w:p w14:paraId="2EF414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15,</w:t>
      </w:r>
    </w:p>
    <w:p w14:paraId="64CF9C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BB676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1EE5C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495',</w:t>
      </w:r>
    </w:p>
    <w:p w14:paraId="605AE3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495',</w:t>
      </w:r>
    </w:p>
    <w:p w14:paraId="19DD80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19867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aster495.jpg',</w:t>
      </w:r>
    </w:p>
    <w:p w14:paraId="2EBDE2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45A864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6833E8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A6C71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80',</w:t>
      </w:r>
    </w:p>
    <w:p w14:paraId="1D4A98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4,</w:t>
      </w:r>
    </w:p>
    <w:p w14:paraId="51BE14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41BC3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8326B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80',</w:t>
      </w:r>
    </w:p>
    <w:p w14:paraId="0159C9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80',</w:t>
      </w:r>
    </w:p>
    <w:p w14:paraId="6C9424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A544B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aster180.jpg',</w:t>
      </w:r>
    </w:p>
    <w:p w14:paraId="5EECC4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80},</w:t>
      </w:r>
    </w:p>
    <w:p w14:paraId="3C3E11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43AA3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8968F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315',</w:t>
      </w:r>
    </w:p>
    <w:p w14:paraId="53135C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00,</w:t>
      </w:r>
    </w:p>
    <w:p w14:paraId="28C80D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CCDE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78C34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315',</w:t>
      </w:r>
    </w:p>
    <w:p w14:paraId="38B54E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315',</w:t>
      </w:r>
    </w:p>
    <w:p w14:paraId="1E823F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5DAF9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aster315.jpg',</w:t>
      </w:r>
    </w:p>
    <w:p w14:paraId="3CA683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5},</w:t>
      </w:r>
    </w:p>
    <w:p w14:paraId="5B21F1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036BF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53FB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768',</w:t>
      </w:r>
    </w:p>
    <w:p w14:paraId="23DE84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89,</w:t>
      </w:r>
    </w:p>
    <w:p w14:paraId="2A84CC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AB82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5B28B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768',</w:t>
      </w:r>
    </w:p>
    <w:p w14:paraId="4DAB25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768',</w:t>
      </w:r>
    </w:p>
    <w:p w14:paraId="39C1BF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8D99F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aster768.jpg',</w:t>
      </w:r>
    </w:p>
    <w:p w14:paraId="2FDBEC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231E15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4194C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99831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Standard</w:t>
      </w:r>
      <w:proofErr w:type="spellEnd"/>
      <w:r w:rsidRPr="0014534C">
        <w:rPr>
          <w:rFonts w:ascii="Courier New" w:eastAsia="Times New Roman" w:hAnsi="Courier New" w:cs="Courier New"/>
          <w:color w:val="000000"/>
          <w:sz w:val="20"/>
          <w:szCs w:val="20"/>
        </w:rPr>
        <w:t>',</w:t>
      </w:r>
    </w:p>
    <w:p w14:paraId="0EC014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5,</w:t>
      </w:r>
    </w:p>
    <w:p w14:paraId="79E931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thumbnail': 'images/2018/08/29/dining/ko-granola-balls-horizontal/ko-granola-balls-horizontal-thumbStandard.jpg',</w:t>
      </w:r>
    </w:p>
    <w:p w14:paraId="020F03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height</w:t>
      </w:r>
      <w:proofErr w:type="spellEnd"/>
      <w:r w:rsidRPr="0014534C">
        <w:rPr>
          <w:rFonts w:ascii="Courier New" w:eastAsia="Times New Roman" w:hAnsi="Courier New" w:cs="Courier New"/>
          <w:color w:val="000000"/>
          <w:sz w:val="20"/>
          <w:szCs w:val="20"/>
        </w:rPr>
        <w:t>': 75,</w:t>
      </w:r>
    </w:p>
    <w:p w14:paraId="150CD6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width</w:t>
      </w:r>
      <w:proofErr w:type="spellEnd"/>
      <w:r w:rsidRPr="0014534C">
        <w:rPr>
          <w:rFonts w:ascii="Courier New" w:eastAsia="Times New Roman" w:hAnsi="Courier New" w:cs="Courier New"/>
          <w:color w:val="000000"/>
          <w:sz w:val="20"/>
          <w:szCs w:val="20"/>
        </w:rPr>
        <w:t>': 75},</w:t>
      </w:r>
    </w:p>
    <w:p w14:paraId="2887C7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7BF519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umbnail',</w:t>
      </w:r>
    </w:p>
    <w:p w14:paraId="04EAD4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umbnail',</w:t>
      </w:r>
    </w:p>
    <w:p w14:paraId="3FE5A5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813E2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humbStandard.jpg',</w:t>
      </w:r>
    </w:p>
    <w:p w14:paraId="5DDACF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2E5606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551FE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5A56F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56AC89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34242F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B41CA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60B47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09CFF0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093BE0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91F94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blogSmallThumb.jpg',</w:t>
      </w:r>
    </w:p>
    <w:p w14:paraId="2B9FD0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w:t>
      </w:r>
    </w:p>
    <w:p w14:paraId="2D046C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DCC21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1E63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17D8E7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7738B4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57F60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2A7A1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43F7A9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0F2657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D09A8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humbLarge.jpg',</w:t>
      </w:r>
    </w:p>
    <w:p w14:paraId="067ED8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4B51D6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D96F6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8704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168',</w:t>
      </w:r>
    </w:p>
    <w:p w14:paraId="2DC33B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35DF90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CAEB3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530FE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168',</w:t>
      </w:r>
    </w:p>
    <w:p w14:paraId="33977C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168',</w:t>
      </w:r>
    </w:p>
    <w:p w14:paraId="559F69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FA348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mallSquare168.jpg',</w:t>
      </w:r>
    </w:p>
    <w:p w14:paraId="1618DE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8},</w:t>
      </w:r>
    </w:p>
    <w:p w14:paraId="531707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58C52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633E31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252',</w:t>
      </w:r>
    </w:p>
    <w:p w14:paraId="63F490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38501C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45509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D6D18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252',</w:t>
      </w:r>
    </w:p>
    <w:p w14:paraId="5D5124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252',</w:t>
      </w:r>
    </w:p>
    <w:p w14:paraId="0CEBE8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1477B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mallSquare252.jpg',</w:t>
      </w:r>
    </w:p>
    <w:p w14:paraId="3E6119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2E0A18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4619D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FEC02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320',</w:t>
      </w:r>
    </w:p>
    <w:p w14:paraId="5C1833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2787E8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401D7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5A7B1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320',</w:t>
      </w:r>
    </w:p>
    <w:p w14:paraId="3D4627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320',</w:t>
      </w:r>
    </w:p>
    <w:p w14:paraId="476188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3AE71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quare320.jpg',</w:t>
      </w:r>
    </w:p>
    <w:p w14:paraId="563CC7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20},</w:t>
      </w:r>
    </w:p>
    <w:p w14:paraId="74B791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1600B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CA645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oth',</w:t>
      </w:r>
    </w:p>
    <w:p w14:paraId="31B4FB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1,</w:t>
      </w:r>
    </w:p>
    <w:p w14:paraId="072961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97E7F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4E985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oth',</w:t>
      </w:r>
    </w:p>
    <w:p w14:paraId="6DBDFF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oth',</w:t>
      </w:r>
    </w:p>
    <w:p w14:paraId="2CFDEF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4C739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oth.jpg',</w:t>
      </w:r>
    </w:p>
    <w:p w14:paraId="09EC53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4A4923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2EEAF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9DA7C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filmstrip',</w:t>
      </w:r>
    </w:p>
    <w:p w14:paraId="5DEFA2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0,</w:t>
      </w:r>
    </w:p>
    <w:p w14:paraId="4D451A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F18F7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E860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filmstrip',</w:t>
      </w:r>
    </w:p>
    <w:p w14:paraId="0CDD0C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filmstrip',</w:t>
      </w:r>
    </w:p>
    <w:p w14:paraId="1725D4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149AB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filmstrip.jpg',</w:t>
      </w:r>
    </w:p>
    <w:p w14:paraId="225553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3E827B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ECC93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934CD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640',</w:t>
      </w:r>
    </w:p>
    <w:p w14:paraId="79B7AF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0,</w:t>
      </w:r>
    </w:p>
    <w:p w14:paraId="16DFE9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708A7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205E0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640',</w:t>
      </w:r>
    </w:p>
    <w:p w14:paraId="06703D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640',</w:t>
      </w:r>
    </w:p>
    <w:p w14:paraId="1B013E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9B502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quare640.jpg',</w:t>
      </w:r>
    </w:p>
    <w:p w14:paraId="502574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40},</w:t>
      </w:r>
    </w:p>
    <w:p w14:paraId="47EF4A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20F4A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FA5F6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Square149',</w:t>
      </w:r>
    </w:p>
    <w:p w14:paraId="7CE330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9,</w:t>
      </w:r>
    </w:p>
    <w:p w14:paraId="32BD63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8FD4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6D46C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Square149',</w:t>
      </w:r>
    </w:p>
    <w:p w14:paraId="4E47D9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Square149',</w:t>
      </w:r>
    </w:p>
    <w:p w14:paraId="3565C4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3491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Square149.jpg',</w:t>
      </w:r>
    </w:p>
    <w:p w14:paraId="27BECC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9},</w:t>
      </w:r>
    </w:p>
    <w:p w14:paraId="5DC633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7B90A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E21D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6DA485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3,</w:t>
      </w:r>
    </w:p>
    <w:p w14:paraId="5BA5CB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2701E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24500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4C2D14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787E6C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512E4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sfSpan.jpg',</w:t>
      </w:r>
    </w:p>
    <w:p w14:paraId="60DE48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5},</w:t>
      </w:r>
    </w:p>
    <w:p w14:paraId="4A8204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8F4E0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562BF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Horizontal375',</w:t>
      </w:r>
    </w:p>
    <w:p w14:paraId="186A7B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0,</w:t>
      </w:r>
    </w:p>
    <w:p w14:paraId="482246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5E6A8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5CD77A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Horizontal375',</w:t>
      </w:r>
    </w:p>
    <w:p w14:paraId="517F3B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Horizontal375',</w:t>
      </w:r>
    </w:p>
    <w:p w14:paraId="192029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1EB61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largeHorizontal375.jpg',</w:t>
      </w:r>
    </w:p>
    <w:p w14:paraId="3DFD11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308822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1A9C3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8BD84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39A05A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3,</w:t>
      </w:r>
    </w:p>
    <w:p w14:paraId="57B7E1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4456B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63C37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3F2428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69318D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D070A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largeHorizontalJumbo.jpg',</w:t>
      </w:r>
    </w:p>
    <w:p w14:paraId="02252C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671BF8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712D4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86010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horizontalMediumAt2X',</w:t>
      </w:r>
    </w:p>
    <w:p w14:paraId="487873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75,</w:t>
      </w:r>
    </w:p>
    <w:p w14:paraId="4FE3B6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DE8F6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D3D85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horizontalMediumAt2X',</w:t>
      </w:r>
    </w:p>
    <w:p w14:paraId="5C4861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horizontalMediumAt2X',</w:t>
      </w:r>
    </w:p>
    <w:p w14:paraId="5FD3CA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B0E32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horizontalMediumAt2X.jpg',</w:t>
      </w:r>
    </w:p>
    <w:p w14:paraId="4ABA09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212},</w:t>
      </w:r>
    </w:p>
    <w:p w14:paraId="5E1250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FA03A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0E38D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74C7EF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7,</w:t>
      </w:r>
    </w:p>
    <w:p w14:paraId="354927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273D7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1110A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45BE07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263D1F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1FAED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hpLarge.jpg',</w:t>
      </w:r>
    </w:p>
    <w:p w14:paraId="626C4C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11},</w:t>
      </w:r>
    </w:p>
    <w:p w14:paraId="6FC270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1575B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5F65AF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573',</w:t>
      </w:r>
    </w:p>
    <w:p w14:paraId="5B0D9A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2,</w:t>
      </w:r>
    </w:p>
    <w:p w14:paraId="33EE1E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105F5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CAF08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573',</w:t>
      </w:r>
    </w:p>
    <w:p w14:paraId="11E30C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573',</w:t>
      </w:r>
    </w:p>
    <w:p w14:paraId="4E71A7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93D10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largeWidescreen573.jpg',</w:t>
      </w:r>
    </w:p>
    <w:p w14:paraId="36C0D7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73},</w:t>
      </w:r>
    </w:p>
    <w:p w14:paraId="1F2A82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CE09C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E06C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1050',</w:t>
      </w:r>
    </w:p>
    <w:p w14:paraId="2FA03B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3128A1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ECBB5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80B8B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1050',</w:t>
      </w:r>
    </w:p>
    <w:p w14:paraId="1DE0DB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1050',</w:t>
      </w:r>
    </w:p>
    <w:p w14:paraId="565D9F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C511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largeWidescreen1050.jpg',</w:t>
      </w:r>
    </w:p>
    <w:p w14:paraId="033F92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38D9E8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AAEF0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44D8A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Wide</w:t>
      </w:r>
      <w:proofErr w:type="spellEnd"/>
      <w:r w:rsidRPr="0014534C">
        <w:rPr>
          <w:rFonts w:ascii="Courier New" w:eastAsia="Times New Roman" w:hAnsi="Courier New" w:cs="Courier New"/>
          <w:color w:val="000000"/>
          <w:sz w:val="20"/>
          <w:szCs w:val="20"/>
        </w:rPr>
        <w:t>',</w:t>
      </w:r>
    </w:p>
    <w:p w14:paraId="6DBD05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07991E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ide': 'images/2018/08/29/dining/ko-granola-balls-horizontal/ko-granola-balls-horizontal-thumbWide.jpg',</w:t>
      </w:r>
    </w:p>
    <w:p w14:paraId="183ABB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height</w:t>
      </w:r>
      <w:proofErr w:type="spellEnd"/>
      <w:r w:rsidRPr="0014534C">
        <w:rPr>
          <w:rFonts w:ascii="Courier New" w:eastAsia="Times New Roman" w:hAnsi="Courier New" w:cs="Courier New"/>
          <w:color w:val="000000"/>
          <w:sz w:val="20"/>
          <w:szCs w:val="20"/>
        </w:rPr>
        <w:t>': 126,</w:t>
      </w:r>
    </w:p>
    <w:p w14:paraId="202794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width</w:t>
      </w:r>
      <w:proofErr w:type="spellEnd"/>
      <w:r w:rsidRPr="0014534C">
        <w:rPr>
          <w:rFonts w:ascii="Courier New" w:eastAsia="Times New Roman" w:hAnsi="Courier New" w:cs="Courier New"/>
          <w:color w:val="000000"/>
          <w:sz w:val="20"/>
          <w:szCs w:val="20"/>
        </w:rPr>
        <w:t>': 190},</w:t>
      </w:r>
    </w:p>
    <w:p w14:paraId="29837E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48841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de',</w:t>
      </w:r>
    </w:p>
    <w:p w14:paraId="6A57A1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de',</w:t>
      </w:r>
    </w:p>
    <w:p w14:paraId="3ED141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CDD03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humbWide.jpg',</w:t>
      </w:r>
    </w:p>
    <w:p w14:paraId="45CC59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4B8238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DB681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DA1F0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0888D5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047B39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6A03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C0C8D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78AC28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7F8D9F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73C80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Thumb.jpg',</w:t>
      </w:r>
    </w:p>
    <w:p w14:paraId="671DFD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049A4B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E4538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8723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4B598E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45CF0F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8F6C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04A71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62E133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747646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877C8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Large.jpg',</w:t>
      </w:r>
    </w:p>
    <w:p w14:paraId="265632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53EC76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18172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E0DDA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10',</w:t>
      </w:r>
    </w:p>
    <w:p w14:paraId="047573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0,</w:t>
      </w:r>
    </w:p>
    <w:p w14:paraId="28DA4E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A0460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4EE2A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10',</w:t>
      </w:r>
    </w:p>
    <w:p w14:paraId="6FD6FA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10',</w:t>
      </w:r>
    </w:p>
    <w:p w14:paraId="254AEA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602B4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ThreeByTwo210.jpg',</w:t>
      </w:r>
    </w:p>
    <w:p w14:paraId="70DCAE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10},</w:t>
      </w:r>
    </w:p>
    <w:p w14:paraId="5D26BC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20933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6052F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25',</w:t>
      </w:r>
    </w:p>
    <w:p w14:paraId="30033A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06F35F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1907A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B302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25',</w:t>
      </w:r>
    </w:p>
    <w:p w14:paraId="148025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25',</w:t>
      </w:r>
    </w:p>
    <w:p w14:paraId="132F73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E7612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ThreeByTwo225.jpg',</w:t>
      </w:r>
    </w:p>
    <w:p w14:paraId="32B4C5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5BFD86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80E47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6E33B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440',</w:t>
      </w:r>
    </w:p>
    <w:p w14:paraId="168104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3,</w:t>
      </w:r>
    </w:p>
    <w:p w14:paraId="6EA870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EEE6A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75CD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440',</w:t>
      </w:r>
    </w:p>
    <w:p w14:paraId="615DB6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440',</w:t>
      </w:r>
    </w:p>
    <w:p w14:paraId="633814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97EFF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ThreeByTwo440.jpg',</w:t>
      </w:r>
    </w:p>
    <w:p w14:paraId="180A8D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40},</w:t>
      </w:r>
    </w:p>
    <w:p w14:paraId="67F1BE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02976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1A5B0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52',</w:t>
      </w:r>
    </w:p>
    <w:p w14:paraId="1C73B0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1D35A2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DA75E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8F3F7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52',</w:t>
      </w:r>
    </w:p>
    <w:p w14:paraId="127D63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52',</w:t>
      </w:r>
    </w:p>
    <w:p w14:paraId="6F6C6B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D7252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ThreeByTwo252.jpg',</w:t>
      </w:r>
    </w:p>
    <w:p w14:paraId="15E23C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233FC3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0444D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74F91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378',</w:t>
      </w:r>
    </w:p>
    <w:p w14:paraId="029F02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292FBF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7D4FA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08A27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378',</w:t>
      </w:r>
    </w:p>
    <w:p w14:paraId="3F0FE0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378',</w:t>
      </w:r>
    </w:p>
    <w:p w14:paraId="5F14D4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D2946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ThreeByTwo378.jpg',</w:t>
      </w:r>
    </w:p>
    <w:p w14:paraId="73793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8},</w:t>
      </w:r>
    </w:p>
    <w:p w14:paraId="0BB235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EC19E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4DE72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LargeAt2X',</w:t>
      </w:r>
    </w:p>
    <w:p w14:paraId="14E320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75,</w:t>
      </w:r>
    </w:p>
    <w:p w14:paraId="684FC4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736BD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A18C0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LargeAt2X',</w:t>
      </w:r>
    </w:p>
    <w:p w14:paraId="52A03F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LargeAt2X',</w:t>
      </w:r>
    </w:p>
    <w:p w14:paraId="68A3E2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23479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hreeByTwoLargeAt2X.jpg',</w:t>
      </w:r>
    </w:p>
    <w:p w14:paraId="622CB8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212},</w:t>
      </w:r>
    </w:p>
    <w:p w14:paraId="68AAA6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5BD86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2E707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MediumAt2X',</w:t>
      </w:r>
    </w:p>
    <w:p w14:paraId="7404A5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00,</w:t>
      </w:r>
    </w:p>
    <w:p w14:paraId="714B2E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C3C19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8AB92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MediumAt2X',</w:t>
      </w:r>
    </w:p>
    <w:p w14:paraId="492C99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MediumAt2X',</w:t>
      </w:r>
    </w:p>
    <w:p w14:paraId="4F0C45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4D76E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hreeByTwoMediumAt2X.jpg',</w:t>
      </w:r>
    </w:p>
    <w:p w14:paraId="77A8B6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0},</w:t>
      </w:r>
    </w:p>
    <w:p w14:paraId="1E6EA7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611CA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A235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SmallAt2X',</w:t>
      </w:r>
    </w:p>
    <w:p w14:paraId="40FE39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0,</w:t>
      </w:r>
    </w:p>
    <w:p w14:paraId="7401EF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951B6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EBFC3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SmallAt2X',</w:t>
      </w:r>
    </w:p>
    <w:p w14:paraId="3DB79F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SmallAt2X',</w:t>
      </w:r>
    </w:p>
    <w:p w14:paraId="486754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F16BC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threeByTwoSmallAt2X.jpg',</w:t>
      </w:r>
    </w:p>
    <w:p w14:paraId="66583F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629958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FE680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8CE04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529DB0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1,</w:t>
      </w:r>
    </w:p>
    <w:p w14:paraId="067BE3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9E1A6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0C5D0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7FD657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5CF5DD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F4623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articleInline.jpg',</w:t>
      </w:r>
    </w:p>
    <w:p w14:paraId="20D701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7372A8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0C100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73864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296BC5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4,</w:t>
      </w:r>
    </w:p>
    <w:p w14:paraId="2692B9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5EFCE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3BC7B3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774E8D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1B84F7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1E48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hpSmall.jpg',</w:t>
      </w:r>
    </w:p>
    <w:p w14:paraId="3FDF30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3},</w:t>
      </w:r>
    </w:p>
    <w:p w14:paraId="7059C6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F31CA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42C4D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62B2E9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6,</w:t>
      </w:r>
    </w:p>
    <w:p w14:paraId="04B891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7AA7D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294EB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4629DD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4F2230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DA83A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blogSmallInline.jpg',</w:t>
      </w:r>
    </w:p>
    <w:p w14:paraId="69EAAA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6AA6BC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99A98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AE2C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Flexible177',</w:t>
      </w:r>
    </w:p>
    <w:p w14:paraId="494DA6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3,</w:t>
      </w:r>
    </w:p>
    <w:p w14:paraId="42F3E2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14242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6028B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Flexible177',</w:t>
      </w:r>
    </w:p>
    <w:p w14:paraId="2AA041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Flexible177',</w:t>
      </w:r>
    </w:p>
    <w:p w14:paraId="6107A8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DD1C4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ediumFlexible177.jpg',</w:t>
      </w:r>
    </w:p>
    <w:p w14:paraId="736E6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77},</w:t>
      </w:r>
    </w:p>
    <w:p w14:paraId="6DC6E6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7A2B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E50E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255A9B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1,</w:t>
      </w:r>
    </w:p>
    <w:p w14:paraId="1FFBBE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7CEFB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A90FC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27434E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5C3439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A9410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mall.jpg',</w:t>
      </w:r>
    </w:p>
    <w:p w14:paraId="7D4A33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0},</w:t>
      </w:r>
    </w:p>
    <w:p w14:paraId="22A4B6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3E79F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7DA23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5694C3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1,</w:t>
      </w:r>
    </w:p>
    <w:p w14:paraId="241190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0D543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083AD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76B145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09C83B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1902E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HpMedium.jpg',</w:t>
      </w:r>
    </w:p>
    <w:p w14:paraId="7357F7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10C570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1836B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9CFB4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600',</w:t>
      </w:r>
    </w:p>
    <w:p w14:paraId="2051E0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8,</w:t>
      </w:r>
    </w:p>
    <w:p w14:paraId="000F39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32547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838D0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600',</w:t>
      </w:r>
    </w:p>
    <w:p w14:paraId="26A95D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600',</w:t>
      </w:r>
    </w:p>
    <w:p w14:paraId="4A685E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0F525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600.jpg',</w:t>
      </w:r>
    </w:p>
    <w:p w14:paraId="779F29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301469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A2527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E6BDC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540',</w:t>
      </w:r>
    </w:p>
    <w:p w14:paraId="2B08A9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4,</w:t>
      </w:r>
    </w:p>
    <w:p w14:paraId="0666EE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5DA38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FC465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540',</w:t>
      </w:r>
    </w:p>
    <w:p w14:paraId="7C75E8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540',</w:t>
      </w:r>
    </w:p>
    <w:p w14:paraId="5262F8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9F116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540.jpg',</w:t>
      </w:r>
    </w:p>
    <w:p w14:paraId="70EC1C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40},</w:t>
      </w:r>
    </w:p>
    <w:p w14:paraId="2D16F2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46B67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77CB1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95',</w:t>
      </w:r>
    </w:p>
    <w:p w14:paraId="55BAEC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8,</w:t>
      </w:r>
    </w:p>
    <w:p w14:paraId="7F14E8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020CF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D59D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95',</w:t>
      </w:r>
    </w:p>
    <w:p w14:paraId="4F1A42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95',</w:t>
      </w:r>
    </w:p>
    <w:p w14:paraId="3D7082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04313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495.jpg',</w:t>
      </w:r>
    </w:p>
    <w:p w14:paraId="485294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2324DC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83BCA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8D6A9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90',</w:t>
      </w:r>
    </w:p>
    <w:p w14:paraId="2E399C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9,</w:t>
      </w:r>
    </w:p>
    <w:p w14:paraId="732994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360C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D845B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90',</w:t>
      </w:r>
    </w:p>
    <w:p w14:paraId="19B019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90',</w:t>
      </w:r>
    </w:p>
    <w:p w14:paraId="13E166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92E14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390.jpg',</w:t>
      </w:r>
    </w:p>
    <w:p w14:paraId="07CBEE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0},</w:t>
      </w:r>
    </w:p>
    <w:p w14:paraId="3577A2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9AB13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24D7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050',</w:t>
      </w:r>
    </w:p>
    <w:p w14:paraId="775EC7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0A2820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067DD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B973E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050',</w:t>
      </w:r>
    </w:p>
    <w:p w14:paraId="24491A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050',</w:t>
      </w:r>
    </w:p>
    <w:p w14:paraId="237812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07231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1050.jpg',</w:t>
      </w:r>
    </w:p>
    <w:p w14:paraId="47E39D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021E28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A157F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5CAB0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80',</w:t>
      </w:r>
    </w:p>
    <w:p w14:paraId="4BEB51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0,</w:t>
      </w:r>
    </w:p>
    <w:p w14:paraId="1D95F1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C5536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C1908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80',</w:t>
      </w:r>
    </w:p>
    <w:p w14:paraId="376D7F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80',</w:t>
      </w:r>
    </w:p>
    <w:p w14:paraId="7EC512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6C7D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480.jpg',</w:t>
      </w:r>
    </w:p>
    <w:p w14:paraId="0210E0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5C8EBC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AEDC1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E20FD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10',</w:t>
      </w:r>
    </w:p>
    <w:p w14:paraId="12AFF8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74,</w:t>
      </w:r>
    </w:p>
    <w:p w14:paraId="03D401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73ED9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413339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10',</w:t>
      </w:r>
    </w:p>
    <w:p w14:paraId="653816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10',</w:t>
      </w:r>
    </w:p>
    <w:p w14:paraId="33B40F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DD5B6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310.jpg',</w:t>
      </w:r>
    </w:p>
    <w:p w14:paraId="2AC053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0},</w:t>
      </w:r>
    </w:p>
    <w:p w14:paraId="2F4051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17151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35C4A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225',</w:t>
      </w:r>
    </w:p>
    <w:p w14:paraId="06B5AF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030BD8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87424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ABAA1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225',</w:t>
      </w:r>
    </w:p>
    <w:p w14:paraId="04DA20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225',</w:t>
      </w:r>
    </w:p>
    <w:p w14:paraId="3F208B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E8F07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225.jpg',</w:t>
      </w:r>
    </w:p>
    <w:p w14:paraId="3028A3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22207D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36F57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16E6B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96',</w:t>
      </w:r>
    </w:p>
    <w:p w14:paraId="34295C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w:t>
      </w:r>
    </w:p>
    <w:p w14:paraId="31C11A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8138B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0CD14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96',</w:t>
      </w:r>
    </w:p>
    <w:p w14:paraId="568A17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96',</w:t>
      </w:r>
    </w:p>
    <w:p w14:paraId="0AA4DD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1C4A9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96.jpg',</w:t>
      </w:r>
    </w:p>
    <w:p w14:paraId="209B5A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96},</w:t>
      </w:r>
    </w:p>
    <w:p w14:paraId="02F06A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C4554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AD92E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000',</w:t>
      </w:r>
    </w:p>
    <w:p w14:paraId="28CD1F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8,</w:t>
      </w:r>
    </w:p>
    <w:p w14:paraId="603BA9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BF124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D182D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000',</w:t>
      </w:r>
    </w:p>
    <w:p w14:paraId="43A5CD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000',</w:t>
      </w:r>
    </w:p>
    <w:p w14:paraId="4AD939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A6EF7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3000.jpg',</w:t>
      </w:r>
    </w:p>
    <w:p w14:paraId="5E13F7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000},</w:t>
      </w:r>
    </w:p>
    <w:p w14:paraId="3F11D3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9DAC2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485785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768',</w:t>
      </w:r>
    </w:p>
    <w:p w14:paraId="60A280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2,</w:t>
      </w:r>
    </w:p>
    <w:p w14:paraId="551EA2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33E19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05EDA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768',</w:t>
      </w:r>
    </w:p>
    <w:p w14:paraId="61E4B3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768',</w:t>
      </w:r>
    </w:p>
    <w:p w14:paraId="1DC0AC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3A893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768.jpg',</w:t>
      </w:r>
    </w:p>
    <w:p w14:paraId="753F20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11D618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D70AD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6AE97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50',</w:t>
      </w:r>
    </w:p>
    <w:p w14:paraId="32F961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4,</w:t>
      </w:r>
    </w:p>
    <w:p w14:paraId="242144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B549F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88543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50',</w:t>
      </w:r>
    </w:p>
    <w:p w14:paraId="5B79FA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50',</w:t>
      </w:r>
    </w:p>
    <w:p w14:paraId="719885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34A8F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150.jpg',</w:t>
      </w:r>
    </w:p>
    <w:p w14:paraId="5E6C6B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00692F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E6018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79C71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Jumbo1600',</w:t>
      </w:r>
    </w:p>
    <w:p w14:paraId="37B4CA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00,</w:t>
      </w:r>
    </w:p>
    <w:p w14:paraId="2DCD78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E909D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CFAC7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Jumbo1600',</w:t>
      </w:r>
    </w:p>
    <w:p w14:paraId="4BC1A0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Jumbo1600',</w:t>
      </w:r>
    </w:p>
    <w:p w14:paraId="5E344A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72615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SixteenByNineJumbo1600.jpg',</w:t>
      </w:r>
    </w:p>
    <w:p w14:paraId="2B0EF6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00},</w:t>
      </w:r>
    </w:p>
    <w:p w14:paraId="7816DC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00B1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37B8B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15A620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w:t>
      </w:r>
    </w:p>
    <w:p w14:paraId="2138CA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AB3E2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208F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2BF5E4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13442D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98021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miniMoth.jpg',</w:t>
      </w:r>
    </w:p>
    <w:p w14:paraId="039FD7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2610B1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98598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53D04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indowsTile336H',</w:t>
      </w:r>
    </w:p>
    <w:p w14:paraId="50DBA1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6,</w:t>
      </w:r>
    </w:p>
    <w:p w14:paraId="14D31B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1E47A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545A4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ndowsTile336H',</w:t>
      </w:r>
    </w:p>
    <w:p w14:paraId="4BCCC4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ndowsTile336H',</w:t>
      </w:r>
    </w:p>
    <w:p w14:paraId="09906A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456F3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windowsTile336H.jpg',</w:t>
      </w:r>
    </w:p>
    <w:p w14:paraId="16D41F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94},</w:t>
      </w:r>
    </w:p>
    <w:p w14:paraId="62D58A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51D77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689C8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1305',</w:t>
      </w:r>
    </w:p>
    <w:p w14:paraId="2EEF8F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09,</w:t>
      </w:r>
    </w:p>
    <w:p w14:paraId="3756D3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8EA92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9FF51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1305',</w:t>
      </w:r>
    </w:p>
    <w:p w14:paraId="52EA9F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1305',</w:t>
      </w:r>
    </w:p>
    <w:p w14:paraId="0DF58C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00C87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FifteenBySeven1305.jpg',</w:t>
      </w:r>
    </w:p>
    <w:p w14:paraId="1BB453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305},</w:t>
      </w:r>
    </w:p>
    <w:p w14:paraId="6FF2C1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EE946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63A83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2610',</w:t>
      </w:r>
    </w:p>
    <w:p w14:paraId="6DD6F1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18,</w:t>
      </w:r>
    </w:p>
    <w:p w14:paraId="69F203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476C1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AD8DC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2610',</w:t>
      </w:r>
    </w:p>
    <w:p w14:paraId="4C8282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2610',</w:t>
      </w:r>
    </w:p>
    <w:p w14:paraId="45C734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3637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ideoFifteenBySeven2610.jpg',</w:t>
      </w:r>
    </w:p>
    <w:p w14:paraId="68ED56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610},</w:t>
      </w:r>
    </w:p>
    <w:p w14:paraId="741127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1147B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9D8DD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2FA839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50,</w:t>
      </w:r>
    </w:p>
    <w:p w14:paraId="63C2BA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0802B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100658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5E6F0B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65164B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36CDD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facebookJumbo.jpg',</w:t>
      </w:r>
    </w:p>
    <w:p w14:paraId="2276AB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3DA713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DAABF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A822B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308',</w:t>
      </w:r>
    </w:p>
    <w:p w14:paraId="5ED84E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8,</w:t>
      </w:r>
    </w:p>
    <w:p w14:paraId="2B36B0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C1625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89E34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308',</w:t>
      </w:r>
    </w:p>
    <w:p w14:paraId="5857A3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308',</w:t>
      </w:r>
    </w:p>
    <w:p w14:paraId="351C80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17C23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watch308.jpg',</w:t>
      </w:r>
    </w:p>
    <w:p w14:paraId="327DBC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2},</w:t>
      </w:r>
    </w:p>
    <w:p w14:paraId="1CBF57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38C17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066A3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268',</w:t>
      </w:r>
    </w:p>
    <w:p w14:paraId="5CADF1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181AB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43FB6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5AE8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268',</w:t>
      </w:r>
    </w:p>
    <w:p w14:paraId="599AA2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268',</w:t>
      </w:r>
    </w:p>
    <w:p w14:paraId="1C5636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268F2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watch268.jpg',</w:t>
      </w:r>
    </w:p>
    <w:p w14:paraId="7F1E96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72},</w:t>
      </w:r>
    </w:p>
    <w:p w14:paraId="5381F3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B7452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88DD8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erticalTwoByThree735',</w:t>
      </w:r>
    </w:p>
    <w:p w14:paraId="74BF7A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02,</w:t>
      </w:r>
    </w:p>
    <w:p w14:paraId="70C316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754D0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BCED4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erticalTwoByThree735',</w:t>
      </w:r>
    </w:p>
    <w:p w14:paraId="28CB64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erticalTwoByThree735',</w:t>
      </w:r>
    </w:p>
    <w:p w14:paraId="1DDDA1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A831C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8/29/dining/ko-granola-balls-horizontal/ko-granola-balls-horizontal-verticalTwoByThree735.jpg',</w:t>
      </w:r>
    </w:p>
    <w:p w14:paraId="72E89C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35}],</w:t>
      </w:r>
    </w:p>
    <w:p w14:paraId="60C445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w:t>
      </w:r>
    </w:p>
    <w:p w14:paraId="64AD06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8-08-24T00:00:00+0000',</w:t>
      </w:r>
    </w:p>
    <w:p w14:paraId="5CCE9D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w:t>
      </w:r>
    </w:p>
    <w:p w14:paraId="7D89BE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Recipe',</w:t>
      </w:r>
    </w:p>
    <w:p w14:paraId="2851E7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recipe/13c32ef2-bc46-549f-a81b-a4256b1fa716',</w:t>
      </w:r>
    </w:p>
    <w:p w14:paraId="69324A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cooking.nytimes.com/recipes/1019514-granola-bites',</w:t>
      </w:r>
    </w:p>
    <w:p w14:paraId="4956F7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0},</w:t>
      </w:r>
    </w:p>
    <w:p w14:paraId="285A29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cc7409f9-12a0-5d35-998b-ee03ff6dde62',</w:t>
      </w:r>
    </w:p>
    <w:p w14:paraId="25F510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In “Hippie Food,” Jonathan Kauffman tracks the emergence of the '</w:t>
      </w:r>
    </w:p>
    <w:p w14:paraId="45950A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c, politicized diet so many Americans love today.',</w:t>
      </w:r>
    </w:p>
    <w:p w14:paraId="01C6D2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43849C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518458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Michael Pollan',</w:t>
      </w:r>
    </w:p>
    <w:p w14:paraId="5D3BB7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Michael',</w:t>
      </w:r>
    </w:p>
    <w:p w14:paraId="56FB47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Pollan',</w:t>
      </w:r>
    </w:p>
    <w:p w14:paraId="010018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7BCA79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21B70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05069A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695998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2D4C44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61E3B6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77E999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57B22C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fiction',</w:t>
      </w:r>
    </w:p>
    <w:p w14:paraId="695947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How We Got </w:t>
      </w:r>
      <w:proofErr w:type="gramStart"/>
      <w:r w:rsidRPr="0014534C">
        <w:rPr>
          <w:rFonts w:ascii="Courier New" w:eastAsia="Times New Roman" w:hAnsi="Courier New" w:cs="Courier New"/>
          <w:color w:val="000000"/>
          <w:sz w:val="20"/>
          <w:szCs w:val="20"/>
        </w:rPr>
        <w:t>From</w:t>
      </w:r>
      <w:proofErr w:type="gramEnd"/>
      <w:r w:rsidRPr="0014534C">
        <w:rPr>
          <w:rFonts w:ascii="Courier New" w:eastAsia="Times New Roman" w:hAnsi="Courier New" w:cs="Courier New"/>
          <w:color w:val="000000"/>
          <w:sz w:val="20"/>
          <w:szCs w:val="20"/>
        </w:rPr>
        <w:t xml:space="preserve"> Twinkies to Tofu',</w:t>
      </w:r>
    </w:p>
    <w:p w14:paraId="211BE3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460358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Granola',</w:t>
      </w:r>
    </w:p>
    <w:p w14:paraId="0957E4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0BDECF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7DC9F2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major': 'N',</w:t>
      </w:r>
    </w:p>
    <w:p w14:paraId="476821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00E8ED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02DE32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Books and Literature'},</w:t>
      </w:r>
    </w:p>
    <w:p w14:paraId="2139C5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404B0F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w:t>
      </w:r>
      <w:proofErr w:type="spellStart"/>
      <w:r w:rsidRPr="0014534C">
        <w:rPr>
          <w:rFonts w:ascii="Courier New" w:eastAsia="Times New Roman" w:hAnsi="Courier New" w:cs="Courier New"/>
          <w:color w:val="000000"/>
          <w:sz w:val="20"/>
          <w:szCs w:val="20"/>
        </w:rPr>
        <w:t>creative_works</w:t>
      </w:r>
      <w:proofErr w:type="spellEnd"/>
      <w:r w:rsidRPr="0014534C">
        <w:rPr>
          <w:rFonts w:ascii="Courier New" w:eastAsia="Times New Roman" w:hAnsi="Courier New" w:cs="Courier New"/>
          <w:color w:val="000000"/>
          <w:sz w:val="20"/>
          <w:szCs w:val="20"/>
        </w:rPr>
        <w:t>',</w:t>
      </w:r>
    </w:p>
    <w:p w14:paraId="1AAD1A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2,</w:t>
      </w:r>
    </w:p>
    <w:p w14:paraId="7DD87D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Hippie Food: How Back-to-the-Landers, Longhairs, and '</w:t>
      </w:r>
    </w:p>
    <w:p w14:paraId="756022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evolutionaries Changed the Way We Eat (Book)'},</w:t>
      </w:r>
    </w:p>
    <w:p w14:paraId="0413C0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04CDB4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persons',</w:t>
      </w:r>
    </w:p>
    <w:p w14:paraId="6281AC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3,</w:t>
      </w:r>
    </w:p>
    <w:p w14:paraId="23C060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Kauffman, Jonathan (1971</w:t>
      </w:r>
      <w:proofErr w:type="gramStart"/>
      <w:r w:rsidRPr="0014534C">
        <w:rPr>
          <w:rFonts w:ascii="Courier New" w:eastAsia="Times New Roman" w:hAnsi="Courier New" w:cs="Courier New"/>
          <w:color w:val="000000"/>
          <w:sz w:val="20"/>
          <w:szCs w:val="20"/>
        </w:rPr>
        <w:t>- )'</w:t>
      </w:r>
      <w:proofErr w:type="gramEnd"/>
      <w:r w:rsidRPr="0014534C">
        <w:rPr>
          <w:rFonts w:ascii="Courier New" w:eastAsia="Times New Roman" w:hAnsi="Courier New" w:cs="Courier New"/>
          <w:color w:val="000000"/>
          <w:sz w:val="20"/>
          <w:szCs w:val="20"/>
        </w:rPr>
        <w:t>},</w:t>
      </w:r>
    </w:p>
    <w:p w14:paraId="2637BB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43158D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name': 'subject',</w:t>
      </w:r>
    </w:p>
    <w:p w14:paraId="2CE589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4,</w:t>
      </w:r>
    </w:p>
    <w:p w14:paraId="7CCDAE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Organic Foods and Products'},</w:t>
      </w:r>
    </w:p>
    <w:p w14:paraId="79B285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50BD2B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04315E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5,</w:t>
      </w:r>
    </w:p>
    <w:p w14:paraId="75078C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Hippies'}],</w:t>
      </w:r>
    </w:p>
    <w:p w14:paraId="3DA5A7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HIPPIE FOOD How Back-to-the-Landers, Longhairs, and '</w:t>
      </w:r>
    </w:p>
    <w:p w14:paraId="1711D8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evolutionaries Changed the Way We Eat </w:t>
      </w:r>
      <w:proofErr w:type="gramStart"/>
      <w:r w:rsidRPr="0014534C">
        <w:rPr>
          <w:rFonts w:ascii="Courier New" w:eastAsia="Times New Roman" w:hAnsi="Courier New" w:cs="Courier New"/>
          <w:color w:val="000000"/>
          <w:sz w:val="20"/>
          <w:szCs w:val="20"/>
        </w:rPr>
        <w:t>By</w:t>
      </w:r>
      <w:proofErr w:type="gramEnd"/>
      <w:r w:rsidRPr="0014534C">
        <w:rPr>
          <w:rFonts w:ascii="Courier New" w:eastAsia="Times New Roman" w:hAnsi="Courier New" w:cs="Courier New"/>
          <w:color w:val="000000"/>
          <w:sz w:val="20"/>
          <w:szCs w:val="20"/>
        </w:rPr>
        <w:t xml:space="preserve"> Jonathan '</w:t>
      </w:r>
    </w:p>
    <w:p w14:paraId="22B03D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auffman 344 pp. William Morrow. $26.99.',</w:t>
      </w:r>
    </w:p>
    <w:p w14:paraId="5E230E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caption': None,</w:t>
      </w:r>
    </w:p>
    <w:p w14:paraId="01E23C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F3A57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Large</w:t>
      </w:r>
      <w:proofErr w:type="spellEnd"/>
      <w:r w:rsidRPr="0014534C">
        <w:rPr>
          <w:rFonts w:ascii="Courier New" w:eastAsia="Times New Roman" w:hAnsi="Courier New" w:cs="Courier New"/>
          <w:color w:val="000000"/>
          <w:sz w:val="20"/>
          <w:szCs w:val="20"/>
        </w:rPr>
        <w:t>',</w:t>
      </w:r>
    </w:p>
    <w:p w14:paraId="5C2B49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44,</w:t>
      </w:r>
    </w:p>
    <w:p w14:paraId="03BFC1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 'images/2018/02/18/books/review/18Pollan/18Pollan-articleLarge.jpg',</w:t>
      </w:r>
    </w:p>
    <w:p w14:paraId="6E673C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height</w:t>
      </w:r>
      <w:proofErr w:type="spellEnd"/>
      <w:r w:rsidRPr="0014534C">
        <w:rPr>
          <w:rFonts w:ascii="Courier New" w:eastAsia="Times New Roman" w:hAnsi="Courier New" w:cs="Courier New"/>
          <w:color w:val="000000"/>
          <w:sz w:val="20"/>
          <w:szCs w:val="20"/>
        </w:rPr>
        <w:t>': 444,</w:t>
      </w:r>
    </w:p>
    <w:p w14:paraId="099932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width</w:t>
      </w:r>
      <w:proofErr w:type="spellEnd"/>
      <w:r w:rsidRPr="0014534C">
        <w:rPr>
          <w:rFonts w:ascii="Courier New" w:eastAsia="Times New Roman" w:hAnsi="Courier New" w:cs="Courier New"/>
          <w:color w:val="000000"/>
          <w:sz w:val="20"/>
          <w:szCs w:val="20"/>
        </w:rPr>
        <w:t>': 600},</w:t>
      </w:r>
    </w:p>
    <w:p w14:paraId="552F7F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A3167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746DF4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393E2C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13790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articleLarge.jpg',</w:t>
      </w:r>
    </w:p>
    <w:p w14:paraId="6BB3F2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715D02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83213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42670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popup',</w:t>
      </w:r>
    </w:p>
    <w:p w14:paraId="61B7E1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81,</w:t>
      </w:r>
    </w:p>
    <w:p w14:paraId="665B91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1FC3C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49F42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popup',</w:t>
      </w:r>
    </w:p>
    <w:p w14:paraId="0CB6DE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popup',</w:t>
      </w:r>
    </w:p>
    <w:p w14:paraId="5E79D1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25BDD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popup.jpg',</w:t>
      </w:r>
    </w:p>
    <w:p w14:paraId="195821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50},</w:t>
      </w:r>
    </w:p>
    <w:p w14:paraId="6503DE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08441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CC0E5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80',</w:t>
      </w:r>
    </w:p>
    <w:p w14:paraId="1F2575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55,</w:t>
      </w:r>
    </w:p>
    <w:p w14:paraId="7B1D3E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BF4B9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68F8C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80',</w:t>
      </w:r>
    </w:p>
    <w:p w14:paraId="2C046A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subtype': 'blog480',</w:t>
      </w:r>
    </w:p>
    <w:p w14:paraId="407DA9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FED71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blog480.jpg',</w:t>
      </w:r>
    </w:p>
    <w:p w14:paraId="433175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5B67CE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85F73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0D8BC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533',</w:t>
      </w:r>
    </w:p>
    <w:p w14:paraId="55C469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95,</w:t>
      </w:r>
    </w:p>
    <w:p w14:paraId="6B203A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E5F20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27613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533',</w:t>
      </w:r>
    </w:p>
    <w:p w14:paraId="76E154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533',</w:t>
      </w:r>
    </w:p>
    <w:p w14:paraId="3D819C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05D71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blog533.jpg',</w:t>
      </w:r>
    </w:p>
    <w:p w14:paraId="0BD832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33},</w:t>
      </w:r>
    </w:p>
    <w:p w14:paraId="001B69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6B344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6551D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27',</w:t>
      </w:r>
    </w:p>
    <w:p w14:paraId="5A5CBB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16,</w:t>
      </w:r>
    </w:p>
    <w:p w14:paraId="328DB2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0F7B5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9ED0A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27',</w:t>
      </w:r>
    </w:p>
    <w:p w14:paraId="55B519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27',</w:t>
      </w:r>
    </w:p>
    <w:p w14:paraId="1FB0EF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1E27B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blog427.jpg',</w:t>
      </w:r>
    </w:p>
    <w:p w14:paraId="48B3D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27},</w:t>
      </w:r>
    </w:p>
    <w:p w14:paraId="36F7FB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277C3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78B3E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23ED82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8,</w:t>
      </w:r>
    </w:p>
    <w:p w14:paraId="69B5FE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5E657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0AA3E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4E2B70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73873E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67B85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tmagSF.jpg',</w:t>
      </w:r>
    </w:p>
    <w:p w14:paraId="6BB5C5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62},</w:t>
      </w:r>
    </w:p>
    <w:p w14:paraId="3775C3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BE363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D6971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713940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height': 438,</w:t>
      </w:r>
    </w:p>
    <w:p w14:paraId="3C6950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F4782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66BA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311725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600494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AC0F5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tmagArticle.jpg',</w:t>
      </w:r>
    </w:p>
    <w:p w14:paraId="47896A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92},</w:t>
      </w:r>
    </w:p>
    <w:p w14:paraId="7DCF42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32B6A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3B2F6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lide',</w:t>
      </w:r>
    </w:p>
    <w:p w14:paraId="03B96A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44,</w:t>
      </w:r>
    </w:p>
    <w:p w14:paraId="7B2DF1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C88CE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762A3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lide',</w:t>
      </w:r>
    </w:p>
    <w:p w14:paraId="3E31CD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lide',</w:t>
      </w:r>
    </w:p>
    <w:p w14:paraId="17B025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BAA19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lide.jpg',</w:t>
      </w:r>
    </w:p>
    <w:p w14:paraId="27A9F1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3DA1A7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D9BB7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9CDEA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jumbo',</w:t>
      </w:r>
    </w:p>
    <w:p w14:paraId="4BABCA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58,</w:t>
      </w:r>
    </w:p>
    <w:p w14:paraId="187578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D99C8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FB8A3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jumbo',</w:t>
      </w:r>
    </w:p>
    <w:p w14:paraId="295345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jumbo',</w:t>
      </w:r>
    </w:p>
    <w:p w14:paraId="7AAB44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76D55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jumbo.jpg',</w:t>
      </w:r>
    </w:p>
    <w:p w14:paraId="58808C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568AE4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979AC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CC2A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22846E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44,</w:t>
      </w:r>
    </w:p>
    <w:p w14:paraId="4D87EC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293EE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02DCA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67B5A5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3EA5FF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14269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uperJumbo.jpg',</w:t>
      </w:r>
    </w:p>
    <w:p w14:paraId="6BD54D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idth': 1410},</w:t>
      </w:r>
    </w:p>
    <w:p w14:paraId="710097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EB13D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9D93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225',</w:t>
      </w:r>
    </w:p>
    <w:p w14:paraId="283E07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7,</w:t>
      </w:r>
    </w:p>
    <w:p w14:paraId="6EC516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A04CE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565BB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225',</w:t>
      </w:r>
    </w:p>
    <w:p w14:paraId="6AD92D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225',</w:t>
      </w:r>
    </w:p>
    <w:p w14:paraId="28B065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227FF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blog225.jpg',</w:t>
      </w:r>
    </w:p>
    <w:p w14:paraId="2376D4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20B290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D59AA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3FE86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050',</w:t>
      </w:r>
    </w:p>
    <w:p w14:paraId="0668D5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77,</w:t>
      </w:r>
    </w:p>
    <w:p w14:paraId="7ED614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5EA24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289AB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050',</w:t>
      </w:r>
    </w:p>
    <w:p w14:paraId="66911C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050',</w:t>
      </w:r>
    </w:p>
    <w:p w14:paraId="67EC63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2B4D8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aster1050.jpg',</w:t>
      </w:r>
    </w:p>
    <w:p w14:paraId="1EF552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447A3E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0BB06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20235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675',</w:t>
      </w:r>
    </w:p>
    <w:p w14:paraId="69B84B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0,</w:t>
      </w:r>
    </w:p>
    <w:p w14:paraId="5E3407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D1DCD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6A0D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675',</w:t>
      </w:r>
    </w:p>
    <w:p w14:paraId="3E90B7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675',</w:t>
      </w:r>
    </w:p>
    <w:p w14:paraId="50E450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1EA7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aster675.jpg',</w:t>
      </w:r>
    </w:p>
    <w:p w14:paraId="7B901D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75},</w:t>
      </w:r>
    </w:p>
    <w:p w14:paraId="62BAA0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CA978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C7507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495',</w:t>
      </w:r>
    </w:p>
    <w:p w14:paraId="309AA0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67,</w:t>
      </w:r>
    </w:p>
    <w:p w14:paraId="3705B7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150C1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22556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495',</w:t>
      </w:r>
    </w:p>
    <w:p w14:paraId="2D7B6E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subtype': 'master495',</w:t>
      </w:r>
    </w:p>
    <w:p w14:paraId="734A6F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99138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aster495.jpg',</w:t>
      </w:r>
    </w:p>
    <w:p w14:paraId="233831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3DCCB7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19FFD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1D5A7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80',</w:t>
      </w:r>
    </w:p>
    <w:p w14:paraId="1C907E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3,</w:t>
      </w:r>
    </w:p>
    <w:p w14:paraId="6E5CB4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57D81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AEA81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80',</w:t>
      </w:r>
    </w:p>
    <w:p w14:paraId="416789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80',</w:t>
      </w:r>
    </w:p>
    <w:p w14:paraId="3C094F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C2CF6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aster180.jpg',</w:t>
      </w:r>
    </w:p>
    <w:p w14:paraId="740627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80},</w:t>
      </w:r>
    </w:p>
    <w:p w14:paraId="2B22E5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4D5B5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5AEF6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315',</w:t>
      </w:r>
    </w:p>
    <w:p w14:paraId="643E88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33,</w:t>
      </w:r>
    </w:p>
    <w:p w14:paraId="4DF4B2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F7A83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A2252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315',</w:t>
      </w:r>
    </w:p>
    <w:p w14:paraId="71D39E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315',</w:t>
      </w:r>
    </w:p>
    <w:p w14:paraId="5E6F61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1F4A9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aster315.jpg',</w:t>
      </w:r>
    </w:p>
    <w:p w14:paraId="520C0E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5},</w:t>
      </w:r>
    </w:p>
    <w:p w14:paraId="339EB4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A6FB6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AAA55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768',</w:t>
      </w:r>
    </w:p>
    <w:p w14:paraId="53A37B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69,</w:t>
      </w:r>
    </w:p>
    <w:p w14:paraId="41C57C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049BB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7B170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768',</w:t>
      </w:r>
    </w:p>
    <w:p w14:paraId="2D4529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768',</w:t>
      </w:r>
    </w:p>
    <w:p w14:paraId="514F6C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EFFAD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aster768.jpg',</w:t>
      </w:r>
    </w:p>
    <w:p w14:paraId="61BF26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7D3A7C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7D698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EA5B7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Standard</w:t>
      </w:r>
      <w:proofErr w:type="spellEnd"/>
      <w:r w:rsidRPr="0014534C">
        <w:rPr>
          <w:rFonts w:ascii="Courier New" w:eastAsia="Times New Roman" w:hAnsi="Courier New" w:cs="Courier New"/>
          <w:color w:val="000000"/>
          <w:sz w:val="20"/>
          <w:szCs w:val="20"/>
        </w:rPr>
        <w:t>',</w:t>
      </w:r>
    </w:p>
    <w:p w14:paraId="0676CD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height': 75,</w:t>
      </w:r>
    </w:p>
    <w:p w14:paraId="16C626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thumbnail': 'images/2018/02/18/books/review/18Pollan/18Pollan-thumbStandard.jpg',</w:t>
      </w:r>
    </w:p>
    <w:p w14:paraId="4AC1F7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height</w:t>
      </w:r>
      <w:proofErr w:type="spellEnd"/>
      <w:r w:rsidRPr="0014534C">
        <w:rPr>
          <w:rFonts w:ascii="Courier New" w:eastAsia="Times New Roman" w:hAnsi="Courier New" w:cs="Courier New"/>
          <w:color w:val="000000"/>
          <w:sz w:val="20"/>
          <w:szCs w:val="20"/>
        </w:rPr>
        <w:t>': 75,</w:t>
      </w:r>
    </w:p>
    <w:p w14:paraId="0E38CC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width</w:t>
      </w:r>
      <w:proofErr w:type="spellEnd"/>
      <w:r w:rsidRPr="0014534C">
        <w:rPr>
          <w:rFonts w:ascii="Courier New" w:eastAsia="Times New Roman" w:hAnsi="Courier New" w:cs="Courier New"/>
          <w:color w:val="000000"/>
          <w:sz w:val="20"/>
          <w:szCs w:val="20"/>
        </w:rPr>
        <w:t>': 75},</w:t>
      </w:r>
    </w:p>
    <w:p w14:paraId="341170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C27F6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umbnail',</w:t>
      </w:r>
    </w:p>
    <w:p w14:paraId="4415F7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umbnail',</w:t>
      </w:r>
    </w:p>
    <w:p w14:paraId="19C21A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66FCA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thumbStandard.jpg',</w:t>
      </w:r>
    </w:p>
    <w:p w14:paraId="49A961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020590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A8ED2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43A77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11FB66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74950B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4F998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6647A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17ADE8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05C51B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5B837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blogSmallThumb.jpg',</w:t>
      </w:r>
    </w:p>
    <w:p w14:paraId="374350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w:t>
      </w:r>
    </w:p>
    <w:p w14:paraId="2C867C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E58D5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1026E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054F71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53C2CF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39DBB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51D01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44D2D6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676A5C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65F38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thumbLarge.jpg',</w:t>
      </w:r>
    </w:p>
    <w:p w14:paraId="3DF59D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12AC83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F2C5C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3E909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168',</w:t>
      </w:r>
    </w:p>
    <w:p w14:paraId="7E0B91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1CCD6A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F78B3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497E3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168',</w:t>
      </w:r>
    </w:p>
    <w:p w14:paraId="71F4CA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168',</w:t>
      </w:r>
    </w:p>
    <w:p w14:paraId="570239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0B5C26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mallSquare168.jpg',</w:t>
      </w:r>
    </w:p>
    <w:p w14:paraId="694ED6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8},</w:t>
      </w:r>
    </w:p>
    <w:p w14:paraId="108F61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78DE9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A3595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252',</w:t>
      </w:r>
    </w:p>
    <w:p w14:paraId="04B107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167C81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192F2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D7543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252',</w:t>
      </w:r>
    </w:p>
    <w:p w14:paraId="56B8A3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252',</w:t>
      </w:r>
    </w:p>
    <w:p w14:paraId="046998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2057D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mallSquare252.jpg',</w:t>
      </w:r>
    </w:p>
    <w:p w14:paraId="07A3A7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2C4E14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A6978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B4BA0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320',</w:t>
      </w:r>
    </w:p>
    <w:p w14:paraId="2F655E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5ED5D0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BA5AB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DA147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320',</w:t>
      </w:r>
    </w:p>
    <w:p w14:paraId="1F504B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320',</w:t>
      </w:r>
    </w:p>
    <w:p w14:paraId="6676CE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6E1D4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quare320.jpg',</w:t>
      </w:r>
    </w:p>
    <w:p w14:paraId="5091B1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20},</w:t>
      </w:r>
    </w:p>
    <w:p w14:paraId="005BD1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D7B97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96B3F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oth',</w:t>
      </w:r>
    </w:p>
    <w:p w14:paraId="5278A2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1,</w:t>
      </w:r>
    </w:p>
    <w:p w14:paraId="78FE0F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59F61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E6AB2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oth',</w:t>
      </w:r>
    </w:p>
    <w:p w14:paraId="2E4424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oth',</w:t>
      </w:r>
    </w:p>
    <w:p w14:paraId="0727DD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F660B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oth.jpg',</w:t>
      </w:r>
    </w:p>
    <w:p w14:paraId="28D0CE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6D8FF5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6D93E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749A0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filmstrip',</w:t>
      </w:r>
    </w:p>
    <w:p w14:paraId="7E984F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0,</w:t>
      </w:r>
    </w:p>
    <w:p w14:paraId="343614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t>
      </w:r>
    </w:p>
    <w:p w14:paraId="19B71B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0B0A6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filmstrip',</w:t>
      </w:r>
    </w:p>
    <w:p w14:paraId="33E728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filmstrip',</w:t>
      </w:r>
    </w:p>
    <w:p w14:paraId="460731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F723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filmstrip.jpg',</w:t>
      </w:r>
    </w:p>
    <w:p w14:paraId="500E6C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54576A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89537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F88BA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640',</w:t>
      </w:r>
    </w:p>
    <w:p w14:paraId="4B6DAD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0,</w:t>
      </w:r>
    </w:p>
    <w:p w14:paraId="499971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EA94F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05556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640',</w:t>
      </w:r>
    </w:p>
    <w:p w14:paraId="44F3D2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640',</w:t>
      </w:r>
    </w:p>
    <w:p w14:paraId="58E913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08E8F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quare640.jpg',</w:t>
      </w:r>
    </w:p>
    <w:p w14:paraId="783296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40},</w:t>
      </w:r>
    </w:p>
    <w:p w14:paraId="47D253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AE8E1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33090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Square149',</w:t>
      </w:r>
    </w:p>
    <w:p w14:paraId="791310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9,</w:t>
      </w:r>
    </w:p>
    <w:p w14:paraId="6B7B26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E73DA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D81C3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Square149',</w:t>
      </w:r>
    </w:p>
    <w:p w14:paraId="262398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Square149',</w:t>
      </w:r>
    </w:p>
    <w:p w14:paraId="3EB029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72971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Square149.jpg',</w:t>
      </w:r>
    </w:p>
    <w:p w14:paraId="5C00A5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9},</w:t>
      </w:r>
    </w:p>
    <w:p w14:paraId="1FE7CC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AA013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A1B9E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60A26B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3,</w:t>
      </w:r>
    </w:p>
    <w:p w14:paraId="5214FA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9D0B4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6A0D1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0292D1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557560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306D8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sfSpan.jpg',</w:t>
      </w:r>
    </w:p>
    <w:p w14:paraId="089FE8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5},</w:t>
      </w:r>
    </w:p>
    <w:p w14:paraId="79AC17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5A0A4C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81DA1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Horizontal375',</w:t>
      </w:r>
    </w:p>
    <w:p w14:paraId="03CB82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0,</w:t>
      </w:r>
    </w:p>
    <w:p w14:paraId="316A9C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20B9B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25C81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Horizontal375',</w:t>
      </w:r>
    </w:p>
    <w:p w14:paraId="61D9C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Horizontal375',</w:t>
      </w:r>
    </w:p>
    <w:p w14:paraId="79B1C1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34F98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largeHorizontal375.jpg',</w:t>
      </w:r>
    </w:p>
    <w:p w14:paraId="0F8EE8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7882AE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87D1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23CC3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702F3B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3,</w:t>
      </w:r>
    </w:p>
    <w:p w14:paraId="5F01DD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58A06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B2561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640B3D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1E30DE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3D5C8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largeHorizontalJumbo.jpg',</w:t>
      </w:r>
    </w:p>
    <w:p w14:paraId="4B7D4A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2090D4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F2DC7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A3CC3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182DC4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7,</w:t>
      </w:r>
    </w:p>
    <w:p w14:paraId="2ECF04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6E5B0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4B6E1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37079E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3A629D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43FDD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hpLarge.jpg',</w:t>
      </w:r>
    </w:p>
    <w:p w14:paraId="511CDB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11},</w:t>
      </w:r>
    </w:p>
    <w:p w14:paraId="5B295A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C83E8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B8BC9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573',</w:t>
      </w:r>
    </w:p>
    <w:p w14:paraId="4CB0BD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2,</w:t>
      </w:r>
    </w:p>
    <w:p w14:paraId="33526E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C7638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65BF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573',</w:t>
      </w:r>
    </w:p>
    <w:p w14:paraId="005FAA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573',</w:t>
      </w:r>
    </w:p>
    <w:p w14:paraId="7114E5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49A7BD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largeWidescreen573.jpg',</w:t>
      </w:r>
    </w:p>
    <w:p w14:paraId="432AE4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73},</w:t>
      </w:r>
    </w:p>
    <w:p w14:paraId="5F79E0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1AEAA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4E1A1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1050',</w:t>
      </w:r>
    </w:p>
    <w:p w14:paraId="5EFB52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6A97F7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3093E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4B05B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1050',</w:t>
      </w:r>
    </w:p>
    <w:p w14:paraId="2CA46F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1050',</w:t>
      </w:r>
    </w:p>
    <w:p w14:paraId="3B6301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3B15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largeWidescreen1050.jpg',</w:t>
      </w:r>
    </w:p>
    <w:p w14:paraId="55AE2A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159137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EF9DC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2830D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Wide</w:t>
      </w:r>
      <w:proofErr w:type="spellEnd"/>
      <w:r w:rsidRPr="0014534C">
        <w:rPr>
          <w:rFonts w:ascii="Courier New" w:eastAsia="Times New Roman" w:hAnsi="Courier New" w:cs="Courier New"/>
          <w:color w:val="000000"/>
          <w:sz w:val="20"/>
          <w:szCs w:val="20"/>
        </w:rPr>
        <w:t>',</w:t>
      </w:r>
    </w:p>
    <w:p w14:paraId="08A1B6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3EF2D9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ide': 'images/2018/02/18/books/review/18Pollan/18Pollan-thumbWide.jpg',</w:t>
      </w:r>
    </w:p>
    <w:p w14:paraId="058030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height</w:t>
      </w:r>
      <w:proofErr w:type="spellEnd"/>
      <w:r w:rsidRPr="0014534C">
        <w:rPr>
          <w:rFonts w:ascii="Courier New" w:eastAsia="Times New Roman" w:hAnsi="Courier New" w:cs="Courier New"/>
          <w:color w:val="000000"/>
          <w:sz w:val="20"/>
          <w:szCs w:val="20"/>
        </w:rPr>
        <w:t>': 126,</w:t>
      </w:r>
    </w:p>
    <w:p w14:paraId="21E037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width</w:t>
      </w:r>
      <w:proofErr w:type="spellEnd"/>
      <w:r w:rsidRPr="0014534C">
        <w:rPr>
          <w:rFonts w:ascii="Courier New" w:eastAsia="Times New Roman" w:hAnsi="Courier New" w:cs="Courier New"/>
          <w:color w:val="000000"/>
          <w:sz w:val="20"/>
          <w:szCs w:val="20"/>
        </w:rPr>
        <w:t>': 190},</w:t>
      </w:r>
    </w:p>
    <w:p w14:paraId="31CD5E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EB5F0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de',</w:t>
      </w:r>
    </w:p>
    <w:p w14:paraId="14E406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de',</w:t>
      </w:r>
    </w:p>
    <w:p w14:paraId="0ADA13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B1996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thumbWide.jpg',</w:t>
      </w:r>
    </w:p>
    <w:p w14:paraId="4FA39F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5331B3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4D12D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7D1E2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29E71E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228603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A4114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DAFD1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5D06C1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673922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5DD8B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Thumb.jpg',</w:t>
      </w:r>
    </w:p>
    <w:p w14:paraId="6F46E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0EC4F0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453F3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139E22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349547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5DDDEC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5CACB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F39B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6F9737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173030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EB7ED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Large.jpg',</w:t>
      </w:r>
    </w:p>
    <w:p w14:paraId="61202B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2A33EC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50F9A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2AEFA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10',</w:t>
      </w:r>
    </w:p>
    <w:p w14:paraId="6DD59D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0,</w:t>
      </w:r>
    </w:p>
    <w:p w14:paraId="37124D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425DE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D99E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10',</w:t>
      </w:r>
    </w:p>
    <w:p w14:paraId="7696E5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10',</w:t>
      </w:r>
    </w:p>
    <w:p w14:paraId="15F779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1FCB2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ThreeByTwo210.jpg',</w:t>
      </w:r>
    </w:p>
    <w:p w14:paraId="6660C5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10},</w:t>
      </w:r>
    </w:p>
    <w:p w14:paraId="2975B6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3D71C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E6738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25',</w:t>
      </w:r>
    </w:p>
    <w:p w14:paraId="28E413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50D5DB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76207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6B871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25',</w:t>
      </w:r>
    </w:p>
    <w:p w14:paraId="2CE726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25',</w:t>
      </w:r>
    </w:p>
    <w:p w14:paraId="3AC27E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27815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ThreeByTwo225.jpg',</w:t>
      </w:r>
    </w:p>
    <w:p w14:paraId="63EDFD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3C1511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F5EF9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9A731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440',</w:t>
      </w:r>
    </w:p>
    <w:p w14:paraId="2E1FCF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3,</w:t>
      </w:r>
    </w:p>
    <w:p w14:paraId="1572F3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5F1E9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CA9F0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440',</w:t>
      </w:r>
    </w:p>
    <w:p w14:paraId="7E8D0E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440',</w:t>
      </w:r>
    </w:p>
    <w:p w14:paraId="046724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3EE53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ThreeByTwo440.jpg',</w:t>
      </w:r>
    </w:p>
    <w:p w14:paraId="68FD9C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40},</w:t>
      </w:r>
    </w:p>
    <w:p w14:paraId="645CDB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94FAC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0969B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52',</w:t>
      </w:r>
    </w:p>
    <w:p w14:paraId="0CE5D4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680CCE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E5CEA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DA158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52',</w:t>
      </w:r>
    </w:p>
    <w:p w14:paraId="11C88F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52',</w:t>
      </w:r>
    </w:p>
    <w:p w14:paraId="5628A6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0774D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ThreeByTwo252.jpg',</w:t>
      </w:r>
    </w:p>
    <w:p w14:paraId="2BE85F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0CB467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FF57A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76442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378',</w:t>
      </w:r>
    </w:p>
    <w:p w14:paraId="2C5597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6AB080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04778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0EC55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378',</w:t>
      </w:r>
    </w:p>
    <w:p w14:paraId="259F41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378',</w:t>
      </w:r>
    </w:p>
    <w:p w14:paraId="698ECD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67977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ThreeByTwo378.jpg',</w:t>
      </w:r>
    </w:p>
    <w:p w14:paraId="1CF7CC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8},</w:t>
      </w:r>
    </w:p>
    <w:p w14:paraId="696375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7AD65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20D14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0AE4D6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1,</w:t>
      </w:r>
    </w:p>
    <w:p w14:paraId="07F9F3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AEF72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00CF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0D2973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0A32A2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39905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articleInline.jpg',</w:t>
      </w:r>
    </w:p>
    <w:p w14:paraId="306C0A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3BCE24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E63D4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6C8FB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6762BF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1,</w:t>
      </w:r>
    </w:p>
    <w:p w14:paraId="526698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4EB1C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0AB7DB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4A6823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183365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B909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hpSmall.jpg',</w:t>
      </w:r>
    </w:p>
    <w:p w14:paraId="03C09C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3},</w:t>
      </w:r>
    </w:p>
    <w:p w14:paraId="0F459A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C334B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6E052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76D3BA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2,</w:t>
      </w:r>
    </w:p>
    <w:p w14:paraId="3395CC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4D82E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469BD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2790CE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79464B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8C42D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blogSmallInline.jpg',</w:t>
      </w:r>
    </w:p>
    <w:p w14:paraId="3920E7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3E5587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22DCB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1F3A7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Flexible177',</w:t>
      </w:r>
    </w:p>
    <w:p w14:paraId="5B7059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1,</w:t>
      </w:r>
    </w:p>
    <w:p w14:paraId="001E50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5F529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9555E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Flexible177',</w:t>
      </w:r>
    </w:p>
    <w:p w14:paraId="6B27BA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Flexible177',</w:t>
      </w:r>
    </w:p>
    <w:p w14:paraId="6E3581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5AA1C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ediumFlexible177.jpg',</w:t>
      </w:r>
    </w:p>
    <w:p w14:paraId="3A1163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77},</w:t>
      </w:r>
    </w:p>
    <w:p w14:paraId="48241B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C3BB4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9755A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7624E0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1,</w:t>
      </w:r>
    </w:p>
    <w:p w14:paraId="7FD815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FC107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36F1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15CC6B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5E4BC8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44A7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mall.jpg',</w:t>
      </w:r>
    </w:p>
    <w:p w14:paraId="10D605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0},</w:t>
      </w:r>
    </w:p>
    <w:p w14:paraId="7DB074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581B2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BA54C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5F67DD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1,</w:t>
      </w:r>
    </w:p>
    <w:p w14:paraId="2E9ABD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16051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727B4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7954A7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3F9BDF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9DEB9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HpMedium.jpg',</w:t>
      </w:r>
    </w:p>
    <w:p w14:paraId="508885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20835E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ACB37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11715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600',</w:t>
      </w:r>
    </w:p>
    <w:p w14:paraId="3D9E6E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8,</w:t>
      </w:r>
    </w:p>
    <w:p w14:paraId="01F7DA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C7302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33598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600',</w:t>
      </w:r>
    </w:p>
    <w:p w14:paraId="3A3460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600',</w:t>
      </w:r>
    </w:p>
    <w:p w14:paraId="065D0D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AED3B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600.jpg',</w:t>
      </w:r>
    </w:p>
    <w:p w14:paraId="3A200D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7AA70F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61627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AE705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540',</w:t>
      </w:r>
    </w:p>
    <w:p w14:paraId="1BCD15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4,</w:t>
      </w:r>
    </w:p>
    <w:p w14:paraId="25B2D5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8AC4A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4BB7D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540',</w:t>
      </w:r>
    </w:p>
    <w:p w14:paraId="07D66F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540',</w:t>
      </w:r>
    </w:p>
    <w:p w14:paraId="488FB4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C0C8C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540.jpg',</w:t>
      </w:r>
    </w:p>
    <w:p w14:paraId="18791F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40},</w:t>
      </w:r>
    </w:p>
    <w:p w14:paraId="79C0B5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0F308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69983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95',</w:t>
      </w:r>
    </w:p>
    <w:p w14:paraId="3A5847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8,</w:t>
      </w:r>
    </w:p>
    <w:p w14:paraId="67ADC2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01768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D1B4B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95',</w:t>
      </w:r>
    </w:p>
    <w:p w14:paraId="4B1EB4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95',</w:t>
      </w:r>
    </w:p>
    <w:p w14:paraId="740993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E6A91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495.jpg',</w:t>
      </w:r>
    </w:p>
    <w:p w14:paraId="495207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6AFC8A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55E16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58798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90',</w:t>
      </w:r>
    </w:p>
    <w:p w14:paraId="2DF7C9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9,</w:t>
      </w:r>
    </w:p>
    <w:p w14:paraId="15EFCD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BB424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8EDCF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90',</w:t>
      </w:r>
    </w:p>
    <w:p w14:paraId="16428A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90',</w:t>
      </w:r>
    </w:p>
    <w:p w14:paraId="11C59A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4BEE9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390.jpg',</w:t>
      </w:r>
    </w:p>
    <w:p w14:paraId="0B11A5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0},</w:t>
      </w:r>
    </w:p>
    <w:p w14:paraId="3F0428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D826D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FA2E5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050',</w:t>
      </w:r>
    </w:p>
    <w:p w14:paraId="175152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25D5A9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0DEE5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209C2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050',</w:t>
      </w:r>
    </w:p>
    <w:p w14:paraId="5B884C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050',</w:t>
      </w:r>
    </w:p>
    <w:p w14:paraId="16F53A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8C823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1050.jpg',</w:t>
      </w:r>
    </w:p>
    <w:p w14:paraId="11145F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559CB9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89491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6984F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80',</w:t>
      </w:r>
    </w:p>
    <w:p w14:paraId="4C2E07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0,</w:t>
      </w:r>
    </w:p>
    <w:p w14:paraId="1CD781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2865D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7CD1E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80',</w:t>
      </w:r>
    </w:p>
    <w:p w14:paraId="23211E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80',</w:t>
      </w:r>
    </w:p>
    <w:p w14:paraId="48A9D4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656D3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480.jpg',</w:t>
      </w:r>
    </w:p>
    <w:p w14:paraId="3BF649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7270B9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97935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9F5B0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10',</w:t>
      </w:r>
    </w:p>
    <w:p w14:paraId="117986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74,</w:t>
      </w:r>
    </w:p>
    <w:p w14:paraId="7E19ED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B777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707C96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10',</w:t>
      </w:r>
    </w:p>
    <w:p w14:paraId="76AEEC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10',</w:t>
      </w:r>
    </w:p>
    <w:p w14:paraId="2FA4AA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B3E9F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310.jpg',</w:t>
      </w:r>
    </w:p>
    <w:p w14:paraId="0C6730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0},</w:t>
      </w:r>
    </w:p>
    <w:p w14:paraId="6DBD56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3BAB3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C78C3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225',</w:t>
      </w:r>
    </w:p>
    <w:p w14:paraId="3FEF07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50002C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1C339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97E97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225',</w:t>
      </w:r>
    </w:p>
    <w:p w14:paraId="787DB3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225',</w:t>
      </w:r>
    </w:p>
    <w:p w14:paraId="095E8D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B6481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225.jpg',</w:t>
      </w:r>
    </w:p>
    <w:p w14:paraId="29B637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4E8CE8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ED188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76693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96',</w:t>
      </w:r>
    </w:p>
    <w:p w14:paraId="55289E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w:t>
      </w:r>
    </w:p>
    <w:p w14:paraId="12426D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97CDD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64560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96',</w:t>
      </w:r>
    </w:p>
    <w:p w14:paraId="0E95CF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96',</w:t>
      </w:r>
    </w:p>
    <w:p w14:paraId="243E7A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BF96B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96.jpg',</w:t>
      </w:r>
    </w:p>
    <w:p w14:paraId="7AA1D3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96},</w:t>
      </w:r>
    </w:p>
    <w:p w14:paraId="2D2B81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9207A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E0E54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768',</w:t>
      </w:r>
    </w:p>
    <w:p w14:paraId="36C4DC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2,</w:t>
      </w:r>
    </w:p>
    <w:p w14:paraId="39547B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910C7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3B84E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768',</w:t>
      </w:r>
    </w:p>
    <w:p w14:paraId="20AA0D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768',</w:t>
      </w:r>
    </w:p>
    <w:p w14:paraId="36C859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F2441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768.jpg',</w:t>
      </w:r>
    </w:p>
    <w:p w14:paraId="6CF17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06C3B8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D87F7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434C6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50',</w:t>
      </w:r>
    </w:p>
    <w:p w14:paraId="77B931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4,</w:t>
      </w:r>
    </w:p>
    <w:p w14:paraId="16A44A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7D89A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BA3BD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50',</w:t>
      </w:r>
    </w:p>
    <w:p w14:paraId="23A905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50',</w:t>
      </w:r>
    </w:p>
    <w:p w14:paraId="263791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CD47C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150.jpg',</w:t>
      </w:r>
    </w:p>
    <w:p w14:paraId="3EB6B8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02CAD1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9DE6F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56A26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Jumbo1600',</w:t>
      </w:r>
    </w:p>
    <w:p w14:paraId="745F68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93,</w:t>
      </w:r>
    </w:p>
    <w:p w14:paraId="0B2F61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AA14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ED1D2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Jumbo1600',</w:t>
      </w:r>
    </w:p>
    <w:p w14:paraId="728B4D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Jumbo1600',</w:t>
      </w:r>
    </w:p>
    <w:p w14:paraId="651A93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78C00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SixteenByNineJumbo1600.jpg',</w:t>
      </w:r>
    </w:p>
    <w:p w14:paraId="60F95D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10},</w:t>
      </w:r>
    </w:p>
    <w:p w14:paraId="5990FD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A5286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AF096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3AC2DA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w:t>
      </w:r>
    </w:p>
    <w:p w14:paraId="6046E6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B1049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AEBC0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2157BE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3E3C68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E8746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miniMoth.jpg',</w:t>
      </w:r>
    </w:p>
    <w:p w14:paraId="16AB5D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473F35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F019D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BF59F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indowsTile336H',</w:t>
      </w:r>
    </w:p>
    <w:p w14:paraId="78F6D6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6,</w:t>
      </w:r>
    </w:p>
    <w:p w14:paraId="309513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20943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877F4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ndowsTile336H',</w:t>
      </w:r>
    </w:p>
    <w:p w14:paraId="4CDEAE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ndowsTile336H',</w:t>
      </w:r>
    </w:p>
    <w:p w14:paraId="15DC03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48079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windowsTile336H.jpg',</w:t>
      </w:r>
    </w:p>
    <w:p w14:paraId="3FB6C9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94},</w:t>
      </w:r>
    </w:p>
    <w:p w14:paraId="6255BA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DFF8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44445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1305',</w:t>
      </w:r>
    </w:p>
    <w:p w14:paraId="2A1844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09,</w:t>
      </w:r>
    </w:p>
    <w:p w14:paraId="000F90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02F9D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DBD6C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1305',</w:t>
      </w:r>
    </w:p>
    <w:p w14:paraId="17084A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1305',</w:t>
      </w:r>
    </w:p>
    <w:p w14:paraId="3419A7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3332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videoFifteenBySeven1305.jpg',</w:t>
      </w:r>
    </w:p>
    <w:p w14:paraId="621D6F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305},</w:t>
      </w:r>
    </w:p>
    <w:p w14:paraId="1E5869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0E600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2BE2F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653341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50,</w:t>
      </w:r>
    </w:p>
    <w:p w14:paraId="7A7473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092A3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4A1CE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7E7444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4D86FE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EF022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facebookJumbo.jpg',</w:t>
      </w:r>
    </w:p>
    <w:p w14:paraId="6D7A6A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0C5DF5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B9B7B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6ED3B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308',</w:t>
      </w:r>
    </w:p>
    <w:p w14:paraId="361C6D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8,</w:t>
      </w:r>
    </w:p>
    <w:p w14:paraId="7BAD70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7C096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25567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308',</w:t>
      </w:r>
    </w:p>
    <w:p w14:paraId="617D9F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308',</w:t>
      </w:r>
    </w:p>
    <w:p w14:paraId="2B50C6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4DB58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watch308.jpg',</w:t>
      </w:r>
    </w:p>
    <w:p w14:paraId="7DEEE8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2},</w:t>
      </w:r>
    </w:p>
    <w:p w14:paraId="516D25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353C9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05DE2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268',</w:t>
      </w:r>
    </w:p>
    <w:p w14:paraId="4CC5CD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5B5AC2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DA0C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1F0F23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268',</w:t>
      </w:r>
    </w:p>
    <w:p w14:paraId="22E122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268',</w:t>
      </w:r>
    </w:p>
    <w:p w14:paraId="31EE6F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33CD3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8/02/18/books/review/18Pollan/18Pollan-watch268.jpg',</w:t>
      </w:r>
    </w:p>
    <w:p w14:paraId="6F84B3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72}],</w:t>
      </w:r>
    </w:p>
    <w:p w14:paraId="50EFE1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ookReview</w:t>
      </w:r>
      <w:proofErr w:type="spellEnd"/>
      <w:r w:rsidRPr="0014534C">
        <w:rPr>
          <w:rFonts w:ascii="Courier New" w:eastAsia="Times New Roman" w:hAnsi="Courier New" w:cs="Courier New"/>
          <w:color w:val="000000"/>
          <w:sz w:val="20"/>
          <w:szCs w:val="20"/>
        </w:rPr>
        <w:t>',</w:t>
      </w:r>
    </w:p>
    <w:p w14:paraId="1DB754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page</w:t>
      </w:r>
      <w:proofErr w:type="spellEnd"/>
      <w:r w:rsidRPr="0014534C">
        <w:rPr>
          <w:rFonts w:ascii="Courier New" w:eastAsia="Times New Roman" w:hAnsi="Courier New" w:cs="Courier New"/>
          <w:color w:val="000000"/>
          <w:sz w:val="20"/>
          <w:szCs w:val="20"/>
        </w:rPr>
        <w:t>': '11',</w:t>
      </w:r>
    </w:p>
    <w:p w14:paraId="1D267F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8-02-14T10:00:28+0000',</w:t>
      </w:r>
    </w:p>
    <w:p w14:paraId="68F329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Books',</w:t>
      </w:r>
    </w:p>
    <w:p w14:paraId="539E2A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In “Hippie Food,” Jonathan Kauffman tracks the emergence of the '</w:t>
      </w:r>
    </w:p>
    <w:p w14:paraId="75C599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c, politicized diet so many Americans love today.',</w:t>
      </w:r>
    </w:p>
    <w:p w14:paraId="38AC2A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The New York Times',</w:t>
      </w:r>
    </w:p>
    <w:p w14:paraId="3FDF60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section_name</w:t>
      </w:r>
      <w:proofErr w:type="spellEnd"/>
      <w:r w:rsidRPr="0014534C">
        <w:rPr>
          <w:rFonts w:ascii="Courier New" w:eastAsia="Times New Roman" w:hAnsi="Courier New" w:cs="Courier New"/>
          <w:color w:val="000000"/>
          <w:sz w:val="20"/>
          <w:szCs w:val="20"/>
        </w:rPr>
        <w:t>': 'Book Review',</w:t>
      </w:r>
    </w:p>
    <w:p w14:paraId="779465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Review',</w:t>
      </w:r>
    </w:p>
    <w:p w14:paraId="12FBC1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cc7409f9-12a0-5d35-998b-ee03ff6dde62',</w:t>
      </w:r>
    </w:p>
    <w:p w14:paraId="5F45BE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2018/02/14/books/review/hippie-food-jonathan-kauffman.html',</w:t>
      </w:r>
    </w:p>
    <w:p w14:paraId="119E41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1429},</w:t>
      </w:r>
    </w:p>
    <w:p w14:paraId="7F532E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19b71549-a89c-5ff3-81de-62aa5271175b',</w:t>
      </w:r>
    </w:p>
    <w:p w14:paraId="352CFB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w:t>
      </w:r>
      <w:proofErr w:type="spellStart"/>
      <w:r w:rsidRPr="0014534C">
        <w:rPr>
          <w:rFonts w:ascii="Courier New" w:eastAsia="Times New Roman" w:hAnsi="Courier New" w:cs="Courier New"/>
          <w:color w:val="000000"/>
          <w:sz w:val="20"/>
          <w:szCs w:val="20"/>
        </w:rPr>
        <w:t>Silan</w:t>
      </w:r>
      <w:proofErr w:type="spellEnd"/>
      <w:r w:rsidRPr="0014534C">
        <w:rPr>
          <w:rFonts w:ascii="Courier New" w:eastAsia="Times New Roman" w:hAnsi="Courier New" w:cs="Courier New"/>
          <w:color w:val="000000"/>
          <w:sz w:val="20"/>
          <w:szCs w:val="20"/>
        </w:rPr>
        <w:t>, a syrup made from dates, adds depth to whiskey cocktails '</w:t>
      </w:r>
    </w:p>
    <w:p w14:paraId="19BF5D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nd sweetness to marinades.',</w:t>
      </w:r>
    </w:p>
    <w:p w14:paraId="5D7BB8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6E7089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6E632C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Florence Fabricant',</w:t>
      </w:r>
    </w:p>
    <w:p w14:paraId="6DBB93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Florence',</w:t>
      </w:r>
    </w:p>
    <w:p w14:paraId="5005A2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Fabricant',</w:t>
      </w:r>
    </w:p>
    <w:p w14:paraId="0341AD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099C0E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42E714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35FF36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1AC93E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356154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71FA3E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284708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48115C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Front Burner',</w:t>
      </w:r>
    </w:p>
    <w:p w14:paraId="5D1740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A New Syrup for Your Bar Cart',</w:t>
      </w:r>
    </w:p>
    <w:p w14:paraId="6018BE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30551C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xml:space="preserve">': 'To Sweeten: A New Syrup </w:t>
      </w:r>
      <w:proofErr w:type="gramStart"/>
      <w:r w:rsidRPr="0014534C">
        <w:rPr>
          <w:rFonts w:ascii="Courier New" w:eastAsia="Times New Roman" w:hAnsi="Courier New" w:cs="Courier New"/>
          <w:color w:val="000000"/>
          <w:sz w:val="20"/>
          <w:szCs w:val="20"/>
        </w:rPr>
        <w:t>For</w:t>
      </w:r>
      <w:proofErr w:type="gramEnd"/>
      <w:r w:rsidRPr="0014534C">
        <w:rPr>
          <w:rFonts w:ascii="Courier New" w:eastAsia="Times New Roman" w:hAnsi="Courier New" w:cs="Courier New"/>
          <w:color w:val="000000"/>
          <w:sz w:val="20"/>
          <w:szCs w:val="20"/>
        </w:rPr>
        <w:t xml:space="preserve"> Your Bar Cart',</w:t>
      </w:r>
    </w:p>
    <w:p w14:paraId="4C20D2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222E79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6C0A43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keywords': [{'major': 'N',</w:t>
      </w:r>
    </w:p>
    <w:p w14:paraId="60C8F9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19299A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6C2639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Cooking and Cookbooks'},</w:t>
      </w:r>
    </w:p>
    <w:p w14:paraId="1184EF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33E8B7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01CE80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2,</w:t>
      </w:r>
    </w:p>
    <w:p w14:paraId="6A3731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Condiments'},</w:t>
      </w:r>
    </w:p>
    <w:p w14:paraId="62718D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3960A8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4C2595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3,</w:t>
      </w:r>
    </w:p>
    <w:p w14:paraId="58D894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Dates (Fruit)'},</w:t>
      </w:r>
    </w:p>
    <w:p w14:paraId="07D316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481FC6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organizations',</w:t>
      </w:r>
    </w:p>
    <w:p w14:paraId="061267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4,</w:t>
      </w:r>
    </w:p>
    <w:p w14:paraId="0B0DC8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w:t>
      </w:r>
      <w:proofErr w:type="spellStart"/>
      <w:r w:rsidRPr="0014534C">
        <w:rPr>
          <w:rFonts w:ascii="Courier New" w:eastAsia="Times New Roman" w:hAnsi="Courier New" w:cs="Courier New"/>
          <w:color w:val="000000"/>
          <w:sz w:val="20"/>
          <w:szCs w:val="20"/>
        </w:rPr>
        <w:t>Soom</w:t>
      </w:r>
      <w:proofErr w:type="spellEnd"/>
      <w:r w:rsidRPr="0014534C">
        <w:rPr>
          <w:rFonts w:ascii="Courier New" w:eastAsia="Times New Roman" w:hAnsi="Courier New" w:cs="Courier New"/>
          <w:color w:val="000000"/>
          <w:sz w:val="20"/>
          <w:szCs w:val="20"/>
        </w:rPr>
        <w:t xml:space="preserve"> Foods'}],</w:t>
      </w:r>
    </w:p>
    <w:p w14:paraId="2AE1E4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ilan</w:t>
      </w:r>
      <w:proofErr w:type="spellEnd"/>
      <w:r w:rsidRPr="0014534C">
        <w:rPr>
          <w:rFonts w:ascii="Courier New" w:eastAsia="Times New Roman" w:hAnsi="Courier New" w:cs="Courier New"/>
          <w:color w:val="000000"/>
          <w:sz w:val="20"/>
          <w:szCs w:val="20"/>
        </w:rPr>
        <w:t xml:space="preserve"> is a Middle Eastern syrup made from steamed, '</w:t>
      </w:r>
    </w:p>
    <w:p w14:paraId="371413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ressed dates. I now keep a container of it in my '</w:t>
      </w:r>
    </w:p>
    <w:p w14:paraId="182A92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efrigerator for cocktails. It’s especially suited to '</w:t>
      </w:r>
    </w:p>
    <w:p w14:paraId="34485F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hiskey drinks, which benefit from a shot of the dark, '</w:t>
      </w:r>
    </w:p>
    <w:p w14:paraId="578ADE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sky sweetness. Use it in marinades and sauces for '</w:t>
      </w:r>
    </w:p>
    <w:p w14:paraId="05882F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asting roasted meats, over granola and yogurt in the '</w:t>
      </w:r>
    </w:p>
    <w:p w14:paraId="5494D8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orning and in place of honey in baking. </w:t>
      </w:r>
      <w:proofErr w:type="spellStart"/>
      <w:r w:rsidRPr="0014534C">
        <w:rPr>
          <w:rFonts w:ascii="Courier New" w:eastAsia="Times New Roman" w:hAnsi="Courier New" w:cs="Courier New"/>
          <w:color w:val="000000"/>
          <w:sz w:val="20"/>
          <w:szCs w:val="20"/>
        </w:rPr>
        <w:t>Soom’s</w:t>
      </w:r>
      <w:proofErr w:type="spellEnd"/>
      <w:r w:rsidRPr="0014534C">
        <w:rPr>
          <w:rFonts w:ascii="Courier New" w:eastAsia="Times New Roman" w:hAnsi="Courier New" w:cs="Courier New"/>
          <w:color w:val="000000"/>
          <w:sz w:val="20"/>
          <w:szCs w:val="20"/>
        </w:rPr>
        <w:t xml:space="preserve"> new </w:t>
      </w:r>
      <w:proofErr w:type="spellStart"/>
      <w:r w:rsidRPr="0014534C">
        <w:rPr>
          <w:rFonts w:ascii="Courier New" w:eastAsia="Times New Roman" w:hAnsi="Courier New" w:cs="Courier New"/>
          <w:color w:val="000000"/>
          <w:sz w:val="20"/>
          <w:szCs w:val="20"/>
        </w:rPr>
        <w:t>silan</w:t>
      </w:r>
      <w:proofErr w:type="spellEnd"/>
      <w:r w:rsidRPr="0014534C">
        <w:rPr>
          <w:rFonts w:ascii="Courier New" w:eastAsia="Times New Roman" w:hAnsi="Courier New" w:cs="Courier New"/>
          <w:color w:val="000000"/>
          <w:sz w:val="20"/>
          <w:szCs w:val="20"/>
        </w:rPr>
        <w:t xml:space="preserve"> '</w:t>
      </w:r>
    </w:p>
    <w:p w14:paraId="6D3F2A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is kosher.',</w:t>
      </w:r>
    </w:p>
    <w:p w14:paraId="2B3E3D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caption': None,</w:t>
      </w:r>
    </w:p>
    <w:p w14:paraId="0DD2B0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6D5BD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Large</w:t>
      </w:r>
      <w:proofErr w:type="spellEnd"/>
      <w:r w:rsidRPr="0014534C">
        <w:rPr>
          <w:rFonts w:ascii="Courier New" w:eastAsia="Times New Roman" w:hAnsi="Courier New" w:cs="Courier New"/>
          <w:color w:val="000000"/>
          <w:sz w:val="20"/>
          <w:szCs w:val="20"/>
        </w:rPr>
        <w:t>',</w:t>
      </w:r>
    </w:p>
    <w:p w14:paraId="30D102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0,</w:t>
      </w:r>
    </w:p>
    <w:p w14:paraId="5D6149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 'images/2019/01/09/dining/09burner1/09burner1-articleLarge.jpg',</w:t>
      </w:r>
    </w:p>
    <w:p w14:paraId="784A77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height</w:t>
      </w:r>
      <w:proofErr w:type="spellEnd"/>
      <w:r w:rsidRPr="0014534C">
        <w:rPr>
          <w:rFonts w:ascii="Courier New" w:eastAsia="Times New Roman" w:hAnsi="Courier New" w:cs="Courier New"/>
          <w:color w:val="000000"/>
          <w:sz w:val="20"/>
          <w:szCs w:val="20"/>
        </w:rPr>
        <w:t>': 400,</w:t>
      </w:r>
    </w:p>
    <w:p w14:paraId="5BC9A8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width</w:t>
      </w:r>
      <w:proofErr w:type="spellEnd"/>
      <w:r w:rsidRPr="0014534C">
        <w:rPr>
          <w:rFonts w:ascii="Courier New" w:eastAsia="Times New Roman" w:hAnsi="Courier New" w:cs="Courier New"/>
          <w:color w:val="000000"/>
          <w:sz w:val="20"/>
          <w:szCs w:val="20"/>
        </w:rPr>
        <w:t>': 600},</w:t>
      </w:r>
    </w:p>
    <w:p w14:paraId="62448E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B11FB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7BFA82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546577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39E88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articleLarge.jpg',</w:t>
      </w:r>
    </w:p>
    <w:p w14:paraId="03F249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00F132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024BA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C0250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popup',</w:t>
      </w:r>
    </w:p>
    <w:p w14:paraId="5FC4F0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3,</w:t>
      </w:r>
    </w:p>
    <w:p w14:paraId="214CA9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t>
      </w:r>
    </w:p>
    <w:p w14:paraId="150A16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F082B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popup',</w:t>
      </w:r>
    </w:p>
    <w:p w14:paraId="378143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popup',</w:t>
      </w:r>
    </w:p>
    <w:p w14:paraId="7517A3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6D62B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popup.jpg',</w:t>
      </w:r>
    </w:p>
    <w:p w14:paraId="0159F1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50},</w:t>
      </w:r>
    </w:p>
    <w:p w14:paraId="729343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698EF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4229C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80',</w:t>
      </w:r>
    </w:p>
    <w:p w14:paraId="3ED5B2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271E04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59CD5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CAE5B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80',</w:t>
      </w:r>
    </w:p>
    <w:p w14:paraId="37F3A1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80',</w:t>
      </w:r>
    </w:p>
    <w:p w14:paraId="187843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8C741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blog480.jpg',</w:t>
      </w:r>
    </w:p>
    <w:p w14:paraId="6F2950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1F0124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9F157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ABABD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533',</w:t>
      </w:r>
    </w:p>
    <w:p w14:paraId="38F79E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55,</w:t>
      </w:r>
    </w:p>
    <w:p w14:paraId="0E8079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1B8ED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72E8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533',</w:t>
      </w:r>
    </w:p>
    <w:p w14:paraId="7956E2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533',</w:t>
      </w:r>
    </w:p>
    <w:p w14:paraId="15491F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14D6A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blog533.jpg',</w:t>
      </w:r>
    </w:p>
    <w:p w14:paraId="01EB37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33},</w:t>
      </w:r>
    </w:p>
    <w:p w14:paraId="37C349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9ED5D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23402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27',</w:t>
      </w:r>
    </w:p>
    <w:p w14:paraId="204617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5,</w:t>
      </w:r>
    </w:p>
    <w:p w14:paraId="3C007E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A091A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A3A39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27',</w:t>
      </w:r>
    </w:p>
    <w:p w14:paraId="36BF7A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27',</w:t>
      </w:r>
    </w:p>
    <w:p w14:paraId="6AD789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C3E5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blog427.jpg',</w:t>
      </w:r>
    </w:p>
    <w:p w14:paraId="1B4AF0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27},</w:t>
      </w:r>
    </w:p>
    <w:p w14:paraId="24FFE0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074656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72AB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3A3C40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41,</w:t>
      </w:r>
    </w:p>
    <w:p w14:paraId="34704A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2DFEB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4B30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26A16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191F38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DB5BD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magSF.jpg',</w:t>
      </w:r>
    </w:p>
    <w:p w14:paraId="202F4C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62},</w:t>
      </w:r>
    </w:p>
    <w:p w14:paraId="5185FE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C810B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D97A5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5DA7AC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95,</w:t>
      </w:r>
    </w:p>
    <w:p w14:paraId="048405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7D87A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6D133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42ACD4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7B5B38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59126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magArticle.jpg',</w:t>
      </w:r>
    </w:p>
    <w:p w14:paraId="5C7693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92},</w:t>
      </w:r>
    </w:p>
    <w:p w14:paraId="4BFC5B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B60D8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D5B31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lide',</w:t>
      </w:r>
    </w:p>
    <w:p w14:paraId="6E86D0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0,</w:t>
      </w:r>
    </w:p>
    <w:p w14:paraId="4509A3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E1E1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D9CC2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lide',</w:t>
      </w:r>
    </w:p>
    <w:p w14:paraId="01D342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lide',</w:t>
      </w:r>
    </w:p>
    <w:p w14:paraId="20B83F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62FB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lide.jpg',</w:t>
      </w:r>
    </w:p>
    <w:p w14:paraId="0B656F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4D81EA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C1688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78C34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jumbo',</w:t>
      </w:r>
    </w:p>
    <w:p w14:paraId="38B803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3,</w:t>
      </w:r>
    </w:p>
    <w:p w14:paraId="065C73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3D2B0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4C427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jumbo',</w:t>
      </w:r>
    </w:p>
    <w:p w14:paraId="5426FD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jumbo',</w:t>
      </w:r>
    </w:p>
    <w:p w14:paraId="76CE00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58064F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jumbo.jpg',</w:t>
      </w:r>
    </w:p>
    <w:p w14:paraId="05350A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5ECF24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BC1FB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BD53D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6EAA4C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65,</w:t>
      </w:r>
    </w:p>
    <w:p w14:paraId="164CD7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0281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42BC5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1E5510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4055C5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58E2A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uperJumbo.jpg',</w:t>
      </w:r>
    </w:p>
    <w:p w14:paraId="2A13DF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048},</w:t>
      </w:r>
    </w:p>
    <w:p w14:paraId="5781C9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924ED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8C521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225',</w:t>
      </w:r>
    </w:p>
    <w:p w14:paraId="0DB467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5CE44C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D4489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96EC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225',</w:t>
      </w:r>
    </w:p>
    <w:p w14:paraId="79FB12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225',</w:t>
      </w:r>
    </w:p>
    <w:p w14:paraId="2FF8C7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60452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blog225.jpg',</w:t>
      </w:r>
    </w:p>
    <w:p w14:paraId="1EE01E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17088D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E3035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A8397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050',</w:t>
      </w:r>
    </w:p>
    <w:p w14:paraId="055CA5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0,</w:t>
      </w:r>
    </w:p>
    <w:p w14:paraId="4E43FB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120BF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066D4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050',</w:t>
      </w:r>
    </w:p>
    <w:p w14:paraId="03F9AF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050',</w:t>
      </w:r>
    </w:p>
    <w:p w14:paraId="1CCE22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B1089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aster1050.jpg',</w:t>
      </w:r>
    </w:p>
    <w:p w14:paraId="346954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47E03E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0CE6C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A18F4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675',</w:t>
      </w:r>
    </w:p>
    <w:p w14:paraId="7A736E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50,</w:t>
      </w:r>
    </w:p>
    <w:p w14:paraId="397090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t>
      </w:r>
    </w:p>
    <w:p w14:paraId="2E6464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C80BD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675',</w:t>
      </w:r>
    </w:p>
    <w:p w14:paraId="51F4A1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675',</w:t>
      </w:r>
    </w:p>
    <w:p w14:paraId="30F08F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7B8C4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aster675.jpg',</w:t>
      </w:r>
    </w:p>
    <w:p w14:paraId="265F89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75},</w:t>
      </w:r>
    </w:p>
    <w:p w14:paraId="3A3772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C37C0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E589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495',</w:t>
      </w:r>
    </w:p>
    <w:p w14:paraId="5DCC4F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0,</w:t>
      </w:r>
    </w:p>
    <w:p w14:paraId="020364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7307B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9F01F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495',</w:t>
      </w:r>
    </w:p>
    <w:p w14:paraId="0BFD9C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495',</w:t>
      </w:r>
    </w:p>
    <w:p w14:paraId="1B7AFE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88827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aster495.jpg',</w:t>
      </w:r>
    </w:p>
    <w:p w14:paraId="7A5F79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3BBA23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EF19E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66ABC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80',</w:t>
      </w:r>
    </w:p>
    <w:p w14:paraId="07C94D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0,</w:t>
      </w:r>
    </w:p>
    <w:p w14:paraId="509E8D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D97BE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1777D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80',</w:t>
      </w:r>
    </w:p>
    <w:p w14:paraId="1020E3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80',</w:t>
      </w:r>
    </w:p>
    <w:p w14:paraId="58BFE0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42677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aster180.jpg',</w:t>
      </w:r>
    </w:p>
    <w:p w14:paraId="62B198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80},</w:t>
      </w:r>
    </w:p>
    <w:p w14:paraId="5234F0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400CA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D7794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315',</w:t>
      </w:r>
    </w:p>
    <w:p w14:paraId="2F98A2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0,</w:t>
      </w:r>
    </w:p>
    <w:p w14:paraId="0D9B61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0A60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2212C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315',</w:t>
      </w:r>
    </w:p>
    <w:p w14:paraId="3DA8B5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315',</w:t>
      </w:r>
    </w:p>
    <w:p w14:paraId="0C4BCD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314D1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aster315.jpg',</w:t>
      </w:r>
    </w:p>
    <w:p w14:paraId="60C15A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5},</w:t>
      </w:r>
    </w:p>
    <w:p w14:paraId="74CBD0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4A08F5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4C745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768',</w:t>
      </w:r>
    </w:p>
    <w:p w14:paraId="7BCE69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12,</w:t>
      </w:r>
    </w:p>
    <w:p w14:paraId="38A0D0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C696C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36993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768',</w:t>
      </w:r>
    </w:p>
    <w:p w14:paraId="443E63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768',</w:t>
      </w:r>
    </w:p>
    <w:p w14:paraId="2882EC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1B2AA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aster768.jpg',</w:t>
      </w:r>
    </w:p>
    <w:p w14:paraId="7E321D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63B39E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CCF1A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3283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Standard</w:t>
      </w:r>
      <w:proofErr w:type="spellEnd"/>
      <w:r w:rsidRPr="0014534C">
        <w:rPr>
          <w:rFonts w:ascii="Courier New" w:eastAsia="Times New Roman" w:hAnsi="Courier New" w:cs="Courier New"/>
          <w:color w:val="000000"/>
          <w:sz w:val="20"/>
          <w:szCs w:val="20"/>
        </w:rPr>
        <w:t>',</w:t>
      </w:r>
    </w:p>
    <w:p w14:paraId="1CEC98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5,</w:t>
      </w:r>
    </w:p>
    <w:p w14:paraId="3BAAEF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thumbnail': 'images/2019/01/09/dining/09burner1/09burner1-thumbStandard.jpg',</w:t>
      </w:r>
    </w:p>
    <w:p w14:paraId="27C177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height</w:t>
      </w:r>
      <w:proofErr w:type="spellEnd"/>
      <w:r w:rsidRPr="0014534C">
        <w:rPr>
          <w:rFonts w:ascii="Courier New" w:eastAsia="Times New Roman" w:hAnsi="Courier New" w:cs="Courier New"/>
          <w:color w:val="000000"/>
          <w:sz w:val="20"/>
          <w:szCs w:val="20"/>
        </w:rPr>
        <w:t>': 75,</w:t>
      </w:r>
    </w:p>
    <w:p w14:paraId="440AF3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width</w:t>
      </w:r>
      <w:proofErr w:type="spellEnd"/>
      <w:r w:rsidRPr="0014534C">
        <w:rPr>
          <w:rFonts w:ascii="Courier New" w:eastAsia="Times New Roman" w:hAnsi="Courier New" w:cs="Courier New"/>
          <w:color w:val="000000"/>
          <w:sz w:val="20"/>
          <w:szCs w:val="20"/>
        </w:rPr>
        <w:t>': 75},</w:t>
      </w:r>
    </w:p>
    <w:p w14:paraId="731D31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20A25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umbnail',</w:t>
      </w:r>
    </w:p>
    <w:p w14:paraId="1A4149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umbnail',</w:t>
      </w:r>
    </w:p>
    <w:p w14:paraId="55BDD8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F2295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humbStandard.jpg',</w:t>
      </w:r>
    </w:p>
    <w:p w14:paraId="1CBE98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56F5FD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61285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F9C73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30035B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0BE99C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C366B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ED504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7D2729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626C66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39D8A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blogSmallThumb.jpg',</w:t>
      </w:r>
    </w:p>
    <w:p w14:paraId="7DE9DE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w:t>
      </w:r>
    </w:p>
    <w:p w14:paraId="101474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BC9F8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E5349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2C29ED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5F8C18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C86DA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7C7CD7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5C748F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7EBA39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9414F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humbLarge.jpg',</w:t>
      </w:r>
    </w:p>
    <w:p w14:paraId="69A4BF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70656A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DBD49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1C8EA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168',</w:t>
      </w:r>
    </w:p>
    <w:p w14:paraId="73C6D0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2D3BB2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637D2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696B5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168',</w:t>
      </w:r>
    </w:p>
    <w:p w14:paraId="5EABED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168',</w:t>
      </w:r>
    </w:p>
    <w:p w14:paraId="04BDF3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32A8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mallSquare168.jpg',</w:t>
      </w:r>
    </w:p>
    <w:p w14:paraId="607EAD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8},</w:t>
      </w:r>
    </w:p>
    <w:p w14:paraId="76E226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CE5FD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E3511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252',</w:t>
      </w:r>
    </w:p>
    <w:p w14:paraId="54DD0C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3F3A20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F90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0087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252',</w:t>
      </w:r>
    </w:p>
    <w:p w14:paraId="765CF9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252',</w:t>
      </w:r>
    </w:p>
    <w:p w14:paraId="67D2DB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F3F64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mallSquare252.jpg',</w:t>
      </w:r>
    </w:p>
    <w:p w14:paraId="5DF427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7A8D3F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7CBF1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5EA1C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320',</w:t>
      </w:r>
    </w:p>
    <w:p w14:paraId="015E5D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1C4055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B11E2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81C74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320',</w:t>
      </w:r>
    </w:p>
    <w:p w14:paraId="66B3DB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320',</w:t>
      </w:r>
    </w:p>
    <w:p w14:paraId="1CEB08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FA9BD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quare320.jpg',</w:t>
      </w:r>
    </w:p>
    <w:p w14:paraId="2DCFF2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20},</w:t>
      </w:r>
    </w:p>
    <w:p w14:paraId="1D8BE7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B2F55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1DCC3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oth',</w:t>
      </w:r>
    </w:p>
    <w:p w14:paraId="0D4BCC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1,</w:t>
      </w:r>
    </w:p>
    <w:p w14:paraId="2FF1C9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9D6E8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4AABB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oth',</w:t>
      </w:r>
    </w:p>
    <w:p w14:paraId="54D834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oth',</w:t>
      </w:r>
    </w:p>
    <w:p w14:paraId="05586B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C0E39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oth.jpg',</w:t>
      </w:r>
    </w:p>
    <w:p w14:paraId="38AF24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321823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31ADA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84627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filmstrip',</w:t>
      </w:r>
    </w:p>
    <w:p w14:paraId="566924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0,</w:t>
      </w:r>
    </w:p>
    <w:p w14:paraId="1ABC0D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B5F6F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7444B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filmstrip',</w:t>
      </w:r>
    </w:p>
    <w:p w14:paraId="7219DF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filmstrip',</w:t>
      </w:r>
    </w:p>
    <w:p w14:paraId="659011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2FD4D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filmstrip.jpg',</w:t>
      </w:r>
    </w:p>
    <w:p w14:paraId="2A8A39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13BE00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B2DB3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58E6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640',</w:t>
      </w:r>
    </w:p>
    <w:p w14:paraId="2487A5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0,</w:t>
      </w:r>
    </w:p>
    <w:p w14:paraId="02D50E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2A069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EEEA5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640',</w:t>
      </w:r>
    </w:p>
    <w:p w14:paraId="443E06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640',</w:t>
      </w:r>
    </w:p>
    <w:p w14:paraId="1A926A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E1303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quare640.jpg',</w:t>
      </w:r>
    </w:p>
    <w:p w14:paraId="3A86B0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40},</w:t>
      </w:r>
    </w:p>
    <w:p w14:paraId="5C2C6D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F761C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132BC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Square149',</w:t>
      </w:r>
    </w:p>
    <w:p w14:paraId="7269A1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9,</w:t>
      </w:r>
    </w:p>
    <w:p w14:paraId="59572A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013F2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84AAA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Square149',</w:t>
      </w:r>
    </w:p>
    <w:p w14:paraId="038C60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Square149',</w:t>
      </w:r>
    </w:p>
    <w:p w14:paraId="3B5FEA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A23E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Square149.jpg',</w:t>
      </w:r>
    </w:p>
    <w:p w14:paraId="10444C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9},</w:t>
      </w:r>
    </w:p>
    <w:p w14:paraId="273C82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76EC8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FFE39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66EFB6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3,</w:t>
      </w:r>
    </w:p>
    <w:p w14:paraId="152A6A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74857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D494D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104174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3A1D00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59E57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sfSpan.jpg',</w:t>
      </w:r>
    </w:p>
    <w:p w14:paraId="268197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5},</w:t>
      </w:r>
    </w:p>
    <w:p w14:paraId="54A4D0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1DA7E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62221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Horizontal375',</w:t>
      </w:r>
    </w:p>
    <w:p w14:paraId="267D12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0,</w:t>
      </w:r>
    </w:p>
    <w:p w14:paraId="27363E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6FFB7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B3572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Horizontal375',</w:t>
      </w:r>
    </w:p>
    <w:p w14:paraId="4C7C93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Horizontal375',</w:t>
      </w:r>
    </w:p>
    <w:p w14:paraId="624430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CFB43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largeHorizontal375.jpg',</w:t>
      </w:r>
    </w:p>
    <w:p w14:paraId="7E5FB0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380C36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79C3E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02912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52C9DA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3,</w:t>
      </w:r>
    </w:p>
    <w:p w14:paraId="24E1D6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F0A8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96EC9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0A3D2F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68468B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552B3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largeHorizontalJumbo.jpg',</w:t>
      </w:r>
    </w:p>
    <w:p w14:paraId="00B7F7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2CB077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8F4A3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C21D4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horizontalMediumAt2X',</w:t>
      </w:r>
    </w:p>
    <w:p w14:paraId="28E8EA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887,</w:t>
      </w:r>
    </w:p>
    <w:p w14:paraId="0A6D4D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E3890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7AFC6E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horizontalMediumAt2X',</w:t>
      </w:r>
    </w:p>
    <w:p w14:paraId="41205B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horizontalMediumAt2X',</w:t>
      </w:r>
    </w:p>
    <w:p w14:paraId="1151C0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844E4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horizontalMediumAt2X.jpg',</w:t>
      </w:r>
    </w:p>
    <w:p w14:paraId="55F7DC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831},</w:t>
      </w:r>
    </w:p>
    <w:p w14:paraId="20E45B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38B96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D0E51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395BC0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8,</w:t>
      </w:r>
    </w:p>
    <w:p w14:paraId="0FFF66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406CF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465B3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6CB6C8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3B3C7D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A95E8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hpLarge.jpg',</w:t>
      </w:r>
    </w:p>
    <w:p w14:paraId="04122B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11},</w:t>
      </w:r>
    </w:p>
    <w:p w14:paraId="48185A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963F7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257F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573',</w:t>
      </w:r>
    </w:p>
    <w:p w14:paraId="2895AB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2,</w:t>
      </w:r>
    </w:p>
    <w:p w14:paraId="10D2A5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C1650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F2CC3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573',</w:t>
      </w:r>
    </w:p>
    <w:p w14:paraId="734215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573',</w:t>
      </w:r>
    </w:p>
    <w:p w14:paraId="4935CC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FF546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largeWidescreen573.jpg',</w:t>
      </w:r>
    </w:p>
    <w:p w14:paraId="6F8FC1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73},</w:t>
      </w:r>
    </w:p>
    <w:p w14:paraId="78F63B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95FEE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046C6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1050',</w:t>
      </w:r>
    </w:p>
    <w:p w14:paraId="063779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194963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F8A5D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A1E98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1050',</w:t>
      </w:r>
    </w:p>
    <w:p w14:paraId="32D8B5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1050',</w:t>
      </w:r>
    </w:p>
    <w:p w14:paraId="3EA8B5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4166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largeWidescreen1050.jpg',</w:t>
      </w:r>
    </w:p>
    <w:p w14:paraId="0D0B05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7AE994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DF60A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12FF5E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Wide</w:t>
      </w:r>
      <w:proofErr w:type="spellEnd"/>
      <w:r w:rsidRPr="0014534C">
        <w:rPr>
          <w:rFonts w:ascii="Courier New" w:eastAsia="Times New Roman" w:hAnsi="Courier New" w:cs="Courier New"/>
          <w:color w:val="000000"/>
          <w:sz w:val="20"/>
          <w:szCs w:val="20"/>
        </w:rPr>
        <w:t>',</w:t>
      </w:r>
    </w:p>
    <w:p w14:paraId="69D62C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587CC1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ide': 'images/2019/01/09/dining/09burner1/09burner1-thumbWide.jpg',</w:t>
      </w:r>
    </w:p>
    <w:p w14:paraId="45204D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height</w:t>
      </w:r>
      <w:proofErr w:type="spellEnd"/>
      <w:r w:rsidRPr="0014534C">
        <w:rPr>
          <w:rFonts w:ascii="Courier New" w:eastAsia="Times New Roman" w:hAnsi="Courier New" w:cs="Courier New"/>
          <w:color w:val="000000"/>
          <w:sz w:val="20"/>
          <w:szCs w:val="20"/>
        </w:rPr>
        <w:t>': 126,</w:t>
      </w:r>
    </w:p>
    <w:p w14:paraId="0341F8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width</w:t>
      </w:r>
      <w:proofErr w:type="spellEnd"/>
      <w:r w:rsidRPr="0014534C">
        <w:rPr>
          <w:rFonts w:ascii="Courier New" w:eastAsia="Times New Roman" w:hAnsi="Courier New" w:cs="Courier New"/>
          <w:color w:val="000000"/>
          <w:sz w:val="20"/>
          <w:szCs w:val="20"/>
        </w:rPr>
        <w:t>': 190},</w:t>
      </w:r>
    </w:p>
    <w:p w14:paraId="14E676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85920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de',</w:t>
      </w:r>
    </w:p>
    <w:p w14:paraId="3E4423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de',</w:t>
      </w:r>
    </w:p>
    <w:p w14:paraId="5705C1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2E5AA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humbWide.jpg',</w:t>
      </w:r>
    </w:p>
    <w:p w14:paraId="0FC23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28EAC8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222EC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0CD15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76AEA0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24492D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644F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1437D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4533E9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73A21E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D7393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Thumb.jpg',</w:t>
      </w:r>
    </w:p>
    <w:p w14:paraId="45EF6F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0D8D74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6BB2D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5D494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57630A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0D8BB4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A9A7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8699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6CC98F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0B93D2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0F237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Large.jpg',</w:t>
      </w:r>
    </w:p>
    <w:p w14:paraId="274DC3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6D5025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6B819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FA584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10',</w:t>
      </w:r>
    </w:p>
    <w:p w14:paraId="1BC7C4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0,</w:t>
      </w:r>
    </w:p>
    <w:p w14:paraId="59C5BF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24C26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E6878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10',</w:t>
      </w:r>
    </w:p>
    <w:p w14:paraId="58ED5C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10',</w:t>
      </w:r>
    </w:p>
    <w:p w14:paraId="24F24E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EBC1E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ThreeByTwo210.jpg',</w:t>
      </w:r>
    </w:p>
    <w:p w14:paraId="11DEDC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10},</w:t>
      </w:r>
    </w:p>
    <w:p w14:paraId="2DB626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FF977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05B1B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25',</w:t>
      </w:r>
    </w:p>
    <w:p w14:paraId="222B9B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7DFB21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395F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21E7F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25',</w:t>
      </w:r>
    </w:p>
    <w:p w14:paraId="66FD7F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25',</w:t>
      </w:r>
    </w:p>
    <w:p w14:paraId="260B60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D8DD0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ThreeByTwo225.jpg',</w:t>
      </w:r>
    </w:p>
    <w:p w14:paraId="647616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21563C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46735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66A1B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440',</w:t>
      </w:r>
    </w:p>
    <w:p w14:paraId="2FC0BF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3,</w:t>
      </w:r>
    </w:p>
    <w:p w14:paraId="108FF3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D7AF1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09703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440',</w:t>
      </w:r>
    </w:p>
    <w:p w14:paraId="6C72A9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440',</w:t>
      </w:r>
    </w:p>
    <w:p w14:paraId="05CB49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2C743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ThreeByTwo440.jpg',</w:t>
      </w:r>
    </w:p>
    <w:p w14:paraId="118761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40},</w:t>
      </w:r>
    </w:p>
    <w:p w14:paraId="11BDE8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D9609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FFA3C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52',</w:t>
      </w:r>
    </w:p>
    <w:p w14:paraId="7DF843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383E70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E7867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C2FBB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52',</w:t>
      </w:r>
    </w:p>
    <w:p w14:paraId="4E47B6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52',</w:t>
      </w:r>
    </w:p>
    <w:p w14:paraId="3026A2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544CE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ThreeByTwo252.jpg',</w:t>
      </w:r>
    </w:p>
    <w:p w14:paraId="4BB919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17167F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536A6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C9A88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378',</w:t>
      </w:r>
    </w:p>
    <w:p w14:paraId="3F67CA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0BD5E5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7D8C7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25C40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378',</w:t>
      </w:r>
    </w:p>
    <w:p w14:paraId="681FEC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378',</w:t>
      </w:r>
    </w:p>
    <w:p w14:paraId="2BD08E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AFD2E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ThreeByTwo378.jpg',</w:t>
      </w:r>
    </w:p>
    <w:p w14:paraId="5DE527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8},</w:t>
      </w:r>
    </w:p>
    <w:p w14:paraId="3B2BD4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B83D8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C1230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LargeAt2X',</w:t>
      </w:r>
    </w:p>
    <w:p w14:paraId="50EAD1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887,</w:t>
      </w:r>
    </w:p>
    <w:p w14:paraId="5B8554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51260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CFA27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LargeAt2X',</w:t>
      </w:r>
    </w:p>
    <w:p w14:paraId="33C5C1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LargeAt2X',</w:t>
      </w:r>
    </w:p>
    <w:p w14:paraId="44A4ED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44DD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hreeByTwoLargeAt2X.jpg',</w:t>
      </w:r>
    </w:p>
    <w:p w14:paraId="1AE87D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831},</w:t>
      </w:r>
    </w:p>
    <w:p w14:paraId="642AFE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06940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0CB52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MediumAt2X',</w:t>
      </w:r>
    </w:p>
    <w:p w14:paraId="532D69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00,</w:t>
      </w:r>
    </w:p>
    <w:p w14:paraId="102479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25DE7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79A1A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MediumAt2X',</w:t>
      </w:r>
    </w:p>
    <w:p w14:paraId="7DEEB3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MediumAt2X',</w:t>
      </w:r>
    </w:p>
    <w:p w14:paraId="497612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1B938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hreeByTwoMediumAt2X.jpg',</w:t>
      </w:r>
    </w:p>
    <w:p w14:paraId="49B277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0},</w:t>
      </w:r>
    </w:p>
    <w:p w14:paraId="5EB0C7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EE236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75713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SmallAt2X',</w:t>
      </w:r>
    </w:p>
    <w:p w14:paraId="329FCB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0,</w:t>
      </w:r>
    </w:p>
    <w:p w14:paraId="373DD6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A6023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53AE7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SmallAt2X',</w:t>
      </w:r>
    </w:p>
    <w:p w14:paraId="2FCB60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SmallAt2X',</w:t>
      </w:r>
    </w:p>
    <w:p w14:paraId="284526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FF5C9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threeByTwoSmallAt2X.jpg',</w:t>
      </w:r>
    </w:p>
    <w:p w14:paraId="1342C4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0368E5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A2F5B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5CDB8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3021E9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7,</w:t>
      </w:r>
    </w:p>
    <w:p w14:paraId="1FFE4E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A13E0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7A2ED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70863A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68831D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91C3F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articleInline.jpg',</w:t>
      </w:r>
    </w:p>
    <w:p w14:paraId="1BC9A4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21C5E3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FC25B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E472B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2B5F50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9,</w:t>
      </w:r>
    </w:p>
    <w:p w14:paraId="02AC0E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A42E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EA2DC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08F081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0DAE3E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0B0C8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hpSmall.jpg',</w:t>
      </w:r>
    </w:p>
    <w:p w14:paraId="491A6E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3},</w:t>
      </w:r>
    </w:p>
    <w:p w14:paraId="160ACB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73A26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CD1EC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2C6DC4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1,</w:t>
      </w:r>
    </w:p>
    <w:p w14:paraId="0A0FC1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98B49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F92F7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142BEF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749239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8BAD3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blogSmallInline.jpg',</w:t>
      </w:r>
    </w:p>
    <w:p w14:paraId="225B22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1D4A64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A0AE3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EC367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Flexible177',</w:t>
      </w:r>
    </w:p>
    <w:p w14:paraId="4974B4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8,</w:t>
      </w:r>
    </w:p>
    <w:p w14:paraId="1D3788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66D62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5D67C7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Flexible177',</w:t>
      </w:r>
    </w:p>
    <w:p w14:paraId="714B0F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Flexible177',</w:t>
      </w:r>
    </w:p>
    <w:p w14:paraId="67AA88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4385D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ediumFlexible177.jpg',</w:t>
      </w:r>
    </w:p>
    <w:p w14:paraId="517927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77},</w:t>
      </w:r>
    </w:p>
    <w:p w14:paraId="2FE9FC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E7C2F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D25E4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71B660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1,</w:t>
      </w:r>
    </w:p>
    <w:p w14:paraId="7CA8DD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55726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6B7A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5553B1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06C081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227C0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mall.jpg',</w:t>
      </w:r>
    </w:p>
    <w:p w14:paraId="6A1ABB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0},</w:t>
      </w:r>
    </w:p>
    <w:p w14:paraId="1E98F6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D429D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F987A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079A5B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1,</w:t>
      </w:r>
    </w:p>
    <w:p w14:paraId="47C0E5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E3F75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87BE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39A98B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3860F7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B0C0F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HpMedium.jpg',</w:t>
      </w:r>
    </w:p>
    <w:p w14:paraId="18B500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72D879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5C8C7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2AD1C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600',</w:t>
      </w:r>
    </w:p>
    <w:p w14:paraId="362C95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8,</w:t>
      </w:r>
    </w:p>
    <w:p w14:paraId="6777DD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C7494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F73B5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600',</w:t>
      </w:r>
    </w:p>
    <w:p w14:paraId="35088A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600',</w:t>
      </w:r>
    </w:p>
    <w:p w14:paraId="23C5D8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808AD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600.jpg',</w:t>
      </w:r>
    </w:p>
    <w:p w14:paraId="7FE7E2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7DF865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D625D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1A0E0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540',</w:t>
      </w:r>
    </w:p>
    <w:p w14:paraId="13CEB6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4,</w:t>
      </w:r>
    </w:p>
    <w:p w14:paraId="7C4C6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A6CE3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67DF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540',</w:t>
      </w:r>
    </w:p>
    <w:p w14:paraId="5202C2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540',</w:t>
      </w:r>
    </w:p>
    <w:p w14:paraId="4EF607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F88E6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540.jpg',</w:t>
      </w:r>
    </w:p>
    <w:p w14:paraId="520C05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40},</w:t>
      </w:r>
    </w:p>
    <w:p w14:paraId="324AE2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DDF5C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CF34A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95',</w:t>
      </w:r>
    </w:p>
    <w:p w14:paraId="1C7B92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8,</w:t>
      </w:r>
    </w:p>
    <w:p w14:paraId="4BB468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318E9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DB69A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95',</w:t>
      </w:r>
    </w:p>
    <w:p w14:paraId="71484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95',</w:t>
      </w:r>
    </w:p>
    <w:p w14:paraId="7D84C3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5709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495.jpg',</w:t>
      </w:r>
    </w:p>
    <w:p w14:paraId="4B1253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190BBE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284FB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2BF1C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90',</w:t>
      </w:r>
    </w:p>
    <w:p w14:paraId="28B1BA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9,</w:t>
      </w:r>
    </w:p>
    <w:p w14:paraId="4557BE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23C12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8F3B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90',</w:t>
      </w:r>
    </w:p>
    <w:p w14:paraId="42FB9E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90',</w:t>
      </w:r>
    </w:p>
    <w:p w14:paraId="49F15B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B55ED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390.jpg',</w:t>
      </w:r>
    </w:p>
    <w:p w14:paraId="3A95C2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0},</w:t>
      </w:r>
    </w:p>
    <w:p w14:paraId="1E57E4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CDBE4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AE87B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050',</w:t>
      </w:r>
    </w:p>
    <w:p w14:paraId="13C6AB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47A748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79CC1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3BF3B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050',</w:t>
      </w:r>
    </w:p>
    <w:p w14:paraId="6A57B1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050',</w:t>
      </w:r>
    </w:p>
    <w:p w14:paraId="413A5F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778DF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1050.jpg',</w:t>
      </w:r>
    </w:p>
    <w:p w14:paraId="7319C6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3EEFB9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9DBF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7BC87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80',</w:t>
      </w:r>
    </w:p>
    <w:p w14:paraId="16B95F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0,</w:t>
      </w:r>
    </w:p>
    <w:p w14:paraId="60826E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CA30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5AFE1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80',</w:t>
      </w:r>
    </w:p>
    <w:p w14:paraId="175C25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80',</w:t>
      </w:r>
    </w:p>
    <w:p w14:paraId="4524C9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F5415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480.jpg',</w:t>
      </w:r>
    </w:p>
    <w:p w14:paraId="47D3AB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1E75F9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EEB11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B1918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10',</w:t>
      </w:r>
    </w:p>
    <w:p w14:paraId="5CDD83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74,</w:t>
      </w:r>
    </w:p>
    <w:p w14:paraId="3905E6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274E4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9625C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10',</w:t>
      </w:r>
    </w:p>
    <w:p w14:paraId="5D8A39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10',</w:t>
      </w:r>
    </w:p>
    <w:p w14:paraId="1ADB4F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A79FE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310.jpg',</w:t>
      </w:r>
    </w:p>
    <w:p w14:paraId="6527CC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0},</w:t>
      </w:r>
    </w:p>
    <w:p w14:paraId="42DD43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D7F38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4B90A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225',</w:t>
      </w:r>
    </w:p>
    <w:p w14:paraId="59CB7E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6EBF51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CAE42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43085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225',</w:t>
      </w:r>
    </w:p>
    <w:p w14:paraId="548874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225',</w:t>
      </w:r>
    </w:p>
    <w:p w14:paraId="11FCDE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CDDD3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225.jpg',</w:t>
      </w:r>
    </w:p>
    <w:p w14:paraId="54FD7C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1BAB0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B5E64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F4187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96',</w:t>
      </w:r>
    </w:p>
    <w:p w14:paraId="500815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w:t>
      </w:r>
    </w:p>
    <w:p w14:paraId="613DA0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435D2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6FD7A7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96',</w:t>
      </w:r>
    </w:p>
    <w:p w14:paraId="3F4665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96',</w:t>
      </w:r>
    </w:p>
    <w:p w14:paraId="0ABBC6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CB7C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96.jpg',</w:t>
      </w:r>
    </w:p>
    <w:p w14:paraId="7970D4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96},</w:t>
      </w:r>
    </w:p>
    <w:p w14:paraId="7888FB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A27EA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85B2D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768',</w:t>
      </w:r>
    </w:p>
    <w:p w14:paraId="4CEB7A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2,</w:t>
      </w:r>
    </w:p>
    <w:p w14:paraId="00C880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F6D1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D1A4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768',</w:t>
      </w:r>
    </w:p>
    <w:p w14:paraId="36B0FE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768',</w:t>
      </w:r>
    </w:p>
    <w:p w14:paraId="3F2E2F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E19C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768.jpg',</w:t>
      </w:r>
    </w:p>
    <w:p w14:paraId="0F3E4B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63DC5A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78FD9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4A601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50',</w:t>
      </w:r>
    </w:p>
    <w:p w14:paraId="6FA2BB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4,</w:t>
      </w:r>
    </w:p>
    <w:p w14:paraId="50F66E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8E7CC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F8BC9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50',</w:t>
      </w:r>
    </w:p>
    <w:p w14:paraId="00BCC3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50',</w:t>
      </w:r>
    </w:p>
    <w:p w14:paraId="64AACD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79342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150.jpg',</w:t>
      </w:r>
    </w:p>
    <w:p w14:paraId="376205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467D58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1B387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F614D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Jumbo1600',</w:t>
      </w:r>
    </w:p>
    <w:p w14:paraId="02D9B8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00,</w:t>
      </w:r>
    </w:p>
    <w:p w14:paraId="7581E6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372CB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60367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Jumbo1600',</w:t>
      </w:r>
    </w:p>
    <w:p w14:paraId="3BAE21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Jumbo1600',</w:t>
      </w:r>
    </w:p>
    <w:p w14:paraId="224380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2B4B8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SixteenByNineJumbo1600.jpg',</w:t>
      </w:r>
    </w:p>
    <w:p w14:paraId="3A0EEC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00},</w:t>
      </w:r>
    </w:p>
    <w:p w14:paraId="699AF4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8AE46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50D910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325C6D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w:t>
      </w:r>
    </w:p>
    <w:p w14:paraId="1EEF17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5603C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7FBF6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4832F7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665693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25A1C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miniMoth.jpg',</w:t>
      </w:r>
    </w:p>
    <w:p w14:paraId="760A79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0ADF4C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3995C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D7120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indowsTile336H',</w:t>
      </w:r>
    </w:p>
    <w:p w14:paraId="17FD9F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6,</w:t>
      </w:r>
    </w:p>
    <w:p w14:paraId="77EB10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FE958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5FE0E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ndowsTile336H',</w:t>
      </w:r>
    </w:p>
    <w:p w14:paraId="7E783A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ndowsTile336H',</w:t>
      </w:r>
    </w:p>
    <w:p w14:paraId="656745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5EB36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windowsTile336H.jpg',</w:t>
      </w:r>
    </w:p>
    <w:p w14:paraId="6B8975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94},</w:t>
      </w:r>
    </w:p>
    <w:p w14:paraId="137ACD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91ABB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19071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1305',</w:t>
      </w:r>
    </w:p>
    <w:p w14:paraId="5D6EB1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09,</w:t>
      </w:r>
    </w:p>
    <w:p w14:paraId="7A9ECA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8D75D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936BC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1305',</w:t>
      </w:r>
    </w:p>
    <w:p w14:paraId="03F2B5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1305',</w:t>
      </w:r>
    </w:p>
    <w:p w14:paraId="112E08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E0ACB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FifteenBySeven1305.jpg',</w:t>
      </w:r>
    </w:p>
    <w:p w14:paraId="6F37B6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305},</w:t>
      </w:r>
    </w:p>
    <w:p w14:paraId="476900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242BC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5333A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2610',</w:t>
      </w:r>
    </w:p>
    <w:p w14:paraId="496176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18,</w:t>
      </w:r>
    </w:p>
    <w:p w14:paraId="3B1365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22039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940D6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2610',</w:t>
      </w:r>
    </w:p>
    <w:p w14:paraId="27611C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2610',</w:t>
      </w:r>
    </w:p>
    <w:p w14:paraId="53848C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F11C3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ideoFifteenBySeven2610.jpg',</w:t>
      </w:r>
    </w:p>
    <w:p w14:paraId="07817A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610},</w:t>
      </w:r>
    </w:p>
    <w:p w14:paraId="0D48D3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DEA0E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738BC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36A71D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50,</w:t>
      </w:r>
    </w:p>
    <w:p w14:paraId="442C6F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7D039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A2EB3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3CB60B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2ED125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89DDD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facebookJumbo.jpg',</w:t>
      </w:r>
    </w:p>
    <w:p w14:paraId="4B3C82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6B6B8F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87228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E867B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308',</w:t>
      </w:r>
    </w:p>
    <w:p w14:paraId="382F43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8,</w:t>
      </w:r>
    </w:p>
    <w:p w14:paraId="083FAE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E1162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EF64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308',</w:t>
      </w:r>
    </w:p>
    <w:p w14:paraId="39F84F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308',</w:t>
      </w:r>
    </w:p>
    <w:p w14:paraId="061734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340AA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watch308.jpg',</w:t>
      </w:r>
    </w:p>
    <w:p w14:paraId="22DBCA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2},</w:t>
      </w:r>
    </w:p>
    <w:p w14:paraId="64E509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1BCC7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23AF0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268',</w:t>
      </w:r>
    </w:p>
    <w:p w14:paraId="2A1D7A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480336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E5030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568A0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268',</w:t>
      </w:r>
    </w:p>
    <w:p w14:paraId="39E758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268',</w:t>
      </w:r>
    </w:p>
    <w:p w14:paraId="7B444E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82CB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watch268.jpg',</w:t>
      </w:r>
    </w:p>
    <w:p w14:paraId="62CF58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72},</w:t>
      </w:r>
    </w:p>
    <w:p w14:paraId="477B23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A098D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8ABB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erticalTwoByThree735',</w:t>
      </w:r>
    </w:p>
    <w:p w14:paraId="54489D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03,</w:t>
      </w:r>
    </w:p>
    <w:p w14:paraId="00E176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491E8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4C7ECB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erticalTwoByThree735',</w:t>
      </w:r>
    </w:p>
    <w:p w14:paraId="37484D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erticalTwoByThree735',</w:t>
      </w:r>
    </w:p>
    <w:p w14:paraId="6BDEE0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5E80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1/09/dining/09burner1/09burner1-verticalTwoByThree735.jpg',</w:t>
      </w:r>
    </w:p>
    <w:p w14:paraId="247584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35}],</w:t>
      </w:r>
    </w:p>
    <w:p w14:paraId="4B708F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Dining',</w:t>
      </w:r>
    </w:p>
    <w:p w14:paraId="3845F3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page</w:t>
      </w:r>
      <w:proofErr w:type="spellEnd"/>
      <w:r w:rsidRPr="0014534C">
        <w:rPr>
          <w:rFonts w:ascii="Courier New" w:eastAsia="Times New Roman" w:hAnsi="Courier New" w:cs="Courier New"/>
          <w:color w:val="000000"/>
          <w:sz w:val="20"/>
          <w:szCs w:val="20"/>
        </w:rPr>
        <w:t>': '3',</w:t>
      </w:r>
    </w:p>
    <w:p w14:paraId="6EAC08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9-01-07T16:01:51+0000',</w:t>
      </w:r>
    </w:p>
    <w:p w14:paraId="58C411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Food',</w:t>
      </w:r>
    </w:p>
    <w:p w14:paraId="74E04E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w:t>
      </w:r>
      <w:proofErr w:type="spellStart"/>
      <w:r w:rsidRPr="0014534C">
        <w:rPr>
          <w:rFonts w:ascii="Courier New" w:eastAsia="Times New Roman" w:hAnsi="Courier New" w:cs="Courier New"/>
          <w:color w:val="000000"/>
          <w:sz w:val="20"/>
          <w:szCs w:val="20"/>
        </w:rPr>
        <w:t>Silan</w:t>
      </w:r>
      <w:proofErr w:type="spellEnd"/>
      <w:r w:rsidRPr="0014534C">
        <w:rPr>
          <w:rFonts w:ascii="Courier New" w:eastAsia="Times New Roman" w:hAnsi="Courier New" w:cs="Courier New"/>
          <w:color w:val="000000"/>
          <w:sz w:val="20"/>
          <w:szCs w:val="20"/>
        </w:rPr>
        <w:t>, a syrup made from dates, adds depth to whiskey cocktails '</w:t>
      </w:r>
    </w:p>
    <w:p w14:paraId="5C30F0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nd sweetness to marinades.',</w:t>
      </w:r>
    </w:p>
    <w:p w14:paraId="5C93A4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The New York Times',</w:t>
      </w:r>
    </w:p>
    <w:p w14:paraId="271E42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4EDD5B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19b71549-a89c-5ff3-81de-62aa5271175b',</w:t>
      </w:r>
    </w:p>
    <w:p w14:paraId="1D0BAB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2019/01/07/dining/silan-syrup.html',</w:t>
      </w:r>
    </w:p>
    <w:p w14:paraId="63BFD0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99},</w:t>
      </w:r>
    </w:p>
    <w:p w14:paraId="50A9E2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recipe/5b9da0a0-24f7-5ec1-b82c-a8397e27389a',</w:t>
      </w:r>
    </w:p>
    <w:p w14:paraId="2063D4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w:t>
      </w:r>
    </w:p>
    <w:p w14:paraId="30DCC1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20015E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6F86E1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Alison Roman',</w:t>
      </w:r>
    </w:p>
    <w:p w14:paraId="2484EC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Alison',</w:t>
      </w:r>
    </w:p>
    <w:p w14:paraId="1A6623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Roman',</w:t>
      </w:r>
    </w:p>
    <w:p w14:paraId="5B5EE1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620D8C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3CD6B0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1340FB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3EEC01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7EF06B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685A92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recipe',</w:t>
      </w:r>
    </w:p>
    <w:p w14:paraId="75C484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0F16C8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e,</w:t>
      </w:r>
    </w:p>
    <w:p w14:paraId="782781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Creamy Cauliflower Pasta </w:t>
      </w:r>
      <w:proofErr w:type="gramStart"/>
      <w:r w:rsidRPr="0014534C">
        <w:rPr>
          <w:rFonts w:ascii="Courier New" w:eastAsia="Times New Roman" w:hAnsi="Courier New" w:cs="Courier New"/>
          <w:color w:val="000000"/>
          <w:sz w:val="20"/>
          <w:szCs w:val="20"/>
        </w:rPr>
        <w:t>With</w:t>
      </w:r>
      <w:proofErr w:type="gramEnd"/>
      <w:r w:rsidRPr="0014534C">
        <w:rPr>
          <w:rFonts w:ascii="Courier New" w:eastAsia="Times New Roman" w:hAnsi="Courier New" w:cs="Courier New"/>
          <w:color w:val="000000"/>
          <w:sz w:val="20"/>
          <w:szCs w:val="20"/>
        </w:rPr>
        <w:t xml:space="preserve"> Pecorino Bread Crumbs',</w:t>
      </w:r>
    </w:p>
    <w:p w14:paraId="1E9CC4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Creamy Cauliflower Pasta </w:t>
      </w:r>
      <w:proofErr w:type="gramStart"/>
      <w:r w:rsidRPr="0014534C">
        <w:rPr>
          <w:rFonts w:ascii="Courier New" w:eastAsia="Times New Roman" w:hAnsi="Courier New" w:cs="Courier New"/>
          <w:color w:val="000000"/>
          <w:sz w:val="20"/>
          <w:szCs w:val="20"/>
        </w:rPr>
        <w:t>With</w:t>
      </w:r>
      <w:proofErr w:type="gramEnd"/>
      <w:r w:rsidRPr="0014534C">
        <w:rPr>
          <w:rFonts w:ascii="Courier New" w:eastAsia="Times New Roman" w:hAnsi="Courier New" w:cs="Courier New"/>
          <w:color w:val="000000"/>
          <w:sz w:val="20"/>
          <w:szCs w:val="20"/>
        </w:rPr>
        <w:t xml:space="preserve"> Pecorino Bread Crumbs',</w:t>
      </w:r>
    </w:p>
    <w:p w14:paraId="7F3412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None,</w:t>
      </w:r>
    </w:p>
    <w:p w14:paraId="0BADE7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298AFB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53E5CA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w:t>
      </w:r>
    </w:p>
    <w:p w14:paraId="31891D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Equal parts cauliflower and pasta, this one-skillet '</w:t>
      </w:r>
    </w:p>
    <w:p w14:paraId="744711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dinner is a vegetable-forward version of macaroni and '</w:t>
      </w:r>
    </w:p>
    <w:p w14:paraId="657A82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heese. A whole head of cauliflower browns and '</w:t>
      </w:r>
    </w:p>
    <w:p w14:paraId="27E2EA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ramelizes in a skillet before being simmered with heavy '</w:t>
      </w:r>
    </w:p>
    <w:p w14:paraId="473AB0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am, pecorino cheese and a bit of lemon zest, breaking '</w:t>
      </w:r>
    </w:p>
    <w:p w14:paraId="318556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down into a special (and yes, decadent) sauce to coat the '</w:t>
      </w:r>
    </w:p>
    <w:p w14:paraId="635780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asta shape of your choosing. For those looking to make '</w:t>
      </w:r>
    </w:p>
    <w:p w14:paraId="2EF216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it their own, this pasta could absolutely handle a bit of '</w:t>
      </w:r>
    </w:p>
    <w:p w14:paraId="1866FE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hopped bacon sautéed with the cauliflower, or handfuls '</w:t>
      </w:r>
    </w:p>
    <w:p w14:paraId="4236DF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f leafy greens tossed in at the end to wilt. Whatever '</w:t>
      </w:r>
    </w:p>
    <w:p w14:paraId="4E2D45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you do, do not skip the </w:t>
      </w:r>
      <w:proofErr w:type="gramStart"/>
      <w:r w:rsidRPr="0014534C">
        <w:rPr>
          <w:rFonts w:ascii="Courier New" w:eastAsia="Times New Roman" w:hAnsi="Courier New" w:cs="Courier New"/>
          <w:color w:val="000000"/>
          <w:sz w:val="20"/>
          <w:szCs w:val="20"/>
        </w:rPr>
        <w:t>bread crumbs</w:t>
      </w:r>
      <w:proofErr w:type="gramEnd"/>
      <w:r w:rsidRPr="0014534C">
        <w:rPr>
          <w:rFonts w:ascii="Courier New" w:eastAsia="Times New Roman" w:hAnsi="Courier New" w:cs="Courier New"/>
          <w:color w:val="000000"/>
          <w:sz w:val="20"/>
          <w:szCs w:val="20"/>
        </w:rPr>
        <w:t xml:space="preserve"> — they are a '</w:t>
      </w:r>
    </w:p>
    <w:p w14:paraId="39CB6E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ot-so-stealthy vehicle for more cheese, </w:t>
      </w:r>
      <w:proofErr w:type="gramStart"/>
      <w:r w:rsidRPr="0014534C">
        <w:rPr>
          <w:rFonts w:ascii="Courier New" w:eastAsia="Times New Roman" w:hAnsi="Courier New" w:cs="Courier New"/>
          <w:color w:val="000000"/>
          <w:sz w:val="20"/>
          <w:szCs w:val="20"/>
        </w:rPr>
        <w:t>and also</w:t>
      </w:r>
      <w:proofErr w:type="gramEnd"/>
      <w:r w:rsidRPr="0014534C">
        <w:rPr>
          <w:rFonts w:ascii="Courier New" w:eastAsia="Times New Roman" w:hAnsi="Courier New" w:cs="Courier New"/>
          <w:color w:val="000000"/>
          <w:sz w:val="20"/>
          <w:szCs w:val="20"/>
        </w:rPr>
        <w:t xml:space="preserve"> add '</w:t>
      </w:r>
    </w:p>
    <w:p w14:paraId="4C61FE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ch-needed texture to the finished dish.',</w:t>
      </w:r>
    </w:p>
    <w:p w14:paraId="6663AC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w:t>
      </w:r>
    </w:p>
    <w:p w14:paraId="18DB91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w:t>
      </w:r>
    </w:p>
    <w:p w14:paraId="3A658C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9-04-17T00:00:00+0000',</w:t>
      </w:r>
    </w:p>
    <w:p w14:paraId="64CA4A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w:t>
      </w:r>
    </w:p>
    <w:p w14:paraId="3F8F93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Recipe',</w:t>
      </w:r>
    </w:p>
    <w:p w14:paraId="020A3C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recipe/5b9da0a0-24f7-5ec1-b82c-a8397e27389a',</w:t>
      </w:r>
    </w:p>
    <w:p w14:paraId="5DC303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cooking.nytimes.com/recipes/1020173-creamy-cauliflower-pasta-with-pecorino-bread-crumbs',</w:t>
      </w:r>
    </w:p>
    <w:p w14:paraId="1D6C60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0},</w:t>
      </w:r>
    </w:p>
    <w:p w14:paraId="61B3F1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892a8158-8ef3-5c4f-9407-fa99c47b0dec',</w:t>
      </w:r>
    </w:p>
    <w:p w14:paraId="4F486F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Most people think granola is a health food. But commercial '</w:t>
      </w:r>
    </w:p>
    <w:p w14:paraId="28F1D5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rieties of it are often loaded with enough added sugar to '</w:t>
      </w:r>
    </w:p>
    <w:p w14:paraId="60A521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ival a slice of chocolate cake.',</w:t>
      </w:r>
    </w:p>
    <w:p w14:paraId="3A114B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448AE9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20208E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w:t>
      </w:r>
      <w:proofErr w:type="spellStart"/>
      <w:r w:rsidRPr="0014534C">
        <w:rPr>
          <w:rFonts w:ascii="Courier New" w:eastAsia="Times New Roman" w:hAnsi="Courier New" w:cs="Courier New"/>
          <w:color w:val="000000"/>
          <w:sz w:val="20"/>
          <w:szCs w:val="20"/>
        </w:rPr>
        <w:t>Anahad</w:t>
      </w:r>
      <w:proofErr w:type="spellEnd"/>
      <w:r w:rsidRPr="0014534C">
        <w:rPr>
          <w:rFonts w:ascii="Courier New" w:eastAsia="Times New Roman" w:hAnsi="Courier New" w:cs="Courier New"/>
          <w:color w:val="000000"/>
          <w:sz w:val="20"/>
          <w:szCs w:val="20"/>
        </w:rPr>
        <w:t xml:space="preserve"> O'Connor",</w:t>
      </w:r>
    </w:p>
    <w:p w14:paraId="1C183F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nahad</w:t>
      </w:r>
      <w:proofErr w:type="spellEnd"/>
      <w:r w:rsidRPr="0014534C">
        <w:rPr>
          <w:rFonts w:ascii="Courier New" w:eastAsia="Times New Roman" w:hAnsi="Courier New" w:cs="Courier New"/>
          <w:color w:val="000000"/>
          <w:sz w:val="20"/>
          <w:szCs w:val="20"/>
        </w:rPr>
        <w:t>',</w:t>
      </w:r>
    </w:p>
    <w:p w14:paraId="69364E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O'Connor",</w:t>
      </w:r>
    </w:p>
    <w:p w14:paraId="6365BA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50BA6A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1A92FD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140EEA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1B44F5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3F8915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08F91F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584545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747D88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Eat Well',</w:t>
      </w:r>
    </w:p>
    <w:p w14:paraId="0EE7AC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Why Your Granola Is Really a Dessert',</w:t>
      </w:r>
    </w:p>
    <w:p w14:paraId="68E270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name': None,</w:t>
      </w:r>
    </w:p>
    <w:p w14:paraId="51FE9A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None,</w:t>
      </w:r>
    </w:p>
    <w:p w14:paraId="2F6D6E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143F14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530018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major': 'N', 'name': 'subject', 'rank': 1, 'value': 'Cereals'},</w:t>
      </w:r>
    </w:p>
    <w:p w14:paraId="45BBC4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4F6786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51AC7B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2,</w:t>
      </w:r>
    </w:p>
    <w:p w14:paraId="6111CE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Health Foods'},</w:t>
      </w:r>
    </w:p>
    <w:p w14:paraId="032819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3466A2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persons',</w:t>
      </w:r>
    </w:p>
    <w:p w14:paraId="6078F8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3,</w:t>
      </w:r>
    </w:p>
    <w:p w14:paraId="1BD35F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Kellogg, John Harvey'},</w:t>
      </w:r>
    </w:p>
    <w:p w14:paraId="16FB12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 'name': 'subject', 'rank': 4, 'value': 'Sugar'},</w:t>
      </w:r>
    </w:p>
    <w:p w14:paraId="390039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58B418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100B5F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5,</w:t>
      </w:r>
    </w:p>
    <w:p w14:paraId="1F493A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Diet and Nutrition'},</w:t>
      </w:r>
    </w:p>
    <w:p w14:paraId="5760B6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344E5C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persons',</w:t>
      </w:r>
    </w:p>
    <w:p w14:paraId="3D4BFC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6,</w:t>
      </w:r>
    </w:p>
    <w:p w14:paraId="271E7E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Jackson, James Caleb (1811-95)'}],</w:t>
      </w:r>
    </w:p>
    <w:p w14:paraId="57DBEC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In 1863, Dr. James Caleb Jackson, a staunch nutrition '</w:t>
      </w:r>
    </w:p>
    <w:p w14:paraId="2B1D12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dvocate, created the world’s first recipe for what would '</w:t>
      </w:r>
    </w:p>
    <w:p w14:paraId="1564EA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ecome granola. The dish (he called it </w:t>
      </w:r>
      <w:proofErr w:type="spellStart"/>
      <w:r w:rsidRPr="0014534C">
        <w:rPr>
          <w:rFonts w:ascii="Courier New" w:eastAsia="Times New Roman" w:hAnsi="Courier New" w:cs="Courier New"/>
          <w:color w:val="000000"/>
          <w:sz w:val="20"/>
          <w:szCs w:val="20"/>
        </w:rPr>
        <w:t>granula</w:t>
      </w:r>
      <w:proofErr w:type="spellEnd"/>
      <w:r w:rsidRPr="0014534C">
        <w:rPr>
          <w:rFonts w:ascii="Courier New" w:eastAsia="Times New Roman" w:hAnsi="Courier New" w:cs="Courier New"/>
          <w:color w:val="000000"/>
          <w:sz w:val="20"/>
          <w:szCs w:val="20"/>
        </w:rPr>
        <w:t>) consisted '</w:t>
      </w:r>
    </w:p>
    <w:p w14:paraId="5B7C64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f dense, unsweetened bran nuggets, soaked in milk.',</w:t>
      </w:r>
    </w:p>
    <w:p w14:paraId="4E3429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caption': None,</w:t>
      </w:r>
    </w:p>
    <w:p w14:paraId="423548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12021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Standard</w:t>
      </w:r>
      <w:proofErr w:type="spellEnd"/>
      <w:r w:rsidRPr="0014534C">
        <w:rPr>
          <w:rFonts w:ascii="Courier New" w:eastAsia="Times New Roman" w:hAnsi="Courier New" w:cs="Courier New"/>
          <w:color w:val="000000"/>
          <w:sz w:val="20"/>
          <w:szCs w:val="20"/>
        </w:rPr>
        <w:t>',</w:t>
      </w:r>
    </w:p>
    <w:p w14:paraId="18A581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5,</w:t>
      </w:r>
    </w:p>
    <w:p w14:paraId="207385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thumbnail': 'images/2016/09/02/science/wellgranola/wellgranola-thumbStandard.jpg',</w:t>
      </w:r>
    </w:p>
    <w:p w14:paraId="0AD467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height</w:t>
      </w:r>
      <w:proofErr w:type="spellEnd"/>
      <w:r w:rsidRPr="0014534C">
        <w:rPr>
          <w:rFonts w:ascii="Courier New" w:eastAsia="Times New Roman" w:hAnsi="Courier New" w:cs="Courier New"/>
          <w:color w:val="000000"/>
          <w:sz w:val="20"/>
          <w:szCs w:val="20"/>
        </w:rPr>
        <w:t>': 75,</w:t>
      </w:r>
    </w:p>
    <w:p w14:paraId="119DD1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width</w:t>
      </w:r>
      <w:proofErr w:type="spellEnd"/>
      <w:r w:rsidRPr="0014534C">
        <w:rPr>
          <w:rFonts w:ascii="Courier New" w:eastAsia="Times New Roman" w:hAnsi="Courier New" w:cs="Courier New"/>
          <w:color w:val="000000"/>
          <w:sz w:val="20"/>
          <w:szCs w:val="20"/>
        </w:rPr>
        <w:t>': 75},</w:t>
      </w:r>
    </w:p>
    <w:p w14:paraId="6E705D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7C6E4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umbnail',</w:t>
      </w:r>
    </w:p>
    <w:p w14:paraId="543BF2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umbnail',</w:t>
      </w:r>
    </w:p>
    <w:p w14:paraId="1AC2F4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41E7F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thumbStandard.jpg',</w:t>
      </w:r>
    </w:p>
    <w:p w14:paraId="61189A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idth': 75},</w:t>
      </w:r>
    </w:p>
    <w:p w14:paraId="07EA57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43C7F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FF198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527CAB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13BAF4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3935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BD8CC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2720AC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2B9726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9C1A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thumbLarge.jpg',</w:t>
      </w:r>
    </w:p>
    <w:p w14:paraId="5FB01B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02114B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C828A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0981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252',</w:t>
      </w:r>
    </w:p>
    <w:p w14:paraId="72AC04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4C3CC0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1A3BD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1A140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252',</w:t>
      </w:r>
    </w:p>
    <w:p w14:paraId="722DDA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252',</w:t>
      </w:r>
    </w:p>
    <w:p w14:paraId="64175C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F4702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smallSquare252.jpg',</w:t>
      </w:r>
    </w:p>
    <w:p w14:paraId="123096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6D0B56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6F0A2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8A1DB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346505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2281DB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AC950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82631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7C4B00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645650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E6A6E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blogSmallThumb.jpg',</w:t>
      </w:r>
    </w:p>
    <w:p w14:paraId="342C9A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w:t>
      </w:r>
    </w:p>
    <w:p w14:paraId="2E200A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E3F6F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294E3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168',</w:t>
      </w:r>
    </w:p>
    <w:p w14:paraId="24EB56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7368B6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33E02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D0048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168',</w:t>
      </w:r>
    </w:p>
    <w:p w14:paraId="1EFA7C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subtype': 'smallSquare168',</w:t>
      </w:r>
    </w:p>
    <w:p w14:paraId="0A9549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31D9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smallSquare168.jpg',</w:t>
      </w:r>
    </w:p>
    <w:p w14:paraId="3F7370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8},</w:t>
      </w:r>
    </w:p>
    <w:p w14:paraId="4AB96B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67094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FE49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320',</w:t>
      </w:r>
    </w:p>
    <w:p w14:paraId="21697E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6722E2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06495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DC1F8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320',</w:t>
      </w:r>
    </w:p>
    <w:p w14:paraId="45684F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320',</w:t>
      </w:r>
    </w:p>
    <w:p w14:paraId="4DC46F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40371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square320.jpg',</w:t>
      </w:r>
    </w:p>
    <w:p w14:paraId="132473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20},</w:t>
      </w:r>
    </w:p>
    <w:p w14:paraId="78828C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35996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EE394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filmstrip',</w:t>
      </w:r>
    </w:p>
    <w:p w14:paraId="5BD6A6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0,</w:t>
      </w:r>
    </w:p>
    <w:p w14:paraId="54B647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FE441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2B630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filmstrip',</w:t>
      </w:r>
    </w:p>
    <w:p w14:paraId="4264F5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filmstrip',</w:t>
      </w:r>
    </w:p>
    <w:p w14:paraId="362018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84B23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filmstrip.jpg',</w:t>
      </w:r>
    </w:p>
    <w:p w14:paraId="458F5A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2798F5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21D7D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70CD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640',</w:t>
      </w:r>
    </w:p>
    <w:p w14:paraId="727F53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0,</w:t>
      </w:r>
    </w:p>
    <w:p w14:paraId="19ADF0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0E97C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855D2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640',</w:t>
      </w:r>
    </w:p>
    <w:p w14:paraId="6F8517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640',</w:t>
      </w:r>
    </w:p>
    <w:p w14:paraId="5FEF14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1E104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square640.jpg',</w:t>
      </w:r>
    </w:p>
    <w:p w14:paraId="6084CA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40},</w:t>
      </w:r>
    </w:p>
    <w:p w14:paraId="614C57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8B7EE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3465A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oth',</w:t>
      </w:r>
    </w:p>
    <w:p w14:paraId="4D09E5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height': 151,</w:t>
      </w:r>
    </w:p>
    <w:p w14:paraId="0FAF3C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0C21F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22D26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oth',</w:t>
      </w:r>
    </w:p>
    <w:p w14:paraId="5937AA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oth',</w:t>
      </w:r>
    </w:p>
    <w:p w14:paraId="479B54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D06F3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moth.jpg',</w:t>
      </w:r>
    </w:p>
    <w:p w14:paraId="7EBCEB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309659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3042D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254D9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Square149',</w:t>
      </w:r>
    </w:p>
    <w:p w14:paraId="2C17F5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9,</w:t>
      </w:r>
    </w:p>
    <w:p w14:paraId="2E4291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ACF77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434A7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Square149',</w:t>
      </w:r>
    </w:p>
    <w:p w14:paraId="43136E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Square149',</w:t>
      </w:r>
    </w:p>
    <w:p w14:paraId="5B8C8F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A7BFD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Square149.jpg',</w:t>
      </w:r>
    </w:p>
    <w:p w14:paraId="41AE75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9},</w:t>
      </w:r>
    </w:p>
    <w:p w14:paraId="5CE3A0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38B17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A09BB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527708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7,</w:t>
      </w:r>
    </w:p>
    <w:p w14:paraId="3B8A62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6F3ED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6ED1F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21E7E7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58A1A4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C2BFF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hpLarge.jpg',</w:t>
      </w:r>
    </w:p>
    <w:p w14:paraId="4EF75D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11},</w:t>
      </w:r>
    </w:p>
    <w:p w14:paraId="02C40D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63C15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A2122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573',</w:t>
      </w:r>
    </w:p>
    <w:p w14:paraId="243E01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2,</w:t>
      </w:r>
    </w:p>
    <w:p w14:paraId="79DDB2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926EE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5A3A5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573',</w:t>
      </w:r>
    </w:p>
    <w:p w14:paraId="220D61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573',</w:t>
      </w:r>
    </w:p>
    <w:p w14:paraId="766024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15819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largeWidescreen573.jpg',</w:t>
      </w:r>
    </w:p>
    <w:p w14:paraId="0BCD9C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idth': 573},</w:t>
      </w:r>
    </w:p>
    <w:p w14:paraId="6A07CA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7F88E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5870F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1050',</w:t>
      </w:r>
    </w:p>
    <w:p w14:paraId="4971C8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0,</w:t>
      </w:r>
    </w:p>
    <w:p w14:paraId="2D2B6F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66EFF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B4A9E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1050',</w:t>
      </w:r>
    </w:p>
    <w:p w14:paraId="18BF63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1050',</w:t>
      </w:r>
    </w:p>
    <w:p w14:paraId="015646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5D8D1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largeWidescreen1050.jpg',</w:t>
      </w:r>
    </w:p>
    <w:p w14:paraId="49DC0A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197D4D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71FC6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91EAD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48E03A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6,</w:t>
      </w:r>
    </w:p>
    <w:p w14:paraId="5D29C9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7358D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C6F20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5E3ADC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1324F0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B3A46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articleInline.jpg',</w:t>
      </w:r>
    </w:p>
    <w:p w14:paraId="55AF77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477598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5596B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27255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07387F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0,</w:t>
      </w:r>
    </w:p>
    <w:p w14:paraId="1D6EC1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D0A08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4E6CF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65C0AD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2BC5F5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4658A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hpSmall.jpg',</w:t>
      </w:r>
    </w:p>
    <w:p w14:paraId="26820E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3},</w:t>
      </w:r>
    </w:p>
    <w:p w14:paraId="667DDF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5EB91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941FB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334875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2,</w:t>
      </w:r>
    </w:p>
    <w:p w14:paraId="7DC2BC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2D951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60899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22FE3B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subtype':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0E3025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80A54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blogSmallInline.jpg',</w:t>
      </w:r>
    </w:p>
    <w:p w14:paraId="6F5547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35A65B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A147D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1BD8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Flexible177',</w:t>
      </w:r>
    </w:p>
    <w:p w14:paraId="3A4F3D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8,</w:t>
      </w:r>
    </w:p>
    <w:p w14:paraId="0CF99A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EB55E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EF74A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Flexible177',</w:t>
      </w:r>
    </w:p>
    <w:p w14:paraId="1FE401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Flexible177',</w:t>
      </w:r>
    </w:p>
    <w:p w14:paraId="09129F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A8536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Flexible177.jpg',</w:t>
      </w:r>
    </w:p>
    <w:p w14:paraId="5384AC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77},</w:t>
      </w:r>
    </w:p>
    <w:p w14:paraId="23DB06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4838F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621B0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Large</w:t>
      </w:r>
      <w:proofErr w:type="spellEnd"/>
      <w:r w:rsidRPr="0014534C">
        <w:rPr>
          <w:rFonts w:ascii="Courier New" w:eastAsia="Times New Roman" w:hAnsi="Courier New" w:cs="Courier New"/>
          <w:color w:val="000000"/>
          <w:sz w:val="20"/>
          <w:szCs w:val="20"/>
        </w:rPr>
        <w:t>',</w:t>
      </w:r>
    </w:p>
    <w:p w14:paraId="358D18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67,</w:t>
      </w:r>
    </w:p>
    <w:p w14:paraId="00E99E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 'images/2016/09/02/science/wellgranola/wellgranola-articleLarge.jpg',</w:t>
      </w:r>
    </w:p>
    <w:p w14:paraId="1D70C4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height</w:t>
      </w:r>
      <w:proofErr w:type="spellEnd"/>
      <w:r w:rsidRPr="0014534C">
        <w:rPr>
          <w:rFonts w:ascii="Courier New" w:eastAsia="Times New Roman" w:hAnsi="Courier New" w:cs="Courier New"/>
          <w:color w:val="000000"/>
          <w:sz w:val="20"/>
          <w:szCs w:val="20"/>
        </w:rPr>
        <w:t>': 367,</w:t>
      </w:r>
    </w:p>
    <w:p w14:paraId="0A32F0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width</w:t>
      </w:r>
      <w:proofErr w:type="spellEnd"/>
      <w:r w:rsidRPr="0014534C">
        <w:rPr>
          <w:rFonts w:ascii="Courier New" w:eastAsia="Times New Roman" w:hAnsi="Courier New" w:cs="Courier New"/>
          <w:color w:val="000000"/>
          <w:sz w:val="20"/>
          <w:szCs w:val="20"/>
        </w:rPr>
        <w:t>': 600},</w:t>
      </w:r>
    </w:p>
    <w:p w14:paraId="5F322E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33F77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54D1B4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0BFDA4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967F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articleLarge.jpg',</w:t>
      </w:r>
    </w:p>
    <w:p w14:paraId="549EF4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7116ED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7B186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07306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80',</w:t>
      </w:r>
    </w:p>
    <w:p w14:paraId="27D092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4,</w:t>
      </w:r>
    </w:p>
    <w:p w14:paraId="07948C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8DE64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6D12B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80',</w:t>
      </w:r>
    </w:p>
    <w:p w14:paraId="117578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80',</w:t>
      </w:r>
    </w:p>
    <w:p w14:paraId="628FC0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FD4B4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blog480.jpg',</w:t>
      </w:r>
    </w:p>
    <w:p w14:paraId="5E0CAD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27703E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1807C3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CDDE1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27',</w:t>
      </w:r>
    </w:p>
    <w:p w14:paraId="670ED6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1,</w:t>
      </w:r>
    </w:p>
    <w:p w14:paraId="3F4720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A928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27510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27',</w:t>
      </w:r>
    </w:p>
    <w:p w14:paraId="200E31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27',</w:t>
      </w:r>
    </w:p>
    <w:p w14:paraId="5B9044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898C9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blog427.jpg',</w:t>
      </w:r>
    </w:p>
    <w:p w14:paraId="286640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27},</w:t>
      </w:r>
    </w:p>
    <w:p w14:paraId="75B814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1E7ED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9913E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4421F1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63,</w:t>
      </w:r>
    </w:p>
    <w:p w14:paraId="6544E3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EC9B3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AF7A8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49F840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53CED5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0EEC8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tmagArticle.jpg',</w:t>
      </w:r>
    </w:p>
    <w:p w14:paraId="239D8B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92},</w:t>
      </w:r>
    </w:p>
    <w:p w14:paraId="6DF3E7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103E2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D2478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jumbo',</w:t>
      </w:r>
    </w:p>
    <w:p w14:paraId="0B32BC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27,</w:t>
      </w:r>
    </w:p>
    <w:p w14:paraId="347A3C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08060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7F9B0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jumbo',</w:t>
      </w:r>
    </w:p>
    <w:p w14:paraId="70E58D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jumbo',</w:t>
      </w:r>
    </w:p>
    <w:p w14:paraId="3160B0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5580A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jumbo.jpg',</w:t>
      </w:r>
    </w:p>
    <w:p w14:paraId="7D8D63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3424BA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015B7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C3227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225',</w:t>
      </w:r>
    </w:p>
    <w:p w14:paraId="0B1010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8,</w:t>
      </w:r>
    </w:p>
    <w:p w14:paraId="024F7D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E96EA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EBB07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225',</w:t>
      </w:r>
    </w:p>
    <w:p w14:paraId="282642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225',</w:t>
      </w:r>
    </w:p>
    <w:p w14:paraId="5ECFF1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6A7066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blog225.jpg',</w:t>
      </w:r>
    </w:p>
    <w:p w14:paraId="75082D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55D508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8A76E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A4721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675',</w:t>
      </w:r>
    </w:p>
    <w:p w14:paraId="15E204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13,</w:t>
      </w:r>
    </w:p>
    <w:p w14:paraId="1ACE4C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7639A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3319D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675',</w:t>
      </w:r>
    </w:p>
    <w:p w14:paraId="6170B8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675',</w:t>
      </w:r>
    </w:p>
    <w:p w14:paraId="3C6CCE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543B7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aster675.jpg',</w:t>
      </w:r>
    </w:p>
    <w:p w14:paraId="01D4FC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75},</w:t>
      </w:r>
    </w:p>
    <w:p w14:paraId="62DEE5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C121C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DCD9A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80',</w:t>
      </w:r>
    </w:p>
    <w:p w14:paraId="53BFD1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0,</w:t>
      </w:r>
    </w:p>
    <w:p w14:paraId="00E527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23767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285FE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80',</w:t>
      </w:r>
    </w:p>
    <w:p w14:paraId="79809F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80',</w:t>
      </w:r>
    </w:p>
    <w:p w14:paraId="5660DF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D7A62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aster180.jpg',</w:t>
      </w:r>
    </w:p>
    <w:p w14:paraId="3B1560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80},</w:t>
      </w:r>
    </w:p>
    <w:p w14:paraId="3E267D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5986E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E2A4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768',</w:t>
      </w:r>
    </w:p>
    <w:p w14:paraId="48BC59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70,</w:t>
      </w:r>
    </w:p>
    <w:p w14:paraId="7CBA72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7C88E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4113A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768',</w:t>
      </w:r>
    </w:p>
    <w:p w14:paraId="240779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768',</w:t>
      </w:r>
    </w:p>
    <w:p w14:paraId="4DCBC0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A0A7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aster768.jpg',</w:t>
      </w:r>
    </w:p>
    <w:p w14:paraId="5A4003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64D9EC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75680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C9ADC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popup',</w:t>
      </w:r>
    </w:p>
    <w:p w14:paraId="0C0268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98,</w:t>
      </w:r>
    </w:p>
    <w:p w14:paraId="536B85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t>
      </w:r>
    </w:p>
    <w:p w14:paraId="5EFC53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11077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popup',</w:t>
      </w:r>
    </w:p>
    <w:p w14:paraId="3FB468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popup',</w:t>
      </w:r>
    </w:p>
    <w:p w14:paraId="072329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AF249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popup.jpg',</w:t>
      </w:r>
    </w:p>
    <w:p w14:paraId="6BEC38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50},</w:t>
      </w:r>
    </w:p>
    <w:p w14:paraId="603C90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E908E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AC797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533',</w:t>
      </w:r>
    </w:p>
    <w:p w14:paraId="36080F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6,</w:t>
      </w:r>
    </w:p>
    <w:p w14:paraId="6E4A6D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85194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CC909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533',</w:t>
      </w:r>
    </w:p>
    <w:p w14:paraId="376B24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533',</w:t>
      </w:r>
    </w:p>
    <w:p w14:paraId="246845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F4B58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blog533.jpg',</w:t>
      </w:r>
    </w:p>
    <w:p w14:paraId="1885ED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33},</w:t>
      </w:r>
    </w:p>
    <w:p w14:paraId="64F1C4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A1185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D4887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627511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22,</w:t>
      </w:r>
    </w:p>
    <w:p w14:paraId="401EB0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4586C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F3935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50C1D3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36CD93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7ABC7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tmagSF.jpg',</w:t>
      </w:r>
    </w:p>
    <w:p w14:paraId="641C39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62},</w:t>
      </w:r>
    </w:p>
    <w:p w14:paraId="29CBF2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03484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9BDF2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lide',</w:t>
      </w:r>
    </w:p>
    <w:p w14:paraId="16FDC2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67,</w:t>
      </w:r>
    </w:p>
    <w:p w14:paraId="202B3A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581D2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080B7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lide',</w:t>
      </w:r>
    </w:p>
    <w:p w14:paraId="75079A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lide',</w:t>
      </w:r>
    </w:p>
    <w:p w14:paraId="3FBEAB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0C995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slide.jpg',</w:t>
      </w:r>
    </w:p>
    <w:p w14:paraId="206D9B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27E3D2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6A037F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4EEC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25E248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54,</w:t>
      </w:r>
    </w:p>
    <w:p w14:paraId="7500A1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43B2F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D9EC1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2E7224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6BDE6E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F4111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superJumbo.jpg',</w:t>
      </w:r>
    </w:p>
    <w:p w14:paraId="0E379A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048},</w:t>
      </w:r>
    </w:p>
    <w:p w14:paraId="063C7E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9CBF9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219B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050',</w:t>
      </w:r>
    </w:p>
    <w:p w14:paraId="01489A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3,</w:t>
      </w:r>
    </w:p>
    <w:p w14:paraId="596965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B6AAF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6DE6C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050',</w:t>
      </w:r>
    </w:p>
    <w:p w14:paraId="1DF90D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050',</w:t>
      </w:r>
    </w:p>
    <w:p w14:paraId="768366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A07FC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aster1050.jpg',</w:t>
      </w:r>
    </w:p>
    <w:p w14:paraId="0F6057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7E1631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47D06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6892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495',</w:t>
      </w:r>
    </w:p>
    <w:p w14:paraId="35D52E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4E6B5E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8082C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C92A5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495',</w:t>
      </w:r>
    </w:p>
    <w:p w14:paraId="60D723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495',</w:t>
      </w:r>
    </w:p>
    <w:p w14:paraId="387FD7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B7539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aster495.jpg',</w:t>
      </w:r>
    </w:p>
    <w:p w14:paraId="7B33E6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1129AD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70114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F715C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315',</w:t>
      </w:r>
    </w:p>
    <w:p w14:paraId="4AFBF7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3,</w:t>
      </w:r>
    </w:p>
    <w:p w14:paraId="3F543B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7D88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FB04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315',</w:t>
      </w:r>
    </w:p>
    <w:p w14:paraId="7FDD0E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315',</w:t>
      </w:r>
    </w:p>
    <w:p w14:paraId="5E7DE1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1E41D1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aster315.jpg',</w:t>
      </w:r>
    </w:p>
    <w:p w14:paraId="5E17DD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5},</w:t>
      </w:r>
    </w:p>
    <w:p w14:paraId="54875D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81C44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F80E7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2F3CB5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3,</w:t>
      </w:r>
    </w:p>
    <w:p w14:paraId="4708A7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1FBC9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35EA7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015E67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1DA534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5DCAC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t>
      </w:r>
      <w:proofErr w:type="spellStart"/>
      <w:r w:rsidRPr="0014534C">
        <w:rPr>
          <w:rFonts w:ascii="Courier New" w:eastAsia="Times New Roman" w:hAnsi="Courier New" w:cs="Courier New"/>
          <w:color w:val="000000"/>
          <w:sz w:val="20"/>
          <w:szCs w:val="20"/>
        </w:rPr>
        <w:t>wellgranola</w:t>
      </w:r>
      <w:proofErr w:type="spellEnd"/>
      <w:r w:rsidRPr="0014534C">
        <w:rPr>
          <w:rFonts w:ascii="Courier New" w:eastAsia="Times New Roman" w:hAnsi="Courier New" w:cs="Courier New"/>
          <w:color w:val="000000"/>
          <w:sz w:val="20"/>
          <w:szCs w:val="20"/>
        </w:rPr>
        <w:t>/wellgranola-sfSpan.jpg',</w:t>
      </w:r>
    </w:p>
    <w:p w14:paraId="5DCDF7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5},</w:t>
      </w:r>
    </w:p>
    <w:p w14:paraId="4195BA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812B7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108C5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788EC9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3,</w:t>
      </w:r>
    </w:p>
    <w:p w14:paraId="18E822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C80E4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7CD54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3B2FE4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37509F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B0BC0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largeHorizontalJumbo.jpg',</w:t>
      </w:r>
    </w:p>
    <w:p w14:paraId="7CD31E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4A56DF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1BD13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DB401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Horizontal375',</w:t>
      </w:r>
    </w:p>
    <w:p w14:paraId="0DAF9D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0,</w:t>
      </w:r>
    </w:p>
    <w:p w14:paraId="2532E1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BFDF0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7ED2A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Horizontal375',</w:t>
      </w:r>
    </w:p>
    <w:p w14:paraId="707357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Horizontal375',</w:t>
      </w:r>
    </w:p>
    <w:p w14:paraId="13E3DE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7E21C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largeHorizontal375.jpg',</w:t>
      </w:r>
    </w:p>
    <w:p w14:paraId="285B78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5834C0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AD1C0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BE0A1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Wide</w:t>
      </w:r>
      <w:proofErr w:type="spellEnd"/>
      <w:r w:rsidRPr="0014534C">
        <w:rPr>
          <w:rFonts w:ascii="Courier New" w:eastAsia="Times New Roman" w:hAnsi="Courier New" w:cs="Courier New"/>
          <w:color w:val="000000"/>
          <w:sz w:val="20"/>
          <w:szCs w:val="20"/>
        </w:rPr>
        <w:t>',</w:t>
      </w:r>
    </w:p>
    <w:p w14:paraId="539A9C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6D79DF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ide': 'images/2016/09/02/science/wellgranola/wellgranola-thumbWide.jpg',</w:t>
      </w:r>
    </w:p>
    <w:p w14:paraId="777100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height</w:t>
      </w:r>
      <w:proofErr w:type="spellEnd"/>
      <w:r w:rsidRPr="0014534C">
        <w:rPr>
          <w:rFonts w:ascii="Courier New" w:eastAsia="Times New Roman" w:hAnsi="Courier New" w:cs="Courier New"/>
          <w:color w:val="000000"/>
          <w:sz w:val="20"/>
          <w:szCs w:val="20"/>
        </w:rPr>
        <w:t>': 126,</w:t>
      </w:r>
    </w:p>
    <w:p w14:paraId="452C10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width</w:t>
      </w:r>
      <w:proofErr w:type="spellEnd"/>
      <w:r w:rsidRPr="0014534C">
        <w:rPr>
          <w:rFonts w:ascii="Courier New" w:eastAsia="Times New Roman" w:hAnsi="Courier New" w:cs="Courier New"/>
          <w:color w:val="000000"/>
          <w:sz w:val="20"/>
          <w:szCs w:val="20"/>
        </w:rPr>
        <w:t>': 190},</w:t>
      </w:r>
    </w:p>
    <w:p w14:paraId="46922E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10A61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de',</w:t>
      </w:r>
    </w:p>
    <w:p w14:paraId="363B49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de',</w:t>
      </w:r>
    </w:p>
    <w:p w14:paraId="1B8582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BEF4B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thumbWide.jpg',</w:t>
      </w:r>
    </w:p>
    <w:p w14:paraId="5638B7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58E555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11CC6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80637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219D1E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239A6C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64321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86577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37B40E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118E24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50EFB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Thumb.jpg',</w:t>
      </w:r>
    </w:p>
    <w:p w14:paraId="7AC077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44A453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F25AD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38E19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4D85F8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27AACB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E528F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06424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3CE5EC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5BAAE9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6DC55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Large.jpg',</w:t>
      </w:r>
    </w:p>
    <w:p w14:paraId="0DD66D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76378B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BFE15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D9AE6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10',</w:t>
      </w:r>
    </w:p>
    <w:p w14:paraId="6A85F3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0,</w:t>
      </w:r>
    </w:p>
    <w:p w14:paraId="2FCA40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D257E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2810E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10',</w:t>
      </w:r>
    </w:p>
    <w:p w14:paraId="4C2557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10',</w:t>
      </w:r>
    </w:p>
    <w:p w14:paraId="4FAC3A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D3A16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ThreeByTwo210.jpg',</w:t>
      </w:r>
    </w:p>
    <w:p w14:paraId="58859E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10},</w:t>
      </w:r>
    </w:p>
    <w:p w14:paraId="192A0D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D4702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84291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25',</w:t>
      </w:r>
    </w:p>
    <w:p w14:paraId="1CCCAD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732CF8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F44A8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81243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25',</w:t>
      </w:r>
    </w:p>
    <w:p w14:paraId="5FABBB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25',</w:t>
      </w:r>
    </w:p>
    <w:p w14:paraId="5A51A7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98D3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ThreeByTwo225.jpg',</w:t>
      </w:r>
    </w:p>
    <w:p w14:paraId="08813F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61739D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B7A44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CB3F8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440',</w:t>
      </w:r>
    </w:p>
    <w:p w14:paraId="6F6207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3,</w:t>
      </w:r>
    </w:p>
    <w:p w14:paraId="1EB90F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C89F6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3BF32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440',</w:t>
      </w:r>
    </w:p>
    <w:p w14:paraId="28F790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440',</w:t>
      </w:r>
    </w:p>
    <w:p w14:paraId="3C78E4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4F138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ThreeByTwo440.jpg',</w:t>
      </w:r>
    </w:p>
    <w:p w14:paraId="34FEFF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40},</w:t>
      </w:r>
    </w:p>
    <w:p w14:paraId="358C14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9FD5C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C748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52',</w:t>
      </w:r>
    </w:p>
    <w:p w14:paraId="6328C7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2E89D5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8DB7D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762C1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52',</w:t>
      </w:r>
    </w:p>
    <w:p w14:paraId="42A32C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52',</w:t>
      </w:r>
    </w:p>
    <w:p w14:paraId="0900EC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38486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ThreeByTwo252.jpg',</w:t>
      </w:r>
    </w:p>
    <w:p w14:paraId="0E31A4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21856F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70633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4053E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378',</w:t>
      </w:r>
    </w:p>
    <w:p w14:paraId="38344E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49C353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571AF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556DEE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378',</w:t>
      </w:r>
    </w:p>
    <w:p w14:paraId="7557C6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378',</w:t>
      </w:r>
    </w:p>
    <w:p w14:paraId="435EBB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4466D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ediumThreeByTwo378.jpg',</w:t>
      </w:r>
    </w:p>
    <w:p w14:paraId="3CF6A4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8},</w:t>
      </w:r>
    </w:p>
    <w:p w14:paraId="5D15A7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2C3CC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C937D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308',</w:t>
      </w:r>
    </w:p>
    <w:p w14:paraId="514E12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8,</w:t>
      </w:r>
    </w:p>
    <w:p w14:paraId="3B2176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DB9EB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07DD2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308',</w:t>
      </w:r>
    </w:p>
    <w:p w14:paraId="65FDF1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308',</w:t>
      </w:r>
    </w:p>
    <w:p w14:paraId="5A1E9A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31402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watch308.jpg',</w:t>
      </w:r>
    </w:p>
    <w:p w14:paraId="11AFDA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2},</w:t>
      </w:r>
    </w:p>
    <w:p w14:paraId="2258E5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76FC0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5400B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268',</w:t>
      </w:r>
    </w:p>
    <w:p w14:paraId="25075A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26209D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C3BD4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E55AD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268',</w:t>
      </w:r>
    </w:p>
    <w:p w14:paraId="27F247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268',</w:t>
      </w:r>
    </w:p>
    <w:p w14:paraId="149D01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6472A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watch268.jpg',</w:t>
      </w:r>
    </w:p>
    <w:p w14:paraId="533680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72},</w:t>
      </w:r>
    </w:p>
    <w:p w14:paraId="6CF2BF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7AA08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124CA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4B77AE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50,</w:t>
      </w:r>
    </w:p>
    <w:p w14:paraId="4980FA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416CB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97B87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030B3E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6167BE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3F132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facebookJumbo.jpg',</w:t>
      </w:r>
    </w:p>
    <w:p w14:paraId="373354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4746FB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91A0F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47D132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3F8E67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1,</w:t>
      </w:r>
    </w:p>
    <w:p w14:paraId="5532FB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FE167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5491E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012142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73FCED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93A40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mall.jpg',</w:t>
      </w:r>
    </w:p>
    <w:p w14:paraId="5ABE2C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0},</w:t>
      </w:r>
    </w:p>
    <w:p w14:paraId="4CAD30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B29FA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4800C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3F642F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1,</w:t>
      </w:r>
    </w:p>
    <w:p w14:paraId="0184D9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087E1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7E4B4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7BEF01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1B073C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FB3E3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HpMedium.jpg',</w:t>
      </w:r>
    </w:p>
    <w:p w14:paraId="333448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77C6F4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6A6C7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33FA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600',</w:t>
      </w:r>
    </w:p>
    <w:p w14:paraId="5014D2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8,</w:t>
      </w:r>
    </w:p>
    <w:p w14:paraId="49D3C3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C0EA9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99C36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600',</w:t>
      </w:r>
    </w:p>
    <w:p w14:paraId="38E507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600',</w:t>
      </w:r>
    </w:p>
    <w:p w14:paraId="456267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B29AC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600.jpg',</w:t>
      </w:r>
    </w:p>
    <w:p w14:paraId="38D19F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5CDAC5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FDBFF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5DD78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540',</w:t>
      </w:r>
    </w:p>
    <w:p w14:paraId="5C73E0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4,</w:t>
      </w:r>
    </w:p>
    <w:p w14:paraId="646C09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FAC7D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75C29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540',</w:t>
      </w:r>
    </w:p>
    <w:p w14:paraId="65B602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540',</w:t>
      </w:r>
    </w:p>
    <w:p w14:paraId="12950E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B4790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540.jpg',</w:t>
      </w:r>
    </w:p>
    <w:p w14:paraId="037068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40},</w:t>
      </w:r>
    </w:p>
    <w:p w14:paraId="0A585B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AC9E4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E4B8A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95',</w:t>
      </w:r>
    </w:p>
    <w:p w14:paraId="23093C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8,</w:t>
      </w:r>
    </w:p>
    <w:p w14:paraId="345765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7EBBA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95924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95',</w:t>
      </w:r>
    </w:p>
    <w:p w14:paraId="7BDC19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95',</w:t>
      </w:r>
    </w:p>
    <w:p w14:paraId="45D897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146C0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495.jpg',</w:t>
      </w:r>
    </w:p>
    <w:p w14:paraId="3260E3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4A1203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023E9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CCB45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90',</w:t>
      </w:r>
    </w:p>
    <w:p w14:paraId="4D4124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9,</w:t>
      </w:r>
    </w:p>
    <w:p w14:paraId="572080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4FB4D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7DA58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90',</w:t>
      </w:r>
    </w:p>
    <w:p w14:paraId="5E8827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90',</w:t>
      </w:r>
    </w:p>
    <w:p w14:paraId="28681C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D0EBB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390.jpg',</w:t>
      </w:r>
    </w:p>
    <w:p w14:paraId="79372C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0},</w:t>
      </w:r>
    </w:p>
    <w:p w14:paraId="54B19B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CB51D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B3830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80',</w:t>
      </w:r>
    </w:p>
    <w:p w14:paraId="059E09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0,</w:t>
      </w:r>
    </w:p>
    <w:p w14:paraId="1AEA6E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E9D7E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B10FD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80',</w:t>
      </w:r>
    </w:p>
    <w:p w14:paraId="05DFA4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80',</w:t>
      </w:r>
    </w:p>
    <w:p w14:paraId="6FB651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06F47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480.jpg',</w:t>
      </w:r>
    </w:p>
    <w:p w14:paraId="082360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5047D7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F2CB5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14CCC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10',</w:t>
      </w:r>
    </w:p>
    <w:p w14:paraId="1A4FE3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74,</w:t>
      </w:r>
    </w:p>
    <w:p w14:paraId="05CC6B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E573C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43A962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10',</w:t>
      </w:r>
    </w:p>
    <w:p w14:paraId="543867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10',</w:t>
      </w:r>
    </w:p>
    <w:p w14:paraId="12E433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9ADD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310.jpg',</w:t>
      </w:r>
    </w:p>
    <w:p w14:paraId="6B4092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0},</w:t>
      </w:r>
    </w:p>
    <w:p w14:paraId="275199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0765E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81738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225',</w:t>
      </w:r>
    </w:p>
    <w:p w14:paraId="0DCCF3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0A9354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12A90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8E420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225',</w:t>
      </w:r>
    </w:p>
    <w:p w14:paraId="12CB44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225',</w:t>
      </w:r>
    </w:p>
    <w:p w14:paraId="1B1079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20AA1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225.jpg',</w:t>
      </w:r>
    </w:p>
    <w:p w14:paraId="4CD3D8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762300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7DDCB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2CE57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96',</w:t>
      </w:r>
    </w:p>
    <w:p w14:paraId="510602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w:t>
      </w:r>
    </w:p>
    <w:p w14:paraId="6E8D73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94CD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E9B31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96',</w:t>
      </w:r>
    </w:p>
    <w:p w14:paraId="62CCFB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96',</w:t>
      </w:r>
    </w:p>
    <w:p w14:paraId="6CDF3F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B812D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96.jpg',</w:t>
      </w:r>
    </w:p>
    <w:p w14:paraId="35CAF2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96},</w:t>
      </w:r>
    </w:p>
    <w:p w14:paraId="45CAB9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42A5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0DE7B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768',</w:t>
      </w:r>
    </w:p>
    <w:p w14:paraId="02230D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2,</w:t>
      </w:r>
    </w:p>
    <w:p w14:paraId="15D7D2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3AC51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4AC93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768',</w:t>
      </w:r>
    </w:p>
    <w:p w14:paraId="7BA5F3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768',</w:t>
      </w:r>
    </w:p>
    <w:p w14:paraId="287576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D5865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768.jpg',</w:t>
      </w:r>
    </w:p>
    <w:p w14:paraId="033AFE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095378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23491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15C2F5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50',</w:t>
      </w:r>
    </w:p>
    <w:p w14:paraId="735749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4,</w:t>
      </w:r>
    </w:p>
    <w:p w14:paraId="76B755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2665D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C2D0D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50',</w:t>
      </w:r>
    </w:p>
    <w:p w14:paraId="47607D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50',</w:t>
      </w:r>
    </w:p>
    <w:p w14:paraId="5BAFEA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BBED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150.jpg',</w:t>
      </w:r>
    </w:p>
    <w:p w14:paraId="729DBD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287868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E47D3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49940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050',</w:t>
      </w:r>
    </w:p>
    <w:p w14:paraId="5642B0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5773D2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15870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8CE87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050',</w:t>
      </w:r>
    </w:p>
    <w:p w14:paraId="761EB9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050',</w:t>
      </w:r>
    </w:p>
    <w:p w14:paraId="13CA2E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E5C81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1050.jpg',</w:t>
      </w:r>
    </w:p>
    <w:p w14:paraId="4DF20C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59C591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B7B78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ABD48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Jumbo1600',</w:t>
      </w:r>
    </w:p>
    <w:p w14:paraId="6A8803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00,</w:t>
      </w:r>
    </w:p>
    <w:p w14:paraId="7EFB35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2FB8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D057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Jumbo1600',</w:t>
      </w:r>
    </w:p>
    <w:p w14:paraId="26B8AB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Jumbo1600',</w:t>
      </w:r>
    </w:p>
    <w:p w14:paraId="1588DE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EDB67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SixteenByNineJumbo1600.jpg',</w:t>
      </w:r>
    </w:p>
    <w:p w14:paraId="021148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00},</w:t>
      </w:r>
    </w:p>
    <w:p w14:paraId="6C101C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127E2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21F88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1305',</w:t>
      </w:r>
    </w:p>
    <w:p w14:paraId="7ED186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09,</w:t>
      </w:r>
    </w:p>
    <w:p w14:paraId="473154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A7885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C94C0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1305',</w:t>
      </w:r>
    </w:p>
    <w:p w14:paraId="41A12F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1305',</w:t>
      </w:r>
    </w:p>
    <w:p w14:paraId="5FBB19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7BD42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FifteenBySeven1305.jpg',</w:t>
      </w:r>
    </w:p>
    <w:p w14:paraId="22BEFA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305},</w:t>
      </w:r>
    </w:p>
    <w:p w14:paraId="13AAB0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64D6B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30F10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2610',</w:t>
      </w:r>
    </w:p>
    <w:p w14:paraId="640A49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18,</w:t>
      </w:r>
    </w:p>
    <w:p w14:paraId="79B9D8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9A43E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CF511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2610',</w:t>
      </w:r>
    </w:p>
    <w:p w14:paraId="40A052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2610',</w:t>
      </w:r>
    </w:p>
    <w:p w14:paraId="61777A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FB20D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ideoFifteenBySeven2610.jpg',</w:t>
      </w:r>
    </w:p>
    <w:p w14:paraId="2CC10D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610},</w:t>
      </w:r>
    </w:p>
    <w:p w14:paraId="053E8C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BAA0F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6179C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62DCF3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w:t>
      </w:r>
    </w:p>
    <w:p w14:paraId="517798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41C76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2F759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66216A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2B052A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04EFD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miniMoth.jpg',</w:t>
      </w:r>
    </w:p>
    <w:p w14:paraId="7168D6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5DF08E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090E1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1623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indowsTile336H',</w:t>
      </w:r>
    </w:p>
    <w:p w14:paraId="494EBB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6,</w:t>
      </w:r>
    </w:p>
    <w:p w14:paraId="6C866E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C4631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ED50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ndowsTile336H',</w:t>
      </w:r>
    </w:p>
    <w:p w14:paraId="4A2AD3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ndowsTile336H',</w:t>
      </w:r>
    </w:p>
    <w:p w14:paraId="67F906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8846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windowsTile336H.jpg',</w:t>
      </w:r>
    </w:p>
    <w:p w14:paraId="21F5AD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94},</w:t>
      </w:r>
    </w:p>
    <w:p w14:paraId="692056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8B33B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F0FDD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erticalTwoByThree735',</w:t>
      </w:r>
    </w:p>
    <w:p w14:paraId="0EB24E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03,</w:t>
      </w:r>
    </w:p>
    <w:p w14:paraId="697573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9DE7D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4792C7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erticalTwoByThree735',</w:t>
      </w:r>
    </w:p>
    <w:p w14:paraId="64EABC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erticalTwoByThree735',</w:t>
      </w:r>
    </w:p>
    <w:p w14:paraId="1C5ABD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2873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6/09/02/science/wellgranola/wellgranola-verticalTwoByThree735.jpg',</w:t>
      </w:r>
    </w:p>
    <w:p w14:paraId="0ADDCB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35}],</w:t>
      </w:r>
    </w:p>
    <w:p w14:paraId="79E2AF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Well',</w:t>
      </w:r>
    </w:p>
    <w:p w14:paraId="087005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6-08-30T09:00:05+0000',</w:t>
      </w:r>
    </w:p>
    <w:p w14:paraId="4C945A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Well',</w:t>
      </w:r>
    </w:p>
    <w:p w14:paraId="725A6A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Most people think granola is a health food. But commercial '</w:t>
      </w:r>
    </w:p>
    <w:p w14:paraId="11A972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rieties of it are often loaded with enough added sugar to '</w:t>
      </w:r>
    </w:p>
    <w:p w14:paraId="2CA262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ival a slice of chocolate cake.',</w:t>
      </w:r>
    </w:p>
    <w:p w14:paraId="6CAB51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The New York Times',</w:t>
      </w:r>
    </w:p>
    <w:p w14:paraId="036A2C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section_name</w:t>
      </w:r>
      <w:proofErr w:type="spellEnd"/>
      <w:r w:rsidRPr="0014534C">
        <w:rPr>
          <w:rFonts w:ascii="Courier New" w:eastAsia="Times New Roman" w:hAnsi="Courier New" w:cs="Courier New"/>
          <w:color w:val="000000"/>
          <w:sz w:val="20"/>
          <w:szCs w:val="20"/>
        </w:rPr>
        <w:t>': 'Eat',</w:t>
      </w:r>
    </w:p>
    <w:p w14:paraId="1B438A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0930DE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892a8158-8ef3-5c4f-9407-fa99c47b0dec',</w:t>
      </w:r>
    </w:p>
    <w:p w14:paraId="32D489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2016/08/30/well/eat/why-your-granola-is-really-a-dessert.html',</w:t>
      </w:r>
    </w:p>
    <w:p w14:paraId="1EBC10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1072},</w:t>
      </w:r>
    </w:p>
    <w:p w14:paraId="2FC3A3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35a384f7-315b-5fac-954b-841584076064',</w:t>
      </w:r>
    </w:p>
    <w:p w14:paraId="7F5D58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Make something glorious, whether it’s pulled pork or grilled '</w:t>
      </w:r>
    </w:p>
    <w:p w14:paraId="3B22C7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aby backs, a summer minestrone or fried chicken.',</w:t>
      </w:r>
    </w:p>
    <w:p w14:paraId="40483B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2E0FD3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303374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Sam </w:t>
      </w:r>
      <w:proofErr w:type="spellStart"/>
      <w:r w:rsidRPr="0014534C">
        <w:rPr>
          <w:rFonts w:ascii="Courier New" w:eastAsia="Times New Roman" w:hAnsi="Courier New" w:cs="Courier New"/>
          <w:color w:val="000000"/>
          <w:sz w:val="20"/>
          <w:szCs w:val="20"/>
        </w:rPr>
        <w:t>Sifton</w:t>
      </w:r>
      <w:proofErr w:type="spellEnd"/>
      <w:r w:rsidRPr="0014534C">
        <w:rPr>
          <w:rFonts w:ascii="Courier New" w:eastAsia="Times New Roman" w:hAnsi="Courier New" w:cs="Courier New"/>
          <w:color w:val="000000"/>
          <w:sz w:val="20"/>
          <w:szCs w:val="20"/>
        </w:rPr>
        <w:t>',</w:t>
      </w:r>
    </w:p>
    <w:p w14:paraId="4114DF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Sam',</w:t>
      </w:r>
    </w:p>
    <w:p w14:paraId="58D2C5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Sifton',</w:t>
      </w:r>
    </w:p>
    <w:p w14:paraId="28EEAB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6733EA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4DC6E2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61E57E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3C336B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1BA302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57A787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50FFF3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063494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e,</w:t>
      </w:r>
    </w:p>
    <w:p w14:paraId="2A1FE2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What to Cook This Week',</w:t>
      </w:r>
    </w:p>
    <w:p w14:paraId="2449E2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4170BB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None,</w:t>
      </w:r>
    </w:p>
    <w:p w14:paraId="1CD9B7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67747C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7ACD33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major': 'N',</w:t>
      </w:r>
    </w:p>
    <w:p w14:paraId="2D38BF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75295B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1,</w:t>
      </w:r>
    </w:p>
    <w:p w14:paraId="4EAF83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Cooking and Cookbooks'}],</w:t>
      </w:r>
    </w:p>
    <w:p w14:paraId="3E63C5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Good morning. They’re waxing the floors at the local '</w:t>
      </w:r>
    </w:p>
    <w:p w14:paraId="14ACF7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osts of the Veterans of Foreign Wars, and polishing the '</w:t>
      </w:r>
    </w:p>
    <w:p w14:paraId="4AAD4F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rucks at the firehouse. Flags are snapping over Main '</w:t>
      </w:r>
    </w:p>
    <w:p w14:paraId="75CE90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treets as if auditioning for the Childe Hassam '</w:t>
      </w:r>
    </w:p>
    <w:p w14:paraId="1082AE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reatment, proud and valiant, bittersweet. Tomorrow, '</w:t>
      </w:r>
    </w:p>
    <w:p w14:paraId="006A0D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e’ll remember those who lost their lives in defense of '</w:t>
      </w:r>
    </w:p>
    <w:p w14:paraId="7F9962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ur freedom, and celebrate them with parades, drink, a '</w:t>
      </w:r>
    </w:p>
    <w:p w14:paraId="3A7519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ot of food.',</w:t>
      </w:r>
    </w:p>
    <w:p w14:paraId="397197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caption': None,</w:t>
      </w:r>
    </w:p>
    <w:p w14:paraId="55D1F9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365A4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Large</w:t>
      </w:r>
      <w:proofErr w:type="spellEnd"/>
      <w:r w:rsidRPr="0014534C">
        <w:rPr>
          <w:rFonts w:ascii="Courier New" w:eastAsia="Times New Roman" w:hAnsi="Courier New" w:cs="Courier New"/>
          <w:color w:val="000000"/>
          <w:sz w:val="20"/>
          <w:szCs w:val="20"/>
        </w:rPr>
        <w:t>',</w:t>
      </w:r>
    </w:p>
    <w:p w14:paraId="1D5AB2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96,</w:t>
      </w:r>
    </w:p>
    <w:p w14:paraId="3B76C4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 'images/2019/05/08/dining/dg-chez-ma-tante-pancakes/dg-chez-ma-tante-pancakes-articleLarge.jpg',</w:t>
      </w:r>
    </w:p>
    <w:p w14:paraId="564D35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height</w:t>
      </w:r>
      <w:proofErr w:type="spellEnd"/>
      <w:r w:rsidRPr="0014534C">
        <w:rPr>
          <w:rFonts w:ascii="Courier New" w:eastAsia="Times New Roman" w:hAnsi="Courier New" w:cs="Courier New"/>
          <w:color w:val="000000"/>
          <w:sz w:val="20"/>
          <w:szCs w:val="20"/>
        </w:rPr>
        <w:t>': 396,</w:t>
      </w:r>
    </w:p>
    <w:p w14:paraId="6B09F0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width</w:t>
      </w:r>
      <w:proofErr w:type="spellEnd"/>
      <w:r w:rsidRPr="0014534C">
        <w:rPr>
          <w:rFonts w:ascii="Courier New" w:eastAsia="Times New Roman" w:hAnsi="Courier New" w:cs="Courier New"/>
          <w:color w:val="000000"/>
          <w:sz w:val="20"/>
          <w:szCs w:val="20"/>
        </w:rPr>
        <w:t>': 600},</w:t>
      </w:r>
    </w:p>
    <w:p w14:paraId="7766B9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AD972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430752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0AFCA9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9FD3D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articleLarge.jpg',</w:t>
      </w:r>
    </w:p>
    <w:p w14:paraId="231AFB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5D2A76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11C8A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EE772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popup',</w:t>
      </w:r>
    </w:p>
    <w:p w14:paraId="101BAC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29,</w:t>
      </w:r>
    </w:p>
    <w:p w14:paraId="10A962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D3CBF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E8E53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popup',</w:t>
      </w:r>
    </w:p>
    <w:p w14:paraId="253875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popup',</w:t>
      </w:r>
    </w:p>
    <w:p w14:paraId="01EEC4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FF8CB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popup.jpg',</w:t>
      </w:r>
    </w:p>
    <w:p w14:paraId="469FA2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50},</w:t>
      </w:r>
    </w:p>
    <w:p w14:paraId="7535A3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5D82B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0F7BE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80',</w:t>
      </w:r>
    </w:p>
    <w:p w14:paraId="6B646E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17,</w:t>
      </w:r>
    </w:p>
    <w:p w14:paraId="07014D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7F3C2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3D6870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80',</w:t>
      </w:r>
    </w:p>
    <w:p w14:paraId="6ABA2B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80',</w:t>
      </w:r>
    </w:p>
    <w:p w14:paraId="031724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9DB7E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blog480.jpg',</w:t>
      </w:r>
    </w:p>
    <w:p w14:paraId="64937F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097C43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F3BFB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2EAF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533',</w:t>
      </w:r>
    </w:p>
    <w:p w14:paraId="090A33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52,</w:t>
      </w:r>
    </w:p>
    <w:p w14:paraId="6768FE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1FEBA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4425B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533',</w:t>
      </w:r>
    </w:p>
    <w:p w14:paraId="60C147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533',</w:t>
      </w:r>
    </w:p>
    <w:p w14:paraId="71D1FC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FCCBF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blog533.jpg',</w:t>
      </w:r>
    </w:p>
    <w:p w14:paraId="0CD0FC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33},</w:t>
      </w:r>
    </w:p>
    <w:p w14:paraId="487CFB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DD144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030F1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27',</w:t>
      </w:r>
    </w:p>
    <w:p w14:paraId="50A5DC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2,</w:t>
      </w:r>
    </w:p>
    <w:p w14:paraId="05FAD0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22E06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AB6F7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27',</w:t>
      </w:r>
    </w:p>
    <w:p w14:paraId="184966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27',</w:t>
      </w:r>
    </w:p>
    <w:p w14:paraId="52F49A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CD3DA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blog427.jpg',</w:t>
      </w:r>
    </w:p>
    <w:p w14:paraId="3667AC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27},</w:t>
      </w:r>
    </w:p>
    <w:p w14:paraId="424325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4FA3D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F0EC6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64EAD5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39,</w:t>
      </w:r>
    </w:p>
    <w:p w14:paraId="200469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456A8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B8744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3F6518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246000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1EDEF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magSF.jpg',</w:t>
      </w:r>
    </w:p>
    <w:p w14:paraId="70191E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62},</w:t>
      </w:r>
    </w:p>
    <w:p w14:paraId="0EC151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97115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7249AA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0F2166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91,</w:t>
      </w:r>
    </w:p>
    <w:p w14:paraId="0F737B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C55FA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979C2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7F1EC3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5A2FCE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7059F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magArticle.jpg',</w:t>
      </w:r>
    </w:p>
    <w:p w14:paraId="2DCFE3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92},</w:t>
      </w:r>
    </w:p>
    <w:p w14:paraId="1B5754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04548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D0582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lide',</w:t>
      </w:r>
    </w:p>
    <w:p w14:paraId="575F3B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96,</w:t>
      </w:r>
    </w:p>
    <w:p w14:paraId="7B7ABF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F1419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12739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lide',</w:t>
      </w:r>
    </w:p>
    <w:p w14:paraId="48E64B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lide',</w:t>
      </w:r>
    </w:p>
    <w:p w14:paraId="45EB91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92EE6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lide.jpg',</w:t>
      </w:r>
    </w:p>
    <w:p w14:paraId="1757A3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182380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4FDEF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CD700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jumbo',</w:t>
      </w:r>
    </w:p>
    <w:p w14:paraId="1F2F18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75,</w:t>
      </w:r>
    </w:p>
    <w:p w14:paraId="6CC1BE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FA661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CFF1F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jumbo',</w:t>
      </w:r>
    </w:p>
    <w:p w14:paraId="325D5F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jumbo',</w:t>
      </w:r>
    </w:p>
    <w:p w14:paraId="431B94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4164D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jumbo.jpg',</w:t>
      </w:r>
    </w:p>
    <w:p w14:paraId="36A08D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486794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8C8AC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59DCF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223C49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51,</w:t>
      </w:r>
    </w:p>
    <w:p w14:paraId="7DCD08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DCE7D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5A864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1820C7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3C8A56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215CC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uperJumbo.jpg',</w:t>
      </w:r>
    </w:p>
    <w:p w14:paraId="394D9F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048},</w:t>
      </w:r>
    </w:p>
    <w:p w14:paraId="71F235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3FEA1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A8B1A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225',</w:t>
      </w:r>
    </w:p>
    <w:p w14:paraId="158143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8,</w:t>
      </w:r>
    </w:p>
    <w:p w14:paraId="1B0C39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EFE1E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5ECA4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225',</w:t>
      </w:r>
    </w:p>
    <w:p w14:paraId="527FE1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225',</w:t>
      </w:r>
    </w:p>
    <w:p w14:paraId="0EED72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65B0A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blog225.jpg',</w:t>
      </w:r>
    </w:p>
    <w:p w14:paraId="2DBA47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5E63F0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B20A5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E6C86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050',</w:t>
      </w:r>
    </w:p>
    <w:p w14:paraId="5460C7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93,</w:t>
      </w:r>
    </w:p>
    <w:p w14:paraId="1FCB59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73B0C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F5674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050',</w:t>
      </w:r>
    </w:p>
    <w:p w14:paraId="02CF73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050',</w:t>
      </w:r>
    </w:p>
    <w:p w14:paraId="6BA0D7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4846E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aster1050.jpg',</w:t>
      </w:r>
    </w:p>
    <w:p w14:paraId="378691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409425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E683E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036CA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675',</w:t>
      </w:r>
    </w:p>
    <w:p w14:paraId="610841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45,</w:t>
      </w:r>
    </w:p>
    <w:p w14:paraId="14D141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ADCA1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D2DC1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675',</w:t>
      </w:r>
    </w:p>
    <w:p w14:paraId="1F63AA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675',</w:t>
      </w:r>
    </w:p>
    <w:p w14:paraId="4D9699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59A95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aster675.jpg',</w:t>
      </w:r>
    </w:p>
    <w:p w14:paraId="36708D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75},</w:t>
      </w:r>
    </w:p>
    <w:p w14:paraId="16F1F0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AB089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193D1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495',</w:t>
      </w:r>
    </w:p>
    <w:p w14:paraId="5ECA35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7,</w:t>
      </w:r>
    </w:p>
    <w:p w14:paraId="0E66F1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E5B6D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348203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495',</w:t>
      </w:r>
    </w:p>
    <w:p w14:paraId="7ACC5C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495',</w:t>
      </w:r>
    </w:p>
    <w:p w14:paraId="0D038E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C8485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aster495.jpg',</w:t>
      </w:r>
    </w:p>
    <w:p w14:paraId="6307D0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3DE120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0B665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0514D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80',</w:t>
      </w:r>
    </w:p>
    <w:p w14:paraId="7A11EE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9,</w:t>
      </w:r>
    </w:p>
    <w:p w14:paraId="1CF5E5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07922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234E2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80',</w:t>
      </w:r>
    </w:p>
    <w:p w14:paraId="21DD6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80',</w:t>
      </w:r>
    </w:p>
    <w:p w14:paraId="453766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9613B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aster180.jpg',</w:t>
      </w:r>
    </w:p>
    <w:p w14:paraId="222887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80},</w:t>
      </w:r>
    </w:p>
    <w:p w14:paraId="07D911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D7188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7964A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315',</w:t>
      </w:r>
    </w:p>
    <w:p w14:paraId="5BA43E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08,</w:t>
      </w:r>
    </w:p>
    <w:p w14:paraId="46FE83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D0983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115F9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315',</w:t>
      </w:r>
    </w:p>
    <w:p w14:paraId="2321DE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315',</w:t>
      </w:r>
    </w:p>
    <w:p w14:paraId="65525F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429FD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aster315.jpg',</w:t>
      </w:r>
    </w:p>
    <w:p w14:paraId="79DC88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5},</w:t>
      </w:r>
    </w:p>
    <w:p w14:paraId="1C6D6E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D396E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4778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768',</w:t>
      </w:r>
    </w:p>
    <w:p w14:paraId="43EE30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23CCAD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E1ED6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01F6D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768',</w:t>
      </w:r>
    </w:p>
    <w:p w14:paraId="50ACB4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768',</w:t>
      </w:r>
    </w:p>
    <w:p w14:paraId="0C93ED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20C5A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aster768.jpg',</w:t>
      </w:r>
    </w:p>
    <w:p w14:paraId="4EF47B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144420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49AC9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112F6B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Standard</w:t>
      </w:r>
      <w:proofErr w:type="spellEnd"/>
      <w:r w:rsidRPr="0014534C">
        <w:rPr>
          <w:rFonts w:ascii="Courier New" w:eastAsia="Times New Roman" w:hAnsi="Courier New" w:cs="Courier New"/>
          <w:color w:val="000000"/>
          <w:sz w:val="20"/>
          <w:szCs w:val="20"/>
        </w:rPr>
        <w:t>',</w:t>
      </w:r>
    </w:p>
    <w:p w14:paraId="6337A5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5,</w:t>
      </w:r>
    </w:p>
    <w:p w14:paraId="68DAFF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thumbnail': 'images/2019/05/08/dining/dg-chez-ma-tante-pancakes/dg-chez-ma-tante-pancakes-thumbStandard.jpg',</w:t>
      </w:r>
    </w:p>
    <w:p w14:paraId="3477EB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height</w:t>
      </w:r>
      <w:proofErr w:type="spellEnd"/>
      <w:r w:rsidRPr="0014534C">
        <w:rPr>
          <w:rFonts w:ascii="Courier New" w:eastAsia="Times New Roman" w:hAnsi="Courier New" w:cs="Courier New"/>
          <w:color w:val="000000"/>
          <w:sz w:val="20"/>
          <w:szCs w:val="20"/>
        </w:rPr>
        <w:t>': 75,</w:t>
      </w:r>
    </w:p>
    <w:p w14:paraId="778983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width</w:t>
      </w:r>
      <w:proofErr w:type="spellEnd"/>
      <w:r w:rsidRPr="0014534C">
        <w:rPr>
          <w:rFonts w:ascii="Courier New" w:eastAsia="Times New Roman" w:hAnsi="Courier New" w:cs="Courier New"/>
          <w:color w:val="000000"/>
          <w:sz w:val="20"/>
          <w:szCs w:val="20"/>
        </w:rPr>
        <w:t>': 75},</w:t>
      </w:r>
    </w:p>
    <w:p w14:paraId="71855E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48428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umbnail',</w:t>
      </w:r>
    </w:p>
    <w:p w14:paraId="7D0649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umbnail',</w:t>
      </w:r>
    </w:p>
    <w:p w14:paraId="75405B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10B96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humbStandard.jpg',</w:t>
      </w:r>
    </w:p>
    <w:p w14:paraId="74940C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6EA7FD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DAA50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9D540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15298F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767BD0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6FB8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B22CF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0183A3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321FCF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96566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blogSmallThumb.jpg',</w:t>
      </w:r>
    </w:p>
    <w:p w14:paraId="1227D8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w:t>
      </w:r>
    </w:p>
    <w:p w14:paraId="1D9F2A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E2EA1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E0876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05A4E5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21FF7C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15317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C17A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588E3B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637CBA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30E19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humbLarge.jpg',</w:t>
      </w:r>
    </w:p>
    <w:p w14:paraId="0EFFBD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0419ED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1A9D9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C11D7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168',</w:t>
      </w:r>
    </w:p>
    <w:p w14:paraId="738E1F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2E4F50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D9A7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FF014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168',</w:t>
      </w:r>
    </w:p>
    <w:p w14:paraId="783C91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168',</w:t>
      </w:r>
    </w:p>
    <w:p w14:paraId="46AD8A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AB430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mallSquare168.jpg',</w:t>
      </w:r>
    </w:p>
    <w:p w14:paraId="3DBB22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8},</w:t>
      </w:r>
    </w:p>
    <w:p w14:paraId="4F1ECC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B9F86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1F411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252',</w:t>
      </w:r>
    </w:p>
    <w:p w14:paraId="6B3E44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4ECC93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954CF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B030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252',</w:t>
      </w:r>
    </w:p>
    <w:p w14:paraId="333FE8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252',</w:t>
      </w:r>
    </w:p>
    <w:p w14:paraId="35B6E6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4A7A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mallSquare252.jpg',</w:t>
      </w:r>
    </w:p>
    <w:p w14:paraId="6DBBF2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5E4469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1921B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D329F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320',</w:t>
      </w:r>
    </w:p>
    <w:p w14:paraId="7A1DE4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67C8FA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44A8F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B6358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320',</w:t>
      </w:r>
    </w:p>
    <w:p w14:paraId="0D50F9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320',</w:t>
      </w:r>
    </w:p>
    <w:p w14:paraId="7672E5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0CD9B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quare320.jpg',</w:t>
      </w:r>
    </w:p>
    <w:p w14:paraId="5AC311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20},</w:t>
      </w:r>
    </w:p>
    <w:p w14:paraId="08880C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64BE1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8251F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oth',</w:t>
      </w:r>
    </w:p>
    <w:p w14:paraId="132E87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1,</w:t>
      </w:r>
    </w:p>
    <w:p w14:paraId="7AFF82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72DB4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7427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oth',</w:t>
      </w:r>
    </w:p>
    <w:p w14:paraId="562659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oth',</w:t>
      </w:r>
    </w:p>
    <w:p w14:paraId="1854BD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5E861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oth.jpg',</w:t>
      </w:r>
    </w:p>
    <w:p w14:paraId="3EE87C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77FAD5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CEB5E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CA168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filmstrip',</w:t>
      </w:r>
    </w:p>
    <w:p w14:paraId="773476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0,</w:t>
      </w:r>
    </w:p>
    <w:p w14:paraId="32B812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AA69C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4BFBB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filmstrip',</w:t>
      </w:r>
    </w:p>
    <w:p w14:paraId="0A95B6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filmstrip',</w:t>
      </w:r>
    </w:p>
    <w:p w14:paraId="2C7A56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C5B25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filmstrip.jpg',</w:t>
      </w:r>
    </w:p>
    <w:p w14:paraId="7FCDA5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0F64D8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AC578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4A259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640',</w:t>
      </w:r>
    </w:p>
    <w:p w14:paraId="134BD8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0,</w:t>
      </w:r>
    </w:p>
    <w:p w14:paraId="5FB5B1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86395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F6895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640',</w:t>
      </w:r>
    </w:p>
    <w:p w14:paraId="6A2BB3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640',</w:t>
      </w:r>
    </w:p>
    <w:p w14:paraId="29A148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B7307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quare640.jpg',</w:t>
      </w:r>
    </w:p>
    <w:p w14:paraId="76EA7B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40},</w:t>
      </w:r>
    </w:p>
    <w:p w14:paraId="1CA0B3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C0F1F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B3499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Square149',</w:t>
      </w:r>
    </w:p>
    <w:p w14:paraId="3C0399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9,</w:t>
      </w:r>
    </w:p>
    <w:p w14:paraId="713718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9BADD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0E353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Square149',</w:t>
      </w:r>
    </w:p>
    <w:p w14:paraId="6BFAF9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Square149',</w:t>
      </w:r>
    </w:p>
    <w:p w14:paraId="165020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B08FA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Square149.jpg',</w:t>
      </w:r>
    </w:p>
    <w:p w14:paraId="426CA6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9},</w:t>
      </w:r>
    </w:p>
    <w:p w14:paraId="5D2FD8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F9928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AF44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3BD9D6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3,</w:t>
      </w:r>
    </w:p>
    <w:p w14:paraId="2EF51D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C785B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052DF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065245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1D45A3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394C9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sfSpan.jpg',</w:t>
      </w:r>
    </w:p>
    <w:p w14:paraId="4DF748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5},</w:t>
      </w:r>
    </w:p>
    <w:p w14:paraId="22B3F3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C9B3F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AF246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Horizontal375',</w:t>
      </w:r>
    </w:p>
    <w:p w14:paraId="5B7D8C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0,</w:t>
      </w:r>
    </w:p>
    <w:p w14:paraId="7A7356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5C362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3966E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Horizontal375',</w:t>
      </w:r>
    </w:p>
    <w:p w14:paraId="5D186C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Horizontal375',</w:t>
      </w:r>
    </w:p>
    <w:p w14:paraId="0D0736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8D026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largeHorizontal375.jpg',</w:t>
      </w:r>
    </w:p>
    <w:p w14:paraId="1463FB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5AC224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50AAC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58112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23AB48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3,</w:t>
      </w:r>
    </w:p>
    <w:p w14:paraId="7D1A0B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B3393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4AF95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4F0D32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4851D5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67B66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largeHorizontalJumbo.jpg',</w:t>
      </w:r>
    </w:p>
    <w:p w14:paraId="471E17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68725C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65039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EB532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horizontalMediumAt2X',</w:t>
      </w:r>
    </w:p>
    <w:p w14:paraId="1864D4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13,</w:t>
      </w:r>
    </w:p>
    <w:p w14:paraId="6F49AB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84007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5DFF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horizontalMediumAt2X',</w:t>
      </w:r>
    </w:p>
    <w:p w14:paraId="70186B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horizontalMediumAt2X',</w:t>
      </w:r>
    </w:p>
    <w:p w14:paraId="73ECFC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5AF0A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horizontalMediumAt2X.jpg',</w:t>
      </w:r>
    </w:p>
    <w:p w14:paraId="0743EE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869},</w:t>
      </w:r>
    </w:p>
    <w:p w14:paraId="542D4F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9525B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79681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03FAD5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7,</w:t>
      </w:r>
    </w:p>
    <w:p w14:paraId="48F057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769F3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469FAA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766DED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724A28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1FF7C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hpLarge.jpg',</w:t>
      </w:r>
    </w:p>
    <w:p w14:paraId="614508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11},</w:t>
      </w:r>
    </w:p>
    <w:p w14:paraId="305C7F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78C03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6ACE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573',</w:t>
      </w:r>
    </w:p>
    <w:p w14:paraId="797071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2,</w:t>
      </w:r>
    </w:p>
    <w:p w14:paraId="69D0DA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C487C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3E9C5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573',</w:t>
      </w:r>
    </w:p>
    <w:p w14:paraId="4A5456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573',</w:t>
      </w:r>
    </w:p>
    <w:p w14:paraId="2092E0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DBE22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largeWidescreen573.jpg',</w:t>
      </w:r>
    </w:p>
    <w:p w14:paraId="4244ED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73},</w:t>
      </w:r>
    </w:p>
    <w:p w14:paraId="6969C9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A571F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B5045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1050',</w:t>
      </w:r>
    </w:p>
    <w:p w14:paraId="719141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6C8D88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CB210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640BE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1050',</w:t>
      </w:r>
    </w:p>
    <w:p w14:paraId="1CE667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1050',</w:t>
      </w:r>
    </w:p>
    <w:p w14:paraId="4E26C6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0A789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largeWidescreen1050.jpg',</w:t>
      </w:r>
    </w:p>
    <w:p w14:paraId="76506B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063031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1DE2F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CD63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Wide</w:t>
      </w:r>
      <w:proofErr w:type="spellEnd"/>
      <w:r w:rsidRPr="0014534C">
        <w:rPr>
          <w:rFonts w:ascii="Courier New" w:eastAsia="Times New Roman" w:hAnsi="Courier New" w:cs="Courier New"/>
          <w:color w:val="000000"/>
          <w:sz w:val="20"/>
          <w:szCs w:val="20"/>
        </w:rPr>
        <w:t>',</w:t>
      </w:r>
    </w:p>
    <w:p w14:paraId="396A35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3A8E19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ide': 'images/2019/05/08/dining/dg-chez-ma-tante-pancakes/dg-chez-ma-tante-pancakes-thumbWide.jpg',</w:t>
      </w:r>
    </w:p>
    <w:p w14:paraId="786DD4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height</w:t>
      </w:r>
      <w:proofErr w:type="spellEnd"/>
      <w:r w:rsidRPr="0014534C">
        <w:rPr>
          <w:rFonts w:ascii="Courier New" w:eastAsia="Times New Roman" w:hAnsi="Courier New" w:cs="Courier New"/>
          <w:color w:val="000000"/>
          <w:sz w:val="20"/>
          <w:szCs w:val="20"/>
        </w:rPr>
        <w:t>': 126,</w:t>
      </w:r>
    </w:p>
    <w:p w14:paraId="287C17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width</w:t>
      </w:r>
      <w:proofErr w:type="spellEnd"/>
      <w:r w:rsidRPr="0014534C">
        <w:rPr>
          <w:rFonts w:ascii="Courier New" w:eastAsia="Times New Roman" w:hAnsi="Courier New" w:cs="Courier New"/>
          <w:color w:val="000000"/>
          <w:sz w:val="20"/>
          <w:szCs w:val="20"/>
        </w:rPr>
        <w:t>': 190},</w:t>
      </w:r>
    </w:p>
    <w:p w14:paraId="3B8DD8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B91F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de',</w:t>
      </w:r>
    </w:p>
    <w:p w14:paraId="17FAEE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de',</w:t>
      </w:r>
    </w:p>
    <w:p w14:paraId="10A380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B7FA8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humbWide.jpg',</w:t>
      </w:r>
    </w:p>
    <w:p w14:paraId="1B7CA6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1805D2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25B58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56264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5AB4C0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63596D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8C702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5B9B7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40D133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34B71E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00C96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Thumb.jpg',</w:t>
      </w:r>
    </w:p>
    <w:p w14:paraId="2DF6D8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71EF1A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CE33F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50136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0AA34C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35CBDF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95351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C5F98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3A7C7B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548E24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C152A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Large.jpg',</w:t>
      </w:r>
    </w:p>
    <w:p w14:paraId="03028A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138471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AF98A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23BAB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10',</w:t>
      </w:r>
    </w:p>
    <w:p w14:paraId="36406C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0,</w:t>
      </w:r>
    </w:p>
    <w:p w14:paraId="608BB7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B0CCF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8F74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10',</w:t>
      </w:r>
    </w:p>
    <w:p w14:paraId="4B6E9D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10',</w:t>
      </w:r>
    </w:p>
    <w:p w14:paraId="6DAE28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D4829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ThreeByTwo210.jpg',</w:t>
      </w:r>
    </w:p>
    <w:p w14:paraId="646653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10},</w:t>
      </w:r>
    </w:p>
    <w:p w14:paraId="449A99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9EFFF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71CD9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25',</w:t>
      </w:r>
    </w:p>
    <w:p w14:paraId="78C1BB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3B44C2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7E39E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523313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25',</w:t>
      </w:r>
    </w:p>
    <w:p w14:paraId="0C6D66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25',</w:t>
      </w:r>
    </w:p>
    <w:p w14:paraId="5BFF6B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0DDD3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ThreeByTwo225.jpg',</w:t>
      </w:r>
    </w:p>
    <w:p w14:paraId="08F657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6D977C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79DB7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88336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440',</w:t>
      </w:r>
    </w:p>
    <w:p w14:paraId="4CCF88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3,</w:t>
      </w:r>
    </w:p>
    <w:p w14:paraId="50AAC3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2157E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DA406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440',</w:t>
      </w:r>
    </w:p>
    <w:p w14:paraId="289F96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440',</w:t>
      </w:r>
    </w:p>
    <w:p w14:paraId="0D53D2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3BE08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ThreeByTwo440.jpg',</w:t>
      </w:r>
    </w:p>
    <w:p w14:paraId="0C563E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40},</w:t>
      </w:r>
    </w:p>
    <w:p w14:paraId="63B031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96B62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7AF5B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52',</w:t>
      </w:r>
    </w:p>
    <w:p w14:paraId="0D4456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11B6DA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EEFA3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A519D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52',</w:t>
      </w:r>
    </w:p>
    <w:p w14:paraId="680C5F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52',</w:t>
      </w:r>
    </w:p>
    <w:p w14:paraId="3DC8CF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BCC66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ThreeByTwo252.jpg',</w:t>
      </w:r>
    </w:p>
    <w:p w14:paraId="4B97F8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203021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1707D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3918D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378',</w:t>
      </w:r>
    </w:p>
    <w:p w14:paraId="02011B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7F932D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C53FE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D51F6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378',</w:t>
      </w:r>
    </w:p>
    <w:p w14:paraId="5C62AA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378',</w:t>
      </w:r>
    </w:p>
    <w:p w14:paraId="503422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B1AA5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ThreeByTwo378.jpg',</w:t>
      </w:r>
    </w:p>
    <w:p w14:paraId="484015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8},</w:t>
      </w:r>
    </w:p>
    <w:p w14:paraId="5D8995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45BA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4811EF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LargeAt2X',</w:t>
      </w:r>
    </w:p>
    <w:p w14:paraId="731A80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13,</w:t>
      </w:r>
    </w:p>
    <w:p w14:paraId="5AC3E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92DCA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CC1D4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LargeAt2X',</w:t>
      </w:r>
    </w:p>
    <w:p w14:paraId="130E97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LargeAt2X',</w:t>
      </w:r>
    </w:p>
    <w:p w14:paraId="31E6D0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ECAB5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hreeByTwoLargeAt2X.jpg',</w:t>
      </w:r>
    </w:p>
    <w:p w14:paraId="41ACC4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869},</w:t>
      </w:r>
    </w:p>
    <w:p w14:paraId="1BF28C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30F25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7111C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MediumAt2X',</w:t>
      </w:r>
    </w:p>
    <w:p w14:paraId="268D20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00,</w:t>
      </w:r>
    </w:p>
    <w:p w14:paraId="0F1198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110CA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C22B5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MediumAt2X',</w:t>
      </w:r>
    </w:p>
    <w:p w14:paraId="0A8967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MediumAt2X',</w:t>
      </w:r>
    </w:p>
    <w:p w14:paraId="545586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02046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hreeByTwoMediumAt2X.jpg',</w:t>
      </w:r>
    </w:p>
    <w:p w14:paraId="214BDD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0},</w:t>
      </w:r>
    </w:p>
    <w:p w14:paraId="76741D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FA5EA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B0FC6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SmallAt2X',</w:t>
      </w:r>
    </w:p>
    <w:p w14:paraId="273F83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0,</w:t>
      </w:r>
    </w:p>
    <w:p w14:paraId="4AAD65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91779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4A105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SmallAt2X',</w:t>
      </w:r>
    </w:p>
    <w:p w14:paraId="00648E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SmallAt2X',</w:t>
      </w:r>
    </w:p>
    <w:p w14:paraId="2CBBA2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55A19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threeByTwoSmallAt2X.jpg',</w:t>
      </w:r>
    </w:p>
    <w:p w14:paraId="5CA0BC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1D660E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F34F3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D787C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723F7E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5,</w:t>
      </w:r>
    </w:p>
    <w:p w14:paraId="08E392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D6773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4BF95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64D4A7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4D1F54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5FD62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articleInline.jpg',</w:t>
      </w:r>
    </w:p>
    <w:p w14:paraId="24AD18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1F953F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BAF52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FF716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55158B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8,</w:t>
      </w:r>
    </w:p>
    <w:p w14:paraId="369754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69B09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4D735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2F3B18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093870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52D8E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hpSmall.jpg',</w:t>
      </w:r>
    </w:p>
    <w:p w14:paraId="4FBD26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3},</w:t>
      </w:r>
    </w:p>
    <w:p w14:paraId="2689BD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2501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FAAA9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313E66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0,</w:t>
      </w:r>
    </w:p>
    <w:p w14:paraId="41E8F7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17209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EDD9E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070F03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660C1E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9F6E4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blogSmallInline.jpg',</w:t>
      </w:r>
    </w:p>
    <w:p w14:paraId="0FB389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75A33A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2034E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E134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Flexible177',</w:t>
      </w:r>
    </w:p>
    <w:p w14:paraId="11B923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7,</w:t>
      </w:r>
    </w:p>
    <w:p w14:paraId="06A0FF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9879E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2DE98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Flexible177',</w:t>
      </w:r>
    </w:p>
    <w:p w14:paraId="00922D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Flexible177',</w:t>
      </w:r>
    </w:p>
    <w:p w14:paraId="02DB3B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F778A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ediumFlexible177.jpg',</w:t>
      </w:r>
    </w:p>
    <w:p w14:paraId="180444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77},</w:t>
      </w:r>
    </w:p>
    <w:p w14:paraId="76CE49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2F83A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DB82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6B2B03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1,</w:t>
      </w:r>
    </w:p>
    <w:p w14:paraId="6C2F68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1B5CE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66BFB9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6446C0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09525F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82312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mall.jpg',</w:t>
      </w:r>
    </w:p>
    <w:p w14:paraId="347F98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0},</w:t>
      </w:r>
    </w:p>
    <w:p w14:paraId="1E17FC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94166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CFD61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1F87A0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1,</w:t>
      </w:r>
    </w:p>
    <w:p w14:paraId="312DAA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00433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C2551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3EA544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655273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72B4D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HpMedium.jpg',</w:t>
      </w:r>
    </w:p>
    <w:p w14:paraId="433E33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44539D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6D58C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9879E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600',</w:t>
      </w:r>
    </w:p>
    <w:p w14:paraId="42CC92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8,</w:t>
      </w:r>
    </w:p>
    <w:p w14:paraId="3D0D89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B6D14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2C122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600',</w:t>
      </w:r>
    </w:p>
    <w:p w14:paraId="3660D6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600',</w:t>
      </w:r>
    </w:p>
    <w:p w14:paraId="3C0970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1378B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600.jpg',</w:t>
      </w:r>
    </w:p>
    <w:p w14:paraId="5AFC3D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19D215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B90A4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066E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540',</w:t>
      </w:r>
    </w:p>
    <w:p w14:paraId="7CCFA8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4,</w:t>
      </w:r>
    </w:p>
    <w:p w14:paraId="4582FA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CC464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53ECF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540',</w:t>
      </w:r>
    </w:p>
    <w:p w14:paraId="75B371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540',</w:t>
      </w:r>
    </w:p>
    <w:p w14:paraId="00171D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1E353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540.jpg',</w:t>
      </w:r>
    </w:p>
    <w:p w14:paraId="5911D4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40},</w:t>
      </w:r>
    </w:p>
    <w:p w14:paraId="1C1FBB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870D0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6AFA4A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95',</w:t>
      </w:r>
    </w:p>
    <w:p w14:paraId="1F0A33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8,</w:t>
      </w:r>
    </w:p>
    <w:p w14:paraId="6563A5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ACB55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5A92B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95',</w:t>
      </w:r>
    </w:p>
    <w:p w14:paraId="65FFDD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95',</w:t>
      </w:r>
    </w:p>
    <w:p w14:paraId="23E380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B284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495.jpg',</w:t>
      </w:r>
    </w:p>
    <w:p w14:paraId="007FB5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3E74B2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DE256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2ED8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90',</w:t>
      </w:r>
    </w:p>
    <w:p w14:paraId="1331F5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9,</w:t>
      </w:r>
    </w:p>
    <w:p w14:paraId="7EA75E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5E01F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22FC4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90',</w:t>
      </w:r>
    </w:p>
    <w:p w14:paraId="6D8987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90',</w:t>
      </w:r>
    </w:p>
    <w:p w14:paraId="500FAE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4B8AD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390.jpg',</w:t>
      </w:r>
    </w:p>
    <w:p w14:paraId="3BDE10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0},</w:t>
      </w:r>
    </w:p>
    <w:p w14:paraId="51257C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6188D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6FA58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050',</w:t>
      </w:r>
    </w:p>
    <w:p w14:paraId="1D1197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46E1CE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FB9EC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AB63C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050',</w:t>
      </w:r>
    </w:p>
    <w:p w14:paraId="3C3792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050',</w:t>
      </w:r>
    </w:p>
    <w:p w14:paraId="3AFC58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DDAEC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1050.jpg',</w:t>
      </w:r>
    </w:p>
    <w:p w14:paraId="52A557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2C27CD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F699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87DDD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80',</w:t>
      </w:r>
    </w:p>
    <w:p w14:paraId="1FB563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0,</w:t>
      </w:r>
    </w:p>
    <w:p w14:paraId="0CB79E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B592A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6CC4E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80',</w:t>
      </w:r>
    </w:p>
    <w:p w14:paraId="06E480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80',</w:t>
      </w:r>
    </w:p>
    <w:p w14:paraId="071995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B8B55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480.jpg',</w:t>
      </w:r>
    </w:p>
    <w:p w14:paraId="2B4EC0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074C96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02802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9F1B6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10',</w:t>
      </w:r>
    </w:p>
    <w:p w14:paraId="0903D6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74,</w:t>
      </w:r>
    </w:p>
    <w:p w14:paraId="7349BB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EAB22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648EC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10',</w:t>
      </w:r>
    </w:p>
    <w:p w14:paraId="26A8EA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10',</w:t>
      </w:r>
    </w:p>
    <w:p w14:paraId="393B9F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F6BA7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310.jpg',</w:t>
      </w:r>
    </w:p>
    <w:p w14:paraId="200E0F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0},</w:t>
      </w:r>
    </w:p>
    <w:p w14:paraId="5664D5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550C6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6E962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225',</w:t>
      </w:r>
    </w:p>
    <w:p w14:paraId="327C4E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65D137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50A0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E28C1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225',</w:t>
      </w:r>
    </w:p>
    <w:p w14:paraId="7C9FEE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225',</w:t>
      </w:r>
    </w:p>
    <w:p w14:paraId="1E7E35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AD4C3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225.jpg',</w:t>
      </w:r>
    </w:p>
    <w:p w14:paraId="7F49FB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544F58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FC2D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F6322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96',</w:t>
      </w:r>
    </w:p>
    <w:p w14:paraId="3934B9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w:t>
      </w:r>
    </w:p>
    <w:p w14:paraId="36BC94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B9DA7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A306F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96',</w:t>
      </w:r>
    </w:p>
    <w:p w14:paraId="5F2EDD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96',</w:t>
      </w:r>
    </w:p>
    <w:p w14:paraId="23FDB0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66D7B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96.jpg',</w:t>
      </w:r>
    </w:p>
    <w:p w14:paraId="4119AA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96},</w:t>
      </w:r>
    </w:p>
    <w:p w14:paraId="109FB7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A3F82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177F1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000',</w:t>
      </w:r>
    </w:p>
    <w:p w14:paraId="017FBB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8,</w:t>
      </w:r>
    </w:p>
    <w:p w14:paraId="1C4D45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B65E8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6F91F2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000',</w:t>
      </w:r>
    </w:p>
    <w:p w14:paraId="4D1B8A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000',</w:t>
      </w:r>
    </w:p>
    <w:p w14:paraId="34981C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A8956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3000-v2.jpg',</w:t>
      </w:r>
    </w:p>
    <w:p w14:paraId="11C75E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000},</w:t>
      </w:r>
    </w:p>
    <w:p w14:paraId="287619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5CD90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A3CFF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768',</w:t>
      </w:r>
    </w:p>
    <w:p w14:paraId="21146F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2,</w:t>
      </w:r>
    </w:p>
    <w:p w14:paraId="28094B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79E38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BE027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768',</w:t>
      </w:r>
    </w:p>
    <w:p w14:paraId="41627F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768',</w:t>
      </w:r>
    </w:p>
    <w:p w14:paraId="7AC0DC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3D19C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768.jpg',</w:t>
      </w:r>
    </w:p>
    <w:p w14:paraId="2B6D72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20BF31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1DEB8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865C6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50',</w:t>
      </w:r>
    </w:p>
    <w:p w14:paraId="336BD8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4,</w:t>
      </w:r>
    </w:p>
    <w:p w14:paraId="4B5EC4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D9BCC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CF5B1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50',</w:t>
      </w:r>
    </w:p>
    <w:p w14:paraId="68A811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50',</w:t>
      </w:r>
    </w:p>
    <w:p w14:paraId="12C1F6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6297E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150.jpg',</w:t>
      </w:r>
    </w:p>
    <w:p w14:paraId="70D71C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076BA8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81D6B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BA772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Jumbo1600',</w:t>
      </w:r>
    </w:p>
    <w:p w14:paraId="51D5F2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00,</w:t>
      </w:r>
    </w:p>
    <w:p w14:paraId="17D6A3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0521B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8FBE6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Jumbo1600',</w:t>
      </w:r>
    </w:p>
    <w:p w14:paraId="42D520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Jumbo1600',</w:t>
      </w:r>
    </w:p>
    <w:p w14:paraId="054601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A6BE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SixteenByNineJumbo1600.jpg',</w:t>
      </w:r>
    </w:p>
    <w:p w14:paraId="3CF99B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00},</w:t>
      </w:r>
    </w:p>
    <w:p w14:paraId="4ED00C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E717E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2FEDF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06C731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w:t>
      </w:r>
    </w:p>
    <w:p w14:paraId="22CD7A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FE0B3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A5A50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65DF58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4444E7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271B0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miniMoth.jpg',</w:t>
      </w:r>
    </w:p>
    <w:p w14:paraId="7E7EB6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5E23CF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ED2EE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D1157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indowsTile336H',</w:t>
      </w:r>
    </w:p>
    <w:p w14:paraId="3D5FB1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6,</w:t>
      </w:r>
    </w:p>
    <w:p w14:paraId="1B2831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FF414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1C405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ndowsTile336H',</w:t>
      </w:r>
    </w:p>
    <w:p w14:paraId="581357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ndowsTile336H',</w:t>
      </w:r>
    </w:p>
    <w:p w14:paraId="791E8F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47DC1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windowsTile336H.jpg',</w:t>
      </w:r>
    </w:p>
    <w:p w14:paraId="07668C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94},</w:t>
      </w:r>
    </w:p>
    <w:p w14:paraId="041DFE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BA9E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B5E2D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1305',</w:t>
      </w:r>
    </w:p>
    <w:p w14:paraId="76F5DB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09,</w:t>
      </w:r>
    </w:p>
    <w:p w14:paraId="50FA28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80046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D918D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1305',</w:t>
      </w:r>
    </w:p>
    <w:p w14:paraId="43F167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1305',</w:t>
      </w:r>
    </w:p>
    <w:p w14:paraId="1F1948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811F8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FifteenBySeven1305.jpg',</w:t>
      </w:r>
    </w:p>
    <w:p w14:paraId="5487DF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305},</w:t>
      </w:r>
    </w:p>
    <w:p w14:paraId="7B9C33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26BFA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36417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2610',</w:t>
      </w:r>
    </w:p>
    <w:p w14:paraId="61E235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18,</w:t>
      </w:r>
    </w:p>
    <w:p w14:paraId="3E2329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5F566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264D8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2610',</w:t>
      </w:r>
    </w:p>
    <w:p w14:paraId="41CDA5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2610',</w:t>
      </w:r>
    </w:p>
    <w:p w14:paraId="09531C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47593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ideoFifteenBySeven2610.jpg',</w:t>
      </w:r>
    </w:p>
    <w:p w14:paraId="3DB222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610},</w:t>
      </w:r>
    </w:p>
    <w:p w14:paraId="75CFB1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BCD98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95CFE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5FA939E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50,</w:t>
      </w:r>
    </w:p>
    <w:p w14:paraId="7A1F04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2FA65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1D62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21461E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1A054A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80A40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facebookJumbo.jpg',</w:t>
      </w:r>
    </w:p>
    <w:p w14:paraId="1C6A34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315D4E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3A0AB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5D4A7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308',</w:t>
      </w:r>
    </w:p>
    <w:p w14:paraId="6A2FBF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8,</w:t>
      </w:r>
    </w:p>
    <w:p w14:paraId="44C32C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E96AA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50CDB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308',</w:t>
      </w:r>
    </w:p>
    <w:p w14:paraId="19607B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308',</w:t>
      </w:r>
    </w:p>
    <w:p w14:paraId="25639B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954A2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watch308.jpg',</w:t>
      </w:r>
    </w:p>
    <w:p w14:paraId="3EEE06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2},</w:t>
      </w:r>
    </w:p>
    <w:p w14:paraId="4C8968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E82B2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6FC70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268',</w:t>
      </w:r>
    </w:p>
    <w:p w14:paraId="1D70F9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12258A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52C0D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6013A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268',</w:t>
      </w:r>
    </w:p>
    <w:p w14:paraId="383D90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268',</w:t>
      </w:r>
    </w:p>
    <w:p w14:paraId="2CDA7D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512C0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watch268.jpg',</w:t>
      </w:r>
    </w:p>
    <w:p w14:paraId="4B6E5E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72},</w:t>
      </w:r>
    </w:p>
    <w:p w14:paraId="6429B3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EE838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DC3E9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erticalTwoByThree735',</w:t>
      </w:r>
    </w:p>
    <w:p w14:paraId="7FF276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02,</w:t>
      </w:r>
    </w:p>
    <w:p w14:paraId="13B7FB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435DE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71ADE2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erticalTwoByThree735',</w:t>
      </w:r>
    </w:p>
    <w:p w14:paraId="36E887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erticalTwoByThree735',</w:t>
      </w:r>
    </w:p>
    <w:p w14:paraId="11A7EF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2889F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5/08/dining/dg-chez-ma-tante-pancakes/dg-chez-ma-tante-pancakes-verticalTwoByThree735.jpg',</w:t>
      </w:r>
    </w:p>
    <w:p w14:paraId="7E647C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35}],</w:t>
      </w:r>
    </w:p>
    <w:p w14:paraId="700599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Dining',</w:t>
      </w:r>
    </w:p>
    <w:p w14:paraId="21EDA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9-05-26T14:30:00+0000',</w:t>
      </w:r>
    </w:p>
    <w:p w14:paraId="3429FB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Food',</w:t>
      </w:r>
    </w:p>
    <w:p w14:paraId="49A1B9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Make something glorious, whether it’s pulled pork or grilled '</w:t>
      </w:r>
    </w:p>
    <w:p w14:paraId="5C51CF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aby backs, a summer minestrone or fried chicken.',</w:t>
      </w:r>
    </w:p>
    <w:p w14:paraId="4998E8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The New York Times',</w:t>
      </w:r>
    </w:p>
    <w:p w14:paraId="0A2EA3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3A414A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35a384f7-315b-5fac-954b-841584076064',</w:t>
      </w:r>
    </w:p>
    <w:p w14:paraId="75D1BE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2019/05/26/dining/what-to-cook-this-week.html',</w:t>
      </w:r>
    </w:p>
    <w:p w14:paraId="0A925C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530},</w:t>
      </w:r>
    </w:p>
    <w:p w14:paraId="2BE414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d97cf3c7-721f-5236-b6a1-07ef9430f63b',</w:t>
      </w:r>
    </w:p>
    <w:p w14:paraId="67FF07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Breakfast, as you may have heard, is the most important meal of '</w:t>
      </w:r>
    </w:p>
    <w:p w14:paraId="3DE256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he day. That's especially true for kids returning to school, "</w:t>
      </w:r>
    </w:p>
    <w:p w14:paraId="2F301F3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ho need fuel for energy and learning.',</w:t>
      </w:r>
    </w:p>
    <w:p w14:paraId="6429A1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2C293B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The Associated Press',</w:t>
      </w:r>
    </w:p>
    <w:p w14:paraId="44E264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w:t>
      </w:r>
      <w:proofErr w:type="gramStart"/>
      <w:r w:rsidRPr="0014534C">
        <w:rPr>
          <w:rFonts w:ascii="Courier New" w:eastAsia="Times New Roman" w:hAnsi="Courier New" w:cs="Courier New"/>
          <w:color w:val="000000"/>
          <w:sz w:val="20"/>
          <w:szCs w:val="20"/>
        </w:rPr>
        <w:t>The</w:t>
      </w:r>
      <w:proofErr w:type="gramEnd"/>
      <w:r w:rsidRPr="0014534C">
        <w:rPr>
          <w:rFonts w:ascii="Courier New" w:eastAsia="Times New Roman" w:hAnsi="Courier New" w:cs="Courier New"/>
          <w:color w:val="000000"/>
          <w:sz w:val="20"/>
          <w:szCs w:val="20"/>
        </w:rPr>
        <w:t xml:space="preserve"> Associated Press',</w:t>
      </w:r>
    </w:p>
    <w:p w14:paraId="3C249C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
    <w:p w14:paraId="639349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248A30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647B08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e,</w:t>
      </w:r>
    </w:p>
    <w:p w14:paraId="5F12A4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Healthy Breakfast on a Busy School Morning? It's Not "</w:t>
      </w:r>
    </w:p>
    <w:p w14:paraId="694616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 Hard',</w:t>
      </w:r>
    </w:p>
    <w:p w14:paraId="40D0E6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291469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Healthy Breakfast on a Busy School Morning? '</w:t>
      </w:r>
    </w:p>
    <w:p w14:paraId="0F2B31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It's Not So Hard",</w:t>
      </w:r>
    </w:p>
    <w:p w14:paraId="071390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14A860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1A7A75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w:t>
      </w:r>
    </w:p>
    <w:p w14:paraId="6706C6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Breakfast, as you may have heard, is the most important '</w:t>
      </w:r>
    </w:p>
    <w:p w14:paraId="09FE604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eal of the day. That's especially true for kids "</w:t>
      </w:r>
    </w:p>
    <w:p w14:paraId="7EBF9B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eturning to school, who need fuel for energy and '</w:t>
      </w:r>
    </w:p>
    <w:p w14:paraId="17ABD1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arning.',</w:t>
      </w:r>
    </w:p>
    <w:p w14:paraId="358C75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w:t>
      </w:r>
    </w:p>
    <w:p w14:paraId="6874E1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None',</w:t>
      </w:r>
    </w:p>
    <w:p w14:paraId="66EA869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9-08-08T15:18:21+0000',</w:t>
      </w:r>
    </w:p>
    <w:p w14:paraId="4E3930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U.S.',</w:t>
      </w:r>
    </w:p>
    <w:p w14:paraId="02F953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Breakfast, as you may have heard, is the most important meal of '</w:t>
      </w:r>
    </w:p>
    <w:p w14:paraId="31FDE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he day. That's especially true for kids returning to school, "</w:t>
      </w:r>
    </w:p>
    <w:p w14:paraId="7405E6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ho need fuel for energy and learning.',</w:t>
      </w:r>
    </w:p>
    <w:p w14:paraId="2168B2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AP',</w:t>
      </w:r>
    </w:p>
    <w:p w14:paraId="4883E98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07A1BD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d97cf3c7-721f-5236-b6a1-07ef9430f63b',</w:t>
      </w:r>
    </w:p>
    <w:p w14:paraId="62F378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aponline/2019/08/08/us/ap-us-homes-food-parenting-breakfast-strategies-.html',</w:t>
      </w:r>
    </w:p>
    <w:p w14:paraId="3157A3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819},</w:t>
      </w:r>
    </w:p>
    <w:p w14:paraId="0A2692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f3183c5d-bfd9-5786-820a-6ed4db16470a',</w:t>
      </w:r>
    </w:p>
    <w:p w14:paraId="04C762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Joseph White, known for finding unique ways to write about '</w:t>
      </w:r>
    </w:p>
    <w:p w14:paraId="702609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ports and other topics during an award-winning career at </w:t>
      </w:r>
      <w:proofErr w:type="gramStart"/>
      <w:r w:rsidRPr="0014534C">
        <w:rPr>
          <w:rFonts w:ascii="Courier New" w:eastAsia="Times New Roman" w:hAnsi="Courier New" w:cs="Courier New"/>
          <w:color w:val="000000"/>
          <w:sz w:val="20"/>
          <w:szCs w:val="20"/>
        </w:rPr>
        <w:t>The</w:t>
      </w:r>
      <w:proofErr w:type="gramEnd"/>
      <w:r w:rsidRPr="0014534C">
        <w:rPr>
          <w:rFonts w:ascii="Courier New" w:eastAsia="Times New Roman" w:hAnsi="Courier New" w:cs="Courier New"/>
          <w:color w:val="000000"/>
          <w:sz w:val="20"/>
          <w:szCs w:val="20"/>
        </w:rPr>
        <w:t xml:space="preserve"> '</w:t>
      </w:r>
    </w:p>
    <w:p w14:paraId="7E3D87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ssociated Press, has died at age 56.',</w:t>
      </w:r>
    </w:p>
    <w:p w14:paraId="197AD3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17FDBA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The Associated Press',</w:t>
      </w:r>
    </w:p>
    <w:p w14:paraId="7BD8A6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w:t>
      </w:r>
      <w:proofErr w:type="gramStart"/>
      <w:r w:rsidRPr="0014534C">
        <w:rPr>
          <w:rFonts w:ascii="Courier New" w:eastAsia="Times New Roman" w:hAnsi="Courier New" w:cs="Courier New"/>
          <w:color w:val="000000"/>
          <w:sz w:val="20"/>
          <w:szCs w:val="20"/>
        </w:rPr>
        <w:t>The</w:t>
      </w:r>
      <w:proofErr w:type="gramEnd"/>
      <w:r w:rsidRPr="0014534C">
        <w:rPr>
          <w:rFonts w:ascii="Courier New" w:eastAsia="Times New Roman" w:hAnsi="Courier New" w:cs="Courier New"/>
          <w:color w:val="000000"/>
          <w:sz w:val="20"/>
          <w:szCs w:val="20"/>
        </w:rPr>
        <w:t xml:space="preserve"> Associated Press',</w:t>
      </w:r>
    </w:p>
    <w:p w14:paraId="418A75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
    <w:p w14:paraId="77BD12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2B869D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664236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e,</w:t>
      </w:r>
    </w:p>
    <w:p w14:paraId="153013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Joseph White, Former AP </w:t>
      </w:r>
      <w:proofErr w:type="gramStart"/>
      <w:r w:rsidRPr="0014534C">
        <w:rPr>
          <w:rFonts w:ascii="Courier New" w:eastAsia="Times New Roman" w:hAnsi="Courier New" w:cs="Courier New"/>
          <w:color w:val="000000"/>
          <w:sz w:val="20"/>
          <w:szCs w:val="20"/>
        </w:rPr>
        <w:t>Sports Writer</w:t>
      </w:r>
      <w:proofErr w:type="gramEnd"/>
      <w:r w:rsidRPr="0014534C">
        <w:rPr>
          <w:rFonts w:ascii="Courier New" w:eastAsia="Times New Roman" w:hAnsi="Courier New" w:cs="Courier New"/>
          <w:color w:val="000000"/>
          <w:sz w:val="20"/>
          <w:szCs w:val="20"/>
        </w:rPr>
        <w:t>, Dies at 56',</w:t>
      </w:r>
    </w:p>
    <w:p w14:paraId="706700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3A9144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xml:space="preserve">': 'Joseph White, Former AP </w:t>
      </w:r>
      <w:proofErr w:type="gramStart"/>
      <w:r w:rsidRPr="0014534C">
        <w:rPr>
          <w:rFonts w:ascii="Courier New" w:eastAsia="Times New Roman" w:hAnsi="Courier New" w:cs="Courier New"/>
          <w:color w:val="000000"/>
          <w:sz w:val="20"/>
          <w:szCs w:val="20"/>
        </w:rPr>
        <w:t>Sports Writer</w:t>
      </w:r>
      <w:proofErr w:type="gramEnd"/>
      <w:r w:rsidRPr="0014534C">
        <w:rPr>
          <w:rFonts w:ascii="Courier New" w:eastAsia="Times New Roman" w:hAnsi="Courier New" w:cs="Courier New"/>
          <w:color w:val="000000"/>
          <w:sz w:val="20"/>
          <w:szCs w:val="20"/>
        </w:rPr>
        <w:t>, Dies '</w:t>
      </w:r>
    </w:p>
    <w:p w14:paraId="71EDE1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t 56',</w:t>
      </w:r>
    </w:p>
    <w:p w14:paraId="4DDE85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6CB98B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2533B7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w:t>
      </w:r>
    </w:p>
    <w:p w14:paraId="4C256F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STAUNTON, Va. — Joseph White, known for finding unique '</w:t>
      </w:r>
    </w:p>
    <w:p w14:paraId="534482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ays to write about sports and other topics during an '</w:t>
      </w:r>
    </w:p>
    <w:p w14:paraId="0649EF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ward-winning career at The Associated Press, has died at '</w:t>
      </w:r>
    </w:p>
    <w:p w14:paraId="5D71C5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ge 56.',</w:t>
      </w:r>
    </w:p>
    <w:p w14:paraId="70BAD7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w:t>
      </w:r>
    </w:p>
    <w:p w14:paraId="4AD7B6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None',</w:t>
      </w:r>
    </w:p>
    <w:p w14:paraId="50937E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9-08-11T18:30:26+0000',</w:t>
      </w:r>
    </w:p>
    <w:p w14:paraId="4575FF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U.S.',</w:t>
      </w:r>
    </w:p>
    <w:p w14:paraId="5AC98C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Joseph White, known for finding unique ways to write about '</w:t>
      </w:r>
    </w:p>
    <w:p w14:paraId="013118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ports and other topics during an award-winning career at </w:t>
      </w:r>
      <w:proofErr w:type="gramStart"/>
      <w:r w:rsidRPr="0014534C">
        <w:rPr>
          <w:rFonts w:ascii="Courier New" w:eastAsia="Times New Roman" w:hAnsi="Courier New" w:cs="Courier New"/>
          <w:color w:val="000000"/>
          <w:sz w:val="20"/>
          <w:szCs w:val="20"/>
        </w:rPr>
        <w:t>The</w:t>
      </w:r>
      <w:proofErr w:type="gramEnd"/>
      <w:r w:rsidRPr="0014534C">
        <w:rPr>
          <w:rFonts w:ascii="Courier New" w:eastAsia="Times New Roman" w:hAnsi="Courier New" w:cs="Courier New"/>
          <w:color w:val="000000"/>
          <w:sz w:val="20"/>
          <w:szCs w:val="20"/>
        </w:rPr>
        <w:t xml:space="preserve"> '</w:t>
      </w:r>
    </w:p>
    <w:p w14:paraId="538D5D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ssociated Press, has died at age 56.',</w:t>
      </w:r>
    </w:p>
    <w:p w14:paraId="7143F7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AP',</w:t>
      </w:r>
    </w:p>
    <w:p w14:paraId="577153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31A01C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f3183c5d-bfd9-5786-820a-6ed4db16470a',</w:t>
      </w:r>
    </w:p>
    <w:p w14:paraId="665FE2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aponline/2019/08/11/us/ap-obit-joseph-white.html',</w:t>
      </w:r>
    </w:p>
    <w:p w14:paraId="076FFE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834},</w:t>
      </w:r>
    </w:p>
    <w:p w14:paraId="6E8A8A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f46d4350-8060-5d02-a013-ef486a26222c',</w:t>
      </w:r>
    </w:p>
    <w:p w14:paraId="53EA14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This simple recipe has a deep coconut-spice flavor and a light, '</w:t>
      </w:r>
    </w:p>
    <w:p w14:paraId="562A1D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unchy and delightfully clumpy texture.',</w:t>
      </w:r>
    </w:p>
    <w:p w14:paraId="28C53E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320CBA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2D4B8E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Melissa Clark',</w:t>
      </w:r>
    </w:p>
    <w:p w14:paraId="469CDF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Melissa',</w:t>
      </w:r>
    </w:p>
    <w:p w14:paraId="0B4392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Clark',</w:t>
      </w:r>
    </w:p>
    <w:p w14:paraId="3A635A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None,</w:t>
      </w:r>
    </w:p>
    <w:p w14:paraId="10892C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798884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054176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3B6518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3071A7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132D17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43EF8A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579587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A Good Appetite',</w:t>
      </w:r>
    </w:p>
    <w:p w14:paraId="1E8732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Granola That’s Packed </w:t>
      </w:r>
      <w:proofErr w:type="gramStart"/>
      <w:r w:rsidRPr="0014534C">
        <w:rPr>
          <w:rFonts w:ascii="Courier New" w:eastAsia="Times New Roman" w:hAnsi="Courier New" w:cs="Courier New"/>
          <w:color w:val="000000"/>
          <w:sz w:val="20"/>
          <w:szCs w:val="20"/>
        </w:rPr>
        <w:t>With</w:t>
      </w:r>
      <w:proofErr w:type="gramEnd"/>
      <w:r w:rsidRPr="0014534C">
        <w:rPr>
          <w:rFonts w:ascii="Courier New" w:eastAsia="Times New Roman" w:hAnsi="Courier New" w:cs="Courier New"/>
          <w:color w:val="000000"/>
          <w:sz w:val="20"/>
          <w:szCs w:val="20"/>
        </w:rPr>
        <w:t xml:space="preserve"> Clusters',</w:t>
      </w:r>
    </w:p>
    <w:p w14:paraId="439F30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4D160A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A Sticky Secret to Granola',</w:t>
      </w:r>
    </w:p>
    <w:p w14:paraId="61AE1C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6F84BA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51FBDE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major': 'N',</w:t>
      </w:r>
    </w:p>
    <w:p w14:paraId="469DC8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persons',</w:t>
      </w:r>
    </w:p>
    <w:p w14:paraId="2E1E61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5E97E0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Clark, Melissa'},</w:t>
      </w:r>
    </w:p>
    <w:p w14:paraId="038D91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6916C2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292698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2,</w:t>
      </w:r>
    </w:p>
    <w:p w14:paraId="48B311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Cooking and Cookbooks'},</w:t>
      </w:r>
    </w:p>
    <w:p w14:paraId="18B9DF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2DC13B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69108D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3,</w:t>
      </w:r>
    </w:p>
    <w:p w14:paraId="3B1037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value': 'Cereals'}],</w:t>
      </w:r>
    </w:p>
    <w:p w14:paraId="782DC3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Ever since I started making it several years ago, I’ve '</w:t>
      </w:r>
    </w:p>
    <w:p w14:paraId="0EA381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een loyal to one granola recipe that I picked up from a '</w:t>
      </w:r>
    </w:p>
    <w:p w14:paraId="319CEA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rooklyn company called Early Bird.',</w:t>
      </w:r>
    </w:p>
    <w:p w14:paraId="6BEEA6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w:t>
      </w:r>
    </w:p>
    <w:p w14:paraId="3D7278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Dining',</w:t>
      </w:r>
    </w:p>
    <w:p w14:paraId="6B8146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page</w:t>
      </w:r>
      <w:proofErr w:type="spellEnd"/>
      <w:r w:rsidRPr="0014534C">
        <w:rPr>
          <w:rFonts w:ascii="Courier New" w:eastAsia="Times New Roman" w:hAnsi="Courier New" w:cs="Courier New"/>
          <w:color w:val="000000"/>
          <w:sz w:val="20"/>
          <w:szCs w:val="20"/>
        </w:rPr>
        <w:t>': '2',</w:t>
      </w:r>
    </w:p>
    <w:p w14:paraId="59677E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6-05-06T16:22:41+0000',</w:t>
      </w:r>
    </w:p>
    <w:p w14:paraId="727116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Food',</w:t>
      </w:r>
    </w:p>
    <w:p w14:paraId="7774CD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This simple recipe has a deep coconut-spice flavor and a light, '</w:t>
      </w:r>
    </w:p>
    <w:p w14:paraId="56FC72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unchy and delightfully clumpy texture.',</w:t>
      </w:r>
    </w:p>
    <w:p w14:paraId="2DD2D1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The New York Times',</w:t>
      </w:r>
    </w:p>
    <w:p w14:paraId="0BAFCA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71E6FD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f46d4350-8060-5d02-a013-ef486a26222c',</w:t>
      </w:r>
    </w:p>
    <w:p w14:paraId="458EB1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2016/05/11/dining/granola-recipe-clusters-video.html',</w:t>
      </w:r>
    </w:p>
    <w:p w14:paraId="0E2C3F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412},</w:t>
      </w:r>
    </w:p>
    <w:p w14:paraId="529B7E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_id':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87446cbf-797f-537b-bf54-2fa9c359fdf0',</w:t>
      </w:r>
    </w:p>
    <w:p w14:paraId="3263B1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abstract': 'Food manufacturers add flavorings to a surprising number of '</w:t>
      </w:r>
    </w:p>
    <w:p w14:paraId="359BD7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asic products, like Breyers Natural Vanilla ice cream.',</w:t>
      </w:r>
    </w:p>
    <w:p w14:paraId="36B5AE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log': {},</w:t>
      </w:r>
    </w:p>
    <w:p w14:paraId="72FAF7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yline': {'organization': None,</w:t>
      </w:r>
    </w:p>
    <w:p w14:paraId="2101E6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iginal': 'By Roni Caryn Rabin',</w:t>
      </w:r>
    </w:p>
    <w:p w14:paraId="60E200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person': [{'</w:t>
      </w:r>
      <w:proofErr w:type="spellStart"/>
      <w:r w:rsidRPr="0014534C">
        <w:rPr>
          <w:rFonts w:ascii="Courier New" w:eastAsia="Times New Roman" w:hAnsi="Courier New" w:cs="Courier New"/>
          <w:color w:val="000000"/>
          <w:sz w:val="20"/>
          <w:szCs w:val="20"/>
        </w:rPr>
        <w:t>firstname</w:t>
      </w:r>
      <w:proofErr w:type="spellEnd"/>
      <w:r w:rsidRPr="0014534C">
        <w:rPr>
          <w:rFonts w:ascii="Courier New" w:eastAsia="Times New Roman" w:hAnsi="Courier New" w:cs="Courier New"/>
          <w:color w:val="000000"/>
          <w:sz w:val="20"/>
          <w:szCs w:val="20"/>
        </w:rPr>
        <w:t>': 'Roni',</w:t>
      </w:r>
    </w:p>
    <w:p w14:paraId="59302D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astname</w:t>
      </w:r>
      <w:proofErr w:type="spellEnd"/>
      <w:r w:rsidRPr="0014534C">
        <w:rPr>
          <w:rFonts w:ascii="Courier New" w:eastAsia="Times New Roman" w:hAnsi="Courier New" w:cs="Courier New"/>
          <w:color w:val="000000"/>
          <w:sz w:val="20"/>
          <w:szCs w:val="20"/>
        </w:rPr>
        <w:t>': 'Rabin',</w:t>
      </w:r>
    </w:p>
    <w:p w14:paraId="285725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middlename</w:t>
      </w:r>
      <w:proofErr w:type="spellEnd"/>
      <w:r w:rsidRPr="0014534C">
        <w:rPr>
          <w:rFonts w:ascii="Courier New" w:eastAsia="Times New Roman" w:hAnsi="Courier New" w:cs="Courier New"/>
          <w:color w:val="000000"/>
          <w:sz w:val="20"/>
          <w:szCs w:val="20"/>
        </w:rPr>
        <w:t>': 'Caryn',</w:t>
      </w:r>
    </w:p>
    <w:p w14:paraId="323E77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organization': '',</w:t>
      </w:r>
    </w:p>
    <w:p w14:paraId="2170C2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qualifier': None,</w:t>
      </w:r>
    </w:p>
    <w:p w14:paraId="7DEC92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1,</w:t>
      </w:r>
    </w:p>
    <w:p w14:paraId="77C696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ole': 'reported',</w:t>
      </w:r>
    </w:p>
    <w:p w14:paraId="1884F8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itle': None}]},</w:t>
      </w:r>
    </w:p>
    <w:p w14:paraId="40462B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ocument_type</w:t>
      </w:r>
      <w:proofErr w:type="spellEnd"/>
      <w:r w:rsidRPr="0014534C">
        <w:rPr>
          <w:rFonts w:ascii="Courier New" w:eastAsia="Times New Roman" w:hAnsi="Courier New" w:cs="Courier New"/>
          <w:color w:val="000000"/>
          <w:sz w:val="20"/>
          <w:szCs w:val="20"/>
        </w:rPr>
        <w:t>': 'article',</w:t>
      </w:r>
    </w:p>
    <w:p w14:paraId="5EFA99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adline': {'</w:t>
      </w:r>
      <w:proofErr w:type="spellStart"/>
      <w:r w:rsidRPr="0014534C">
        <w:rPr>
          <w:rFonts w:ascii="Courier New" w:eastAsia="Times New Roman" w:hAnsi="Courier New" w:cs="Courier New"/>
          <w:color w:val="000000"/>
          <w:sz w:val="20"/>
          <w:szCs w:val="20"/>
        </w:rPr>
        <w:t>content_kicker</w:t>
      </w:r>
      <w:proofErr w:type="spellEnd"/>
      <w:r w:rsidRPr="0014534C">
        <w:rPr>
          <w:rFonts w:ascii="Courier New" w:eastAsia="Times New Roman" w:hAnsi="Courier New" w:cs="Courier New"/>
          <w:color w:val="000000"/>
          <w:sz w:val="20"/>
          <w:szCs w:val="20"/>
        </w:rPr>
        <w:t>': None,</w:t>
      </w:r>
    </w:p>
    <w:p w14:paraId="4EDBDF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icker': None,</w:t>
      </w:r>
    </w:p>
    <w:p w14:paraId="641E19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in': 'Are ‘Natural Flavors’ Really Natural?',</w:t>
      </w:r>
    </w:p>
    <w:p w14:paraId="71BE3A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None,</w:t>
      </w:r>
    </w:p>
    <w:p w14:paraId="29DFC6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headline</w:t>
      </w:r>
      <w:proofErr w:type="spellEnd"/>
      <w:r w:rsidRPr="0014534C">
        <w:rPr>
          <w:rFonts w:ascii="Courier New" w:eastAsia="Times New Roman" w:hAnsi="Courier New" w:cs="Courier New"/>
          <w:color w:val="000000"/>
          <w:sz w:val="20"/>
          <w:szCs w:val="20"/>
        </w:rPr>
        <w:t>': None,</w:t>
      </w:r>
    </w:p>
    <w:p w14:paraId="08D075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o</w:t>
      </w:r>
      <w:proofErr w:type="spellEnd"/>
      <w:r w:rsidRPr="0014534C">
        <w:rPr>
          <w:rFonts w:ascii="Courier New" w:eastAsia="Times New Roman" w:hAnsi="Courier New" w:cs="Courier New"/>
          <w:color w:val="000000"/>
          <w:sz w:val="20"/>
          <w:szCs w:val="20"/>
        </w:rPr>
        <w:t>': None,</w:t>
      </w:r>
    </w:p>
    <w:p w14:paraId="4033A4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 None},</w:t>
      </w:r>
    </w:p>
    <w:p w14:paraId="182DB3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keywords': [{'major': 'N', 'name': 'subject', 'rank': 1, 'value': 'Food'},</w:t>
      </w:r>
    </w:p>
    <w:p w14:paraId="2C428F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109513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4207F1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2,</w:t>
      </w:r>
    </w:p>
    <w:p w14:paraId="45BFDC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Cooking and Cookbooks'},</w:t>
      </w:r>
    </w:p>
    <w:p w14:paraId="6C744A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4458DF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208863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3,</w:t>
      </w:r>
    </w:p>
    <w:p w14:paraId="2B5F20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Organic Foods and Products'},</w:t>
      </w:r>
    </w:p>
    <w:p w14:paraId="7B79AA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059622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6BC26F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4,</w:t>
      </w:r>
    </w:p>
    <w:p w14:paraId="1D3FA8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Labeling and Labels (Product)'},</w:t>
      </w:r>
    </w:p>
    <w:p w14:paraId="2E22D8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ajor': 'N',</w:t>
      </w:r>
    </w:p>
    <w:p w14:paraId="09CFFC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name': 'subject',</w:t>
      </w:r>
    </w:p>
    <w:p w14:paraId="0B092E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5,</w:t>
      </w:r>
    </w:p>
    <w:p w14:paraId="7A40FF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value': 'Genetic Engineering'}],</w:t>
      </w:r>
    </w:p>
    <w:p w14:paraId="2A98D9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lead_paragraph</w:t>
      </w:r>
      <w:proofErr w:type="spellEnd"/>
      <w:r w:rsidRPr="0014534C">
        <w:rPr>
          <w:rFonts w:ascii="Courier New" w:eastAsia="Times New Roman" w:hAnsi="Courier New" w:cs="Courier New"/>
          <w:color w:val="000000"/>
          <w:sz w:val="20"/>
          <w:szCs w:val="20"/>
        </w:rPr>
        <w:t>': 'Q. I heard that “natural flavors” added to flavored '</w:t>
      </w:r>
    </w:p>
    <w:p w14:paraId="44D937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eltzer water are not natural, because of a loophole in '</w:t>
      </w:r>
    </w:p>
    <w:p w14:paraId="5C24F0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he regulations covering additives. Is that true?',</w:t>
      </w:r>
    </w:p>
    <w:p w14:paraId="10335C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multimedia': [{'caption': None,</w:t>
      </w:r>
    </w:p>
    <w:p w14:paraId="1D6C66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299DF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Large</w:t>
      </w:r>
      <w:proofErr w:type="spellEnd"/>
      <w:r w:rsidRPr="0014534C">
        <w:rPr>
          <w:rFonts w:ascii="Courier New" w:eastAsia="Times New Roman" w:hAnsi="Courier New" w:cs="Courier New"/>
          <w:color w:val="000000"/>
          <w:sz w:val="20"/>
          <w:szCs w:val="20"/>
        </w:rPr>
        <w:t>',</w:t>
      </w:r>
    </w:p>
    <w:p w14:paraId="441035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79,</w:t>
      </w:r>
    </w:p>
    <w:p w14:paraId="3CCFCF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 'images/2019/02/03/well/ask-water2/ask-water2-articleLarge.jpg',</w:t>
      </w:r>
    </w:p>
    <w:p w14:paraId="0B6A49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height</w:t>
      </w:r>
      <w:proofErr w:type="spellEnd"/>
      <w:r w:rsidRPr="0014534C">
        <w:rPr>
          <w:rFonts w:ascii="Courier New" w:eastAsia="Times New Roman" w:hAnsi="Courier New" w:cs="Courier New"/>
          <w:color w:val="000000"/>
          <w:sz w:val="20"/>
          <w:szCs w:val="20"/>
        </w:rPr>
        <w:t>': 779,</w:t>
      </w:r>
    </w:p>
    <w:p w14:paraId="078A80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xlargewidth</w:t>
      </w:r>
      <w:proofErr w:type="spellEnd"/>
      <w:r w:rsidRPr="0014534C">
        <w:rPr>
          <w:rFonts w:ascii="Courier New" w:eastAsia="Times New Roman" w:hAnsi="Courier New" w:cs="Courier New"/>
          <w:color w:val="000000"/>
          <w:sz w:val="20"/>
          <w:szCs w:val="20"/>
        </w:rPr>
        <w:t>': 600},</w:t>
      </w:r>
    </w:p>
    <w:p w14:paraId="677C78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D30C7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43736E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xlarge</w:t>
      </w:r>
      <w:proofErr w:type="spellEnd"/>
      <w:r w:rsidRPr="0014534C">
        <w:rPr>
          <w:rFonts w:ascii="Courier New" w:eastAsia="Times New Roman" w:hAnsi="Courier New" w:cs="Courier New"/>
          <w:color w:val="000000"/>
          <w:sz w:val="20"/>
          <w:szCs w:val="20"/>
        </w:rPr>
        <w:t>',</w:t>
      </w:r>
    </w:p>
    <w:p w14:paraId="3E585C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EDB7B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articleLarge.jpg',</w:t>
      </w:r>
    </w:p>
    <w:p w14:paraId="251AEE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152FE5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978BF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864DE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popup',</w:t>
      </w:r>
    </w:p>
    <w:p w14:paraId="30B3A3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0,</w:t>
      </w:r>
    </w:p>
    <w:p w14:paraId="769905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76361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AA4D6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popup',</w:t>
      </w:r>
    </w:p>
    <w:p w14:paraId="50C68A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popup',</w:t>
      </w:r>
    </w:p>
    <w:p w14:paraId="6BB397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3B82A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popup.jpg',</w:t>
      </w:r>
    </w:p>
    <w:p w14:paraId="2B3A55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idth': 386},</w:t>
      </w:r>
    </w:p>
    <w:p w14:paraId="77F032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4D3E7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073EA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80',</w:t>
      </w:r>
    </w:p>
    <w:p w14:paraId="5A008D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23,</w:t>
      </w:r>
    </w:p>
    <w:p w14:paraId="623AAC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FF2D4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1D13F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80',</w:t>
      </w:r>
    </w:p>
    <w:p w14:paraId="738F2A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80',</w:t>
      </w:r>
    </w:p>
    <w:p w14:paraId="5660B5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72470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blog480.jpg',</w:t>
      </w:r>
    </w:p>
    <w:p w14:paraId="2BF8D8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049703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06139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CE6C1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533',</w:t>
      </w:r>
    </w:p>
    <w:p w14:paraId="5B91B7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92,</w:t>
      </w:r>
    </w:p>
    <w:p w14:paraId="0032F8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E86FC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B85CE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533',</w:t>
      </w:r>
    </w:p>
    <w:p w14:paraId="374CFF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533',</w:t>
      </w:r>
    </w:p>
    <w:p w14:paraId="1FF915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1B3A8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blog533.jpg',</w:t>
      </w:r>
    </w:p>
    <w:p w14:paraId="5449B7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33},</w:t>
      </w:r>
    </w:p>
    <w:p w14:paraId="2B0507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B061D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4B5C4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427',</w:t>
      </w:r>
    </w:p>
    <w:p w14:paraId="3C382C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54,</w:t>
      </w:r>
    </w:p>
    <w:p w14:paraId="521091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0A7FB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77210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427',</w:t>
      </w:r>
    </w:p>
    <w:p w14:paraId="5DE837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427',</w:t>
      </w:r>
    </w:p>
    <w:p w14:paraId="3096FE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BAFFE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blog427.jpg',</w:t>
      </w:r>
    </w:p>
    <w:p w14:paraId="19BE87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27},</w:t>
      </w:r>
    </w:p>
    <w:p w14:paraId="3D644F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C542C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43A1E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54AB56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70,</w:t>
      </w:r>
    </w:p>
    <w:p w14:paraId="4C1259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6FA46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A6247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275ABA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subtype': '</w:t>
      </w:r>
      <w:proofErr w:type="spellStart"/>
      <w:r w:rsidRPr="0014534C">
        <w:rPr>
          <w:rFonts w:ascii="Courier New" w:eastAsia="Times New Roman" w:hAnsi="Courier New" w:cs="Courier New"/>
          <w:color w:val="000000"/>
          <w:sz w:val="20"/>
          <w:szCs w:val="20"/>
        </w:rPr>
        <w:t>tmagSF</w:t>
      </w:r>
      <w:proofErr w:type="spellEnd"/>
      <w:r w:rsidRPr="0014534C">
        <w:rPr>
          <w:rFonts w:ascii="Courier New" w:eastAsia="Times New Roman" w:hAnsi="Courier New" w:cs="Courier New"/>
          <w:color w:val="000000"/>
          <w:sz w:val="20"/>
          <w:szCs w:val="20"/>
        </w:rPr>
        <w:t>',</w:t>
      </w:r>
    </w:p>
    <w:p w14:paraId="5EAF9A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1D5800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magSF.jpg',</w:t>
      </w:r>
    </w:p>
    <w:p w14:paraId="469E7C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62},</w:t>
      </w:r>
    </w:p>
    <w:p w14:paraId="491BAF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61DB3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C8DBC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64792C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68,</w:t>
      </w:r>
    </w:p>
    <w:p w14:paraId="17A9DA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A30C5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C039D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61CD39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magArticle</w:t>
      </w:r>
      <w:proofErr w:type="spellEnd"/>
      <w:r w:rsidRPr="0014534C">
        <w:rPr>
          <w:rFonts w:ascii="Courier New" w:eastAsia="Times New Roman" w:hAnsi="Courier New" w:cs="Courier New"/>
          <w:color w:val="000000"/>
          <w:sz w:val="20"/>
          <w:szCs w:val="20"/>
        </w:rPr>
        <w:t>',</w:t>
      </w:r>
    </w:p>
    <w:p w14:paraId="192F3E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48228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magArticle.jpg',</w:t>
      </w:r>
    </w:p>
    <w:p w14:paraId="50619F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92},</w:t>
      </w:r>
    </w:p>
    <w:p w14:paraId="4C2BC8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6BD20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08968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lide',</w:t>
      </w:r>
    </w:p>
    <w:p w14:paraId="128AED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0,</w:t>
      </w:r>
    </w:p>
    <w:p w14:paraId="76B85B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9A9FD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962FF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lide',</w:t>
      </w:r>
    </w:p>
    <w:p w14:paraId="55F705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lide',</w:t>
      </w:r>
    </w:p>
    <w:p w14:paraId="00A6A3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3C817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lide.jpg',</w:t>
      </w:r>
    </w:p>
    <w:p w14:paraId="7E462D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86},</w:t>
      </w:r>
    </w:p>
    <w:p w14:paraId="655604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FE4E6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B78BA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jumbo',</w:t>
      </w:r>
    </w:p>
    <w:p w14:paraId="619F0A6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24,</w:t>
      </w:r>
    </w:p>
    <w:p w14:paraId="2D5F76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26223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9FC01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jumbo',</w:t>
      </w:r>
    </w:p>
    <w:p w14:paraId="63E15D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jumbo',</w:t>
      </w:r>
    </w:p>
    <w:p w14:paraId="57DA15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47362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jumbo.jpg',</w:t>
      </w:r>
    </w:p>
    <w:p w14:paraId="399EC1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89},</w:t>
      </w:r>
    </w:p>
    <w:p w14:paraId="1A75F0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997A0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8E53A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5CF182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height': 2048,</w:t>
      </w:r>
    </w:p>
    <w:p w14:paraId="3822B1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5F7D0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F16EF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1DF4FE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uperJumbo</w:t>
      </w:r>
      <w:proofErr w:type="spellEnd"/>
      <w:r w:rsidRPr="0014534C">
        <w:rPr>
          <w:rFonts w:ascii="Courier New" w:eastAsia="Times New Roman" w:hAnsi="Courier New" w:cs="Courier New"/>
          <w:color w:val="000000"/>
          <w:sz w:val="20"/>
          <w:szCs w:val="20"/>
        </w:rPr>
        <w:t>',</w:t>
      </w:r>
    </w:p>
    <w:p w14:paraId="5AE311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42E95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uperJumbo.jpg',</w:t>
      </w:r>
    </w:p>
    <w:p w14:paraId="1A3B79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78},</w:t>
      </w:r>
    </w:p>
    <w:p w14:paraId="76A27F0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2F088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0A74B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blog225',</w:t>
      </w:r>
    </w:p>
    <w:p w14:paraId="5D018D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2,</w:t>
      </w:r>
    </w:p>
    <w:p w14:paraId="1FA661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D0871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7E9E9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blog225',</w:t>
      </w:r>
    </w:p>
    <w:p w14:paraId="43A0F8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blog225',</w:t>
      </w:r>
    </w:p>
    <w:p w14:paraId="1172760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F2598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blog225.jpg',</w:t>
      </w:r>
    </w:p>
    <w:p w14:paraId="105BDA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2EE223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473061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BE7F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050',</w:t>
      </w:r>
    </w:p>
    <w:p w14:paraId="16245F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363,</w:t>
      </w:r>
    </w:p>
    <w:p w14:paraId="0C6783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A2131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66239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050',</w:t>
      </w:r>
    </w:p>
    <w:p w14:paraId="61355B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050',</w:t>
      </w:r>
    </w:p>
    <w:p w14:paraId="570091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BCC6B7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aster1050.jpg',</w:t>
      </w:r>
    </w:p>
    <w:p w14:paraId="7C4485B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6BCA4E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B3D73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8D600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675',</w:t>
      </w:r>
    </w:p>
    <w:p w14:paraId="3DAA45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76,</w:t>
      </w:r>
    </w:p>
    <w:p w14:paraId="4840338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2066E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B8F4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675',</w:t>
      </w:r>
    </w:p>
    <w:p w14:paraId="71760A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675',</w:t>
      </w:r>
    </w:p>
    <w:p w14:paraId="58829F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6384E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aster675.jpg',</w:t>
      </w:r>
    </w:p>
    <w:p w14:paraId="592135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idth': 675},</w:t>
      </w:r>
    </w:p>
    <w:p w14:paraId="6A14BC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88EBE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72D3B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495',</w:t>
      </w:r>
    </w:p>
    <w:p w14:paraId="7D5D56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2,</w:t>
      </w:r>
    </w:p>
    <w:p w14:paraId="00CABE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D0AEC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7310D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495',</w:t>
      </w:r>
    </w:p>
    <w:p w14:paraId="1FD565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495',</w:t>
      </w:r>
    </w:p>
    <w:p w14:paraId="58A2D9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A7A32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aster495.jpg',</w:t>
      </w:r>
    </w:p>
    <w:p w14:paraId="3CFCF1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4EDC64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7FE05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313F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180',</w:t>
      </w:r>
    </w:p>
    <w:p w14:paraId="675244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34,</w:t>
      </w:r>
    </w:p>
    <w:p w14:paraId="5A0D17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4214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91263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180',</w:t>
      </w:r>
    </w:p>
    <w:p w14:paraId="317A84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180',</w:t>
      </w:r>
    </w:p>
    <w:p w14:paraId="443B33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E342E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aster180.jpg',</w:t>
      </w:r>
    </w:p>
    <w:p w14:paraId="22DCBC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80},</w:t>
      </w:r>
    </w:p>
    <w:p w14:paraId="09293B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DD82E2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96FDB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315',</w:t>
      </w:r>
    </w:p>
    <w:p w14:paraId="13579E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9,</w:t>
      </w:r>
    </w:p>
    <w:p w14:paraId="235CFF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1B6CD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CF755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315',</w:t>
      </w:r>
    </w:p>
    <w:p w14:paraId="57994A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aster315',</w:t>
      </w:r>
    </w:p>
    <w:p w14:paraId="2EB9BF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6F5F8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aster315.jpg',</w:t>
      </w:r>
    </w:p>
    <w:p w14:paraId="454C6C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5},</w:t>
      </w:r>
    </w:p>
    <w:p w14:paraId="1FF3BD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4BD0F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FB98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aster768',</w:t>
      </w:r>
    </w:p>
    <w:p w14:paraId="2620A7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97,</w:t>
      </w:r>
    </w:p>
    <w:p w14:paraId="4DCA26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F348D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E351C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aster768',</w:t>
      </w:r>
    </w:p>
    <w:p w14:paraId="56907A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subtype': 'master768',</w:t>
      </w:r>
    </w:p>
    <w:p w14:paraId="7FB0F4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29352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aster768.jpg',</w:t>
      </w:r>
    </w:p>
    <w:p w14:paraId="28D602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3525B1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0834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FCB19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Standard</w:t>
      </w:r>
      <w:proofErr w:type="spellEnd"/>
      <w:r w:rsidRPr="0014534C">
        <w:rPr>
          <w:rFonts w:ascii="Courier New" w:eastAsia="Times New Roman" w:hAnsi="Courier New" w:cs="Courier New"/>
          <w:color w:val="000000"/>
          <w:sz w:val="20"/>
          <w:szCs w:val="20"/>
        </w:rPr>
        <w:t>',</w:t>
      </w:r>
    </w:p>
    <w:p w14:paraId="7D8FF8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5,</w:t>
      </w:r>
    </w:p>
    <w:p w14:paraId="1748E4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thumbnail': 'images/2019/02/03/well/ask-water2/ask-water2-thumbStandard.jpg',</w:t>
      </w:r>
    </w:p>
    <w:p w14:paraId="626B6C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height</w:t>
      </w:r>
      <w:proofErr w:type="spellEnd"/>
      <w:r w:rsidRPr="0014534C">
        <w:rPr>
          <w:rFonts w:ascii="Courier New" w:eastAsia="Times New Roman" w:hAnsi="Courier New" w:cs="Courier New"/>
          <w:color w:val="000000"/>
          <w:sz w:val="20"/>
          <w:szCs w:val="20"/>
        </w:rPr>
        <w:t>': 75,</w:t>
      </w:r>
    </w:p>
    <w:p w14:paraId="4E365C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humbnailwidth</w:t>
      </w:r>
      <w:proofErr w:type="spellEnd"/>
      <w:r w:rsidRPr="0014534C">
        <w:rPr>
          <w:rFonts w:ascii="Courier New" w:eastAsia="Times New Roman" w:hAnsi="Courier New" w:cs="Courier New"/>
          <w:color w:val="000000"/>
          <w:sz w:val="20"/>
          <w:szCs w:val="20"/>
        </w:rPr>
        <w:t>': 75},</w:t>
      </w:r>
    </w:p>
    <w:p w14:paraId="1697F5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C501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umbnail',</w:t>
      </w:r>
    </w:p>
    <w:p w14:paraId="46E382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umbnail',</w:t>
      </w:r>
    </w:p>
    <w:p w14:paraId="20FFE4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3EE68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humbStandard.jpg',</w:t>
      </w:r>
    </w:p>
    <w:p w14:paraId="3C2FD5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12121B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BB5FC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FB315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444C16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36045E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09859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FA7F8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79F36D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Thumb</w:t>
      </w:r>
      <w:proofErr w:type="spellEnd"/>
      <w:r w:rsidRPr="0014534C">
        <w:rPr>
          <w:rFonts w:ascii="Courier New" w:eastAsia="Times New Roman" w:hAnsi="Courier New" w:cs="Courier New"/>
          <w:color w:val="000000"/>
          <w:sz w:val="20"/>
          <w:szCs w:val="20"/>
        </w:rPr>
        <w:t>',</w:t>
      </w:r>
    </w:p>
    <w:p w14:paraId="0ABDC9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DF1D8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blogSmallThumb.jpg',</w:t>
      </w:r>
    </w:p>
    <w:p w14:paraId="3214AC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w:t>
      </w:r>
    </w:p>
    <w:p w14:paraId="5E2B26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86A77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77DF7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66981F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7504367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DAB69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F272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372645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thumbLarge</w:t>
      </w:r>
      <w:proofErr w:type="spellEnd"/>
      <w:r w:rsidRPr="0014534C">
        <w:rPr>
          <w:rFonts w:ascii="Courier New" w:eastAsia="Times New Roman" w:hAnsi="Courier New" w:cs="Courier New"/>
          <w:color w:val="000000"/>
          <w:sz w:val="20"/>
          <w:szCs w:val="20"/>
        </w:rPr>
        <w:t>',</w:t>
      </w:r>
    </w:p>
    <w:p w14:paraId="523D1E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DBC36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humbLarge.jpg',</w:t>
      </w:r>
    </w:p>
    <w:p w14:paraId="088CAA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1778D9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1233D5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9A3B9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168',</w:t>
      </w:r>
    </w:p>
    <w:p w14:paraId="4918BE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553E17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A130C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7E488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168',</w:t>
      </w:r>
    </w:p>
    <w:p w14:paraId="755BB9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168',</w:t>
      </w:r>
    </w:p>
    <w:p w14:paraId="5AD6F2A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327BC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mallSquare168.jpg',</w:t>
      </w:r>
    </w:p>
    <w:p w14:paraId="267FC6B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8},</w:t>
      </w:r>
    </w:p>
    <w:p w14:paraId="0EF66B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E7631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7629D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mallSquare252',</w:t>
      </w:r>
    </w:p>
    <w:p w14:paraId="5D36CD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1A6380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64FE47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1FDE1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mallSquare252',</w:t>
      </w:r>
    </w:p>
    <w:p w14:paraId="33C6DE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mallSquare252',</w:t>
      </w:r>
    </w:p>
    <w:p w14:paraId="6F48E6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AB573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mallSquare252.jpg',</w:t>
      </w:r>
    </w:p>
    <w:p w14:paraId="7E16F8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524322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492B8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BC9327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320',</w:t>
      </w:r>
    </w:p>
    <w:p w14:paraId="30A1177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0,</w:t>
      </w:r>
    </w:p>
    <w:p w14:paraId="2F0DA7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9DB70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278FD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320',</w:t>
      </w:r>
    </w:p>
    <w:p w14:paraId="668EE2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320',</w:t>
      </w:r>
    </w:p>
    <w:p w14:paraId="12A3CC6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0E64B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quare320.jpg',</w:t>
      </w:r>
    </w:p>
    <w:p w14:paraId="0DFA18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20},</w:t>
      </w:r>
    </w:p>
    <w:p w14:paraId="4E8DF3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6B616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27701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oth',</w:t>
      </w:r>
    </w:p>
    <w:p w14:paraId="2A7B9D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1,</w:t>
      </w:r>
    </w:p>
    <w:p w14:paraId="6347E7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87A12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E1690F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oth',</w:t>
      </w:r>
    </w:p>
    <w:p w14:paraId="22C371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oth',</w:t>
      </w:r>
    </w:p>
    <w:p w14:paraId="3EEBD0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type': 'image',</w:t>
      </w:r>
    </w:p>
    <w:p w14:paraId="7799B8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oth.jpg',</w:t>
      </w:r>
    </w:p>
    <w:p w14:paraId="5F5072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2C554F7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FD5E3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B9198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filmstrip',</w:t>
      </w:r>
    </w:p>
    <w:p w14:paraId="0B85DD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0,</w:t>
      </w:r>
    </w:p>
    <w:p w14:paraId="298550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A660C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7FF965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filmstrip',</w:t>
      </w:r>
    </w:p>
    <w:p w14:paraId="633677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filmstrip',</w:t>
      </w:r>
    </w:p>
    <w:p w14:paraId="3B9F77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FB182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filmstrip.jpg',</w:t>
      </w:r>
    </w:p>
    <w:p w14:paraId="07E05A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45009A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32FBD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9729E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square640',</w:t>
      </w:r>
    </w:p>
    <w:p w14:paraId="5D39D3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40,</w:t>
      </w:r>
    </w:p>
    <w:p w14:paraId="0E840E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B22AC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C4CE7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square640',</w:t>
      </w:r>
    </w:p>
    <w:p w14:paraId="2D63AD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square640',</w:t>
      </w:r>
    </w:p>
    <w:p w14:paraId="640418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C2679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quare640.jpg',</w:t>
      </w:r>
    </w:p>
    <w:p w14:paraId="3B0A50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40},</w:t>
      </w:r>
    </w:p>
    <w:p w14:paraId="15CF8F2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6B2C8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C54B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Square149',</w:t>
      </w:r>
    </w:p>
    <w:p w14:paraId="62FCAB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9,</w:t>
      </w:r>
    </w:p>
    <w:p w14:paraId="123D50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536C3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10049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Square149',</w:t>
      </w:r>
    </w:p>
    <w:p w14:paraId="73017F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Square149',</w:t>
      </w:r>
    </w:p>
    <w:p w14:paraId="1B7310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85859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Square149.jpg',</w:t>
      </w:r>
    </w:p>
    <w:p w14:paraId="6072F7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49},</w:t>
      </w:r>
    </w:p>
    <w:p w14:paraId="3596D2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6114F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1292B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736B6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63,</w:t>
      </w:r>
    </w:p>
    <w:p w14:paraId="7A8170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legacy': {},</w:t>
      </w:r>
    </w:p>
    <w:p w14:paraId="52B2FC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79E08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44ADB99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sfSpan</w:t>
      </w:r>
      <w:proofErr w:type="spellEnd"/>
      <w:r w:rsidRPr="0014534C">
        <w:rPr>
          <w:rFonts w:ascii="Courier New" w:eastAsia="Times New Roman" w:hAnsi="Courier New" w:cs="Courier New"/>
          <w:color w:val="000000"/>
          <w:sz w:val="20"/>
          <w:szCs w:val="20"/>
        </w:rPr>
        <w:t>',</w:t>
      </w:r>
    </w:p>
    <w:p w14:paraId="57B686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044DF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sfSpan.jpg',</w:t>
      </w:r>
    </w:p>
    <w:p w14:paraId="3D33BC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5},</w:t>
      </w:r>
    </w:p>
    <w:p w14:paraId="04DB5E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EC11F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1D253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Horizontal375',</w:t>
      </w:r>
    </w:p>
    <w:p w14:paraId="7CC80A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0,</w:t>
      </w:r>
    </w:p>
    <w:p w14:paraId="214EBE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4FF9B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D0A1F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Horizontal375',</w:t>
      </w:r>
    </w:p>
    <w:p w14:paraId="4862C6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Horizontal375',</w:t>
      </w:r>
    </w:p>
    <w:p w14:paraId="106F668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CBE0E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largeHorizontal375.jpg',</w:t>
      </w:r>
    </w:p>
    <w:p w14:paraId="424EB2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601EBD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66858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C20C3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4FFA7B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82,</w:t>
      </w:r>
    </w:p>
    <w:p w14:paraId="576176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1198B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C11FB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38F28E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largeHorizontalJumbo</w:t>
      </w:r>
      <w:proofErr w:type="spellEnd"/>
      <w:r w:rsidRPr="0014534C">
        <w:rPr>
          <w:rFonts w:ascii="Courier New" w:eastAsia="Times New Roman" w:hAnsi="Courier New" w:cs="Courier New"/>
          <w:color w:val="000000"/>
          <w:sz w:val="20"/>
          <w:szCs w:val="20"/>
        </w:rPr>
        <w:t>',</w:t>
      </w:r>
    </w:p>
    <w:p w14:paraId="4C5450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9AF99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largeHorizontalJumbo.jpg',</w:t>
      </w:r>
    </w:p>
    <w:p w14:paraId="409D2A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24},</w:t>
      </w:r>
    </w:p>
    <w:p w14:paraId="68759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54DD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CBE11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horizontalMediumAt2X',</w:t>
      </w:r>
    </w:p>
    <w:p w14:paraId="72AABE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51,</w:t>
      </w:r>
    </w:p>
    <w:p w14:paraId="1B5055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3FA96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6465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horizontalMediumAt2X',</w:t>
      </w:r>
    </w:p>
    <w:p w14:paraId="799CB0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horizontalMediumAt2X',</w:t>
      </w:r>
    </w:p>
    <w:p w14:paraId="0B32C4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59CB8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horizontalMediumAt2X.jpg',</w:t>
      </w:r>
    </w:p>
    <w:p w14:paraId="585B41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78},</w:t>
      </w:r>
    </w:p>
    <w:p w14:paraId="3FE31B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aption': None,</w:t>
      </w:r>
    </w:p>
    <w:p w14:paraId="06A003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A0387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74A33E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7,</w:t>
      </w:r>
    </w:p>
    <w:p w14:paraId="3593D0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2A569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ED593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029614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Large</w:t>
      </w:r>
      <w:proofErr w:type="spellEnd"/>
      <w:r w:rsidRPr="0014534C">
        <w:rPr>
          <w:rFonts w:ascii="Courier New" w:eastAsia="Times New Roman" w:hAnsi="Courier New" w:cs="Courier New"/>
          <w:color w:val="000000"/>
          <w:sz w:val="20"/>
          <w:szCs w:val="20"/>
        </w:rPr>
        <w:t>',</w:t>
      </w:r>
    </w:p>
    <w:p w14:paraId="529D38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47E5A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hpLarge.jpg',</w:t>
      </w:r>
    </w:p>
    <w:p w14:paraId="2E5720B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11},</w:t>
      </w:r>
    </w:p>
    <w:p w14:paraId="5F8E92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BAA39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C63F6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573',</w:t>
      </w:r>
    </w:p>
    <w:p w14:paraId="320169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22,</w:t>
      </w:r>
    </w:p>
    <w:p w14:paraId="7B44B3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59B30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DADCA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573',</w:t>
      </w:r>
    </w:p>
    <w:p w14:paraId="0F48F4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573',</w:t>
      </w:r>
    </w:p>
    <w:p w14:paraId="7CE74B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0521A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largeWidescreen573.jpg',</w:t>
      </w:r>
    </w:p>
    <w:p w14:paraId="78C251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73},</w:t>
      </w:r>
    </w:p>
    <w:p w14:paraId="51CB634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AB71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634FB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largeWidescreen1050',</w:t>
      </w:r>
    </w:p>
    <w:p w14:paraId="39A033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0,</w:t>
      </w:r>
    </w:p>
    <w:p w14:paraId="51F56C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F6355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0E6C5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largeWidescreen1050',</w:t>
      </w:r>
    </w:p>
    <w:p w14:paraId="203632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largeWidescreen1050',</w:t>
      </w:r>
    </w:p>
    <w:p w14:paraId="5A46D3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A35AC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largeWidescreen1050.jpg',</w:t>
      </w:r>
    </w:p>
    <w:p w14:paraId="281A8B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1D55F3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575E2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684CD7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thumbWide</w:t>
      </w:r>
      <w:proofErr w:type="spellEnd"/>
      <w:r w:rsidRPr="0014534C">
        <w:rPr>
          <w:rFonts w:ascii="Courier New" w:eastAsia="Times New Roman" w:hAnsi="Courier New" w:cs="Courier New"/>
          <w:color w:val="000000"/>
          <w:sz w:val="20"/>
          <w:szCs w:val="20"/>
        </w:rPr>
        <w:t>',</w:t>
      </w:r>
    </w:p>
    <w:p w14:paraId="7FCB8C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3EDE9E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ide': 'images/2019/02/03/well/ask-water2/ask-water2-thumbWide.jpg',</w:t>
      </w:r>
    </w:p>
    <w:p w14:paraId="7D7966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height</w:t>
      </w:r>
      <w:proofErr w:type="spellEnd"/>
      <w:r w:rsidRPr="0014534C">
        <w:rPr>
          <w:rFonts w:ascii="Courier New" w:eastAsia="Times New Roman" w:hAnsi="Courier New" w:cs="Courier New"/>
          <w:color w:val="000000"/>
          <w:sz w:val="20"/>
          <w:szCs w:val="20"/>
        </w:rPr>
        <w:t>': 126,</w:t>
      </w:r>
    </w:p>
    <w:p w14:paraId="355584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idewidth</w:t>
      </w:r>
      <w:proofErr w:type="spellEnd"/>
      <w:r w:rsidRPr="0014534C">
        <w:rPr>
          <w:rFonts w:ascii="Courier New" w:eastAsia="Times New Roman" w:hAnsi="Courier New" w:cs="Courier New"/>
          <w:color w:val="000000"/>
          <w:sz w:val="20"/>
          <w:szCs w:val="20"/>
        </w:rPr>
        <w:t>': 190},</w:t>
      </w:r>
    </w:p>
    <w:p w14:paraId="2CB844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3431C1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de',</w:t>
      </w:r>
    </w:p>
    <w:p w14:paraId="73E6B5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de',</w:t>
      </w:r>
    </w:p>
    <w:p w14:paraId="74BD24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71E7B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humbWide.jpg',</w:t>
      </w:r>
    </w:p>
    <w:p w14:paraId="0768015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3C08C6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7B95F7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D90228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7D8AA8F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w:t>
      </w:r>
    </w:p>
    <w:p w14:paraId="4B8187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3D6C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66A07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4CB841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Thumb</w:t>
      </w:r>
      <w:proofErr w:type="spellEnd"/>
      <w:r w:rsidRPr="0014534C">
        <w:rPr>
          <w:rFonts w:ascii="Courier New" w:eastAsia="Times New Roman" w:hAnsi="Courier New" w:cs="Courier New"/>
          <w:color w:val="000000"/>
          <w:sz w:val="20"/>
          <w:szCs w:val="20"/>
        </w:rPr>
        <w:t>',</w:t>
      </w:r>
    </w:p>
    <w:p w14:paraId="53C1CC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CCCB2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Thumb.jpg',</w:t>
      </w:r>
    </w:p>
    <w:p w14:paraId="63EA27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5},</w:t>
      </w:r>
    </w:p>
    <w:p w14:paraId="28F6A1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8994B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BFD90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59ABAAF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07,</w:t>
      </w:r>
    </w:p>
    <w:p w14:paraId="29CA3A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E3B63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76FDF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79E4B8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Large</w:t>
      </w:r>
      <w:proofErr w:type="spellEnd"/>
      <w:r w:rsidRPr="0014534C">
        <w:rPr>
          <w:rFonts w:ascii="Courier New" w:eastAsia="Times New Roman" w:hAnsi="Courier New" w:cs="Courier New"/>
          <w:color w:val="000000"/>
          <w:sz w:val="20"/>
          <w:szCs w:val="20"/>
        </w:rPr>
        <w:t>',</w:t>
      </w:r>
    </w:p>
    <w:p w14:paraId="5687F4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8B11F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Large.jpg',</w:t>
      </w:r>
    </w:p>
    <w:p w14:paraId="7E05CD7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3FA889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FBA63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C8D8E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10',</w:t>
      </w:r>
    </w:p>
    <w:p w14:paraId="0D9906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40,</w:t>
      </w:r>
    </w:p>
    <w:p w14:paraId="42919C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73ACA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558708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10',</w:t>
      </w:r>
    </w:p>
    <w:p w14:paraId="3852E8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10',</w:t>
      </w:r>
    </w:p>
    <w:p w14:paraId="5FC034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BA74A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ThreeByTwo210.jpg',</w:t>
      </w:r>
    </w:p>
    <w:p w14:paraId="0BD2BC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10},</w:t>
      </w:r>
    </w:p>
    <w:p w14:paraId="2EA40F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6FA2B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26701E8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25',</w:t>
      </w:r>
    </w:p>
    <w:p w14:paraId="3650424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50,</w:t>
      </w:r>
    </w:p>
    <w:p w14:paraId="400BE6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397942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91A43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25',</w:t>
      </w:r>
    </w:p>
    <w:p w14:paraId="4F92CD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25',</w:t>
      </w:r>
    </w:p>
    <w:p w14:paraId="4DF0421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5237B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ThreeByTwo225.jpg',</w:t>
      </w:r>
    </w:p>
    <w:p w14:paraId="0D463B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5A6BB1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09436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0EC0E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440',</w:t>
      </w:r>
    </w:p>
    <w:p w14:paraId="7AF0B38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93,</w:t>
      </w:r>
    </w:p>
    <w:p w14:paraId="7F23E1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E7E0FD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5324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440',</w:t>
      </w:r>
    </w:p>
    <w:p w14:paraId="544CFA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440',</w:t>
      </w:r>
    </w:p>
    <w:p w14:paraId="284140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A5A72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ThreeByTwo440.jpg',</w:t>
      </w:r>
    </w:p>
    <w:p w14:paraId="2AEF3F0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40},</w:t>
      </w:r>
    </w:p>
    <w:p w14:paraId="3751CF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87F1C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F780A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252',</w:t>
      </w:r>
    </w:p>
    <w:p w14:paraId="5B3C39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68,</w:t>
      </w:r>
    </w:p>
    <w:p w14:paraId="307F3E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C88F6B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D6D9E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252',</w:t>
      </w:r>
    </w:p>
    <w:p w14:paraId="016299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252',</w:t>
      </w:r>
    </w:p>
    <w:p w14:paraId="3EAE6D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4BAC1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ThreeByTwo252.jpg',</w:t>
      </w:r>
    </w:p>
    <w:p w14:paraId="4B9208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52},</w:t>
      </w:r>
    </w:p>
    <w:p w14:paraId="3C6E738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452B1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36988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ThreeByTwo378',</w:t>
      </w:r>
    </w:p>
    <w:p w14:paraId="229C19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52,</w:t>
      </w:r>
    </w:p>
    <w:p w14:paraId="598DE39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60BA6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0DBAA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ThreeByTwo378',</w:t>
      </w:r>
    </w:p>
    <w:p w14:paraId="263378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ThreeByTwo378',</w:t>
      </w:r>
    </w:p>
    <w:p w14:paraId="1F9BCE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74B60B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ThreeByTwo378.jpg',</w:t>
      </w:r>
    </w:p>
    <w:p w14:paraId="61C98D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8},</w:t>
      </w:r>
    </w:p>
    <w:p w14:paraId="0C5350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3496DC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63047E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LargeAt2X',</w:t>
      </w:r>
    </w:p>
    <w:p w14:paraId="3E7891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051,</w:t>
      </w:r>
    </w:p>
    <w:p w14:paraId="327EAC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0A055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20955D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LargeAt2X',</w:t>
      </w:r>
    </w:p>
    <w:p w14:paraId="1B2E2E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LargeAt2X',</w:t>
      </w:r>
    </w:p>
    <w:p w14:paraId="55C592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78511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hreeByTwoLargeAt2X.jpg',</w:t>
      </w:r>
    </w:p>
    <w:p w14:paraId="66EED7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78},</w:t>
      </w:r>
    </w:p>
    <w:p w14:paraId="73CD883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EF05D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6524D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MediumAt2X',</w:t>
      </w:r>
    </w:p>
    <w:p w14:paraId="2E74609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999,</w:t>
      </w:r>
    </w:p>
    <w:p w14:paraId="41A9B3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6790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E146C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MediumAt2X',</w:t>
      </w:r>
    </w:p>
    <w:p w14:paraId="2080AD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MediumAt2X',</w:t>
      </w:r>
    </w:p>
    <w:p w14:paraId="039544C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07C9D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hreeByTwoMediumAt2X.jpg',</w:t>
      </w:r>
    </w:p>
    <w:p w14:paraId="17BE7F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0},</w:t>
      </w:r>
    </w:p>
    <w:p w14:paraId="02318D9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21183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4E0D9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threeByTwoSmallAt2X',</w:t>
      </w:r>
    </w:p>
    <w:p w14:paraId="30F71B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00,</w:t>
      </w:r>
    </w:p>
    <w:p w14:paraId="12E642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6A476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E5CDB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threeByTwoSmallAt2X',</w:t>
      </w:r>
    </w:p>
    <w:p w14:paraId="1B6416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threeByTwoSmallAt2X',</w:t>
      </w:r>
    </w:p>
    <w:p w14:paraId="69CC5F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069B9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threeByTwoSmallAt2X.jpg',</w:t>
      </w:r>
    </w:p>
    <w:p w14:paraId="53098D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30963C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EA742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1ACA4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173CCA5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47,</w:t>
      </w:r>
    </w:p>
    <w:p w14:paraId="122C07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E3188B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0D57CB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7C3504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articleInline</w:t>
      </w:r>
      <w:proofErr w:type="spellEnd"/>
      <w:r w:rsidRPr="0014534C">
        <w:rPr>
          <w:rFonts w:ascii="Courier New" w:eastAsia="Times New Roman" w:hAnsi="Courier New" w:cs="Courier New"/>
          <w:color w:val="000000"/>
          <w:sz w:val="20"/>
          <w:szCs w:val="20"/>
        </w:rPr>
        <w:t>',</w:t>
      </w:r>
    </w:p>
    <w:p w14:paraId="18FE52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FB2A7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articleInline.jpg',</w:t>
      </w:r>
    </w:p>
    <w:p w14:paraId="33E1C0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90},</w:t>
      </w:r>
    </w:p>
    <w:p w14:paraId="76B193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574FA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3BFDE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32B4E5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2,</w:t>
      </w:r>
    </w:p>
    <w:p w14:paraId="60DB9D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423C9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BE676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63577C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hpSmall</w:t>
      </w:r>
      <w:proofErr w:type="spellEnd"/>
      <w:r w:rsidRPr="0014534C">
        <w:rPr>
          <w:rFonts w:ascii="Courier New" w:eastAsia="Times New Roman" w:hAnsi="Courier New" w:cs="Courier New"/>
          <w:color w:val="000000"/>
          <w:sz w:val="20"/>
          <w:szCs w:val="20"/>
        </w:rPr>
        <w:t>',</w:t>
      </w:r>
    </w:p>
    <w:p w14:paraId="2E5760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92D46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hpSmall.jpg',</w:t>
      </w:r>
    </w:p>
    <w:p w14:paraId="08E8FD8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63},</w:t>
      </w:r>
    </w:p>
    <w:p w14:paraId="6D5379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677E2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424E7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7AC820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96,</w:t>
      </w:r>
    </w:p>
    <w:p w14:paraId="6A923FC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7A5D1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F696A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0A1B57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blogSmallInline</w:t>
      </w:r>
      <w:proofErr w:type="spellEnd"/>
      <w:r w:rsidRPr="0014534C">
        <w:rPr>
          <w:rFonts w:ascii="Courier New" w:eastAsia="Times New Roman" w:hAnsi="Courier New" w:cs="Courier New"/>
          <w:color w:val="000000"/>
          <w:sz w:val="20"/>
          <w:szCs w:val="20"/>
        </w:rPr>
        <w:t>',</w:t>
      </w:r>
    </w:p>
    <w:p w14:paraId="55F7CB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E42C6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blogSmallInline.jpg',</w:t>
      </w:r>
    </w:p>
    <w:p w14:paraId="02D8EE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573A7BE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9B114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963EF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mediumFlexible177',</w:t>
      </w:r>
    </w:p>
    <w:p w14:paraId="29DBE6F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30,</w:t>
      </w:r>
    </w:p>
    <w:p w14:paraId="74388C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87178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43962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mediumFlexible177',</w:t>
      </w:r>
    </w:p>
    <w:p w14:paraId="5887CE5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mediumFlexible177',</w:t>
      </w:r>
    </w:p>
    <w:p w14:paraId="6D039B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E7BCF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ediumFlexible177.jpg',</w:t>
      </w:r>
    </w:p>
    <w:p w14:paraId="2ECC84D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77},</w:t>
      </w:r>
    </w:p>
    <w:p w14:paraId="77109A4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2FB40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0BE37D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314215D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81,</w:t>
      </w:r>
    </w:p>
    <w:p w14:paraId="4F4C03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23EED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33176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0B93F0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Small</w:t>
      </w:r>
      <w:proofErr w:type="spellEnd"/>
      <w:r w:rsidRPr="0014534C">
        <w:rPr>
          <w:rFonts w:ascii="Courier New" w:eastAsia="Times New Roman" w:hAnsi="Courier New" w:cs="Courier New"/>
          <w:color w:val="000000"/>
          <w:sz w:val="20"/>
          <w:szCs w:val="20"/>
        </w:rPr>
        <w:t>',</w:t>
      </w:r>
    </w:p>
    <w:p w14:paraId="458486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820D1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mall.jpg',</w:t>
      </w:r>
    </w:p>
    <w:p w14:paraId="6E15B9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00},</w:t>
      </w:r>
    </w:p>
    <w:p w14:paraId="52699C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38B496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30D8E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3A1837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1,</w:t>
      </w:r>
    </w:p>
    <w:p w14:paraId="4E1F81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9AC07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47A3A7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6C6900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videoHpMedium</w:t>
      </w:r>
      <w:proofErr w:type="spellEnd"/>
      <w:r w:rsidRPr="0014534C">
        <w:rPr>
          <w:rFonts w:ascii="Courier New" w:eastAsia="Times New Roman" w:hAnsi="Courier New" w:cs="Courier New"/>
          <w:color w:val="000000"/>
          <w:sz w:val="20"/>
          <w:szCs w:val="20"/>
        </w:rPr>
        <w:t>',</w:t>
      </w:r>
    </w:p>
    <w:p w14:paraId="133B41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33EA3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HpMedium.jpg',</w:t>
      </w:r>
    </w:p>
    <w:p w14:paraId="752178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75},</w:t>
      </w:r>
    </w:p>
    <w:p w14:paraId="2023512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5EDC7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E0EFE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600',</w:t>
      </w:r>
    </w:p>
    <w:p w14:paraId="70430D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8,</w:t>
      </w:r>
    </w:p>
    <w:p w14:paraId="57674ED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14951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4D0ED1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600',</w:t>
      </w:r>
    </w:p>
    <w:p w14:paraId="3E245E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600',</w:t>
      </w:r>
    </w:p>
    <w:p w14:paraId="1453CB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6DC458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600.jpg',</w:t>
      </w:r>
    </w:p>
    <w:p w14:paraId="208554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00},</w:t>
      </w:r>
    </w:p>
    <w:p w14:paraId="35F9B0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705A21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E27D0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540',</w:t>
      </w:r>
    </w:p>
    <w:p w14:paraId="187B71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4,</w:t>
      </w:r>
    </w:p>
    <w:p w14:paraId="52BF14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79543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438DC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540',</w:t>
      </w:r>
    </w:p>
    <w:p w14:paraId="146192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540',</w:t>
      </w:r>
    </w:p>
    <w:p w14:paraId="7E3032B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A1757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540.jpg',</w:t>
      </w:r>
    </w:p>
    <w:p w14:paraId="0C7DDC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540},</w:t>
      </w:r>
    </w:p>
    <w:p w14:paraId="539043E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608A32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0B14E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95',</w:t>
      </w:r>
    </w:p>
    <w:p w14:paraId="1D2398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8,</w:t>
      </w:r>
    </w:p>
    <w:p w14:paraId="799342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161B4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3C5164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95',</w:t>
      </w:r>
    </w:p>
    <w:p w14:paraId="198E05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95',</w:t>
      </w:r>
    </w:p>
    <w:p w14:paraId="78841B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F16148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495.jpg',</w:t>
      </w:r>
    </w:p>
    <w:p w14:paraId="0D1F6F5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95},</w:t>
      </w:r>
    </w:p>
    <w:p w14:paraId="09FE474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B0121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57E236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90',</w:t>
      </w:r>
    </w:p>
    <w:p w14:paraId="032054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19,</w:t>
      </w:r>
    </w:p>
    <w:p w14:paraId="0A5D1DE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15020F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A0CDD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90',</w:t>
      </w:r>
    </w:p>
    <w:p w14:paraId="0A97F41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90',</w:t>
      </w:r>
    </w:p>
    <w:p w14:paraId="027C8C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7F35116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390.jpg',</w:t>
      </w:r>
    </w:p>
    <w:p w14:paraId="31E9F7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90},</w:t>
      </w:r>
    </w:p>
    <w:p w14:paraId="77C92B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B9BFE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A75EF2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050',</w:t>
      </w:r>
    </w:p>
    <w:p w14:paraId="0963DE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91,</w:t>
      </w:r>
    </w:p>
    <w:p w14:paraId="57568F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EB9889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EBAA1B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050',</w:t>
      </w:r>
    </w:p>
    <w:p w14:paraId="78D9AE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050',</w:t>
      </w:r>
    </w:p>
    <w:p w14:paraId="520F4F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07A4E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1050.jpg',</w:t>
      </w:r>
    </w:p>
    <w:p w14:paraId="5F122F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57AE90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EDAB5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077B2F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480',</w:t>
      </w:r>
    </w:p>
    <w:p w14:paraId="1BE326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270,</w:t>
      </w:r>
    </w:p>
    <w:p w14:paraId="74562D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924D2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04A6666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480',</w:t>
      </w:r>
    </w:p>
    <w:p w14:paraId="7EB2DDC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480',</w:t>
      </w:r>
    </w:p>
    <w:p w14:paraId="2EF3C2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87149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480.jpg',</w:t>
      </w:r>
    </w:p>
    <w:p w14:paraId="0D0A87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480},</w:t>
      </w:r>
    </w:p>
    <w:p w14:paraId="67ECCA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21ADD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BC24A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310',</w:t>
      </w:r>
    </w:p>
    <w:p w14:paraId="47B802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74,</w:t>
      </w:r>
    </w:p>
    <w:p w14:paraId="794015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A9186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E1064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310',</w:t>
      </w:r>
    </w:p>
    <w:p w14:paraId="72B9E9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310',</w:t>
      </w:r>
    </w:p>
    <w:p w14:paraId="6133E7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F3686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310.jpg',</w:t>
      </w:r>
    </w:p>
    <w:p w14:paraId="09E1077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0},</w:t>
      </w:r>
    </w:p>
    <w:p w14:paraId="18E7E34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307EB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31F471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225',</w:t>
      </w:r>
    </w:p>
    <w:p w14:paraId="09B7A3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26,</w:t>
      </w:r>
    </w:p>
    <w:p w14:paraId="64FAC0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02A84A0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D2C21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225',</w:t>
      </w:r>
    </w:p>
    <w:p w14:paraId="710049E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225',</w:t>
      </w:r>
    </w:p>
    <w:p w14:paraId="332116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7768D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225.jpg',</w:t>
      </w:r>
    </w:p>
    <w:p w14:paraId="3A1A701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25},</w:t>
      </w:r>
    </w:p>
    <w:p w14:paraId="234B28D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56B0EC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72200F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96',</w:t>
      </w:r>
    </w:p>
    <w:p w14:paraId="7E8BF1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w:t>
      </w:r>
    </w:p>
    <w:p w14:paraId="59B9B97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50BEB9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55A85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96',</w:t>
      </w:r>
    </w:p>
    <w:p w14:paraId="2CAF4B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96',</w:t>
      </w:r>
    </w:p>
    <w:p w14:paraId="5BF2DF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0F7AEB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96.jpg',</w:t>
      </w:r>
    </w:p>
    <w:p w14:paraId="79B015C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96},</w:t>
      </w:r>
    </w:p>
    <w:p w14:paraId="73413E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8F563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credit': None,</w:t>
      </w:r>
    </w:p>
    <w:p w14:paraId="68F2CCD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768',</w:t>
      </w:r>
    </w:p>
    <w:p w14:paraId="45AA3C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432,</w:t>
      </w:r>
    </w:p>
    <w:p w14:paraId="2EEBBB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247494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776BE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768',</w:t>
      </w:r>
    </w:p>
    <w:p w14:paraId="11706E3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768',</w:t>
      </w:r>
    </w:p>
    <w:p w14:paraId="214000D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F6C933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768.jpg',</w:t>
      </w:r>
    </w:p>
    <w:p w14:paraId="73597D4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68},</w:t>
      </w:r>
    </w:p>
    <w:p w14:paraId="4B27D8C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52B3DE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96F76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150',</w:t>
      </w:r>
    </w:p>
    <w:p w14:paraId="24102B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4,</w:t>
      </w:r>
    </w:p>
    <w:p w14:paraId="1B4FC4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E22C6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713D7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150',</w:t>
      </w:r>
    </w:p>
    <w:p w14:paraId="4F37A0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150',</w:t>
      </w:r>
    </w:p>
    <w:p w14:paraId="240AC9A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CE6094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150.jpg',</w:t>
      </w:r>
    </w:p>
    <w:p w14:paraId="2FFF59F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0},</w:t>
      </w:r>
    </w:p>
    <w:p w14:paraId="722C0D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1F0683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7E472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SixteenByNineJumbo1600',</w:t>
      </w:r>
    </w:p>
    <w:p w14:paraId="7206A8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887,</w:t>
      </w:r>
    </w:p>
    <w:p w14:paraId="046F75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30A32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93A529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SixteenByNineJumbo1600',</w:t>
      </w:r>
    </w:p>
    <w:p w14:paraId="4D7FC8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SixteenByNineJumbo1600',</w:t>
      </w:r>
    </w:p>
    <w:p w14:paraId="3A440E8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FEE99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SixteenByNineJumbo1600.jpg',</w:t>
      </w:r>
    </w:p>
    <w:p w14:paraId="5F9112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78},</w:t>
      </w:r>
    </w:p>
    <w:p w14:paraId="5B75AA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C169E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AC430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738CB0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70,</w:t>
      </w:r>
    </w:p>
    <w:p w14:paraId="77627D1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1864D33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0796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113714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miniMoth</w:t>
      </w:r>
      <w:proofErr w:type="spellEnd"/>
      <w:r w:rsidRPr="0014534C">
        <w:rPr>
          <w:rFonts w:ascii="Courier New" w:eastAsia="Times New Roman" w:hAnsi="Courier New" w:cs="Courier New"/>
          <w:color w:val="000000"/>
          <w:sz w:val="20"/>
          <w:szCs w:val="20"/>
        </w:rPr>
        <w:t>',</w:t>
      </w:r>
    </w:p>
    <w:p w14:paraId="09245C1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52ED19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miniMoth.jpg',</w:t>
      </w:r>
    </w:p>
    <w:p w14:paraId="6CFAD99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51},</w:t>
      </w:r>
    </w:p>
    <w:p w14:paraId="6E7B6B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0FDBA7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8AECD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indowsTile336H',</w:t>
      </w:r>
    </w:p>
    <w:p w14:paraId="650BCA3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36,</w:t>
      </w:r>
    </w:p>
    <w:p w14:paraId="105A083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8F8C93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2B4D250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indowsTile336H',</w:t>
      </w:r>
    </w:p>
    <w:p w14:paraId="4991ED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indowsTile336H',</w:t>
      </w:r>
    </w:p>
    <w:p w14:paraId="7E62B23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B5C86A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windowsTile336H.jpg',</w:t>
      </w:r>
    </w:p>
    <w:p w14:paraId="17A6B36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694},</w:t>
      </w:r>
    </w:p>
    <w:p w14:paraId="713C23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B21ED2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4F93B7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ideoFifteenBySeven1305',</w:t>
      </w:r>
    </w:p>
    <w:p w14:paraId="7105BE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609,</w:t>
      </w:r>
    </w:p>
    <w:p w14:paraId="04605B3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7F982F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0C5809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ideoFifteenBySeven1305',</w:t>
      </w:r>
    </w:p>
    <w:p w14:paraId="287065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ideoFifteenBySeven1305',</w:t>
      </w:r>
    </w:p>
    <w:p w14:paraId="7AF8E42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39558B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ideoFifteenBySeven1305.jpg',</w:t>
      </w:r>
    </w:p>
    <w:p w14:paraId="21CC03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305},</w:t>
      </w:r>
    </w:p>
    <w:p w14:paraId="2AAC12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654C1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1C98B85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29E59FA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549,</w:t>
      </w:r>
    </w:p>
    <w:p w14:paraId="692B8C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46ACD2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6F0E3E7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107EC2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t>
      </w:r>
      <w:proofErr w:type="spellStart"/>
      <w:r w:rsidRPr="0014534C">
        <w:rPr>
          <w:rFonts w:ascii="Courier New" w:eastAsia="Times New Roman" w:hAnsi="Courier New" w:cs="Courier New"/>
          <w:color w:val="000000"/>
          <w:sz w:val="20"/>
          <w:szCs w:val="20"/>
        </w:rPr>
        <w:t>facebookJumbo</w:t>
      </w:r>
      <w:proofErr w:type="spellEnd"/>
      <w:r w:rsidRPr="0014534C">
        <w:rPr>
          <w:rFonts w:ascii="Courier New" w:eastAsia="Times New Roman" w:hAnsi="Courier New" w:cs="Courier New"/>
          <w:color w:val="000000"/>
          <w:sz w:val="20"/>
          <w:szCs w:val="20"/>
        </w:rPr>
        <w:t>',</w:t>
      </w:r>
    </w:p>
    <w:p w14:paraId="6A014AA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4E992CB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facebookJumbo.jpg',</w:t>
      </w:r>
    </w:p>
    <w:p w14:paraId="6555A9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1050},</w:t>
      </w:r>
    </w:p>
    <w:p w14:paraId="2251638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276352D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286CAE3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308',</w:t>
      </w:r>
    </w:p>
    <w:p w14:paraId="6C640D6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48,</w:t>
      </w:r>
    </w:p>
    <w:p w14:paraId="556232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332BF6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 xml:space="preserve">                  'rank': 0,</w:t>
      </w:r>
    </w:p>
    <w:p w14:paraId="38AD221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308',</w:t>
      </w:r>
    </w:p>
    <w:p w14:paraId="6500A7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308',</w:t>
      </w:r>
    </w:p>
    <w:p w14:paraId="652A15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A7F6B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watch308.jpg',</w:t>
      </w:r>
    </w:p>
    <w:p w14:paraId="2551F9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312},</w:t>
      </w:r>
    </w:p>
    <w:p w14:paraId="54E06B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408F75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5A90564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watch268',</w:t>
      </w:r>
    </w:p>
    <w:p w14:paraId="6E4AF4C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303,</w:t>
      </w:r>
    </w:p>
    <w:p w14:paraId="4C9E44D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6EC413B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7335605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watch268',</w:t>
      </w:r>
    </w:p>
    <w:p w14:paraId="61BDFC6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watch268',</w:t>
      </w:r>
    </w:p>
    <w:p w14:paraId="50885B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1A39682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watch268.jpg',</w:t>
      </w:r>
    </w:p>
    <w:p w14:paraId="275DA0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272},</w:t>
      </w:r>
    </w:p>
    <w:p w14:paraId="4DEF6D6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aption': None,</w:t>
      </w:r>
    </w:p>
    <w:p w14:paraId="754515C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credit': None,</w:t>
      </w:r>
    </w:p>
    <w:p w14:paraId="766276A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rop_name</w:t>
      </w:r>
      <w:proofErr w:type="spellEnd"/>
      <w:r w:rsidRPr="0014534C">
        <w:rPr>
          <w:rFonts w:ascii="Courier New" w:eastAsia="Times New Roman" w:hAnsi="Courier New" w:cs="Courier New"/>
          <w:color w:val="000000"/>
          <w:sz w:val="20"/>
          <w:szCs w:val="20"/>
        </w:rPr>
        <w:t>': 'verticalTwoByThree735',</w:t>
      </w:r>
    </w:p>
    <w:p w14:paraId="3A6F819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height': 1102,</w:t>
      </w:r>
    </w:p>
    <w:p w14:paraId="62CC82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legacy': {},</w:t>
      </w:r>
    </w:p>
    <w:p w14:paraId="5AAC161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rank': 0,</w:t>
      </w:r>
    </w:p>
    <w:p w14:paraId="16D8BE0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Type</w:t>
      </w:r>
      <w:proofErr w:type="spellEnd"/>
      <w:r w:rsidRPr="0014534C">
        <w:rPr>
          <w:rFonts w:ascii="Courier New" w:eastAsia="Times New Roman" w:hAnsi="Courier New" w:cs="Courier New"/>
          <w:color w:val="000000"/>
          <w:sz w:val="20"/>
          <w:szCs w:val="20"/>
        </w:rPr>
        <w:t>': 'verticalTwoByThree735',</w:t>
      </w:r>
    </w:p>
    <w:p w14:paraId="13FF29E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ubtype': 'verticalTwoByThree735',</w:t>
      </w:r>
    </w:p>
    <w:p w14:paraId="3EF7331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type': 'image',</w:t>
      </w:r>
    </w:p>
    <w:p w14:paraId="2C7018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l</w:t>
      </w:r>
      <w:proofErr w:type="spellEnd"/>
      <w:r w:rsidRPr="0014534C">
        <w:rPr>
          <w:rFonts w:ascii="Courier New" w:eastAsia="Times New Roman" w:hAnsi="Courier New" w:cs="Courier New"/>
          <w:color w:val="000000"/>
          <w:sz w:val="20"/>
          <w:szCs w:val="20"/>
        </w:rPr>
        <w:t>': 'images/2019/02/03/well/ask-water2/ask-water2-verticalTwoByThree735.jpg',</w:t>
      </w:r>
    </w:p>
    <w:p w14:paraId="63579FF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idth': 735}],</w:t>
      </w:r>
    </w:p>
    <w:p w14:paraId="33A16A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news_desk</w:t>
      </w:r>
      <w:proofErr w:type="spellEnd"/>
      <w:r w:rsidRPr="0014534C">
        <w:rPr>
          <w:rFonts w:ascii="Courier New" w:eastAsia="Times New Roman" w:hAnsi="Courier New" w:cs="Courier New"/>
          <w:color w:val="000000"/>
          <w:sz w:val="20"/>
          <w:szCs w:val="20"/>
        </w:rPr>
        <w:t>': 'Well',</w:t>
      </w:r>
    </w:p>
    <w:p w14:paraId="528555E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rint_page</w:t>
      </w:r>
      <w:proofErr w:type="spellEnd"/>
      <w:r w:rsidRPr="0014534C">
        <w:rPr>
          <w:rFonts w:ascii="Courier New" w:eastAsia="Times New Roman" w:hAnsi="Courier New" w:cs="Courier New"/>
          <w:color w:val="000000"/>
          <w:sz w:val="20"/>
          <w:szCs w:val="20"/>
        </w:rPr>
        <w:t>': '4',</w:t>
      </w:r>
    </w:p>
    <w:p w14:paraId="603DFCA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pub_date</w:t>
      </w:r>
      <w:proofErr w:type="spellEnd"/>
      <w:r w:rsidRPr="0014534C">
        <w:rPr>
          <w:rFonts w:ascii="Courier New" w:eastAsia="Times New Roman" w:hAnsi="Courier New" w:cs="Courier New"/>
          <w:color w:val="000000"/>
          <w:sz w:val="20"/>
          <w:szCs w:val="20"/>
        </w:rPr>
        <w:t>': '2019-02-01T10:00:04+0000',</w:t>
      </w:r>
    </w:p>
    <w:p w14:paraId="451161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ection_name</w:t>
      </w:r>
      <w:proofErr w:type="spellEnd"/>
      <w:r w:rsidRPr="0014534C">
        <w:rPr>
          <w:rFonts w:ascii="Courier New" w:eastAsia="Times New Roman" w:hAnsi="Courier New" w:cs="Courier New"/>
          <w:color w:val="000000"/>
          <w:sz w:val="20"/>
          <w:szCs w:val="20"/>
        </w:rPr>
        <w:t>': 'Well',</w:t>
      </w:r>
    </w:p>
    <w:p w14:paraId="46CF16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nippet': 'Food manufacturers add flavorings to a surprising number of '</w:t>
      </w:r>
    </w:p>
    <w:p w14:paraId="118EB2D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basic products, like Breyers Natural Vanilla ice cream.',</w:t>
      </w:r>
    </w:p>
    <w:p w14:paraId="2A6FB71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source': 'The New York Times',</w:t>
      </w:r>
    </w:p>
    <w:p w14:paraId="1ACF2C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subsection_name</w:t>
      </w:r>
      <w:proofErr w:type="spellEnd"/>
      <w:r w:rsidRPr="0014534C">
        <w:rPr>
          <w:rFonts w:ascii="Courier New" w:eastAsia="Times New Roman" w:hAnsi="Courier New" w:cs="Courier New"/>
          <w:color w:val="000000"/>
          <w:sz w:val="20"/>
          <w:szCs w:val="20"/>
        </w:rPr>
        <w:t>': 'Eat',</w:t>
      </w:r>
    </w:p>
    <w:p w14:paraId="18FDE4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type_of_material</w:t>
      </w:r>
      <w:proofErr w:type="spellEnd"/>
      <w:r w:rsidRPr="0014534C">
        <w:rPr>
          <w:rFonts w:ascii="Courier New" w:eastAsia="Times New Roman" w:hAnsi="Courier New" w:cs="Courier New"/>
          <w:color w:val="000000"/>
          <w:sz w:val="20"/>
          <w:szCs w:val="20"/>
        </w:rPr>
        <w:t>': 'News',</w:t>
      </w:r>
    </w:p>
    <w:p w14:paraId="5F469A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uri</w:t>
      </w:r>
      <w:proofErr w:type="spellEnd"/>
      <w:r w:rsidRPr="0014534C">
        <w:rPr>
          <w:rFonts w:ascii="Courier New" w:eastAsia="Times New Roman" w:hAnsi="Courier New" w:cs="Courier New"/>
          <w:color w:val="000000"/>
          <w:sz w:val="20"/>
          <w:szCs w:val="20"/>
        </w:rPr>
        <w:t>': '</w:t>
      </w:r>
      <w:proofErr w:type="spellStart"/>
      <w:r w:rsidRPr="0014534C">
        <w:rPr>
          <w:rFonts w:ascii="Courier New" w:eastAsia="Times New Roman" w:hAnsi="Courier New" w:cs="Courier New"/>
          <w:color w:val="000000"/>
          <w:sz w:val="20"/>
          <w:szCs w:val="20"/>
        </w:rPr>
        <w:t>nyt</w:t>
      </w:r>
      <w:proofErr w:type="spellEnd"/>
      <w:r w:rsidRPr="0014534C">
        <w:rPr>
          <w:rFonts w:ascii="Courier New" w:eastAsia="Times New Roman" w:hAnsi="Courier New" w:cs="Courier New"/>
          <w:color w:val="000000"/>
          <w:sz w:val="20"/>
          <w:szCs w:val="20"/>
        </w:rPr>
        <w:t>://article/87446cbf-797f-537b-bf54-2fa9c359fdf0',</w:t>
      </w:r>
    </w:p>
    <w:p w14:paraId="32946E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eb_url</w:t>
      </w:r>
      <w:proofErr w:type="spellEnd"/>
      <w:r w:rsidRPr="0014534C">
        <w:rPr>
          <w:rFonts w:ascii="Courier New" w:eastAsia="Times New Roman" w:hAnsi="Courier New" w:cs="Courier New"/>
          <w:color w:val="000000"/>
          <w:sz w:val="20"/>
          <w:szCs w:val="20"/>
        </w:rPr>
        <w:t>': 'https://www.nytimes.com/2019/02/01/well/eat/are-natural-flavors-really-natural.html',</w:t>
      </w:r>
    </w:p>
    <w:p w14:paraId="0357AF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word_count</w:t>
      </w:r>
      <w:proofErr w:type="spellEnd"/>
      <w:r w:rsidRPr="0014534C">
        <w:rPr>
          <w:rFonts w:ascii="Courier New" w:eastAsia="Times New Roman" w:hAnsi="Courier New" w:cs="Courier New"/>
          <w:color w:val="000000"/>
          <w:sz w:val="20"/>
          <w:szCs w:val="20"/>
        </w:rPr>
        <w:t>': 383}]</w:t>
      </w:r>
    </w:p>
    <w:p w14:paraId="55E638D6"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lastRenderedPageBreak/>
        <w:t>In [5]:</w:t>
      </w:r>
    </w:p>
    <w:p w14:paraId="7C1F5E4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xml:space="preserve"># Print the </w:t>
      </w:r>
      <w:proofErr w:type="spellStart"/>
      <w:r w:rsidRPr="0014534C">
        <w:rPr>
          <w:rFonts w:ascii="Courier New" w:eastAsia="Times New Roman" w:hAnsi="Courier New" w:cs="Courier New"/>
          <w:i/>
          <w:iCs/>
          <w:color w:val="408080"/>
          <w:sz w:val="20"/>
          <w:szCs w:val="20"/>
        </w:rPr>
        <w:t>web_url</w:t>
      </w:r>
      <w:proofErr w:type="spellEnd"/>
      <w:r w:rsidRPr="0014534C">
        <w:rPr>
          <w:rFonts w:ascii="Courier New" w:eastAsia="Times New Roman" w:hAnsi="Courier New" w:cs="Courier New"/>
          <w:i/>
          <w:iCs/>
          <w:color w:val="408080"/>
          <w:sz w:val="20"/>
          <w:szCs w:val="20"/>
        </w:rPr>
        <w:t xml:space="preserve"> of each stored article</w:t>
      </w:r>
    </w:p>
    <w:p w14:paraId="5A6FCEC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gramStart"/>
      <w:r w:rsidRPr="0014534C">
        <w:rPr>
          <w:rFonts w:ascii="Courier New" w:eastAsia="Times New Roman" w:hAnsi="Courier New" w:cs="Courier New"/>
          <w:color w:val="008000"/>
          <w:sz w:val="20"/>
          <w:szCs w:val="20"/>
        </w:rPr>
        <w:t>print</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BA2121"/>
          <w:sz w:val="20"/>
          <w:szCs w:val="20"/>
        </w:rPr>
        <w:t>"Your Reading List"</w:t>
      </w:r>
      <w:r w:rsidRPr="0014534C">
        <w:rPr>
          <w:rFonts w:ascii="Courier New" w:eastAsia="Times New Roman" w:hAnsi="Courier New" w:cs="Courier New"/>
          <w:color w:val="333333"/>
          <w:sz w:val="20"/>
          <w:szCs w:val="20"/>
        </w:rPr>
        <w:t>)</w:t>
      </w:r>
    </w:p>
    <w:p w14:paraId="0E5BDF1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or</w:t>
      </w:r>
      <w:r w:rsidRPr="0014534C">
        <w:rPr>
          <w:rFonts w:ascii="Courier New" w:eastAsia="Times New Roman" w:hAnsi="Courier New" w:cs="Courier New"/>
          <w:color w:val="333333"/>
          <w:sz w:val="20"/>
          <w:szCs w:val="20"/>
        </w:rPr>
        <w:t xml:space="preserve"> article </w:t>
      </w:r>
      <w:r w:rsidRPr="0014534C">
        <w:rPr>
          <w:rFonts w:ascii="Courier New" w:eastAsia="Times New Roman" w:hAnsi="Courier New" w:cs="Courier New"/>
          <w:b/>
          <w:bCs/>
          <w:color w:val="AA22FF"/>
          <w:sz w:val="20"/>
          <w:szCs w:val="20"/>
        </w:rPr>
        <w:t>in</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w:t>
      </w:r>
    </w:p>
    <w:p w14:paraId="758A3D6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008000"/>
          <w:sz w:val="20"/>
          <w:szCs w:val="20"/>
        </w:rPr>
        <w:t>print</w:t>
      </w:r>
      <w:r w:rsidRPr="0014534C">
        <w:rPr>
          <w:rFonts w:ascii="Courier New" w:eastAsia="Times New Roman" w:hAnsi="Courier New" w:cs="Courier New"/>
          <w:color w:val="333333"/>
          <w:sz w:val="20"/>
          <w:szCs w:val="20"/>
        </w:rPr>
        <w:t>(article[</w:t>
      </w:r>
      <w:r w:rsidRPr="0014534C">
        <w:rPr>
          <w:rFonts w:ascii="Courier New" w:eastAsia="Times New Roman" w:hAnsi="Courier New" w:cs="Courier New"/>
          <w:color w:val="BA2121"/>
          <w:sz w:val="20"/>
          <w:szCs w:val="20"/>
        </w:rPr>
        <w:t>"</w:t>
      </w:r>
      <w:proofErr w:type="spellStart"/>
      <w:r w:rsidRPr="0014534C">
        <w:rPr>
          <w:rFonts w:ascii="Courier New" w:eastAsia="Times New Roman" w:hAnsi="Courier New" w:cs="Courier New"/>
          <w:color w:val="BA2121"/>
          <w:sz w:val="20"/>
          <w:szCs w:val="20"/>
        </w:rPr>
        <w:t>web_url</w:t>
      </w:r>
      <w:proofErr w:type="spellEnd"/>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
    <w:p w14:paraId="5363C1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Your Reading List</w:t>
      </w:r>
    </w:p>
    <w:p w14:paraId="35029D1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cooking.nytimes.com/recipes/1019514-granola-bites</w:t>
      </w:r>
    </w:p>
    <w:p w14:paraId="4052776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2018/02/14/books/review/hippie-food-jonathan-kauffman.html</w:t>
      </w:r>
    </w:p>
    <w:p w14:paraId="36BB1BF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2019/01/07/dining/silan-syrup.html</w:t>
      </w:r>
    </w:p>
    <w:p w14:paraId="432C5DA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cooking.nytimes.com/recipes/1020173-creamy-cauliflower-pasta-with-pecorino-bread-crumbs</w:t>
      </w:r>
    </w:p>
    <w:p w14:paraId="181256E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2016/08/30/well/eat/why-your-granola-is-really-a-dessert.html</w:t>
      </w:r>
    </w:p>
    <w:p w14:paraId="129C46A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2019/05/26/dining/what-to-cook-this-week.html</w:t>
      </w:r>
    </w:p>
    <w:p w14:paraId="104EC4F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aponline/2019/08/08/us/ap-us-homes-food-parenting-breakfast-strategies-.html</w:t>
      </w:r>
    </w:p>
    <w:p w14:paraId="38E6105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aponline/2019/08/11/us/ap-obit-joseph-white.html</w:t>
      </w:r>
    </w:p>
    <w:p w14:paraId="6D0DBBA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2016/05/11/dining/granola-recipe-clusters-video.html</w:t>
      </w:r>
    </w:p>
    <w:p w14:paraId="42E61FD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ttps://www.nytimes.com/2019/02/01/well/eat/are-natural-flavors-really-natural.html</w:t>
      </w:r>
    </w:p>
    <w:p w14:paraId="11611B5C"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w:t>
      </w:r>
      <w:proofErr w:type="gramStart"/>
      <w:r w:rsidRPr="0014534C">
        <w:rPr>
          <w:rFonts w:ascii="Courier New" w:eastAsia="Times New Roman" w:hAnsi="Courier New" w:cs="Courier New"/>
          <w:color w:val="303F9F"/>
          <w:sz w:val="21"/>
          <w:szCs w:val="21"/>
        </w:rPr>
        <w:t>[ ]</w:t>
      </w:r>
      <w:proofErr w:type="gramEnd"/>
      <w:r w:rsidRPr="0014534C">
        <w:rPr>
          <w:rFonts w:ascii="Courier New" w:eastAsia="Times New Roman" w:hAnsi="Courier New" w:cs="Courier New"/>
          <w:color w:val="303F9F"/>
          <w:sz w:val="21"/>
          <w:szCs w:val="21"/>
        </w:rPr>
        <w:t>:</w:t>
      </w:r>
    </w:p>
    <w:p w14:paraId="556343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
    <w:p w14:paraId="6BAD0CAA" w14:textId="5C13375B" w:rsidR="0014534C" w:rsidRDefault="0014534C" w:rsidP="00323DD8"/>
    <w:p w14:paraId="683F8D40" w14:textId="691ABF5E" w:rsidR="0014534C" w:rsidRDefault="0014534C" w:rsidP="00323DD8"/>
    <w:p w14:paraId="422C614D" w14:textId="563EB4D3" w:rsidR="0014534C" w:rsidRDefault="007E2CD7" w:rsidP="0014534C">
      <w:pPr>
        <w:pStyle w:val="Heading2"/>
      </w:pPr>
      <w:hyperlink r:id="rId16" w:history="1">
        <w:bookmarkStart w:id="13" w:name="_Toc16786856"/>
        <w:r w:rsidR="0014534C">
          <w:rPr>
            <w:rStyle w:val="Hyperlink"/>
          </w:rPr>
          <w:t>http://localhost:8888/notebooks/WUDataAnalytics/06-Python-APIs/1/Activities/12-Stu_RetrieveArticles/Solved/Stu_Retrieve_Articles.ipynb</w:t>
        </w:r>
        <w:bookmarkEnd w:id="13"/>
      </w:hyperlink>
    </w:p>
    <w:p w14:paraId="3EABDCDE" w14:textId="6244FECC" w:rsidR="0014534C" w:rsidRDefault="0014534C" w:rsidP="0014534C"/>
    <w:p w14:paraId="23C657F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Dependencies</w:t>
      </w:r>
    </w:p>
    <w:p w14:paraId="0B2A752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impor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00FF"/>
          <w:sz w:val="20"/>
          <w:szCs w:val="20"/>
        </w:rPr>
        <w:t>requests</w:t>
      </w:r>
    </w:p>
    <w:p w14:paraId="76DD36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rom</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00FF"/>
          <w:sz w:val="20"/>
          <w:szCs w:val="20"/>
        </w:rPr>
        <w:t>config</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8000"/>
          <w:sz w:val="20"/>
          <w:szCs w:val="20"/>
        </w:rPr>
        <w:t>impor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pi_key</w:t>
      </w:r>
      <w:proofErr w:type="spellEnd"/>
    </w:p>
    <w:p w14:paraId="1F8A5E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impor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00FF"/>
          <w:sz w:val="20"/>
          <w:szCs w:val="20"/>
        </w:rPr>
        <w:t>time</w:t>
      </w:r>
    </w:p>
    <w:p w14:paraId="1A68C1F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3FE674C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https://api.nytimes.com/svc/search/v2/</w:t>
      </w:r>
      <w:proofErr w:type="spellStart"/>
      <w:r w:rsidRPr="0014534C">
        <w:rPr>
          <w:rFonts w:ascii="Courier New" w:eastAsia="Times New Roman" w:hAnsi="Courier New" w:cs="Courier New"/>
          <w:color w:val="BA2121"/>
          <w:sz w:val="20"/>
          <w:szCs w:val="20"/>
        </w:rPr>
        <w:t>articlesearch.json</w:t>
      </w:r>
      <w:proofErr w:type="spellEnd"/>
      <w:r w:rsidRPr="0014534C">
        <w:rPr>
          <w:rFonts w:ascii="Courier New" w:eastAsia="Times New Roman" w:hAnsi="Courier New" w:cs="Courier New"/>
          <w:color w:val="BA2121"/>
          <w:sz w:val="20"/>
          <w:szCs w:val="20"/>
        </w:rPr>
        <w:t>?"</w:t>
      </w:r>
    </w:p>
    <w:p w14:paraId="071AD1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AEEB7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Store a search term</w:t>
      </w:r>
    </w:p>
    <w:p w14:paraId="22F62B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query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w:t>
      </w:r>
      <w:proofErr w:type="spellStart"/>
      <w:r w:rsidRPr="0014534C">
        <w:rPr>
          <w:rFonts w:ascii="Courier New" w:eastAsia="Times New Roman" w:hAnsi="Courier New" w:cs="Courier New"/>
          <w:color w:val="BA2121"/>
          <w:sz w:val="20"/>
          <w:szCs w:val="20"/>
        </w:rPr>
        <w:t>obama</w:t>
      </w:r>
      <w:proofErr w:type="spellEnd"/>
      <w:r w:rsidRPr="0014534C">
        <w:rPr>
          <w:rFonts w:ascii="Courier New" w:eastAsia="Times New Roman" w:hAnsi="Courier New" w:cs="Courier New"/>
          <w:color w:val="BA2121"/>
          <w:sz w:val="20"/>
          <w:szCs w:val="20"/>
        </w:rPr>
        <w:t>"</w:t>
      </w:r>
    </w:p>
    <w:p w14:paraId="58E2C0B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0E086A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Search for articles published between a begin and end date</w:t>
      </w:r>
    </w:p>
    <w:p w14:paraId="73ED5C6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begin_date</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20160101"</w:t>
      </w:r>
    </w:p>
    <w:p w14:paraId="73FF7EF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end_date</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BA2121"/>
          <w:sz w:val="20"/>
          <w:szCs w:val="20"/>
        </w:rPr>
        <w:t>"20160130"</w:t>
      </w:r>
    </w:p>
    <w:p w14:paraId="2BB69A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1754F94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query_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f</w:t>
      </w:r>
      <w:r w:rsidRPr="0014534C">
        <w:rPr>
          <w:rFonts w:ascii="Courier New" w:eastAsia="Times New Roman" w:hAnsi="Courier New" w:cs="Courier New"/>
          <w:color w:val="BA2121"/>
          <w:sz w:val="20"/>
          <w:szCs w:val="20"/>
        </w:rPr>
        <w:t>"</w:t>
      </w:r>
      <w:r w:rsidRPr="0014534C">
        <w:rPr>
          <w:rFonts w:ascii="Courier New" w:eastAsia="Times New Roman" w:hAnsi="Courier New" w:cs="Courier New"/>
          <w:b/>
          <w:bCs/>
          <w:color w:val="BB6688"/>
          <w:sz w:val="20"/>
          <w:szCs w:val="20"/>
        </w:rPr>
        <w:t>{url}</w:t>
      </w:r>
      <w:r w:rsidRPr="0014534C">
        <w:rPr>
          <w:rFonts w:ascii="Courier New" w:eastAsia="Times New Roman" w:hAnsi="Courier New" w:cs="Courier New"/>
          <w:color w:val="BA2121"/>
          <w:sz w:val="20"/>
          <w:szCs w:val="20"/>
        </w:rPr>
        <w:t>api-key=</w:t>
      </w:r>
      <w:r w:rsidRPr="0014534C">
        <w:rPr>
          <w:rFonts w:ascii="Courier New" w:eastAsia="Times New Roman" w:hAnsi="Courier New" w:cs="Courier New"/>
          <w:b/>
          <w:bCs/>
          <w:color w:val="BB6688"/>
          <w:sz w:val="20"/>
          <w:szCs w:val="20"/>
        </w:rPr>
        <w:t>{api_</w:t>
      </w:r>
      <w:proofErr w:type="gramStart"/>
      <w:r w:rsidRPr="0014534C">
        <w:rPr>
          <w:rFonts w:ascii="Courier New" w:eastAsia="Times New Roman" w:hAnsi="Courier New" w:cs="Courier New"/>
          <w:b/>
          <w:bCs/>
          <w:color w:val="BB6688"/>
          <w:sz w:val="20"/>
          <w:szCs w:val="20"/>
        </w:rPr>
        <w:t>key}</w:t>
      </w:r>
      <w:r w:rsidRPr="0014534C">
        <w:rPr>
          <w:rFonts w:ascii="Courier New" w:eastAsia="Times New Roman" w:hAnsi="Courier New" w:cs="Courier New"/>
          <w:color w:val="BA2121"/>
          <w:sz w:val="20"/>
          <w:szCs w:val="20"/>
        </w:rPr>
        <w:t>&amp;</w:t>
      </w:r>
      <w:proofErr w:type="gramEnd"/>
      <w:r w:rsidRPr="0014534C">
        <w:rPr>
          <w:rFonts w:ascii="Courier New" w:eastAsia="Times New Roman" w:hAnsi="Courier New" w:cs="Courier New"/>
          <w:color w:val="BA2121"/>
          <w:sz w:val="20"/>
          <w:szCs w:val="20"/>
        </w:rPr>
        <w:t>q=</w:t>
      </w:r>
      <w:r w:rsidRPr="0014534C">
        <w:rPr>
          <w:rFonts w:ascii="Courier New" w:eastAsia="Times New Roman" w:hAnsi="Courier New" w:cs="Courier New"/>
          <w:b/>
          <w:bCs/>
          <w:color w:val="BB6688"/>
          <w:sz w:val="20"/>
          <w:szCs w:val="20"/>
        </w:rPr>
        <w:t>{query}</w:t>
      </w:r>
      <w:r w:rsidRPr="0014534C">
        <w:rPr>
          <w:rFonts w:ascii="Courier New" w:eastAsia="Times New Roman" w:hAnsi="Courier New" w:cs="Courier New"/>
          <w:color w:val="BA2121"/>
          <w:sz w:val="20"/>
          <w:szCs w:val="20"/>
        </w:rPr>
        <w:t>&amp;begin_date=</w:t>
      </w:r>
      <w:r w:rsidRPr="0014534C">
        <w:rPr>
          <w:rFonts w:ascii="Courier New" w:eastAsia="Times New Roman" w:hAnsi="Courier New" w:cs="Courier New"/>
          <w:b/>
          <w:bCs/>
          <w:color w:val="BB6688"/>
          <w:sz w:val="20"/>
          <w:szCs w:val="20"/>
        </w:rPr>
        <w:t>{begin_date}</w:t>
      </w:r>
      <w:r w:rsidRPr="0014534C">
        <w:rPr>
          <w:rFonts w:ascii="Courier New" w:eastAsia="Times New Roman" w:hAnsi="Courier New" w:cs="Courier New"/>
          <w:color w:val="BA2121"/>
          <w:sz w:val="20"/>
          <w:szCs w:val="20"/>
        </w:rPr>
        <w:t>&amp;end_date=</w:t>
      </w:r>
      <w:r w:rsidRPr="0014534C">
        <w:rPr>
          <w:rFonts w:ascii="Courier New" w:eastAsia="Times New Roman" w:hAnsi="Courier New" w:cs="Courier New"/>
          <w:b/>
          <w:bCs/>
          <w:color w:val="BB6688"/>
          <w:sz w:val="20"/>
          <w:szCs w:val="20"/>
        </w:rPr>
        <w:t>{end_date}</w:t>
      </w:r>
      <w:r w:rsidRPr="0014534C">
        <w:rPr>
          <w:rFonts w:ascii="Courier New" w:eastAsia="Times New Roman" w:hAnsi="Courier New" w:cs="Courier New"/>
          <w:color w:val="BA2121"/>
          <w:sz w:val="20"/>
          <w:szCs w:val="20"/>
        </w:rPr>
        <w:t>"</w:t>
      </w:r>
    </w:p>
    <w:p w14:paraId="31ED0180"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2]:</w:t>
      </w:r>
    </w:p>
    <w:p w14:paraId="6C5F4F0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Retrieve articles</w:t>
      </w:r>
    </w:p>
    <w:p w14:paraId="1F66F2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articles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requests</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get</w:t>
      </w:r>
      <w:proofErr w:type="spellEnd"/>
      <w:r w:rsidRPr="0014534C">
        <w:rPr>
          <w:rFonts w:ascii="Courier New" w:eastAsia="Times New Roman" w:hAnsi="Courier New" w:cs="Courier New"/>
          <w:color w:val="333333"/>
          <w:sz w:val="20"/>
          <w:szCs w:val="20"/>
        </w:rPr>
        <w:t>(</w:t>
      </w:r>
      <w:proofErr w:type="spellStart"/>
      <w:r w:rsidRPr="0014534C">
        <w:rPr>
          <w:rFonts w:ascii="Courier New" w:eastAsia="Times New Roman" w:hAnsi="Courier New" w:cs="Courier New"/>
          <w:color w:val="333333"/>
          <w:sz w:val="20"/>
          <w:szCs w:val="20"/>
        </w:rPr>
        <w:t>query_url</w:t>
      </w:r>
      <w:proofErr w:type="spellEnd"/>
      <w:proofErr w:type="gramStart"/>
      <w:r w:rsidRPr="0014534C">
        <w:rPr>
          <w:rFonts w:ascii="Courier New" w:eastAsia="Times New Roman" w:hAnsi="Courier New" w:cs="Courier New"/>
          <w:color w:val="333333"/>
          <w:sz w:val="20"/>
          <w:szCs w:val="20"/>
        </w:rPr>
        <w:t>)</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json</w:t>
      </w:r>
      <w:proofErr w:type="gramEnd"/>
      <w:r w:rsidRPr="0014534C">
        <w:rPr>
          <w:rFonts w:ascii="Courier New" w:eastAsia="Times New Roman" w:hAnsi="Courier New" w:cs="Courier New"/>
          <w:color w:val="333333"/>
          <w:sz w:val="20"/>
          <w:szCs w:val="20"/>
        </w:rPr>
        <w:t>()</w:t>
      </w:r>
    </w:p>
    <w:p w14:paraId="4B7E15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articles[</w:t>
      </w:r>
      <w:r w:rsidRPr="0014534C">
        <w:rPr>
          <w:rFonts w:ascii="Courier New" w:eastAsia="Times New Roman" w:hAnsi="Courier New" w:cs="Courier New"/>
          <w:color w:val="BA2121"/>
          <w:sz w:val="20"/>
          <w:szCs w:val="20"/>
        </w:rPr>
        <w:t>"response</w:t>
      </w:r>
      <w:proofErr w:type="gramStart"/>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BA2121"/>
          <w:sz w:val="20"/>
          <w:szCs w:val="20"/>
        </w:rPr>
        <w:t>"docs"</w:t>
      </w:r>
      <w:r w:rsidRPr="0014534C">
        <w:rPr>
          <w:rFonts w:ascii="Courier New" w:eastAsia="Times New Roman" w:hAnsi="Courier New" w:cs="Courier New"/>
          <w:color w:val="333333"/>
          <w:sz w:val="20"/>
          <w:szCs w:val="20"/>
        </w:rPr>
        <w:t>]</w:t>
      </w:r>
    </w:p>
    <w:p w14:paraId="3F15D1E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32157C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or</w:t>
      </w:r>
      <w:r w:rsidRPr="0014534C">
        <w:rPr>
          <w:rFonts w:ascii="Courier New" w:eastAsia="Times New Roman" w:hAnsi="Courier New" w:cs="Courier New"/>
          <w:color w:val="333333"/>
          <w:sz w:val="20"/>
          <w:szCs w:val="20"/>
        </w:rPr>
        <w:t xml:space="preserve"> article </w:t>
      </w:r>
      <w:r w:rsidRPr="0014534C">
        <w:rPr>
          <w:rFonts w:ascii="Courier New" w:eastAsia="Times New Roman" w:hAnsi="Courier New" w:cs="Courier New"/>
          <w:b/>
          <w:bCs/>
          <w:color w:val="AA22FF"/>
          <w:sz w:val="20"/>
          <w:szCs w:val="20"/>
        </w:rPr>
        <w:t>in</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w:t>
      </w:r>
    </w:p>
    <w:p w14:paraId="7130C8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gramStart"/>
      <w:r w:rsidRPr="0014534C">
        <w:rPr>
          <w:rFonts w:ascii="Courier New" w:eastAsia="Times New Roman" w:hAnsi="Courier New" w:cs="Courier New"/>
          <w:color w:val="008000"/>
          <w:sz w:val="20"/>
          <w:szCs w:val="20"/>
        </w:rPr>
        <w:t>print</w:t>
      </w:r>
      <w:r w:rsidRPr="0014534C">
        <w:rPr>
          <w:rFonts w:ascii="Courier New" w:eastAsia="Times New Roman" w:hAnsi="Courier New" w:cs="Courier New"/>
          <w:color w:val="333333"/>
          <w:sz w:val="20"/>
          <w:szCs w:val="20"/>
        </w:rPr>
        <w:t>(</w:t>
      </w:r>
      <w:proofErr w:type="spellStart"/>
      <w:proofErr w:type="gramEnd"/>
      <w:r w:rsidRPr="0014534C">
        <w:rPr>
          <w:rFonts w:ascii="Courier New" w:eastAsia="Times New Roman" w:hAnsi="Courier New" w:cs="Courier New"/>
          <w:color w:val="333333"/>
          <w:sz w:val="20"/>
          <w:szCs w:val="20"/>
        </w:rPr>
        <w:t>f</w:t>
      </w:r>
      <w:r w:rsidRPr="0014534C">
        <w:rPr>
          <w:rFonts w:ascii="Courier New" w:eastAsia="Times New Roman" w:hAnsi="Courier New" w:cs="Courier New"/>
          <w:color w:val="BA2121"/>
          <w:sz w:val="20"/>
          <w:szCs w:val="20"/>
        </w:rPr>
        <w:t>'A</w:t>
      </w:r>
      <w:proofErr w:type="spellEnd"/>
      <w:r w:rsidRPr="0014534C">
        <w:rPr>
          <w:rFonts w:ascii="Courier New" w:eastAsia="Times New Roman" w:hAnsi="Courier New" w:cs="Courier New"/>
          <w:color w:val="BA2121"/>
          <w:sz w:val="20"/>
          <w:szCs w:val="20"/>
        </w:rPr>
        <w:t xml:space="preserve"> snippet from the article: </w:t>
      </w:r>
      <w:r w:rsidRPr="0014534C">
        <w:rPr>
          <w:rFonts w:ascii="Courier New" w:eastAsia="Times New Roman" w:hAnsi="Courier New" w:cs="Courier New"/>
          <w:b/>
          <w:bCs/>
          <w:color w:val="BB6688"/>
          <w:sz w:val="20"/>
          <w:szCs w:val="20"/>
        </w:rPr>
        <w:t>{article["snippet"]}</w:t>
      </w:r>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
    <w:p w14:paraId="7785EFB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gramStart"/>
      <w:r w:rsidRPr="0014534C">
        <w:rPr>
          <w:rFonts w:ascii="Courier New" w:eastAsia="Times New Roman" w:hAnsi="Courier New" w:cs="Courier New"/>
          <w:color w:val="008000"/>
          <w:sz w:val="20"/>
          <w:szCs w:val="20"/>
        </w:rPr>
        <w:t>print</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
    <w:p w14:paraId="684A0B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I will not campaign for, vote for or support any candidate, even in my own party, who does not support common-sense gun reform.</w:t>
      </w:r>
    </w:p>
    <w:p w14:paraId="7BA948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848BC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In presidential elections, opposites attract.</w:t>
      </w:r>
    </w:p>
    <w:p w14:paraId="096A8EF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57FA3C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A snippet from the article: </w:t>
      </w:r>
      <w:proofErr w:type="spellStart"/>
      <w:r w:rsidRPr="0014534C">
        <w:rPr>
          <w:rFonts w:ascii="Courier New" w:eastAsia="Times New Roman" w:hAnsi="Courier New" w:cs="Courier New"/>
          <w:color w:val="000000"/>
          <w:sz w:val="20"/>
          <w:szCs w:val="20"/>
        </w:rPr>
        <w:t>Todos</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gobierno</w:t>
      </w:r>
      <w:proofErr w:type="spellEnd"/>
      <w:r w:rsidRPr="0014534C">
        <w:rPr>
          <w:rFonts w:ascii="Courier New" w:eastAsia="Times New Roman" w:hAnsi="Courier New" w:cs="Courier New"/>
          <w:color w:val="000000"/>
          <w:sz w:val="20"/>
          <w:szCs w:val="20"/>
        </w:rPr>
        <w:t xml:space="preserve">, sector privado y los </w:t>
      </w:r>
      <w:proofErr w:type="spellStart"/>
      <w:r w:rsidRPr="0014534C">
        <w:rPr>
          <w:rFonts w:ascii="Courier New" w:eastAsia="Times New Roman" w:hAnsi="Courier New" w:cs="Courier New"/>
          <w:color w:val="000000"/>
          <w:sz w:val="20"/>
          <w:szCs w:val="20"/>
        </w:rPr>
        <w:t>ciudadanos</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ebemos</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hacer</w:t>
      </w:r>
      <w:proofErr w:type="spellEnd"/>
      <w:r w:rsidRPr="0014534C">
        <w:rPr>
          <w:rFonts w:ascii="Courier New" w:eastAsia="Times New Roman" w:hAnsi="Courier New" w:cs="Courier New"/>
          <w:color w:val="000000"/>
          <w:sz w:val="20"/>
          <w:szCs w:val="20"/>
        </w:rPr>
        <w:t xml:space="preserve"> un </w:t>
      </w:r>
      <w:proofErr w:type="spellStart"/>
      <w:r w:rsidRPr="0014534C">
        <w:rPr>
          <w:rFonts w:ascii="Courier New" w:eastAsia="Times New Roman" w:hAnsi="Courier New" w:cs="Courier New"/>
          <w:color w:val="000000"/>
          <w:sz w:val="20"/>
          <w:szCs w:val="20"/>
        </w:rPr>
        <w:t>frente</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omún</w:t>
      </w:r>
      <w:proofErr w:type="spellEnd"/>
      <w:r w:rsidRPr="0014534C">
        <w:rPr>
          <w:rFonts w:ascii="Courier New" w:eastAsia="Times New Roman" w:hAnsi="Courier New" w:cs="Courier New"/>
          <w:color w:val="000000"/>
          <w:sz w:val="20"/>
          <w:szCs w:val="20"/>
        </w:rPr>
        <w:t xml:space="preserve"> para </w:t>
      </w:r>
      <w:proofErr w:type="spellStart"/>
      <w:r w:rsidRPr="0014534C">
        <w:rPr>
          <w:rFonts w:ascii="Courier New" w:eastAsia="Times New Roman" w:hAnsi="Courier New" w:cs="Courier New"/>
          <w:color w:val="000000"/>
          <w:sz w:val="20"/>
          <w:szCs w:val="20"/>
        </w:rPr>
        <w:t>acabar</w:t>
      </w:r>
      <w:proofErr w:type="spellEnd"/>
      <w:r w:rsidRPr="0014534C">
        <w:rPr>
          <w:rFonts w:ascii="Courier New" w:eastAsia="Times New Roman" w:hAnsi="Courier New" w:cs="Courier New"/>
          <w:color w:val="000000"/>
          <w:sz w:val="20"/>
          <w:szCs w:val="20"/>
        </w:rPr>
        <w:t xml:space="preserve"> con </w:t>
      </w:r>
      <w:proofErr w:type="spellStart"/>
      <w:r w:rsidRPr="0014534C">
        <w:rPr>
          <w:rFonts w:ascii="Courier New" w:eastAsia="Times New Roman" w:hAnsi="Courier New" w:cs="Courier New"/>
          <w:color w:val="000000"/>
          <w:sz w:val="20"/>
          <w:szCs w:val="20"/>
        </w:rPr>
        <w:t>esta</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violencia</w:t>
      </w:r>
      <w:proofErr w:type="spellEnd"/>
      <w:r w:rsidRPr="0014534C">
        <w:rPr>
          <w:rFonts w:ascii="Courier New" w:eastAsia="Times New Roman" w:hAnsi="Courier New" w:cs="Courier New"/>
          <w:color w:val="000000"/>
          <w:sz w:val="20"/>
          <w:szCs w:val="20"/>
        </w:rPr>
        <w:t xml:space="preserve"> sin </w:t>
      </w:r>
      <w:proofErr w:type="spellStart"/>
      <w:r w:rsidRPr="0014534C">
        <w:rPr>
          <w:rFonts w:ascii="Courier New" w:eastAsia="Times New Roman" w:hAnsi="Courier New" w:cs="Courier New"/>
          <w:color w:val="000000"/>
          <w:sz w:val="20"/>
          <w:szCs w:val="20"/>
        </w:rPr>
        <w:t>sentido</w:t>
      </w:r>
      <w:proofErr w:type="spellEnd"/>
      <w:r w:rsidRPr="0014534C">
        <w:rPr>
          <w:rFonts w:ascii="Courier New" w:eastAsia="Times New Roman" w:hAnsi="Courier New" w:cs="Courier New"/>
          <w:color w:val="000000"/>
          <w:sz w:val="20"/>
          <w:szCs w:val="20"/>
        </w:rPr>
        <w:t>.</w:t>
      </w:r>
    </w:p>
    <w:p w14:paraId="35F732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750E8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Dire warnings from Republicans about the effect of President Obama’s policies on employment have simply not come true.</w:t>
      </w:r>
    </w:p>
    <w:p w14:paraId="25E6B42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1E9AE8E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Let me tell you, there are three things that are certain in life: death, taxes, and Michelle is not running for president.” — President Obama</w:t>
      </w:r>
    </w:p>
    <w:p w14:paraId="37E6D05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CD3B0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Highlights from President Obama’s remarks at a town-hall style meeting in Baton Rouge, La, on Thursday.</w:t>
      </w:r>
    </w:p>
    <w:p w14:paraId="502D246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EDB4C0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For many young people, the first president they consciously registered was a black man.</w:t>
      </w:r>
    </w:p>
    <w:p w14:paraId="6E0182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4AF7C15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Readers mostly praise the president’s speech as hopeful and inclusive.</w:t>
      </w:r>
    </w:p>
    <w:p w14:paraId="1DBFF40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802765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Readers discuss the Supreme Court’s decision to hear a case challenging the president’s executive actions.</w:t>
      </w:r>
    </w:p>
    <w:p w14:paraId="41826C0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4377178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A snippet from the article: President Obama, speaking at the North American International Auto Show in Detroit, expressed sympathy and concern for residents of Flint, Mich., where there has been lead contamination in the drinking water.</w:t>
      </w:r>
    </w:p>
    <w:p w14:paraId="4ACE0E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w:t>
      </w:r>
    </w:p>
    <w:p w14:paraId="5DFCEBAC"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3]:</w:t>
      </w:r>
    </w:p>
    <w:p w14:paraId="4AEA0A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xml:space="preserve"># BONUS: How would we get 30 results? </w:t>
      </w:r>
    </w:p>
    <w:p w14:paraId="0F92D23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HINT: Look up the page query param</w:t>
      </w:r>
    </w:p>
    <w:p w14:paraId="0E96DC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4C8E2D6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Empty list for articles</w:t>
      </w:r>
    </w:p>
    <w:p w14:paraId="05714B9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p>
    <w:p w14:paraId="666DEB5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p>
    <w:p w14:paraId="21EB7D9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i/>
          <w:iCs/>
          <w:color w:val="408080"/>
          <w:sz w:val="20"/>
          <w:szCs w:val="20"/>
        </w:rPr>
        <w:t># loop through pages 0-2</w:t>
      </w:r>
    </w:p>
    <w:p w14:paraId="623E01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or</w:t>
      </w:r>
      <w:r w:rsidRPr="0014534C">
        <w:rPr>
          <w:rFonts w:ascii="Courier New" w:eastAsia="Times New Roman" w:hAnsi="Courier New" w:cs="Courier New"/>
          <w:color w:val="333333"/>
          <w:sz w:val="20"/>
          <w:szCs w:val="20"/>
        </w:rPr>
        <w:t xml:space="preserve"> page </w:t>
      </w:r>
      <w:r w:rsidRPr="0014534C">
        <w:rPr>
          <w:rFonts w:ascii="Courier New" w:eastAsia="Times New Roman" w:hAnsi="Courier New" w:cs="Courier New"/>
          <w:b/>
          <w:bCs/>
          <w:color w:val="AA22FF"/>
          <w:sz w:val="20"/>
          <w:szCs w:val="20"/>
        </w:rPr>
        <w:t>in</w:t>
      </w:r>
      <w:r w:rsidRPr="0014534C">
        <w:rPr>
          <w:rFonts w:ascii="Courier New" w:eastAsia="Times New Roman" w:hAnsi="Courier New" w:cs="Courier New"/>
          <w:color w:val="333333"/>
          <w:sz w:val="20"/>
          <w:szCs w:val="20"/>
        </w:rPr>
        <w:t xml:space="preserve"> </w:t>
      </w:r>
      <w:proofErr w:type="gramStart"/>
      <w:r w:rsidRPr="0014534C">
        <w:rPr>
          <w:rFonts w:ascii="Courier New" w:eastAsia="Times New Roman" w:hAnsi="Courier New" w:cs="Courier New"/>
          <w:color w:val="008000"/>
          <w:sz w:val="20"/>
          <w:szCs w:val="20"/>
        </w:rPr>
        <w:t>range</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666666"/>
          <w:sz w:val="20"/>
          <w:szCs w:val="20"/>
        </w:rPr>
        <w:t>0</w:t>
      </w: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3</w:t>
      </w:r>
      <w:r w:rsidRPr="0014534C">
        <w:rPr>
          <w:rFonts w:ascii="Courier New" w:eastAsia="Times New Roman" w:hAnsi="Courier New" w:cs="Courier New"/>
          <w:color w:val="333333"/>
          <w:sz w:val="20"/>
          <w:szCs w:val="20"/>
        </w:rPr>
        <w:t>):</w:t>
      </w:r>
    </w:p>
    <w:p w14:paraId="7FBEA28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query_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f</w:t>
      </w:r>
      <w:r w:rsidRPr="0014534C">
        <w:rPr>
          <w:rFonts w:ascii="Courier New" w:eastAsia="Times New Roman" w:hAnsi="Courier New" w:cs="Courier New"/>
          <w:color w:val="BA2121"/>
          <w:sz w:val="20"/>
          <w:szCs w:val="20"/>
        </w:rPr>
        <w:t>"</w:t>
      </w:r>
      <w:r w:rsidRPr="0014534C">
        <w:rPr>
          <w:rFonts w:ascii="Courier New" w:eastAsia="Times New Roman" w:hAnsi="Courier New" w:cs="Courier New"/>
          <w:b/>
          <w:bCs/>
          <w:color w:val="BB6688"/>
          <w:sz w:val="20"/>
          <w:szCs w:val="20"/>
        </w:rPr>
        <w:t>{url}</w:t>
      </w:r>
      <w:r w:rsidRPr="0014534C">
        <w:rPr>
          <w:rFonts w:ascii="Courier New" w:eastAsia="Times New Roman" w:hAnsi="Courier New" w:cs="Courier New"/>
          <w:color w:val="BA2121"/>
          <w:sz w:val="20"/>
          <w:szCs w:val="20"/>
        </w:rPr>
        <w:t>api-key=</w:t>
      </w:r>
      <w:r w:rsidRPr="0014534C">
        <w:rPr>
          <w:rFonts w:ascii="Courier New" w:eastAsia="Times New Roman" w:hAnsi="Courier New" w:cs="Courier New"/>
          <w:b/>
          <w:bCs/>
          <w:color w:val="BB6688"/>
          <w:sz w:val="20"/>
          <w:szCs w:val="20"/>
        </w:rPr>
        <w:t>{api_</w:t>
      </w:r>
      <w:proofErr w:type="gramStart"/>
      <w:r w:rsidRPr="0014534C">
        <w:rPr>
          <w:rFonts w:ascii="Courier New" w:eastAsia="Times New Roman" w:hAnsi="Courier New" w:cs="Courier New"/>
          <w:b/>
          <w:bCs/>
          <w:color w:val="BB6688"/>
          <w:sz w:val="20"/>
          <w:szCs w:val="20"/>
        </w:rPr>
        <w:t>key}</w:t>
      </w:r>
      <w:r w:rsidRPr="0014534C">
        <w:rPr>
          <w:rFonts w:ascii="Courier New" w:eastAsia="Times New Roman" w:hAnsi="Courier New" w:cs="Courier New"/>
          <w:color w:val="BA2121"/>
          <w:sz w:val="20"/>
          <w:szCs w:val="20"/>
        </w:rPr>
        <w:t>&amp;</w:t>
      </w:r>
      <w:proofErr w:type="gramEnd"/>
      <w:r w:rsidRPr="0014534C">
        <w:rPr>
          <w:rFonts w:ascii="Courier New" w:eastAsia="Times New Roman" w:hAnsi="Courier New" w:cs="Courier New"/>
          <w:color w:val="BA2121"/>
          <w:sz w:val="20"/>
          <w:szCs w:val="20"/>
        </w:rPr>
        <w:t>q=</w:t>
      </w:r>
      <w:r w:rsidRPr="0014534C">
        <w:rPr>
          <w:rFonts w:ascii="Courier New" w:eastAsia="Times New Roman" w:hAnsi="Courier New" w:cs="Courier New"/>
          <w:b/>
          <w:bCs/>
          <w:color w:val="BB6688"/>
          <w:sz w:val="20"/>
          <w:szCs w:val="20"/>
        </w:rPr>
        <w:t>{query}</w:t>
      </w:r>
      <w:r w:rsidRPr="0014534C">
        <w:rPr>
          <w:rFonts w:ascii="Courier New" w:eastAsia="Times New Roman" w:hAnsi="Courier New" w:cs="Courier New"/>
          <w:color w:val="BA2121"/>
          <w:sz w:val="20"/>
          <w:szCs w:val="20"/>
        </w:rPr>
        <w:t>&amp;begin_date=</w:t>
      </w:r>
      <w:r w:rsidRPr="0014534C">
        <w:rPr>
          <w:rFonts w:ascii="Courier New" w:eastAsia="Times New Roman" w:hAnsi="Courier New" w:cs="Courier New"/>
          <w:b/>
          <w:bCs/>
          <w:color w:val="BB6688"/>
          <w:sz w:val="20"/>
          <w:szCs w:val="20"/>
        </w:rPr>
        <w:t>{begin_date}</w:t>
      </w:r>
      <w:r w:rsidRPr="0014534C">
        <w:rPr>
          <w:rFonts w:ascii="Courier New" w:eastAsia="Times New Roman" w:hAnsi="Courier New" w:cs="Courier New"/>
          <w:color w:val="BA2121"/>
          <w:sz w:val="20"/>
          <w:szCs w:val="20"/>
        </w:rPr>
        <w:t>&amp;end_date=</w:t>
      </w:r>
      <w:r w:rsidRPr="0014534C">
        <w:rPr>
          <w:rFonts w:ascii="Courier New" w:eastAsia="Times New Roman" w:hAnsi="Courier New" w:cs="Courier New"/>
          <w:b/>
          <w:bCs/>
          <w:color w:val="BB6688"/>
          <w:sz w:val="20"/>
          <w:szCs w:val="20"/>
        </w:rPr>
        <w:t>{end_date}</w:t>
      </w:r>
      <w:r w:rsidRPr="0014534C">
        <w:rPr>
          <w:rFonts w:ascii="Courier New" w:eastAsia="Times New Roman" w:hAnsi="Courier New" w:cs="Courier New"/>
          <w:color w:val="BA2121"/>
          <w:sz w:val="20"/>
          <w:szCs w:val="20"/>
        </w:rPr>
        <w:t>"</w:t>
      </w:r>
    </w:p>
    <w:p w14:paraId="4F6D4C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i/>
          <w:iCs/>
          <w:color w:val="408080"/>
          <w:sz w:val="20"/>
          <w:szCs w:val="20"/>
        </w:rPr>
        <w:t># create query with page number</w:t>
      </w:r>
    </w:p>
    <w:p w14:paraId="2F22DDE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query_url</w:t>
      </w:r>
      <w:proofErr w:type="spellEnd"/>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f</w:t>
      </w:r>
      <w:r w:rsidRPr="0014534C">
        <w:rPr>
          <w:rFonts w:ascii="Courier New" w:eastAsia="Times New Roman" w:hAnsi="Courier New" w:cs="Courier New"/>
          <w:color w:val="BA2121"/>
          <w:sz w:val="20"/>
          <w:szCs w:val="20"/>
        </w:rPr>
        <w:t>"</w:t>
      </w:r>
      <w:r w:rsidRPr="0014534C">
        <w:rPr>
          <w:rFonts w:ascii="Courier New" w:eastAsia="Times New Roman" w:hAnsi="Courier New" w:cs="Courier New"/>
          <w:b/>
          <w:bCs/>
          <w:color w:val="BB6688"/>
          <w:sz w:val="20"/>
          <w:szCs w:val="20"/>
        </w:rPr>
        <w:t>{</w:t>
      </w:r>
      <w:proofErr w:type="spellStart"/>
      <w:r w:rsidRPr="0014534C">
        <w:rPr>
          <w:rFonts w:ascii="Courier New" w:eastAsia="Times New Roman" w:hAnsi="Courier New" w:cs="Courier New"/>
          <w:b/>
          <w:bCs/>
          <w:color w:val="BB6688"/>
          <w:sz w:val="20"/>
          <w:szCs w:val="20"/>
        </w:rPr>
        <w:t>query_</w:t>
      </w:r>
      <w:proofErr w:type="gramStart"/>
      <w:r w:rsidRPr="0014534C">
        <w:rPr>
          <w:rFonts w:ascii="Courier New" w:eastAsia="Times New Roman" w:hAnsi="Courier New" w:cs="Courier New"/>
          <w:b/>
          <w:bCs/>
          <w:color w:val="BB6688"/>
          <w:sz w:val="20"/>
          <w:szCs w:val="20"/>
        </w:rPr>
        <w:t>url</w:t>
      </w:r>
      <w:proofErr w:type="spellEnd"/>
      <w:r w:rsidRPr="0014534C">
        <w:rPr>
          <w:rFonts w:ascii="Courier New" w:eastAsia="Times New Roman" w:hAnsi="Courier New" w:cs="Courier New"/>
          <w:b/>
          <w:bCs/>
          <w:color w:val="BB6688"/>
          <w:sz w:val="20"/>
          <w:szCs w:val="20"/>
        </w:rPr>
        <w:t>}</w:t>
      </w:r>
      <w:r w:rsidRPr="0014534C">
        <w:rPr>
          <w:rFonts w:ascii="Courier New" w:eastAsia="Times New Roman" w:hAnsi="Courier New" w:cs="Courier New"/>
          <w:color w:val="BA2121"/>
          <w:sz w:val="20"/>
          <w:szCs w:val="20"/>
        </w:rPr>
        <w:t>&amp;</w:t>
      </w:r>
      <w:proofErr w:type="gramEnd"/>
      <w:r w:rsidRPr="0014534C">
        <w:rPr>
          <w:rFonts w:ascii="Courier New" w:eastAsia="Times New Roman" w:hAnsi="Courier New" w:cs="Courier New"/>
          <w:color w:val="BA2121"/>
          <w:sz w:val="20"/>
          <w:szCs w:val="20"/>
        </w:rPr>
        <w:t>page={str(page)}"</w:t>
      </w:r>
    </w:p>
    <w:p w14:paraId="67A830C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articles </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requests</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get</w:t>
      </w:r>
      <w:proofErr w:type="spellEnd"/>
      <w:r w:rsidRPr="0014534C">
        <w:rPr>
          <w:rFonts w:ascii="Courier New" w:eastAsia="Times New Roman" w:hAnsi="Courier New" w:cs="Courier New"/>
          <w:color w:val="333333"/>
          <w:sz w:val="20"/>
          <w:szCs w:val="20"/>
        </w:rPr>
        <w:t>(</w:t>
      </w:r>
      <w:proofErr w:type="spellStart"/>
      <w:r w:rsidRPr="0014534C">
        <w:rPr>
          <w:rFonts w:ascii="Courier New" w:eastAsia="Times New Roman" w:hAnsi="Courier New" w:cs="Courier New"/>
          <w:color w:val="333333"/>
          <w:sz w:val="20"/>
          <w:szCs w:val="20"/>
        </w:rPr>
        <w:t>query_url</w:t>
      </w:r>
      <w:proofErr w:type="spellEnd"/>
      <w:proofErr w:type="gramStart"/>
      <w:r w:rsidRPr="0014534C">
        <w:rPr>
          <w:rFonts w:ascii="Courier New" w:eastAsia="Times New Roman" w:hAnsi="Courier New" w:cs="Courier New"/>
          <w:color w:val="333333"/>
          <w:sz w:val="20"/>
          <w:szCs w:val="20"/>
        </w:rPr>
        <w:t>)</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json</w:t>
      </w:r>
      <w:proofErr w:type="gramEnd"/>
      <w:r w:rsidRPr="0014534C">
        <w:rPr>
          <w:rFonts w:ascii="Courier New" w:eastAsia="Times New Roman" w:hAnsi="Courier New" w:cs="Courier New"/>
          <w:color w:val="333333"/>
          <w:sz w:val="20"/>
          <w:szCs w:val="20"/>
        </w:rPr>
        <w:t>()</w:t>
      </w:r>
    </w:p>
    <w:p w14:paraId="3A6402C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
    <w:p w14:paraId="29CC81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i/>
          <w:iCs/>
          <w:color w:val="408080"/>
          <w:sz w:val="20"/>
          <w:szCs w:val="20"/>
        </w:rPr>
        <w:t># Add a one second interval between queries to stay within API query limits</w:t>
      </w:r>
    </w:p>
    <w:p w14:paraId="2599EE8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spellStart"/>
      <w:proofErr w:type="gramStart"/>
      <w:r w:rsidRPr="0014534C">
        <w:rPr>
          <w:rFonts w:ascii="Courier New" w:eastAsia="Times New Roman" w:hAnsi="Courier New" w:cs="Courier New"/>
          <w:color w:val="333333"/>
          <w:sz w:val="20"/>
          <w:szCs w:val="20"/>
        </w:rPr>
        <w:t>time</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sleep</w:t>
      </w:r>
      <w:proofErr w:type="spellEnd"/>
      <w:proofErr w:type="gramEnd"/>
      <w:r w:rsidRPr="0014534C">
        <w:rPr>
          <w:rFonts w:ascii="Courier New" w:eastAsia="Times New Roman" w:hAnsi="Courier New" w:cs="Courier New"/>
          <w:color w:val="333333"/>
          <w:sz w:val="20"/>
          <w:szCs w:val="20"/>
        </w:rPr>
        <w:t>(</w:t>
      </w:r>
      <w:r w:rsidRPr="0014534C">
        <w:rPr>
          <w:rFonts w:ascii="Courier New" w:eastAsia="Times New Roman" w:hAnsi="Courier New" w:cs="Courier New"/>
          <w:color w:val="666666"/>
          <w:sz w:val="20"/>
          <w:szCs w:val="20"/>
        </w:rPr>
        <w:t>1</w:t>
      </w:r>
      <w:r w:rsidRPr="0014534C">
        <w:rPr>
          <w:rFonts w:ascii="Courier New" w:eastAsia="Times New Roman" w:hAnsi="Courier New" w:cs="Courier New"/>
          <w:color w:val="333333"/>
          <w:sz w:val="20"/>
          <w:szCs w:val="20"/>
        </w:rPr>
        <w:t>)</w:t>
      </w:r>
    </w:p>
    <w:p w14:paraId="1D6073B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i/>
          <w:iCs/>
          <w:color w:val="408080"/>
          <w:sz w:val="20"/>
          <w:szCs w:val="20"/>
        </w:rPr>
        <w:t># loop through the response and append each article to the list</w:t>
      </w:r>
    </w:p>
    <w:p w14:paraId="184499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b/>
          <w:bCs/>
          <w:color w:val="008000"/>
          <w:sz w:val="20"/>
          <w:szCs w:val="20"/>
        </w:rPr>
        <w:t>for</w:t>
      </w:r>
      <w:r w:rsidRPr="0014534C">
        <w:rPr>
          <w:rFonts w:ascii="Courier New" w:eastAsia="Times New Roman" w:hAnsi="Courier New" w:cs="Courier New"/>
          <w:color w:val="333333"/>
          <w:sz w:val="20"/>
          <w:szCs w:val="20"/>
        </w:rPr>
        <w:t xml:space="preserve"> article </w:t>
      </w:r>
      <w:r w:rsidRPr="0014534C">
        <w:rPr>
          <w:rFonts w:ascii="Courier New" w:eastAsia="Times New Roman" w:hAnsi="Courier New" w:cs="Courier New"/>
          <w:b/>
          <w:bCs/>
          <w:color w:val="AA22FF"/>
          <w:sz w:val="20"/>
          <w:szCs w:val="20"/>
        </w:rPr>
        <w:t>in</w:t>
      </w:r>
      <w:r w:rsidRPr="0014534C">
        <w:rPr>
          <w:rFonts w:ascii="Courier New" w:eastAsia="Times New Roman" w:hAnsi="Courier New" w:cs="Courier New"/>
          <w:color w:val="333333"/>
          <w:sz w:val="20"/>
          <w:szCs w:val="20"/>
        </w:rPr>
        <w:t xml:space="preserve"> articles[</w:t>
      </w:r>
      <w:r w:rsidRPr="0014534C">
        <w:rPr>
          <w:rFonts w:ascii="Courier New" w:eastAsia="Times New Roman" w:hAnsi="Courier New" w:cs="Courier New"/>
          <w:color w:val="BA2121"/>
          <w:sz w:val="20"/>
          <w:szCs w:val="20"/>
        </w:rPr>
        <w:t>"response</w:t>
      </w:r>
      <w:proofErr w:type="gramStart"/>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BA2121"/>
          <w:sz w:val="20"/>
          <w:szCs w:val="20"/>
        </w:rPr>
        <w:t>"docs"</w:t>
      </w:r>
      <w:r w:rsidRPr="0014534C">
        <w:rPr>
          <w:rFonts w:ascii="Courier New" w:eastAsia="Times New Roman" w:hAnsi="Courier New" w:cs="Courier New"/>
          <w:color w:val="333333"/>
          <w:sz w:val="20"/>
          <w:szCs w:val="20"/>
        </w:rPr>
        <w:t>]:</w:t>
      </w:r>
    </w:p>
    <w:p w14:paraId="1ACAA21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rticles_</w:t>
      </w:r>
      <w:proofErr w:type="gramStart"/>
      <w:r w:rsidRPr="0014534C">
        <w:rPr>
          <w:rFonts w:ascii="Courier New" w:eastAsia="Times New Roman" w:hAnsi="Courier New" w:cs="Courier New"/>
          <w:color w:val="333333"/>
          <w:sz w:val="20"/>
          <w:szCs w:val="20"/>
        </w:rPr>
        <w:t>list</w:t>
      </w:r>
      <w:r w:rsidRPr="0014534C">
        <w:rPr>
          <w:rFonts w:ascii="Courier New" w:eastAsia="Times New Roman" w:hAnsi="Courier New" w:cs="Courier New"/>
          <w:color w:val="666666"/>
          <w:sz w:val="20"/>
          <w:szCs w:val="20"/>
        </w:rPr>
        <w:t>.</w:t>
      </w:r>
      <w:r w:rsidRPr="0014534C">
        <w:rPr>
          <w:rFonts w:ascii="Courier New" w:eastAsia="Times New Roman" w:hAnsi="Courier New" w:cs="Courier New"/>
          <w:color w:val="333333"/>
          <w:sz w:val="20"/>
          <w:szCs w:val="20"/>
        </w:rPr>
        <w:t>append</w:t>
      </w:r>
      <w:proofErr w:type="spellEnd"/>
      <w:proofErr w:type="gramEnd"/>
      <w:r w:rsidRPr="0014534C">
        <w:rPr>
          <w:rFonts w:ascii="Courier New" w:eastAsia="Times New Roman" w:hAnsi="Courier New" w:cs="Courier New"/>
          <w:color w:val="333333"/>
          <w:sz w:val="20"/>
          <w:szCs w:val="20"/>
        </w:rPr>
        <w:t>(article)</w:t>
      </w:r>
    </w:p>
    <w:p w14:paraId="6AB9B35B"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4]:</w:t>
      </w:r>
    </w:p>
    <w:p w14:paraId="7122AA2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b/>
          <w:bCs/>
          <w:color w:val="008000"/>
          <w:sz w:val="20"/>
          <w:szCs w:val="20"/>
        </w:rPr>
        <w:t>for</w:t>
      </w:r>
      <w:r w:rsidRPr="0014534C">
        <w:rPr>
          <w:rFonts w:ascii="Courier New" w:eastAsia="Times New Roman" w:hAnsi="Courier New" w:cs="Courier New"/>
          <w:color w:val="333333"/>
          <w:sz w:val="20"/>
          <w:szCs w:val="20"/>
        </w:rPr>
        <w:t xml:space="preserve"> article </w:t>
      </w:r>
      <w:r w:rsidRPr="0014534C">
        <w:rPr>
          <w:rFonts w:ascii="Courier New" w:eastAsia="Times New Roman" w:hAnsi="Courier New" w:cs="Courier New"/>
          <w:b/>
          <w:bCs/>
          <w:color w:val="AA22FF"/>
          <w:sz w:val="20"/>
          <w:szCs w:val="20"/>
        </w:rPr>
        <w:t>in</w:t>
      </w:r>
      <w:r w:rsidRPr="0014534C">
        <w:rPr>
          <w:rFonts w:ascii="Courier New" w:eastAsia="Times New Roman" w:hAnsi="Courier New" w:cs="Courier New"/>
          <w:color w:val="333333"/>
          <w:sz w:val="20"/>
          <w:szCs w:val="20"/>
        </w:rPr>
        <w:t xml:space="preserve"> </w:t>
      </w:r>
      <w:proofErr w:type="spellStart"/>
      <w:r w:rsidRPr="0014534C">
        <w:rPr>
          <w:rFonts w:ascii="Courier New" w:eastAsia="Times New Roman" w:hAnsi="Courier New" w:cs="Courier New"/>
          <w:color w:val="333333"/>
          <w:sz w:val="20"/>
          <w:szCs w:val="20"/>
        </w:rPr>
        <w:t>articles_list</w:t>
      </w:r>
      <w:proofErr w:type="spellEnd"/>
      <w:r w:rsidRPr="0014534C">
        <w:rPr>
          <w:rFonts w:ascii="Courier New" w:eastAsia="Times New Roman" w:hAnsi="Courier New" w:cs="Courier New"/>
          <w:color w:val="333333"/>
          <w:sz w:val="20"/>
          <w:szCs w:val="20"/>
        </w:rPr>
        <w:t>:</w:t>
      </w:r>
    </w:p>
    <w:p w14:paraId="59E7BE2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r w:rsidRPr="0014534C">
        <w:rPr>
          <w:rFonts w:ascii="Courier New" w:eastAsia="Times New Roman" w:hAnsi="Courier New" w:cs="Courier New"/>
          <w:color w:val="008000"/>
          <w:sz w:val="20"/>
          <w:szCs w:val="20"/>
        </w:rPr>
        <w:t>print</w:t>
      </w:r>
      <w:r w:rsidRPr="0014534C">
        <w:rPr>
          <w:rFonts w:ascii="Courier New" w:eastAsia="Times New Roman" w:hAnsi="Courier New" w:cs="Courier New"/>
          <w:color w:val="333333"/>
          <w:sz w:val="20"/>
          <w:szCs w:val="20"/>
        </w:rPr>
        <w:t>(article[</w:t>
      </w:r>
      <w:r w:rsidRPr="0014534C">
        <w:rPr>
          <w:rFonts w:ascii="Courier New" w:eastAsia="Times New Roman" w:hAnsi="Courier New" w:cs="Courier New"/>
          <w:color w:val="BA2121"/>
          <w:sz w:val="20"/>
          <w:szCs w:val="20"/>
        </w:rPr>
        <w:t>'snippet'</w:t>
      </w:r>
      <w:r w:rsidRPr="0014534C">
        <w:rPr>
          <w:rFonts w:ascii="Courier New" w:eastAsia="Times New Roman" w:hAnsi="Courier New" w:cs="Courier New"/>
          <w:color w:val="333333"/>
          <w:sz w:val="20"/>
          <w:szCs w:val="20"/>
        </w:rPr>
        <w:t>])</w:t>
      </w:r>
    </w:p>
    <w:p w14:paraId="2A7648A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roofErr w:type="gramStart"/>
      <w:r w:rsidRPr="0014534C">
        <w:rPr>
          <w:rFonts w:ascii="Courier New" w:eastAsia="Times New Roman" w:hAnsi="Courier New" w:cs="Courier New"/>
          <w:color w:val="008000"/>
          <w:sz w:val="20"/>
          <w:szCs w:val="20"/>
        </w:rPr>
        <w:t>print</w:t>
      </w:r>
      <w:r w:rsidRPr="0014534C">
        <w:rPr>
          <w:rFonts w:ascii="Courier New" w:eastAsia="Times New Roman" w:hAnsi="Courier New" w:cs="Courier New"/>
          <w:color w:val="333333"/>
          <w:sz w:val="20"/>
          <w:szCs w:val="20"/>
        </w:rPr>
        <w:t>(</w:t>
      </w:r>
      <w:proofErr w:type="gramEnd"/>
      <w:r w:rsidRPr="0014534C">
        <w:rPr>
          <w:rFonts w:ascii="Courier New" w:eastAsia="Times New Roman" w:hAnsi="Courier New" w:cs="Courier New"/>
          <w:color w:val="BA2121"/>
          <w:sz w:val="20"/>
          <w:szCs w:val="20"/>
        </w:rPr>
        <w:t>'---------------------------'</w:t>
      </w:r>
      <w:r w:rsidRPr="0014534C">
        <w:rPr>
          <w:rFonts w:ascii="Courier New" w:eastAsia="Times New Roman" w:hAnsi="Courier New" w:cs="Courier New"/>
          <w:color w:val="333333"/>
          <w:sz w:val="20"/>
          <w:szCs w:val="20"/>
        </w:rPr>
        <w:t>)</w:t>
      </w:r>
    </w:p>
    <w:p w14:paraId="16CE769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I will not campaign for, vote for or support any candidate, even in my own party, who does not support common-sense gun reform.</w:t>
      </w:r>
    </w:p>
    <w:p w14:paraId="09A7D6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06ECD65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In presidential elections, opposites attract.</w:t>
      </w:r>
    </w:p>
    <w:p w14:paraId="46E7300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E2967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roofErr w:type="spellStart"/>
      <w:r w:rsidRPr="0014534C">
        <w:rPr>
          <w:rFonts w:ascii="Courier New" w:eastAsia="Times New Roman" w:hAnsi="Courier New" w:cs="Courier New"/>
          <w:color w:val="000000"/>
          <w:sz w:val="20"/>
          <w:szCs w:val="20"/>
        </w:rPr>
        <w:t>Todos</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gobierno</w:t>
      </w:r>
      <w:proofErr w:type="spellEnd"/>
      <w:r w:rsidRPr="0014534C">
        <w:rPr>
          <w:rFonts w:ascii="Courier New" w:eastAsia="Times New Roman" w:hAnsi="Courier New" w:cs="Courier New"/>
          <w:color w:val="000000"/>
          <w:sz w:val="20"/>
          <w:szCs w:val="20"/>
        </w:rPr>
        <w:t xml:space="preserve">, sector privado y los </w:t>
      </w:r>
      <w:proofErr w:type="spellStart"/>
      <w:r w:rsidRPr="0014534C">
        <w:rPr>
          <w:rFonts w:ascii="Courier New" w:eastAsia="Times New Roman" w:hAnsi="Courier New" w:cs="Courier New"/>
          <w:color w:val="000000"/>
          <w:sz w:val="20"/>
          <w:szCs w:val="20"/>
        </w:rPr>
        <w:t>ciudadanos</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debemos</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hacer</w:t>
      </w:r>
      <w:proofErr w:type="spellEnd"/>
      <w:r w:rsidRPr="0014534C">
        <w:rPr>
          <w:rFonts w:ascii="Courier New" w:eastAsia="Times New Roman" w:hAnsi="Courier New" w:cs="Courier New"/>
          <w:color w:val="000000"/>
          <w:sz w:val="20"/>
          <w:szCs w:val="20"/>
        </w:rPr>
        <w:t xml:space="preserve"> un </w:t>
      </w:r>
      <w:proofErr w:type="spellStart"/>
      <w:r w:rsidRPr="0014534C">
        <w:rPr>
          <w:rFonts w:ascii="Courier New" w:eastAsia="Times New Roman" w:hAnsi="Courier New" w:cs="Courier New"/>
          <w:color w:val="000000"/>
          <w:sz w:val="20"/>
          <w:szCs w:val="20"/>
        </w:rPr>
        <w:t>frente</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común</w:t>
      </w:r>
      <w:proofErr w:type="spellEnd"/>
      <w:r w:rsidRPr="0014534C">
        <w:rPr>
          <w:rFonts w:ascii="Courier New" w:eastAsia="Times New Roman" w:hAnsi="Courier New" w:cs="Courier New"/>
          <w:color w:val="000000"/>
          <w:sz w:val="20"/>
          <w:szCs w:val="20"/>
        </w:rPr>
        <w:t xml:space="preserve"> para </w:t>
      </w:r>
      <w:proofErr w:type="spellStart"/>
      <w:r w:rsidRPr="0014534C">
        <w:rPr>
          <w:rFonts w:ascii="Courier New" w:eastAsia="Times New Roman" w:hAnsi="Courier New" w:cs="Courier New"/>
          <w:color w:val="000000"/>
          <w:sz w:val="20"/>
          <w:szCs w:val="20"/>
        </w:rPr>
        <w:t>acabar</w:t>
      </w:r>
      <w:proofErr w:type="spellEnd"/>
      <w:r w:rsidRPr="0014534C">
        <w:rPr>
          <w:rFonts w:ascii="Courier New" w:eastAsia="Times New Roman" w:hAnsi="Courier New" w:cs="Courier New"/>
          <w:color w:val="000000"/>
          <w:sz w:val="20"/>
          <w:szCs w:val="20"/>
        </w:rPr>
        <w:t xml:space="preserve"> con </w:t>
      </w:r>
      <w:proofErr w:type="spellStart"/>
      <w:r w:rsidRPr="0014534C">
        <w:rPr>
          <w:rFonts w:ascii="Courier New" w:eastAsia="Times New Roman" w:hAnsi="Courier New" w:cs="Courier New"/>
          <w:color w:val="000000"/>
          <w:sz w:val="20"/>
          <w:szCs w:val="20"/>
        </w:rPr>
        <w:t>esta</w:t>
      </w:r>
      <w:proofErr w:type="spellEnd"/>
      <w:r w:rsidRPr="0014534C">
        <w:rPr>
          <w:rFonts w:ascii="Courier New" w:eastAsia="Times New Roman" w:hAnsi="Courier New" w:cs="Courier New"/>
          <w:color w:val="000000"/>
          <w:sz w:val="20"/>
          <w:szCs w:val="20"/>
        </w:rPr>
        <w:t xml:space="preserve"> </w:t>
      </w:r>
      <w:proofErr w:type="spellStart"/>
      <w:r w:rsidRPr="0014534C">
        <w:rPr>
          <w:rFonts w:ascii="Courier New" w:eastAsia="Times New Roman" w:hAnsi="Courier New" w:cs="Courier New"/>
          <w:color w:val="000000"/>
          <w:sz w:val="20"/>
          <w:szCs w:val="20"/>
        </w:rPr>
        <w:t>violencia</w:t>
      </w:r>
      <w:proofErr w:type="spellEnd"/>
      <w:r w:rsidRPr="0014534C">
        <w:rPr>
          <w:rFonts w:ascii="Courier New" w:eastAsia="Times New Roman" w:hAnsi="Courier New" w:cs="Courier New"/>
          <w:color w:val="000000"/>
          <w:sz w:val="20"/>
          <w:szCs w:val="20"/>
        </w:rPr>
        <w:t xml:space="preserve"> sin </w:t>
      </w:r>
      <w:proofErr w:type="spellStart"/>
      <w:r w:rsidRPr="0014534C">
        <w:rPr>
          <w:rFonts w:ascii="Courier New" w:eastAsia="Times New Roman" w:hAnsi="Courier New" w:cs="Courier New"/>
          <w:color w:val="000000"/>
          <w:sz w:val="20"/>
          <w:szCs w:val="20"/>
        </w:rPr>
        <w:t>sentido</w:t>
      </w:r>
      <w:proofErr w:type="spellEnd"/>
      <w:r w:rsidRPr="0014534C">
        <w:rPr>
          <w:rFonts w:ascii="Courier New" w:eastAsia="Times New Roman" w:hAnsi="Courier New" w:cs="Courier New"/>
          <w:color w:val="000000"/>
          <w:sz w:val="20"/>
          <w:szCs w:val="20"/>
        </w:rPr>
        <w:t>.</w:t>
      </w:r>
    </w:p>
    <w:p w14:paraId="05833AE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16781F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Dire warnings from Republicans about the effect of President Obama’s policies on employment have simply not come true.</w:t>
      </w:r>
    </w:p>
    <w:p w14:paraId="196A46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1D10733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Let me tell you, there are three things that are certain in life: death, taxes, and Michelle is not running for president.” — President Obama</w:t>
      </w:r>
    </w:p>
    <w:p w14:paraId="1B20028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60DEC2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Highlights from President Obama’s remarks at a town-hall style meeting in Baton Rouge, La, on Thursday.</w:t>
      </w:r>
    </w:p>
    <w:p w14:paraId="4F2A733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A92919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For many young people, the first president they consciously registered was a black man.</w:t>
      </w:r>
    </w:p>
    <w:p w14:paraId="53E7554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CC0147B"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Readers mostly praise the president’s speech as hopeful and inclusive.</w:t>
      </w:r>
    </w:p>
    <w:p w14:paraId="1FDEA4A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B5F58C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Readers discuss the Supreme Court’s decision to hear a case challenging the president’s executive actions.</w:t>
      </w:r>
    </w:p>
    <w:p w14:paraId="53DDE0C0"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0203F5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President Obama, speaking at the North American International Auto Show in Detroit, expressed sympathy and concern for residents of Flint, Mich., where there has been lead contamination in the drinking water.</w:t>
      </w:r>
    </w:p>
    <w:p w14:paraId="6CEA271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DEB744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Just hours before his final State of the Union address, President Obama used Facebook Live to talk to users of the social network about the speech.</w:t>
      </w:r>
    </w:p>
    <w:p w14:paraId="7CD9ACF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45CDC82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President Obama expressed relief and happiness that several Americans who had been detained in Iran were returning home after the completion of a nuclear agreement with Tehran.</w:t>
      </w:r>
    </w:p>
    <w:p w14:paraId="0284C8E8"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B1C10F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President Barack Obama returned to Washington after spending two weeks in Hawaii.</w:t>
      </w:r>
    </w:p>
    <w:p w14:paraId="3EC4E0A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1EA50BD"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President Obama signed a presidential memorandum creating a White House task force on cancer.</w:t>
      </w:r>
    </w:p>
    <w:p w14:paraId="35282A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0FC8AD2"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o function properly, the clemency process needs to be removed from the grasp of the Justice Department.</w:t>
      </w:r>
    </w:p>
    <w:p w14:paraId="536685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1F142A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practice can lead to “devastating, lasting psychological consequences,” he said in an opinion article in The Washington Post.</w:t>
      </w:r>
    </w:p>
    <w:p w14:paraId="639DD0B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85E06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President Obama hosted the emir of Qatar, Sheikh Tamim bin Hamad al-Thani, on Tuesday, and both said they were committed to defeating the Islamic State and other terrorist organizations.</w:t>
      </w:r>
    </w:p>
    <w:p w14:paraId="0A330C2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3658D2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On policy, the president has been remarkable, but on changing hearts and minds, he falls short.</w:t>
      </w:r>
    </w:p>
    <w:p w14:paraId="49E412D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4DB3928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Mr. Obama delivered his final State of the Union address on Tuesday.</w:t>
      </w:r>
    </w:p>
    <w:p w14:paraId="7D0834E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EE189A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president seeks $4 billion to help states expand in an area he views as critical to young people’s success in a changing job market.</w:t>
      </w:r>
    </w:p>
    <w:p w14:paraId="6D6ADDD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7CDDC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lastRenderedPageBreak/>
        <w:t>Instead of listing initiatives that are likely to fail, the president will use his last State of the Union address to focus on American potential and the need to take on long-term challenges, aides said.</w:t>
      </w:r>
    </w:p>
    <w:p w14:paraId="6F9687D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7CE75F5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president delivered his final State of the Union address on Tuesday and discussed the threat posed by the Islamic State.</w:t>
      </w:r>
    </w:p>
    <w:p w14:paraId="5342353F"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E01903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president delivered his final State of the Union address on Tuesday and discussed American innovation.</w:t>
      </w:r>
    </w:p>
    <w:p w14:paraId="0D06A87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537A655A"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I was live-tweeting President Obama’s State of the Union Address. For those of you not on Twitter, here’s what I had to say.</w:t>
      </w:r>
    </w:p>
    <w:p w14:paraId="198F1267"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20C1B1B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president delivered his final State of the Union address on Tuesday and discussed economic growth.</w:t>
      </w:r>
    </w:p>
    <w:p w14:paraId="41CA969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13FFD6AE"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president has said he will seek more encounters in his last year with people who disagree with him, though recent events have drawn supportive crowds.</w:t>
      </w:r>
    </w:p>
    <w:p w14:paraId="58DB910C"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7A58704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In his final State of the Union message, the president urged Americans to confront the challenges of the future by rejecting fear and embracing change.</w:t>
      </w:r>
    </w:p>
    <w:p w14:paraId="2DD7EB06"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4F6004A5"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 xml:space="preserve">Readers respond to an Op-Ed essay by the president calling for the country to </w:t>
      </w:r>
      <w:proofErr w:type="gramStart"/>
      <w:r w:rsidRPr="0014534C">
        <w:rPr>
          <w:rFonts w:ascii="Courier New" w:eastAsia="Times New Roman" w:hAnsi="Courier New" w:cs="Courier New"/>
          <w:color w:val="000000"/>
          <w:sz w:val="20"/>
          <w:szCs w:val="20"/>
        </w:rPr>
        <w:t>join together</w:t>
      </w:r>
      <w:proofErr w:type="gramEnd"/>
      <w:r w:rsidRPr="0014534C">
        <w:rPr>
          <w:rFonts w:ascii="Courier New" w:eastAsia="Times New Roman" w:hAnsi="Courier New" w:cs="Courier New"/>
          <w:color w:val="000000"/>
          <w:sz w:val="20"/>
          <w:szCs w:val="20"/>
        </w:rPr>
        <w:t xml:space="preserve"> to fight the gun crisis.</w:t>
      </w:r>
    </w:p>
    <w:p w14:paraId="319F020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3C1CFF49"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The administration will overhaul its response to online propaganda from the Islamic State after acknowledging it had largely failed to counter extremists on social media.</w:t>
      </w:r>
    </w:p>
    <w:p w14:paraId="3F7A775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584082E4"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President Obama is the first president to publish visitor logs of the journalists who attend off-the-record discussions meant to promote context and candor.</w:t>
      </w:r>
    </w:p>
    <w:p w14:paraId="3DEA5991"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14534C">
        <w:rPr>
          <w:rFonts w:ascii="Courier New" w:eastAsia="Times New Roman" w:hAnsi="Courier New" w:cs="Courier New"/>
          <w:color w:val="000000"/>
          <w:sz w:val="20"/>
          <w:szCs w:val="20"/>
        </w:rPr>
        <w:t>---------------------------</w:t>
      </w:r>
    </w:p>
    <w:p w14:paraId="627AE95D" w14:textId="77777777" w:rsidR="0014534C" w:rsidRPr="0014534C" w:rsidRDefault="0014534C" w:rsidP="0014534C">
      <w:pPr>
        <w:spacing w:after="0" w:line="291" w:lineRule="atLeast"/>
        <w:jc w:val="right"/>
        <w:rPr>
          <w:rFonts w:ascii="Courier New" w:eastAsia="Times New Roman" w:hAnsi="Courier New" w:cs="Courier New"/>
          <w:color w:val="303F9F"/>
          <w:sz w:val="21"/>
          <w:szCs w:val="21"/>
        </w:rPr>
      </w:pPr>
      <w:r w:rsidRPr="0014534C">
        <w:rPr>
          <w:rFonts w:ascii="Courier New" w:eastAsia="Times New Roman" w:hAnsi="Courier New" w:cs="Courier New"/>
          <w:color w:val="303F9F"/>
          <w:sz w:val="21"/>
          <w:szCs w:val="21"/>
        </w:rPr>
        <w:t>In </w:t>
      </w:r>
      <w:proofErr w:type="gramStart"/>
      <w:r w:rsidRPr="0014534C">
        <w:rPr>
          <w:rFonts w:ascii="Courier New" w:eastAsia="Times New Roman" w:hAnsi="Courier New" w:cs="Courier New"/>
          <w:color w:val="303F9F"/>
          <w:sz w:val="21"/>
          <w:szCs w:val="21"/>
        </w:rPr>
        <w:t>[ ]</w:t>
      </w:r>
      <w:proofErr w:type="gramEnd"/>
      <w:r w:rsidRPr="0014534C">
        <w:rPr>
          <w:rFonts w:ascii="Courier New" w:eastAsia="Times New Roman" w:hAnsi="Courier New" w:cs="Courier New"/>
          <w:color w:val="303F9F"/>
          <w:sz w:val="21"/>
          <w:szCs w:val="21"/>
        </w:rPr>
        <w:t>:</w:t>
      </w:r>
    </w:p>
    <w:p w14:paraId="20577EE3" w14:textId="77777777" w:rsidR="0014534C" w:rsidRPr="0014534C" w:rsidRDefault="0014534C" w:rsidP="001453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rPr>
      </w:pPr>
      <w:r w:rsidRPr="0014534C">
        <w:rPr>
          <w:rFonts w:ascii="Courier New" w:eastAsia="Times New Roman" w:hAnsi="Courier New" w:cs="Courier New"/>
          <w:color w:val="333333"/>
          <w:sz w:val="20"/>
          <w:szCs w:val="20"/>
        </w:rPr>
        <w:t xml:space="preserve"> </w:t>
      </w:r>
    </w:p>
    <w:p w14:paraId="0BEFC343" w14:textId="77777777" w:rsidR="0014534C" w:rsidRPr="0014534C" w:rsidRDefault="0014534C" w:rsidP="0014534C"/>
    <w:sectPr w:rsidR="0014534C" w:rsidRPr="001453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DQzMzGzNDUzMzBW0lEKTi0uzszPAykwqgUAPE9GkSwAAAA="/>
  </w:docVars>
  <w:rsids>
    <w:rsidRoot w:val="005A19C4"/>
    <w:rsid w:val="0014534C"/>
    <w:rsid w:val="00200A5B"/>
    <w:rsid w:val="00323DD8"/>
    <w:rsid w:val="004D1258"/>
    <w:rsid w:val="00577715"/>
    <w:rsid w:val="005A19C4"/>
    <w:rsid w:val="005B21B0"/>
    <w:rsid w:val="007E2CD7"/>
    <w:rsid w:val="00A276E1"/>
    <w:rsid w:val="00E40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226B0"/>
  <w15:chartTrackingRefBased/>
  <w15:docId w15:val="{3F85B58A-D69F-471B-8031-5A4829AFE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0A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0A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200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00A5B"/>
    <w:rPr>
      <w:rFonts w:ascii="Courier New" w:eastAsia="Times New Roman" w:hAnsi="Courier New" w:cs="Courier New"/>
      <w:sz w:val="20"/>
      <w:szCs w:val="20"/>
    </w:rPr>
  </w:style>
  <w:style w:type="character" w:customStyle="1" w:styleId="c1">
    <w:name w:val="c1"/>
    <w:basedOn w:val="DefaultParagraphFont"/>
    <w:rsid w:val="00200A5B"/>
  </w:style>
  <w:style w:type="character" w:customStyle="1" w:styleId="kn">
    <w:name w:val="kn"/>
    <w:basedOn w:val="DefaultParagraphFont"/>
    <w:rsid w:val="00200A5B"/>
  </w:style>
  <w:style w:type="character" w:customStyle="1" w:styleId="nn">
    <w:name w:val="nn"/>
    <w:basedOn w:val="DefaultParagraphFont"/>
    <w:rsid w:val="00200A5B"/>
  </w:style>
  <w:style w:type="character" w:customStyle="1" w:styleId="n">
    <w:name w:val="n"/>
    <w:basedOn w:val="DefaultParagraphFont"/>
    <w:rsid w:val="00200A5B"/>
  </w:style>
  <w:style w:type="character" w:customStyle="1" w:styleId="o">
    <w:name w:val="o"/>
    <w:basedOn w:val="DefaultParagraphFont"/>
    <w:rsid w:val="00200A5B"/>
  </w:style>
  <w:style w:type="character" w:customStyle="1" w:styleId="s2">
    <w:name w:val="s2"/>
    <w:basedOn w:val="DefaultParagraphFont"/>
    <w:rsid w:val="00200A5B"/>
  </w:style>
  <w:style w:type="character" w:customStyle="1" w:styleId="p">
    <w:name w:val="p"/>
    <w:basedOn w:val="DefaultParagraphFont"/>
    <w:rsid w:val="00200A5B"/>
  </w:style>
  <w:style w:type="character" w:customStyle="1" w:styleId="nb">
    <w:name w:val="nb"/>
    <w:basedOn w:val="DefaultParagraphFont"/>
    <w:rsid w:val="00200A5B"/>
  </w:style>
  <w:style w:type="character" w:customStyle="1" w:styleId="mi">
    <w:name w:val="mi"/>
    <w:basedOn w:val="DefaultParagraphFont"/>
    <w:rsid w:val="00200A5B"/>
  </w:style>
  <w:style w:type="character" w:customStyle="1" w:styleId="kc">
    <w:name w:val="kc"/>
    <w:basedOn w:val="DefaultParagraphFont"/>
    <w:rsid w:val="00200A5B"/>
  </w:style>
  <w:style w:type="character" w:styleId="Hyperlink">
    <w:name w:val="Hyperlink"/>
    <w:basedOn w:val="DefaultParagraphFont"/>
    <w:uiPriority w:val="99"/>
    <w:unhideWhenUsed/>
    <w:rsid w:val="00200A5B"/>
    <w:rPr>
      <w:color w:val="0000FF"/>
      <w:u w:val="single"/>
    </w:rPr>
  </w:style>
  <w:style w:type="character" w:customStyle="1" w:styleId="Heading2Char">
    <w:name w:val="Heading 2 Char"/>
    <w:basedOn w:val="DefaultParagraphFont"/>
    <w:link w:val="Heading2"/>
    <w:uiPriority w:val="9"/>
    <w:rsid w:val="00200A5B"/>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200A5B"/>
    <w:rPr>
      <w:color w:val="605E5C"/>
      <w:shd w:val="clear" w:color="auto" w:fill="E1DFDD"/>
    </w:rPr>
  </w:style>
  <w:style w:type="character" w:customStyle="1" w:styleId="Heading1Char">
    <w:name w:val="Heading 1 Char"/>
    <w:basedOn w:val="DefaultParagraphFont"/>
    <w:link w:val="Heading1"/>
    <w:uiPriority w:val="9"/>
    <w:rsid w:val="00200A5B"/>
    <w:rPr>
      <w:rFonts w:asciiTheme="majorHAnsi" w:eastAsiaTheme="majorEastAsia" w:hAnsiTheme="majorHAnsi" w:cstheme="majorBidi"/>
      <w:color w:val="2F5496" w:themeColor="accent1" w:themeShade="BF"/>
      <w:sz w:val="32"/>
      <w:szCs w:val="32"/>
    </w:rPr>
  </w:style>
  <w:style w:type="character" w:customStyle="1" w:styleId="si">
    <w:name w:val="si"/>
    <w:basedOn w:val="DefaultParagraphFont"/>
    <w:rsid w:val="00A276E1"/>
  </w:style>
  <w:style w:type="character" w:customStyle="1" w:styleId="s1">
    <w:name w:val="s1"/>
    <w:basedOn w:val="DefaultParagraphFont"/>
    <w:rsid w:val="00A276E1"/>
  </w:style>
  <w:style w:type="character" w:customStyle="1" w:styleId="k">
    <w:name w:val="k"/>
    <w:basedOn w:val="DefaultParagraphFont"/>
    <w:rsid w:val="00A276E1"/>
  </w:style>
  <w:style w:type="character" w:customStyle="1" w:styleId="ow">
    <w:name w:val="ow"/>
    <w:basedOn w:val="DefaultParagraphFont"/>
    <w:rsid w:val="00A276E1"/>
  </w:style>
  <w:style w:type="paragraph" w:customStyle="1" w:styleId="msonormal0">
    <w:name w:val="msonormal"/>
    <w:basedOn w:val="Normal"/>
    <w:rsid w:val="0014534C"/>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7E2CD7"/>
    <w:pPr>
      <w:outlineLvl w:val="9"/>
    </w:pPr>
  </w:style>
  <w:style w:type="paragraph" w:styleId="TOC1">
    <w:name w:val="toc 1"/>
    <w:basedOn w:val="Normal"/>
    <w:next w:val="Normal"/>
    <w:autoRedefine/>
    <w:uiPriority w:val="39"/>
    <w:unhideWhenUsed/>
    <w:rsid w:val="007E2CD7"/>
    <w:pPr>
      <w:spacing w:after="100"/>
    </w:pPr>
  </w:style>
  <w:style w:type="paragraph" w:styleId="TOC2">
    <w:name w:val="toc 2"/>
    <w:basedOn w:val="Normal"/>
    <w:next w:val="Normal"/>
    <w:autoRedefine/>
    <w:uiPriority w:val="39"/>
    <w:unhideWhenUsed/>
    <w:rsid w:val="007E2CD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04069">
      <w:bodyDiv w:val="1"/>
      <w:marLeft w:val="0"/>
      <w:marRight w:val="0"/>
      <w:marTop w:val="0"/>
      <w:marBottom w:val="0"/>
      <w:divBdr>
        <w:top w:val="none" w:sz="0" w:space="0" w:color="auto"/>
        <w:left w:val="none" w:sz="0" w:space="0" w:color="auto"/>
        <w:bottom w:val="none" w:sz="0" w:space="0" w:color="auto"/>
        <w:right w:val="none" w:sz="0" w:space="0" w:color="auto"/>
      </w:divBdr>
      <w:divsChild>
        <w:div w:id="468209692">
          <w:marLeft w:val="0"/>
          <w:marRight w:val="0"/>
          <w:marTop w:val="0"/>
          <w:marBottom w:val="0"/>
          <w:divBdr>
            <w:top w:val="single" w:sz="6" w:space="4" w:color="auto"/>
            <w:left w:val="single" w:sz="6" w:space="4" w:color="auto"/>
            <w:bottom w:val="single" w:sz="6" w:space="4" w:color="auto"/>
            <w:right w:val="single" w:sz="6" w:space="4" w:color="auto"/>
          </w:divBdr>
          <w:divsChild>
            <w:div w:id="223762602">
              <w:marLeft w:val="0"/>
              <w:marRight w:val="0"/>
              <w:marTop w:val="0"/>
              <w:marBottom w:val="0"/>
              <w:divBdr>
                <w:top w:val="none" w:sz="0" w:space="0" w:color="auto"/>
                <w:left w:val="none" w:sz="0" w:space="0" w:color="auto"/>
                <w:bottom w:val="none" w:sz="0" w:space="0" w:color="auto"/>
                <w:right w:val="none" w:sz="0" w:space="0" w:color="auto"/>
              </w:divBdr>
              <w:divsChild>
                <w:div w:id="2002267496">
                  <w:marLeft w:val="0"/>
                  <w:marRight w:val="0"/>
                  <w:marTop w:val="0"/>
                  <w:marBottom w:val="0"/>
                  <w:divBdr>
                    <w:top w:val="none" w:sz="0" w:space="0" w:color="auto"/>
                    <w:left w:val="none" w:sz="0" w:space="0" w:color="auto"/>
                    <w:bottom w:val="none" w:sz="0" w:space="0" w:color="auto"/>
                    <w:right w:val="none" w:sz="0" w:space="0" w:color="auto"/>
                  </w:divBdr>
                  <w:divsChild>
                    <w:div w:id="1927106041">
                      <w:marLeft w:val="0"/>
                      <w:marRight w:val="0"/>
                      <w:marTop w:val="0"/>
                      <w:marBottom w:val="0"/>
                      <w:divBdr>
                        <w:top w:val="single" w:sz="6" w:space="0" w:color="CFCFCF"/>
                        <w:left w:val="single" w:sz="6" w:space="0" w:color="CFCFCF"/>
                        <w:bottom w:val="single" w:sz="6" w:space="0" w:color="CFCFCF"/>
                        <w:right w:val="single" w:sz="6" w:space="0" w:color="CFCFCF"/>
                      </w:divBdr>
                      <w:divsChild>
                        <w:div w:id="3012281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4428390">
          <w:marLeft w:val="0"/>
          <w:marRight w:val="0"/>
          <w:marTop w:val="0"/>
          <w:marBottom w:val="0"/>
          <w:divBdr>
            <w:top w:val="single" w:sz="6" w:space="4" w:color="auto"/>
            <w:left w:val="single" w:sz="6" w:space="4" w:color="auto"/>
            <w:bottom w:val="single" w:sz="6" w:space="4" w:color="auto"/>
            <w:right w:val="single" w:sz="6" w:space="4" w:color="auto"/>
          </w:divBdr>
          <w:divsChild>
            <w:div w:id="1708524672">
              <w:marLeft w:val="0"/>
              <w:marRight w:val="0"/>
              <w:marTop w:val="0"/>
              <w:marBottom w:val="0"/>
              <w:divBdr>
                <w:top w:val="none" w:sz="0" w:space="0" w:color="auto"/>
                <w:left w:val="none" w:sz="0" w:space="0" w:color="auto"/>
                <w:bottom w:val="none" w:sz="0" w:space="0" w:color="auto"/>
                <w:right w:val="none" w:sz="0" w:space="0" w:color="auto"/>
              </w:divBdr>
              <w:divsChild>
                <w:div w:id="1814524989">
                  <w:marLeft w:val="0"/>
                  <w:marRight w:val="0"/>
                  <w:marTop w:val="0"/>
                  <w:marBottom w:val="0"/>
                  <w:divBdr>
                    <w:top w:val="none" w:sz="0" w:space="0" w:color="auto"/>
                    <w:left w:val="none" w:sz="0" w:space="0" w:color="auto"/>
                    <w:bottom w:val="none" w:sz="0" w:space="0" w:color="auto"/>
                    <w:right w:val="none" w:sz="0" w:space="0" w:color="auto"/>
                  </w:divBdr>
                  <w:divsChild>
                    <w:div w:id="1801534921">
                      <w:marLeft w:val="0"/>
                      <w:marRight w:val="0"/>
                      <w:marTop w:val="0"/>
                      <w:marBottom w:val="0"/>
                      <w:divBdr>
                        <w:top w:val="single" w:sz="6" w:space="0" w:color="CFCFCF"/>
                        <w:left w:val="single" w:sz="6" w:space="0" w:color="CFCFCF"/>
                        <w:bottom w:val="single" w:sz="6" w:space="0" w:color="CFCFCF"/>
                        <w:right w:val="single" w:sz="6" w:space="0" w:color="CFCFCF"/>
                      </w:divBdr>
                      <w:divsChild>
                        <w:div w:id="1577470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5701637">
          <w:marLeft w:val="0"/>
          <w:marRight w:val="0"/>
          <w:marTop w:val="0"/>
          <w:marBottom w:val="0"/>
          <w:divBdr>
            <w:top w:val="single" w:sz="6" w:space="4" w:color="auto"/>
            <w:left w:val="single" w:sz="6" w:space="4" w:color="auto"/>
            <w:bottom w:val="single" w:sz="6" w:space="4" w:color="auto"/>
            <w:right w:val="single" w:sz="6" w:space="4" w:color="auto"/>
          </w:divBdr>
          <w:divsChild>
            <w:div w:id="1569917562">
              <w:marLeft w:val="0"/>
              <w:marRight w:val="0"/>
              <w:marTop w:val="0"/>
              <w:marBottom w:val="0"/>
              <w:divBdr>
                <w:top w:val="none" w:sz="0" w:space="0" w:color="auto"/>
                <w:left w:val="none" w:sz="0" w:space="0" w:color="auto"/>
                <w:bottom w:val="none" w:sz="0" w:space="0" w:color="auto"/>
                <w:right w:val="none" w:sz="0" w:space="0" w:color="auto"/>
              </w:divBdr>
              <w:divsChild>
                <w:div w:id="1133906050">
                  <w:marLeft w:val="0"/>
                  <w:marRight w:val="0"/>
                  <w:marTop w:val="0"/>
                  <w:marBottom w:val="0"/>
                  <w:divBdr>
                    <w:top w:val="none" w:sz="0" w:space="0" w:color="auto"/>
                    <w:left w:val="none" w:sz="0" w:space="0" w:color="auto"/>
                    <w:bottom w:val="none" w:sz="0" w:space="0" w:color="auto"/>
                    <w:right w:val="none" w:sz="0" w:space="0" w:color="auto"/>
                  </w:divBdr>
                  <w:divsChild>
                    <w:div w:id="1997412472">
                      <w:marLeft w:val="0"/>
                      <w:marRight w:val="0"/>
                      <w:marTop w:val="0"/>
                      <w:marBottom w:val="0"/>
                      <w:divBdr>
                        <w:top w:val="single" w:sz="6" w:space="0" w:color="CFCFCF"/>
                        <w:left w:val="single" w:sz="6" w:space="0" w:color="CFCFCF"/>
                        <w:bottom w:val="single" w:sz="6" w:space="0" w:color="CFCFCF"/>
                        <w:right w:val="single" w:sz="6" w:space="0" w:color="CFCFCF"/>
                      </w:divBdr>
                      <w:divsChild>
                        <w:div w:id="13513734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6694259">
          <w:marLeft w:val="0"/>
          <w:marRight w:val="0"/>
          <w:marTop w:val="0"/>
          <w:marBottom w:val="0"/>
          <w:divBdr>
            <w:top w:val="single" w:sz="6" w:space="4" w:color="auto"/>
            <w:left w:val="single" w:sz="6" w:space="4" w:color="auto"/>
            <w:bottom w:val="single" w:sz="6" w:space="4" w:color="auto"/>
            <w:right w:val="single" w:sz="6" w:space="4" w:color="auto"/>
          </w:divBdr>
          <w:divsChild>
            <w:div w:id="170687136">
              <w:marLeft w:val="0"/>
              <w:marRight w:val="0"/>
              <w:marTop w:val="0"/>
              <w:marBottom w:val="0"/>
              <w:divBdr>
                <w:top w:val="none" w:sz="0" w:space="0" w:color="auto"/>
                <w:left w:val="none" w:sz="0" w:space="0" w:color="auto"/>
                <w:bottom w:val="none" w:sz="0" w:space="0" w:color="auto"/>
                <w:right w:val="none" w:sz="0" w:space="0" w:color="auto"/>
              </w:divBdr>
              <w:divsChild>
                <w:div w:id="467167356">
                  <w:marLeft w:val="0"/>
                  <w:marRight w:val="0"/>
                  <w:marTop w:val="0"/>
                  <w:marBottom w:val="0"/>
                  <w:divBdr>
                    <w:top w:val="none" w:sz="0" w:space="0" w:color="auto"/>
                    <w:left w:val="none" w:sz="0" w:space="0" w:color="auto"/>
                    <w:bottom w:val="none" w:sz="0" w:space="0" w:color="auto"/>
                    <w:right w:val="none" w:sz="0" w:space="0" w:color="auto"/>
                  </w:divBdr>
                  <w:divsChild>
                    <w:div w:id="17519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107828">
              <w:marLeft w:val="0"/>
              <w:marRight w:val="0"/>
              <w:marTop w:val="0"/>
              <w:marBottom w:val="0"/>
              <w:divBdr>
                <w:top w:val="none" w:sz="0" w:space="0" w:color="auto"/>
                <w:left w:val="none" w:sz="0" w:space="0" w:color="auto"/>
                <w:bottom w:val="none" w:sz="0" w:space="0" w:color="auto"/>
                <w:right w:val="none" w:sz="0" w:space="0" w:color="auto"/>
              </w:divBdr>
              <w:divsChild>
                <w:div w:id="480927125">
                  <w:marLeft w:val="0"/>
                  <w:marRight w:val="0"/>
                  <w:marTop w:val="0"/>
                  <w:marBottom w:val="0"/>
                  <w:divBdr>
                    <w:top w:val="none" w:sz="0" w:space="0" w:color="auto"/>
                    <w:left w:val="none" w:sz="0" w:space="0" w:color="auto"/>
                    <w:bottom w:val="none" w:sz="0" w:space="0" w:color="auto"/>
                    <w:right w:val="none" w:sz="0" w:space="0" w:color="auto"/>
                  </w:divBdr>
                  <w:divsChild>
                    <w:div w:id="1346442629">
                      <w:marLeft w:val="0"/>
                      <w:marRight w:val="0"/>
                      <w:marTop w:val="0"/>
                      <w:marBottom w:val="0"/>
                      <w:divBdr>
                        <w:top w:val="single" w:sz="6" w:space="0" w:color="CFCFCF"/>
                        <w:left w:val="single" w:sz="6" w:space="0" w:color="CFCFCF"/>
                        <w:bottom w:val="single" w:sz="6" w:space="0" w:color="CFCFCF"/>
                        <w:right w:val="single" w:sz="6" w:space="0" w:color="CFCFCF"/>
                      </w:divBdr>
                      <w:divsChild>
                        <w:div w:id="18029172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8369165">
          <w:marLeft w:val="0"/>
          <w:marRight w:val="0"/>
          <w:marTop w:val="0"/>
          <w:marBottom w:val="0"/>
          <w:divBdr>
            <w:top w:val="single" w:sz="6" w:space="4" w:color="auto"/>
            <w:left w:val="single" w:sz="6" w:space="4" w:color="auto"/>
            <w:bottom w:val="single" w:sz="6" w:space="4" w:color="auto"/>
            <w:right w:val="single" w:sz="6" w:space="4" w:color="auto"/>
          </w:divBdr>
          <w:divsChild>
            <w:div w:id="34429879">
              <w:marLeft w:val="0"/>
              <w:marRight w:val="0"/>
              <w:marTop w:val="0"/>
              <w:marBottom w:val="0"/>
              <w:divBdr>
                <w:top w:val="none" w:sz="0" w:space="0" w:color="auto"/>
                <w:left w:val="none" w:sz="0" w:space="0" w:color="auto"/>
                <w:bottom w:val="none" w:sz="0" w:space="0" w:color="auto"/>
                <w:right w:val="none" w:sz="0" w:space="0" w:color="auto"/>
              </w:divBdr>
              <w:divsChild>
                <w:div w:id="904485080">
                  <w:marLeft w:val="0"/>
                  <w:marRight w:val="0"/>
                  <w:marTop w:val="0"/>
                  <w:marBottom w:val="0"/>
                  <w:divBdr>
                    <w:top w:val="none" w:sz="0" w:space="0" w:color="auto"/>
                    <w:left w:val="none" w:sz="0" w:space="0" w:color="auto"/>
                    <w:bottom w:val="none" w:sz="0" w:space="0" w:color="auto"/>
                    <w:right w:val="none" w:sz="0" w:space="0" w:color="auto"/>
                  </w:divBdr>
                  <w:divsChild>
                    <w:div w:id="1983735339">
                      <w:marLeft w:val="0"/>
                      <w:marRight w:val="0"/>
                      <w:marTop w:val="0"/>
                      <w:marBottom w:val="0"/>
                      <w:divBdr>
                        <w:top w:val="single" w:sz="6" w:space="0" w:color="CFCFCF"/>
                        <w:left w:val="single" w:sz="6" w:space="0" w:color="CFCFCF"/>
                        <w:bottom w:val="single" w:sz="6" w:space="0" w:color="CFCFCF"/>
                        <w:right w:val="single" w:sz="6" w:space="0" w:color="CFCFCF"/>
                      </w:divBdr>
                      <w:divsChild>
                        <w:div w:id="1455320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819101">
              <w:marLeft w:val="0"/>
              <w:marRight w:val="0"/>
              <w:marTop w:val="0"/>
              <w:marBottom w:val="0"/>
              <w:divBdr>
                <w:top w:val="none" w:sz="0" w:space="0" w:color="auto"/>
                <w:left w:val="none" w:sz="0" w:space="0" w:color="auto"/>
                <w:bottom w:val="none" w:sz="0" w:space="0" w:color="auto"/>
                <w:right w:val="none" w:sz="0" w:space="0" w:color="auto"/>
              </w:divBdr>
              <w:divsChild>
                <w:div w:id="1398700544">
                  <w:marLeft w:val="0"/>
                  <w:marRight w:val="0"/>
                  <w:marTop w:val="0"/>
                  <w:marBottom w:val="0"/>
                  <w:divBdr>
                    <w:top w:val="none" w:sz="0" w:space="0" w:color="auto"/>
                    <w:left w:val="none" w:sz="0" w:space="0" w:color="auto"/>
                    <w:bottom w:val="none" w:sz="0" w:space="0" w:color="auto"/>
                    <w:right w:val="none" w:sz="0" w:space="0" w:color="auto"/>
                  </w:divBdr>
                  <w:divsChild>
                    <w:div w:id="41243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312596">
      <w:bodyDiv w:val="1"/>
      <w:marLeft w:val="0"/>
      <w:marRight w:val="0"/>
      <w:marTop w:val="0"/>
      <w:marBottom w:val="0"/>
      <w:divBdr>
        <w:top w:val="none" w:sz="0" w:space="0" w:color="auto"/>
        <w:left w:val="none" w:sz="0" w:space="0" w:color="auto"/>
        <w:bottom w:val="none" w:sz="0" w:space="0" w:color="auto"/>
        <w:right w:val="none" w:sz="0" w:space="0" w:color="auto"/>
      </w:divBdr>
      <w:divsChild>
        <w:div w:id="352726833">
          <w:marLeft w:val="0"/>
          <w:marRight w:val="0"/>
          <w:marTop w:val="0"/>
          <w:marBottom w:val="0"/>
          <w:divBdr>
            <w:top w:val="single" w:sz="6" w:space="4" w:color="auto"/>
            <w:left w:val="single" w:sz="6" w:space="4" w:color="auto"/>
            <w:bottom w:val="single" w:sz="6" w:space="4" w:color="auto"/>
            <w:right w:val="single" w:sz="6" w:space="4" w:color="auto"/>
          </w:divBdr>
          <w:divsChild>
            <w:div w:id="267540300">
              <w:marLeft w:val="0"/>
              <w:marRight w:val="0"/>
              <w:marTop w:val="0"/>
              <w:marBottom w:val="0"/>
              <w:divBdr>
                <w:top w:val="none" w:sz="0" w:space="0" w:color="auto"/>
                <w:left w:val="none" w:sz="0" w:space="0" w:color="auto"/>
                <w:bottom w:val="none" w:sz="0" w:space="0" w:color="auto"/>
                <w:right w:val="none" w:sz="0" w:space="0" w:color="auto"/>
              </w:divBdr>
              <w:divsChild>
                <w:div w:id="2012638019">
                  <w:marLeft w:val="0"/>
                  <w:marRight w:val="0"/>
                  <w:marTop w:val="0"/>
                  <w:marBottom w:val="0"/>
                  <w:divBdr>
                    <w:top w:val="none" w:sz="0" w:space="0" w:color="auto"/>
                    <w:left w:val="none" w:sz="0" w:space="0" w:color="auto"/>
                    <w:bottom w:val="none" w:sz="0" w:space="0" w:color="auto"/>
                    <w:right w:val="none" w:sz="0" w:space="0" w:color="auto"/>
                  </w:divBdr>
                  <w:divsChild>
                    <w:div w:id="210233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242114">
              <w:marLeft w:val="0"/>
              <w:marRight w:val="0"/>
              <w:marTop w:val="0"/>
              <w:marBottom w:val="0"/>
              <w:divBdr>
                <w:top w:val="none" w:sz="0" w:space="0" w:color="auto"/>
                <w:left w:val="none" w:sz="0" w:space="0" w:color="auto"/>
                <w:bottom w:val="none" w:sz="0" w:space="0" w:color="auto"/>
                <w:right w:val="none" w:sz="0" w:space="0" w:color="auto"/>
              </w:divBdr>
              <w:divsChild>
                <w:div w:id="1950316492">
                  <w:marLeft w:val="0"/>
                  <w:marRight w:val="0"/>
                  <w:marTop w:val="0"/>
                  <w:marBottom w:val="0"/>
                  <w:divBdr>
                    <w:top w:val="none" w:sz="0" w:space="0" w:color="auto"/>
                    <w:left w:val="none" w:sz="0" w:space="0" w:color="auto"/>
                    <w:bottom w:val="none" w:sz="0" w:space="0" w:color="auto"/>
                    <w:right w:val="none" w:sz="0" w:space="0" w:color="auto"/>
                  </w:divBdr>
                  <w:divsChild>
                    <w:div w:id="1303384382">
                      <w:marLeft w:val="0"/>
                      <w:marRight w:val="0"/>
                      <w:marTop w:val="0"/>
                      <w:marBottom w:val="0"/>
                      <w:divBdr>
                        <w:top w:val="single" w:sz="6" w:space="0" w:color="CFCFCF"/>
                        <w:left w:val="single" w:sz="6" w:space="0" w:color="CFCFCF"/>
                        <w:bottom w:val="single" w:sz="6" w:space="0" w:color="CFCFCF"/>
                        <w:right w:val="single" w:sz="6" w:space="0" w:color="CFCFCF"/>
                      </w:divBdr>
                      <w:divsChild>
                        <w:div w:id="7108863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23326218">
          <w:marLeft w:val="0"/>
          <w:marRight w:val="0"/>
          <w:marTop w:val="0"/>
          <w:marBottom w:val="0"/>
          <w:divBdr>
            <w:top w:val="single" w:sz="6" w:space="4" w:color="auto"/>
            <w:left w:val="single" w:sz="6" w:space="4" w:color="auto"/>
            <w:bottom w:val="single" w:sz="6" w:space="4" w:color="auto"/>
            <w:right w:val="single" w:sz="6" w:space="4" w:color="auto"/>
          </w:divBdr>
          <w:divsChild>
            <w:div w:id="1904215011">
              <w:marLeft w:val="0"/>
              <w:marRight w:val="0"/>
              <w:marTop w:val="0"/>
              <w:marBottom w:val="0"/>
              <w:divBdr>
                <w:top w:val="none" w:sz="0" w:space="0" w:color="auto"/>
                <w:left w:val="none" w:sz="0" w:space="0" w:color="auto"/>
                <w:bottom w:val="none" w:sz="0" w:space="0" w:color="auto"/>
                <w:right w:val="none" w:sz="0" w:space="0" w:color="auto"/>
              </w:divBdr>
              <w:divsChild>
                <w:div w:id="890729353">
                  <w:marLeft w:val="0"/>
                  <w:marRight w:val="0"/>
                  <w:marTop w:val="0"/>
                  <w:marBottom w:val="0"/>
                  <w:divBdr>
                    <w:top w:val="none" w:sz="0" w:space="0" w:color="auto"/>
                    <w:left w:val="none" w:sz="0" w:space="0" w:color="auto"/>
                    <w:bottom w:val="none" w:sz="0" w:space="0" w:color="auto"/>
                    <w:right w:val="none" w:sz="0" w:space="0" w:color="auto"/>
                  </w:divBdr>
                  <w:divsChild>
                    <w:div w:id="1487433150">
                      <w:marLeft w:val="0"/>
                      <w:marRight w:val="0"/>
                      <w:marTop w:val="0"/>
                      <w:marBottom w:val="0"/>
                      <w:divBdr>
                        <w:top w:val="single" w:sz="6" w:space="0" w:color="CFCFCF"/>
                        <w:left w:val="single" w:sz="6" w:space="0" w:color="CFCFCF"/>
                        <w:bottom w:val="single" w:sz="6" w:space="0" w:color="CFCFCF"/>
                        <w:right w:val="single" w:sz="6" w:space="0" w:color="CFCFCF"/>
                      </w:divBdr>
                      <w:divsChild>
                        <w:div w:id="2130854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57072201">
          <w:marLeft w:val="0"/>
          <w:marRight w:val="0"/>
          <w:marTop w:val="0"/>
          <w:marBottom w:val="0"/>
          <w:divBdr>
            <w:top w:val="single" w:sz="6" w:space="4" w:color="auto"/>
            <w:left w:val="single" w:sz="6" w:space="4" w:color="auto"/>
            <w:bottom w:val="single" w:sz="6" w:space="4" w:color="auto"/>
            <w:right w:val="single" w:sz="6" w:space="4" w:color="auto"/>
          </w:divBdr>
          <w:divsChild>
            <w:div w:id="776830846">
              <w:marLeft w:val="0"/>
              <w:marRight w:val="0"/>
              <w:marTop w:val="0"/>
              <w:marBottom w:val="0"/>
              <w:divBdr>
                <w:top w:val="none" w:sz="0" w:space="0" w:color="auto"/>
                <w:left w:val="none" w:sz="0" w:space="0" w:color="auto"/>
                <w:bottom w:val="none" w:sz="0" w:space="0" w:color="auto"/>
                <w:right w:val="none" w:sz="0" w:space="0" w:color="auto"/>
              </w:divBdr>
              <w:divsChild>
                <w:div w:id="1003704510">
                  <w:marLeft w:val="0"/>
                  <w:marRight w:val="0"/>
                  <w:marTop w:val="0"/>
                  <w:marBottom w:val="0"/>
                  <w:divBdr>
                    <w:top w:val="none" w:sz="0" w:space="0" w:color="auto"/>
                    <w:left w:val="none" w:sz="0" w:space="0" w:color="auto"/>
                    <w:bottom w:val="none" w:sz="0" w:space="0" w:color="auto"/>
                    <w:right w:val="none" w:sz="0" w:space="0" w:color="auto"/>
                  </w:divBdr>
                  <w:divsChild>
                    <w:div w:id="113405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52624">
              <w:marLeft w:val="0"/>
              <w:marRight w:val="0"/>
              <w:marTop w:val="0"/>
              <w:marBottom w:val="0"/>
              <w:divBdr>
                <w:top w:val="none" w:sz="0" w:space="0" w:color="auto"/>
                <w:left w:val="none" w:sz="0" w:space="0" w:color="auto"/>
                <w:bottom w:val="none" w:sz="0" w:space="0" w:color="auto"/>
                <w:right w:val="none" w:sz="0" w:space="0" w:color="auto"/>
              </w:divBdr>
              <w:divsChild>
                <w:div w:id="1729575432">
                  <w:marLeft w:val="0"/>
                  <w:marRight w:val="0"/>
                  <w:marTop w:val="0"/>
                  <w:marBottom w:val="0"/>
                  <w:divBdr>
                    <w:top w:val="none" w:sz="0" w:space="0" w:color="auto"/>
                    <w:left w:val="none" w:sz="0" w:space="0" w:color="auto"/>
                    <w:bottom w:val="none" w:sz="0" w:space="0" w:color="auto"/>
                    <w:right w:val="none" w:sz="0" w:space="0" w:color="auto"/>
                  </w:divBdr>
                  <w:divsChild>
                    <w:div w:id="1317957863">
                      <w:marLeft w:val="0"/>
                      <w:marRight w:val="0"/>
                      <w:marTop w:val="0"/>
                      <w:marBottom w:val="0"/>
                      <w:divBdr>
                        <w:top w:val="single" w:sz="6" w:space="0" w:color="CFCFCF"/>
                        <w:left w:val="single" w:sz="6" w:space="0" w:color="CFCFCF"/>
                        <w:bottom w:val="single" w:sz="6" w:space="0" w:color="CFCFCF"/>
                        <w:right w:val="single" w:sz="6" w:space="0" w:color="CFCFCF"/>
                      </w:divBdr>
                      <w:divsChild>
                        <w:div w:id="410543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78992860">
          <w:marLeft w:val="0"/>
          <w:marRight w:val="0"/>
          <w:marTop w:val="0"/>
          <w:marBottom w:val="0"/>
          <w:divBdr>
            <w:top w:val="single" w:sz="6" w:space="4" w:color="auto"/>
            <w:left w:val="single" w:sz="6" w:space="4" w:color="auto"/>
            <w:bottom w:val="single" w:sz="6" w:space="4" w:color="auto"/>
            <w:right w:val="single" w:sz="6" w:space="4" w:color="auto"/>
          </w:divBdr>
          <w:divsChild>
            <w:div w:id="813253645">
              <w:marLeft w:val="0"/>
              <w:marRight w:val="0"/>
              <w:marTop w:val="0"/>
              <w:marBottom w:val="0"/>
              <w:divBdr>
                <w:top w:val="none" w:sz="0" w:space="0" w:color="auto"/>
                <w:left w:val="none" w:sz="0" w:space="0" w:color="auto"/>
                <w:bottom w:val="none" w:sz="0" w:space="0" w:color="auto"/>
                <w:right w:val="none" w:sz="0" w:space="0" w:color="auto"/>
              </w:divBdr>
              <w:divsChild>
                <w:div w:id="1638413544">
                  <w:marLeft w:val="0"/>
                  <w:marRight w:val="0"/>
                  <w:marTop w:val="0"/>
                  <w:marBottom w:val="0"/>
                  <w:divBdr>
                    <w:top w:val="none" w:sz="0" w:space="0" w:color="auto"/>
                    <w:left w:val="none" w:sz="0" w:space="0" w:color="auto"/>
                    <w:bottom w:val="none" w:sz="0" w:space="0" w:color="auto"/>
                    <w:right w:val="none" w:sz="0" w:space="0" w:color="auto"/>
                  </w:divBdr>
                  <w:divsChild>
                    <w:div w:id="422604810">
                      <w:marLeft w:val="0"/>
                      <w:marRight w:val="0"/>
                      <w:marTop w:val="0"/>
                      <w:marBottom w:val="0"/>
                      <w:divBdr>
                        <w:top w:val="single" w:sz="6" w:space="0" w:color="CFCFCF"/>
                        <w:left w:val="single" w:sz="6" w:space="0" w:color="CFCFCF"/>
                        <w:bottom w:val="single" w:sz="6" w:space="0" w:color="CFCFCF"/>
                        <w:right w:val="single" w:sz="6" w:space="0" w:color="CFCFCF"/>
                      </w:divBdr>
                      <w:divsChild>
                        <w:div w:id="357392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8538505">
          <w:marLeft w:val="0"/>
          <w:marRight w:val="0"/>
          <w:marTop w:val="0"/>
          <w:marBottom w:val="0"/>
          <w:divBdr>
            <w:top w:val="single" w:sz="6" w:space="4" w:color="auto"/>
            <w:left w:val="single" w:sz="6" w:space="4" w:color="auto"/>
            <w:bottom w:val="single" w:sz="6" w:space="4" w:color="auto"/>
            <w:right w:val="single" w:sz="6" w:space="4" w:color="auto"/>
          </w:divBdr>
          <w:divsChild>
            <w:div w:id="1172598653">
              <w:marLeft w:val="0"/>
              <w:marRight w:val="0"/>
              <w:marTop w:val="0"/>
              <w:marBottom w:val="0"/>
              <w:divBdr>
                <w:top w:val="none" w:sz="0" w:space="0" w:color="auto"/>
                <w:left w:val="none" w:sz="0" w:space="0" w:color="auto"/>
                <w:bottom w:val="none" w:sz="0" w:space="0" w:color="auto"/>
                <w:right w:val="none" w:sz="0" w:space="0" w:color="auto"/>
              </w:divBdr>
              <w:divsChild>
                <w:div w:id="712391703">
                  <w:marLeft w:val="0"/>
                  <w:marRight w:val="0"/>
                  <w:marTop w:val="0"/>
                  <w:marBottom w:val="0"/>
                  <w:divBdr>
                    <w:top w:val="none" w:sz="0" w:space="0" w:color="auto"/>
                    <w:left w:val="none" w:sz="0" w:space="0" w:color="auto"/>
                    <w:bottom w:val="none" w:sz="0" w:space="0" w:color="auto"/>
                    <w:right w:val="none" w:sz="0" w:space="0" w:color="auto"/>
                  </w:divBdr>
                  <w:divsChild>
                    <w:div w:id="1863738046">
                      <w:marLeft w:val="0"/>
                      <w:marRight w:val="0"/>
                      <w:marTop w:val="0"/>
                      <w:marBottom w:val="0"/>
                      <w:divBdr>
                        <w:top w:val="single" w:sz="6" w:space="0" w:color="CFCFCF"/>
                        <w:left w:val="single" w:sz="6" w:space="0" w:color="CFCFCF"/>
                        <w:bottom w:val="single" w:sz="6" w:space="0" w:color="CFCFCF"/>
                        <w:right w:val="single" w:sz="6" w:space="0" w:color="CFCFCF"/>
                      </w:divBdr>
                      <w:divsChild>
                        <w:div w:id="9203305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8495846">
          <w:marLeft w:val="0"/>
          <w:marRight w:val="0"/>
          <w:marTop w:val="0"/>
          <w:marBottom w:val="0"/>
          <w:divBdr>
            <w:top w:val="single" w:sz="6" w:space="4" w:color="auto"/>
            <w:left w:val="single" w:sz="6" w:space="4" w:color="auto"/>
            <w:bottom w:val="single" w:sz="6" w:space="4" w:color="auto"/>
            <w:right w:val="single" w:sz="6" w:space="4" w:color="auto"/>
          </w:divBdr>
          <w:divsChild>
            <w:div w:id="410733423">
              <w:marLeft w:val="0"/>
              <w:marRight w:val="0"/>
              <w:marTop w:val="0"/>
              <w:marBottom w:val="0"/>
              <w:divBdr>
                <w:top w:val="none" w:sz="0" w:space="0" w:color="auto"/>
                <w:left w:val="none" w:sz="0" w:space="0" w:color="auto"/>
                <w:bottom w:val="none" w:sz="0" w:space="0" w:color="auto"/>
                <w:right w:val="none" w:sz="0" w:space="0" w:color="auto"/>
              </w:divBdr>
              <w:divsChild>
                <w:div w:id="387188864">
                  <w:marLeft w:val="0"/>
                  <w:marRight w:val="0"/>
                  <w:marTop w:val="0"/>
                  <w:marBottom w:val="0"/>
                  <w:divBdr>
                    <w:top w:val="none" w:sz="0" w:space="0" w:color="auto"/>
                    <w:left w:val="none" w:sz="0" w:space="0" w:color="auto"/>
                    <w:bottom w:val="none" w:sz="0" w:space="0" w:color="auto"/>
                    <w:right w:val="none" w:sz="0" w:space="0" w:color="auto"/>
                  </w:divBdr>
                  <w:divsChild>
                    <w:div w:id="856427571">
                      <w:marLeft w:val="0"/>
                      <w:marRight w:val="0"/>
                      <w:marTop w:val="0"/>
                      <w:marBottom w:val="0"/>
                      <w:divBdr>
                        <w:top w:val="single" w:sz="6" w:space="0" w:color="CFCFCF"/>
                        <w:left w:val="single" w:sz="6" w:space="0" w:color="CFCFCF"/>
                        <w:bottom w:val="single" w:sz="6" w:space="0" w:color="CFCFCF"/>
                        <w:right w:val="single" w:sz="6" w:space="0" w:color="CFCFCF"/>
                      </w:divBdr>
                      <w:divsChild>
                        <w:div w:id="12972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109515">
      <w:bodyDiv w:val="1"/>
      <w:marLeft w:val="0"/>
      <w:marRight w:val="0"/>
      <w:marTop w:val="0"/>
      <w:marBottom w:val="0"/>
      <w:divBdr>
        <w:top w:val="none" w:sz="0" w:space="0" w:color="auto"/>
        <w:left w:val="none" w:sz="0" w:space="0" w:color="auto"/>
        <w:bottom w:val="none" w:sz="0" w:space="0" w:color="auto"/>
        <w:right w:val="none" w:sz="0" w:space="0" w:color="auto"/>
      </w:divBdr>
      <w:divsChild>
        <w:div w:id="1113327918">
          <w:marLeft w:val="0"/>
          <w:marRight w:val="0"/>
          <w:marTop w:val="0"/>
          <w:marBottom w:val="0"/>
          <w:divBdr>
            <w:top w:val="single" w:sz="6" w:space="4" w:color="auto"/>
            <w:left w:val="single" w:sz="6" w:space="4" w:color="auto"/>
            <w:bottom w:val="single" w:sz="6" w:space="4" w:color="auto"/>
            <w:right w:val="single" w:sz="6" w:space="4" w:color="auto"/>
          </w:divBdr>
          <w:divsChild>
            <w:div w:id="2108651487">
              <w:marLeft w:val="0"/>
              <w:marRight w:val="0"/>
              <w:marTop w:val="0"/>
              <w:marBottom w:val="0"/>
              <w:divBdr>
                <w:top w:val="none" w:sz="0" w:space="0" w:color="auto"/>
                <w:left w:val="none" w:sz="0" w:space="0" w:color="auto"/>
                <w:bottom w:val="none" w:sz="0" w:space="0" w:color="auto"/>
                <w:right w:val="none" w:sz="0" w:space="0" w:color="auto"/>
              </w:divBdr>
              <w:divsChild>
                <w:div w:id="374550428">
                  <w:marLeft w:val="0"/>
                  <w:marRight w:val="0"/>
                  <w:marTop w:val="0"/>
                  <w:marBottom w:val="0"/>
                  <w:divBdr>
                    <w:top w:val="none" w:sz="0" w:space="0" w:color="auto"/>
                    <w:left w:val="none" w:sz="0" w:space="0" w:color="auto"/>
                    <w:bottom w:val="none" w:sz="0" w:space="0" w:color="auto"/>
                    <w:right w:val="none" w:sz="0" w:space="0" w:color="auto"/>
                  </w:divBdr>
                  <w:divsChild>
                    <w:div w:id="1192499739">
                      <w:marLeft w:val="0"/>
                      <w:marRight w:val="0"/>
                      <w:marTop w:val="0"/>
                      <w:marBottom w:val="0"/>
                      <w:divBdr>
                        <w:top w:val="single" w:sz="6" w:space="0" w:color="CFCFCF"/>
                        <w:left w:val="single" w:sz="6" w:space="0" w:color="CFCFCF"/>
                        <w:bottom w:val="single" w:sz="6" w:space="0" w:color="CFCFCF"/>
                        <w:right w:val="single" w:sz="6" w:space="0" w:color="CFCFCF"/>
                      </w:divBdr>
                      <w:divsChild>
                        <w:div w:id="3132187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1539990">
          <w:marLeft w:val="0"/>
          <w:marRight w:val="0"/>
          <w:marTop w:val="0"/>
          <w:marBottom w:val="0"/>
          <w:divBdr>
            <w:top w:val="single" w:sz="6" w:space="4" w:color="auto"/>
            <w:left w:val="single" w:sz="6" w:space="4" w:color="auto"/>
            <w:bottom w:val="single" w:sz="6" w:space="4" w:color="auto"/>
            <w:right w:val="single" w:sz="6" w:space="4" w:color="auto"/>
          </w:divBdr>
          <w:divsChild>
            <w:div w:id="112215743">
              <w:marLeft w:val="0"/>
              <w:marRight w:val="0"/>
              <w:marTop w:val="0"/>
              <w:marBottom w:val="0"/>
              <w:divBdr>
                <w:top w:val="none" w:sz="0" w:space="0" w:color="auto"/>
                <w:left w:val="none" w:sz="0" w:space="0" w:color="auto"/>
                <w:bottom w:val="none" w:sz="0" w:space="0" w:color="auto"/>
                <w:right w:val="none" w:sz="0" w:space="0" w:color="auto"/>
              </w:divBdr>
              <w:divsChild>
                <w:div w:id="1561555549">
                  <w:marLeft w:val="0"/>
                  <w:marRight w:val="0"/>
                  <w:marTop w:val="0"/>
                  <w:marBottom w:val="0"/>
                  <w:divBdr>
                    <w:top w:val="none" w:sz="0" w:space="0" w:color="auto"/>
                    <w:left w:val="none" w:sz="0" w:space="0" w:color="auto"/>
                    <w:bottom w:val="none" w:sz="0" w:space="0" w:color="auto"/>
                    <w:right w:val="none" w:sz="0" w:space="0" w:color="auto"/>
                  </w:divBdr>
                  <w:divsChild>
                    <w:div w:id="1397781124">
                      <w:marLeft w:val="0"/>
                      <w:marRight w:val="0"/>
                      <w:marTop w:val="0"/>
                      <w:marBottom w:val="0"/>
                      <w:divBdr>
                        <w:top w:val="single" w:sz="6" w:space="0" w:color="CFCFCF"/>
                        <w:left w:val="single" w:sz="6" w:space="0" w:color="CFCFCF"/>
                        <w:bottom w:val="single" w:sz="6" w:space="0" w:color="CFCFCF"/>
                        <w:right w:val="single" w:sz="6" w:space="0" w:color="CFCFCF"/>
                      </w:divBdr>
                      <w:divsChild>
                        <w:div w:id="15578573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1791959">
              <w:marLeft w:val="0"/>
              <w:marRight w:val="0"/>
              <w:marTop w:val="0"/>
              <w:marBottom w:val="0"/>
              <w:divBdr>
                <w:top w:val="none" w:sz="0" w:space="0" w:color="auto"/>
                <w:left w:val="none" w:sz="0" w:space="0" w:color="auto"/>
                <w:bottom w:val="none" w:sz="0" w:space="0" w:color="auto"/>
                <w:right w:val="none" w:sz="0" w:space="0" w:color="auto"/>
              </w:divBdr>
              <w:divsChild>
                <w:div w:id="1437142759">
                  <w:marLeft w:val="0"/>
                  <w:marRight w:val="0"/>
                  <w:marTop w:val="0"/>
                  <w:marBottom w:val="0"/>
                  <w:divBdr>
                    <w:top w:val="none" w:sz="0" w:space="0" w:color="auto"/>
                    <w:left w:val="none" w:sz="0" w:space="0" w:color="auto"/>
                    <w:bottom w:val="none" w:sz="0" w:space="0" w:color="auto"/>
                    <w:right w:val="none" w:sz="0" w:space="0" w:color="auto"/>
                  </w:divBdr>
                  <w:divsChild>
                    <w:div w:id="42168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2688">
          <w:marLeft w:val="0"/>
          <w:marRight w:val="0"/>
          <w:marTop w:val="0"/>
          <w:marBottom w:val="0"/>
          <w:divBdr>
            <w:top w:val="single" w:sz="6" w:space="4" w:color="auto"/>
            <w:left w:val="single" w:sz="6" w:space="4" w:color="auto"/>
            <w:bottom w:val="single" w:sz="6" w:space="4" w:color="auto"/>
            <w:right w:val="single" w:sz="6" w:space="4" w:color="auto"/>
          </w:divBdr>
          <w:divsChild>
            <w:div w:id="498926314">
              <w:marLeft w:val="0"/>
              <w:marRight w:val="0"/>
              <w:marTop w:val="0"/>
              <w:marBottom w:val="0"/>
              <w:divBdr>
                <w:top w:val="none" w:sz="0" w:space="0" w:color="auto"/>
                <w:left w:val="none" w:sz="0" w:space="0" w:color="auto"/>
                <w:bottom w:val="none" w:sz="0" w:space="0" w:color="auto"/>
                <w:right w:val="none" w:sz="0" w:space="0" w:color="auto"/>
              </w:divBdr>
              <w:divsChild>
                <w:div w:id="101070949">
                  <w:marLeft w:val="0"/>
                  <w:marRight w:val="0"/>
                  <w:marTop w:val="0"/>
                  <w:marBottom w:val="0"/>
                  <w:divBdr>
                    <w:top w:val="none" w:sz="0" w:space="0" w:color="auto"/>
                    <w:left w:val="none" w:sz="0" w:space="0" w:color="auto"/>
                    <w:bottom w:val="none" w:sz="0" w:space="0" w:color="auto"/>
                    <w:right w:val="none" w:sz="0" w:space="0" w:color="auto"/>
                  </w:divBdr>
                  <w:divsChild>
                    <w:div w:id="740951337">
                      <w:marLeft w:val="0"/>
                      <w:marRight w:val="0"/>
                      <w:marTop w:val="0"/>
                      <w:marBottom w:val="0"/>
                      <w:divBdr>
                        <w:top w:val="single" w:sz="6" w:space="0" w:color="CFCFCF"/>
                        <w:left w:val="single" w:sz="6" w:space="0" w:color="CFCFCF"/>
                        <w:bottom w:val="single" w:sz="6" w:space="0" w:color="CFCFCF"/>
                        <w:right w:val="single" w:sz="6" w:space="0" w:color="CFCFCF"/>
                      </w:divBdr>
                      <w:divsChild>
                        <w:div w:id="210502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3100268">
          <w:marLeft w:val="0"/>
          <w:marRight w:val="0"/>
          <w:marTop w:val="0"/>
          <w:marBottom w:val="0"/>
          <w:divBdr>
            <w:top w:val="single" w:sz="6" w:space="4" w:color="auto"/>
            <w:left w:val="single" w:sz="6" w:space="4" w:color="auto"/>
            <w:bottom w:val="single" w:sz="6" w:space="4" w:color="auto"/>
            <w:right w:val="single" w:sz="6" w:space="4" w:color="auto"/>
          </w:divBdr>
          <w:divsChild>
            <w:div w:id="1507280777">
              <w:marLeft w:val="0"/>
              <w:marRight w:val="0"/>
              <w:marTop w:val="0"/>
              <w:marBottom w:val="0"/>
              <w:divBdr>
                <w:top w:val="none" w:sz="0" w:space="0" w:color="auto"/>
                <w:left w:val="none" w:sz="0" w:space="0" w:color="auto"/>
                <w:bottom w:val="none" w:sz="0" w:space="0" w:color="auto"/>
                <w:right w:val="none" w:sz="0" w:space="0" w:color="auto"/>
              </w:divBdr>
              <w:divsChild>
                <w:div w:id="1377200905">
                  <w:marLeft w:val="0"/>
                  <w:marRight w:val="0"/>
                  <w:marTop w:val="0"/>
                  <w:marBottom w:val="0"/>
                  <w:divBdr>
                    <w:top w:val="none" w:sz="0" w:space="0" w:color="auto"/>
                    <w:left w:val="none" w:sz="0" w:space="0" w:color="auto"/>
                    <w:bottom w:val="none" w:sz="0" w:space="0" w:color="auto"/>
                    <w:right w:val="none" w:sz="0" w:space="0" w:color="auto"/>
                  </w:divBdr>
                  <w:divsChild>
                    <w:div w:id="2052801429">
                      <w:marLeft w:val="0"/>
                      <w:marRight w:val="0"/>
                      <w:marTop w:val="0"/>
                      <w:marBottom w:val="0"/>
                      <w:divBdr>
                        <w:top w:val="single" w:sz="6" w:space="0" w:color="CFCFCF"/>
                        <w:left w:val="single" w:sz="6" w:space="0" w:color="CFCFCF"/>
                        <w:bottom w:val="single" w:sz="6" w:space="0" w:color="CFCFCF"/>
                        <w:right w:val="single" w:sz="6" w:space="0" w:color="CFCFCF"/>
                      </w:divBdr>
                      <w:divsChild>
                        <w:div w:id="18317536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3654270">
          <w:marLeft w:val="0"/>
          <w:marRight w:val="0"/>
          <w:marTop w:val="0"/>
          <w:marBottom w:val="0"/>
          <w:divBdr>
            <w:top w:val="single" w:sz="6" w:space="4" w:color="auto"/>
            <w:left w:val="single" w:sz="6" w:space="4" w:color="auto"/>
            <w:bottom w:val="single" w:sz="6" w:space="4" w:color="auto"/>
            <w:right w:val="single" w:sz="6" w:space="4" w:color="auto"/>
          </w:divBdr>
          <w:divsChild>
            <w:div w:id="841815325">
              <w:marLeft w:val="0"/>
              <w:marRight w:val="0"/>
              <w:marTop w:val="0"/>
              <w:marBottom w:val="0"/>
              <w:divBdr>
                <w:top w:val="none" w:sz="0" w:space="0" w:color="auto"/>
                <w:left w:val="none" w:sz="0" w:space="0" w:color="auto"/>
                <w:bottom w:val="none" w:sz="0" w:space="0" w:color="auto"/>
                <w:right w:val="none" w:sz="0" w:space="0" w:color="auto"/>
              </w:divBdr>
              <w:divsChild>
                <w:div w:id="1954435539">
                  <w:marLeft w:val="0"/>
                  <w:marRight w:val="0"/>
                  <w:marTop w:val="0"/>
                  <w:marBottom w:val="0"/>
                  <w:divBdr>
                    <w:top w:val="none" w:sz="0" w:space="0" w:color="auto"/>
                    <w:left w:val="none" w:sz="0" w:space="0" w:color="auto"/>
                    <w:bottom w:val="none" w:sz="0" w:space="0" w:color="auto"/>
                    <w:right w:val="none" w:sz="0" w:space="0" w:color="auto"/>
                  </w:divBdr>
                  <w:divsChild>
                    <w:div w:id="867453093">
                      <w:marLeft w:val="0"/>
                      <w:marRight w:val="0"/>
                      <w:marTop w:val="0"/>
                      <w:marBottom w:val="0"/>
                      <w:divBdr>
                        <w:top w:val="single" w:sz="6" w:space="0" w:color="CFCFCF"/>
                        <w:left w:val="single" w:sz="6" w:space="0" w:color="CFCFCF"/>
                        <w:bottom w:val="single" w:sz="6" w:space="0" w:color="CFCFCF"/>
                        <w:right w:val="single" w:sz="6" w:space="0" w:color="CFCFCF"/>
                      </w:divBdr>
                      <w:divsChild>
                        <w:div w:id="205071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1539214">
          <w:marLeft w:val="0"/>
          <w:marRight w:val="0"/>
          <w:marTop w:val="0"/>
          <w:marBottom w:val="0"/>
          <w:divBdr>
            <w:top w:val="single" w:sz="6" w:space="4" w:color="auto"/>
            <w:left w:val="single" w:sz="6" w:space="4" w:color="auto"/>
            <w:bottom w:val="single" w:sz="6" w:space="4" w:color="auto"/>
            <w:right w:val="single" w:sz="6" w:space="4" w:color="auto"/>
          </w:divBdr>
          <w:divsChild>
            <w:div w:id="885335593">
              <w:marLeft w:val="0"/>
              <w:marRight w:val="0"/>
              <w:marTop w:val="0"/>
              <w:marBottom w:val="0"/>
              <w:divBdr>
                <w:top w:val="none" w:sz="0" w:space="0" w:color="auto"/>
                <w:left w:val="none" w:sz="0" w:space="0" w:color="auto"/>
                <w:bottom w:val="none" w:sz="0" w:space="0" w:color="auto"/>
                <w:right w:val="none" w:sz="0" w:space="0" w:color="auto"/>
              </w:divBdr>
              <w:divsChild>
                <w:div w:id="1475174211">
                  <w:marLeft w:val="0"/>
                  <w:marRight w:val="0"/>
                  <w:marTop w:val="0"/>
                  <w:marBottom w:val="0"/>
                  <w:divBdr>
                    <w:top w:val="none" w:sz="0" w:space="0" w:color="auto"/>
                    <w:left w:val="none" w:sz="0" w:space="0" w:color="auto"/>
                    <w:bottom w:val="none" w:sz="0" w:space="0" w:color="auto"/>
                    <w:right w:val="none" w:sz="0" w:space="0" w:color="auto"/>
                  </w:divBdr>
                  <w:divsChild>
                    <w:div w:id="2742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3552">
              <w:marLeft w:val="0"/>
              <w:marRight w:val="0"/>
              <w:marTop w:val="0"/>
              <w:marBottom w:val="0"/>
              <w:divBdr>
                <w:top w:val="none" w:sz="0" w:space="0" w:color="auto"/>
                <w:left w:val="none" w:sz="0" w:space="0" w:color="auto"/>
                <w:bottom w:val="none" w:sz="0" w:space="0" w:color="auto"/>
                <w:right w:val="none" w:sz="0" w:space="0" w:color="auto"/>
              </w:divBdr>
              <w:divsChild>
                <w:div w:id="1978991274">
                  <w:marLeft w:val="0"/>
                  <w:marRight w:val="0"/>
                  <w:marTop w:val="0"/>
                  <w:marBottom w:val="0"/>
                  <w:divBdr>
                    <w:top w:val="none" w:sz="0" w:space="0" w:color="auto"/>
                    <w:left w:val="none" w:sz="0" w:space="0" w:color="auto"/>
                    <w:bottom w:val="none" w:sz="0" w:space="0" w:color="auto"/>
                    <w:right w:val="none" w:sz="0" w:space="0" w:color="auto"/>
                  </w:divBdr>
                  <w:divsChild>
                    <w:div w:id="1718164405">
                      <w:marLeft w:val="0"/>
                      <w:marRight w:val="0"/>
                      <w:marTop w:val="0"/>
                      <w:marBottom w:val="0"/>
                      <w:divBdr>
                        <w:top w:val="single" w:sz="6" w:space="0" w:color="CFCFCF"/>
                        <w:left w:val="single" w:sz="6" w:space="0" w:color="CFCFCF"/>
                        <w:bottom w:val="single" w:sz="6" w:space="0" w:color="CFCFCF"/>
                        <w:right w:val="single" w:sz="6" w:space="0" w:color="CFCFCF"/>
                      </w:divBdr>
                      <w:divsChild>
                        <w:div w:id="9356028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345">
      <w:bodyDiv w:val="1"/>
      <w:marLeft w:val="0"/>
      <w:marRight w:val="0"/>
      <w:marTop w:val="0"/>
      <w:marBottom w:val="0"/>
      <w:divBdr>
        <w:top w:val="none" w:sz="0" w:space="0" w:color="auto"/>
        <w:left w:val="none" w:sz="0" w:space="0" w:color="auto"/>
        <w:bottom w:val="none" w:sz="0" w:space="0" w:color="auto"/>
        <w:right w:val="none" w:sz="0" w:space="0" w:color="auto"/>
      </w:divBdr>
      <w:divsChild>
        <w:div w:id="91051928">
          <w:marLeft w:val="0"/>
          <w:marRight w:val="0"/>
          <w:marTop w:val="0"/>
          <w:marBottom w:val="0"/>
          <w:divBdr>
            <w:top w:val="single" w:sz="6" w:space="4" w:color="auto"/>
            <w:left w:val="single" w:sz="6" w:space="4" w:color="auto"/>
            <w:bottom w:val="single" w:sz="6" w:space="4" w:color="auto"/>
            <w:right w:val="single" w:sz="6" w:space="4" w:color="auto"/>
          </w:divBdr>
          <w:divsChild>
            <w:div w:id="1648633418">
              <w:marLeft w:val="0"/>
              <w:marRight w:val="0"/>
              <w:marTop w:val="0"/>
              <w:marBottom w:val="0"/>
              <w:divBdr>
                <w:top w:val="none" w:sz="0" w:space="0" w:color="auto"/>
                <w:left w:val="none" w:sz="0" w:space="0" w:color="auto"/>
                <w:bottom w:val="none" w:sz="0" w:space="0" w:color="auto"/>
                <w:right w:val="none" w:sz="0" w:space="0" w:color="auto"/>
              </w:divBdr>
              <w:divsChild>
                <w:div w:id="295183038">
                  <w:marLeft w:val="0"/>
                  <w:marRight w:val="0"/>
                  <w:marTop w:val="0"/>
                  <w:marBottom w:val="0"/>
                  <w:divBdr>
                    <w:top w:val="none" w:sz="0" w:space="0" w:color="auto"/>
                    <w:left w:val="none" w:sz="0" w:space="0" w:color="auto"/>
                    <w:bottom w:val="none" w:sz="0" w:space="0" w:color="auto"/>
                    <w:right w:val="none" w:sz="0" w:space="0" w:color="auto"/>
                  </w:divBdr>
                  <w:divsChild>
                    <w:div w:id="1929264550">
                      <w:marLeft w:val="0"/>
                      <w:marRight w:val="0"/>
                      <w:marTop w:val="0"/>
                      <w:marBottom w:val="0"/>
                      <w:divBdr>
                        <w:top w:val="single" w:sz="6" w:space="0" w:color="CFCFCF"/>
                        <w:left w:val="single" w:sz="6" w:space="0" w:color="CFCFCF"/>
                        <w:bottom w:val="single" w:sz="6" w:space="0" w:color="CFCFCF"/>
                        <w:right w:val="single" w:sz="6" w:space="0" w:color="CFCFCF"/>
                      </w:divBdr>
                      <w:divsChild>
                        <w:div w:id="10317342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5872539">
          <w:marLeft w:val="0"/>
          <w:marRight w:val="0"/>
          <w:marTop w:val="0"/>
          <w:marBottom w:val="0"/>
          <w:divBdr>
            <w:top w:val="single" w:sz="6" w:space="4" w:color="auto"/>
            <w:left w:val="single" w:sz="6" w:space="4" w:color="auto"/>
            <w:bottom w:val="single" w:sz="6" w:space="4" w:color="auto"/>
            <w:right w:val="single" w:sz="6" w:space="4" w:color="auto"/>
          </w:divBdr>
          <w:divsChild>
            <w:div w:id="140579417">
              <w:marLeft w:val="0"/>
              <w:marRight w:val="0"/>
              <w:marTop w:val="0"/>
              <w:marBottom w:val="0"/>
              <w:divBdr>
                <w:top w:val="none" w:sz="0" w:space="0" w:color="auto"/>
                <w:left w:val="none" w:sz="0" w:space="0" w:color="auto"/>
                <w:bottom w:val="none" w:sz="0" w:space="0" w:color="auto"/>
                <w:right w:val="none" w:sz="0" w:space="0" w:color="auto"/>
              </w:divBdr>
              <w:divsChild>
                <w:div w:id="917247868">
                  <w:marLeft w:val="0"/>
                  <w:marRight w:val="0"/>
                  <w:marTop w:val="0"/>
                  <w:marBottom w:val="0"/>
                  <w:divBdr>
                    <w:top w:val="none" w:sz="0" w:space="0" w:color="auto"/>
                    <w:left w:val="none" w:sz="0" w:space="0" w:color="auto"/>
                    <w:bottom w:val="none" w:sz="0" w:space="0" w:color="auto"/>
                    <w:right w:val="none" w:sz="0" w:space="0" w:color="auto"/>
                  </w:divBdr>
                  <w:divsChild>
                    <w:div w:id="48656633">
                      <w:marLeft w:val="0"/>
                      <w:marRight w:val="0"/>
                      <w:marTop w:val="0"/>
                      <w:marBottom w:val="0"/>
                      <w:divBdr>
                        <w:top w:val="single" w:sz="6" w:space="0" w:color="CFCFCF"/>
                        <w:left w:val="single" w:sz="6" w:space="0" w:color="CFCFCF"/>
                        <w:bottom w:val="single" w:sz="6" w:space="0" w:color="CFCFCF"/>
                        <w:right w:val="single" w:sz="6" w:space="0" w:color="CFCFCF"/>
                      </w:divBdr>
                      <w:divsChild>
                        <w:div w:id="3045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4848973">
              <w:marLeft w:val="0"/>
              <w:marRight w:val="0"/>
              <w:marTop w:val="0"/>
              <w:marBottom w:val="0"/>
              <w:divBdr>
                <w:top w:val="none" w:sz="0" w:space="0" w:color="auto"/>
                <w:left w:val="none" w:sz="0" w:space="0" w:color="auto"/>
                <w:bottom w:val="none" w:sz="0" w:space="0" w:color="auto"/>
                <w:right w:val="none" w:sz="0" w:space="0" w:color="auto"/>
              </w:divBdr>
              <w:divsChild>
                <w:div w:id="1188831179">
                  <w:marLeft w:val="0"/>
                  <w:marRight w:val="0"/>
                  <w:marTop w:val="0"/>
                  <w:marBottom w:val="0"/>
                  <w:divBdr>
                    <w:top w:val="none" w:sz="0" w:space="0" w:color="auto"/>
                    <w:left w:val="none" w:sz="0" w:space="0" w:color="auto"/>
                    <w:bottom w:val="none" w:sz="0" w:space="0" w:color="auto"/>
                    <w:right w:val="none" w:sz="0" w:space="0" w:color="auto"/>
                  </w:divBdr>
                  <w:divsChild>
                    <w:div w:id="19142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694728">
          <w:marLeft w:val="0"/>
          <w:marRight w:val="0"/>
          <w:marTop w:val="0"/>
          <w:marBottom w:val="0"/>
          <w:divBdr>
            <w:top w:val="single" w:sz="6" w:space="4" w:color="auto"/>
            <w:left w:val="single" w:sz="6" w:space="4" w:color="auto"/>
            <w:bottom w:val="single" w:sz="6" w:space="4" w:color="auto"/>
            <w:right w:val="single" w:sz="6" w:space="4" w:color="auto"/>
          </w:divBdr>
          <w:divsChild>
            <w:div w:id="1257471656">
              <w:marLeft w:val="0"/>
              <w:marRight w:val="0"/>
              <w:marTop w:val="0"/>
              <w:marBottom w:val="0"/>
              <w:divBdr>
                <w:top w:val="none" w:sz="0" w:space="0" w:color="auto"/>
                <w:left w:val="none" w:sz="0" w:space="0" w:color="auto"/>
                <w:bottom w:val="none" w:sz="0" w:space="0" w:color="auto"/>
                <w:right w:val="none" w:sz="0" w:space="0" w:color="auto"/>
              </w:divBdr>
              <w:divsChild>
                <w:div w:id="1886597222">
                  <w:marLeft w:val="0"/>
                  <w:marRight w:val="0"/>
                  <w:marTop w:val="0"/>
                  <w:marBottom w:val="0"/>
                  <w:divBdr>
                    <w:top w:val="none" w:sz="0" w:space="0" w:color="auto"/>
                    <w:left w:val="none" w:sz="0" w:space="0" w:color="auto"/>
                    <w:bottom w:val="none" w:sz="0" w:space="0" w:color="auto"/>
                    <w:right w:val="none" w:sz="0" w:space="0" w:color="auto"/>
                  </w:divBdr>
                  <w:divsChild>
                    <w:div w:id="18750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4458">
              <w:marLeft w:val="0"/>
              <w:marRight w:val="0"/>
              <w:marTop w:val="0"/>
              <w:marBottom w:val="0"/>
              <w:divBdr>
                <w:top w:val="none" w:sz="0" w:space="0" w:color="auto"/>
                <w:left w:val="none" w:sz="0" w:space="0" w:color="auto"/>
                <w:bottom w:val="none" w:sz="0" w:space="0" w:color="auto"/>
                <w:right w:val="none" w:sz="0" w:space="0" w:color="auto"/>
              </w:divBdr>
              <w:divsChild>
                <w:div w:id="208805725">
                  <w:marLeft w:val="0"/>
                  <w:marRight w:val="0"/>
                  <w:marTop w:val="0"/>
                  <w:marBottom w:val="0"/>
                  <w:divBdr>
                    <w:top w:val="none" w:sz="0" w:space="0" w:color="auto"/>
                    <w:left w:val="none" w:sz="0" w:space="0" w:color="auto"/>
                    <w:bottom w:val="none" w:sz="0" w:space="0" w:color="auto"/>
                    <w:right w:val="none" w:sz="0" w:space="0" w:color="auto"/>
                  </w:divBdr>
                  <w:divsChild>
                    <w:div w:id="17852247">
                      <w:marLeft w:val="0"/>
                      <w:marRight w:val="0"/>
                      <w:marTop w:val="0"/>
                      <w:marBottom w:val="0"/>
                      <w:divBdr>
                        <w:top w:val="single" w:sz="6" w:space="0" w:color="CFCFCF"/>
                        <w:left w:val="single" w:sz="6" w:space="0" w:color="CFCFCF"/>
                        <w:bottom w:val="single" w:sz="6" w:space="0" w:color="CFCFCF"/>
                        <w:right w:val="single" w:sz="6" w:space="0" w:color="CFCFCF"/>
                      </w:divBdr>
                      <w:divsChild>
                        <w:div w:id="1445154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4078870">
          <w:marLeft w:val="0"/>
          <w:marRight w:val="0"/>
          <w:marTop w:val="0"/>
          <w:marBottom w:val="0"/>
          <w:divBdr>
            <w:top w:val="single" w:sz="6" w:space="4" w:color="auto"/>
            <w:left w:val="single" w:sz="6" w:space="4" w:color="auto"/>
            <w:bottom w:val="single" w:sz="6" w:space="4" w:color="auto"/>
            <w:right w:val="single" w:sz="6" w:space="4" w:color="auto"/>
          </w:divBdr>
          <w:divsChild>
            <w:div w:id="707339057">
              <w:marLeft w:val="0"/>
              <w:marRight w:val="0"/>
              <w:marTop w:val="0"/>
              <w:marBottom w:val="0"/>
              <w:divBdr>
                <w:top w:val="none" w:sz="0" w:space="0" w:color="auto"/>
                <w:left w:val="none" w:sz="0" w:space="0" w:color="auto"/>
                <w:bottom w:val="none" w:sz="0" w:space="0" w:color="auto"/>
                <w:right w:val="none" w:sz="0" w:space="0" w:color="auto"/>
              </w:divBdr>
              <w:divsChild>
                <w:div w:id="1395546693">
                  <w:marLeft w:val="0"/>
                  <w:marRight w:val="0"/>
                  <w:marTop w:val="0"/>
                  <w:marBottom w:val="0"/>
                  <w:divBdr>
                    <w:top w:val="none" w:sz="0" w:space="0" w:color="auto"/>
                    <w:left w:val="none" w:sz="0" w:space="0" w:color="auto"/>
                    <w:bottom w:val="none" w:sz="0" w:space="0" w:color="auto"/>
                    <w:right w:val="none" w:sz="0" w:space="0" w:color="auto"/>
                  </w:divBdr>
                  <w:divsChild>
                    <w:div w:id="1118597560">
                      <w:marLeft w:val="0"/>
                      <w:marRight w:val="0"/>
                      <w:marTop w:val="0"/>
                      <w:marBottom w:val="0"/>
                      <w:divBdr>
                        <w:top w:val="single" w:sz="6" w:space="0" w:color="CFCFCF"/>
                        <w:left w:val="single" w:sz="6" w:space="0" w:color="CFCFCF"/>
                        <w:bottom w:val="single" w:sz="6" w:space="0" w:color="CFCFCF"/>
                        <w:right w:val="single" w:sz="6" w:space="0" w:color="CFCFCF"/>
                      </w:divBdr>
                      <w:divsChild>
                        <w:div w:id="1569724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5161276">
          <w:marLeft w:val="0"/>
          <w:marRight w:val="0"/>
          <w:marTop w:val="0"/>
          <w:marBottom w:val="0"/>
          <w:divBdr>
            <w:top w:val="single" w:sz="6" w:space="4" w:color="auto"/>
            <w:left w:val="single" w:sz="6" w:space="4" w:color="auto"/>
            <w:bottom w:val="single" w:sz="6" w:space="4" w:color="auto"/>
            <w:right w:val="single" w:sz="6" w:space="4" w:color="auto"/>
          </w:divBdr>
          <w:divsChild>
            <w:div w:id="553392089">
              <w:marLeft w:val="0"/>
              <w:marRight w:val="0"/>
              <w:marTop w:val="0"/>
              <w:marBottom w:val="0"/>
              <w:divBdr>
                <w:top w:val="none" w:sz="0" w:space="0" w:color="auto"/>
                <w:left w:val="none" w:sz="0" w:space="0" w:color="auto"/>
                <w:bottom w:val="none" w:sz="0" w:space="0" w:color="auto"/>
                <w:right w:val="none" w:sz="0" w:space="0" w:color="auto"/>
              </w:divBdr>
              <w:divsChild>
                <w:div w:id="1447120092">
                  <w:marLeft w:val="0"/>
                  <w:marRight w:val="0"/>
                  <w:marTop w:val="0"/>
                  <w:marBottom w:val="0"/>
                  <w:divBdr>
                    <w:top w:val="none" w:sz="0" w:space="0" w:color="auto"/>
                    <w:left w:val="none" w:sz="0" w:space="0" w:color="auto"/>
                    <w:bottom w:val="none" w:sz="0" w:space="0" w:color="auto"/>
                    <w:right w:val="none" w:sz="0" w:space="0" w:color="auto"/>
                  </w:divBdr>
                  <w:divsChild>
                    <w:div w:id="872614141">
                      <w:marLeft w:val="0"/>
                      <w:marRight w:val="0"/>
                      <w:marTop w:val="0"/>
                      <w:marBottom w:val="0"/>
                      <w:divBdr>
                        <w:top w:val="single" w:sz="6" w:space="0" w:color="CFCFCF"/>
                        <w:left w:val="single" w:sz="6" w:space="0" w:color="CFCFCF"/>
                        <w:bottom w:val="single" w:sz="6" w:space="0" w:color="CFCFCF"/>
                        <w:right w:val="single" w:sz="6" w:space="0" w:color="CFCFCF"/>
                      </w:divBdr>
                      <w:divsChild>
                        <w:div w:id="12870805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9570846">
              <w:marLeft w:val="0"/>
              <w:marRight w:val="0"/>
              <w:marTop w:val="0"/>
              <w:marBottom w:val="0"/>
              <w:divBdr>
                <w:top w:val="none" w:sz="0" w:space="0" w:color="auto"/>
                <w:left w:val="none" w:sz="0" w:space="0" w:color="auto"/>
                <w:bottom w:val="none" w:sz="0" w:space="0" w:color="auto"/>
                <w:right w:val="none" w:sz="0" w:space="0" w:color="auto"/>
              </w:divBdr>
              <w:divsChild>
                <w:div w:id="1385250409">
                  <w:marLeft w:val="0"/>
                  <w:marRight w:val="0"/>
                  <w:marTop w:val="0"/>
                  <w:marBottom w:val="0"/>
                  <w:divBdr>
                    <w:top w:val="none" w:sz="0" w:space="0" w:color="auto"/>
                    <w:left w:val="none" w:sz="0" w:space="0" w:color="auto"/>
                    <w:bottom w:val="none" w:sz="0" w:space="0" w:color="auto"/>
                    <w:right w:val="none" w:sz="0" w:space="0" w:color="auto"/>
                  </w:divBdr>
                  <w:divsChild>
                    <w:div w:id="158927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663422">
          <w:marLeft w:val="0"/>
          <w:marRight w:val="0"/>
          <w:marTop w:val="0"/>
          <w:marBottom w:val="0"/>
          <w:divBdr>
            <w:top w:val="single" w:sz="6" w:space="4" w:color="auto"/>
            <w:left w:val="single" w:sz="6" w:space="4" w:color="auto"/>
            <w:bottom w:val="single" w:sz="6" w:space="4" w:color="auto"/>
            <w:right w:val="single" w:sz="6" w:space="4" w:color="auto"/>
          </w:divBdr>
          <w:divsChild>
            <w:div w:id="1687518730">
              <w:marLeft w:val="0"/>
              <w:marRight w:val="0"/>
              <w:marTop w:val="0"/>
              <w:marBottom w:val="0"/>
              <w:divBdr>
                <w:top w:val="none" w:sz="0" w:space="0" w:color="auto"/>
                <w:left w:val="none" w:sz="0" w:space="0" w:color="auto"/>
                <w:bottom w:val="none" w:sz="0" w:space="0" w:color="auto"/>
                <w:right w:val="none" w:sz="0" w:space="0" w:color="auto"/>
              </w:divBdr>
              <w:divsChild>
                <w:div w:id="484276809">
                  <w:marLeft w:val="0"/>
                  <w:marRight w:val="0"/>
                  <w:marTop w:val="0"/>
                  <w:marBottom w:val="0"/>
                  <w:divBdr>
                    <w:top w:val="none" w:sz="0" w:space="0" w:color="auto"/>
                    <w:left w:val="none" w:sz="0" w:space="0" w:color="auto"/>
                    <w:bottom w:val="none" w:sz="0" w:space="0" w:color="auto"/>
                    <w:right w:val="none" w:sz="0" w:space="0" w:color="auto"/>
                  </w:divBdr>
                  <w:divsChild>
                    <w:div w:id="1255287034">
                      <w:marLeft w:val="0"/>
                      <w:marRight w:val="0"/>
                      <w:marTop w:val="0"/>
                      <w:marBottom w:val="0"/>
                      <w:divBdr>
                        <w:top w:val="single" w:sz="6" w:space="0" w:color="CFCFCF"/>
                        <w:left w:val="single" w:sz="6" w:space="0" w:color="CFCFCF"/>
                        <w:bottom w:val="single" w:sz="6" w:space="0" w:color="CFCFCF"/>
                        <w:right w:val="single" w:sz="6" w:space="0" w:color="CFCFCF"/>
                      </w:divBdr>
                      <w:divsChild>
                        <w:div w:id="164681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5107367">
          <w:marLeft w:val="0"/>
          <w:marRight w:val="0"/>
          <w:marTop w:val="0"/>
          <w:marBottom w:val="0"/>
          <w:divBdr>
            <w:top w:val="single" w:sz="6" w:space="4" w:color="auto"/>
            <w:left w:val="single" w:sz="6" w:space="4" w:color="auto"/>
            <w:bottom w:val="single" w:sz="6" w:space="4" w:color="auto"/>
            <w:right w:val="single" w:sz="6" w:space="4" w:color="auto"/>
          </w:divBdr>
          <w:divsChild>
            <w:div w:id="1774207282">
              <w:marLeft w:val="0"/>
              <w:marRight w:val="0"/>
              <w:marTop w:val="0"/>
              <w:marBottom w:val="0"/>
              <w:divBdr>
                <w:top w:val="none" w:sz="0" w:space="0" w:color="auto"/>
                <w:left w:val="none" w:sz="0" w:space="0" w:color="auto"/>
                <w:bottom w:val="none" w:sz="0" w:space="0" w:color="auto"/>
                <w:right w:val="none" w:sz="0" w:space="0" w:color="auto"/>
              </w:divBdr>
              <w:divsChild>
                <w:div w:id="1443649131">
                  <w:marLeft w:val="0"/>
                  <w:marRight w:val="0"/>
                  <w:marTop w:val="0"/>
                  <w:marBottom w:val="0"/>
                  <w:divBdr>
                    <w:top w:val="none" w:sz="0" w:space="0" w:color="auto"/>
                    <w:left w:val="none" w:sz="0" w:space="0" w:color="auto"/>
                    <w:bottom w:val="none" w:sz="0" w:space="0" w:color="auto"/>
                    <w:right w:val="none" w:sz="0" w:space="0" w:color="auto"/>
                  </w:divBdr>
                  <w:divsChild>
                    <w:div w:id="1392921838">
                      <w:marLeft w:val="0"/>
                      <w:marRight w:val="0"/>
                      <w:marTop w:val="0"/>
                      <w:marBottom w:val="0"/>
                      <w:divBdr>
                        <w:top w:val="single" w:sz="6" w:space="0" w:color="CFCFCF"/>
                        <w:left w:val="single" w:sz="6" w:space="0" w:color="CFCFCF"/>
                        <w:bottom w:val="single" w:sz="6" w:space="0" w:color="CFCFCF"/>
                        <w:right w:val="single" w:sz="6" w:space="0" w:color="CFCFCF"/>
                      </w:divBdr>
                      <w:divsChild>
                        <w:div w:id="17075642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87065558">
              <w:marLeft w:val="0"/>
              <w:marRight w:val="0"/>
              <w:marTop w:val="0"/>
              <w:marBottom w:val="0"/>
              <w:divBdr>
                <w:top w:val="none" w:sz="0" w:space="0" w:color="auto"/>
                <w:left w:val="none" w:sz="0" w:space="0" w:color="auto"/>
                <w:bottom w:val="none" w:sz="0" w:space="0" w:color="auto"/>
                <w:right w:val="none" w:sz="0" w:space="0" w:color="auto"/>
              </w:divBdr>
              <w:divsChild>
                <w:div w:id="1021082339">
                  <w:marLeft w:val="0"/>
                  <w:marRight w:val="0"/>
                  <w:marTop w:val="0"/>
                  <w:marBottom w:val="0"/>
                  <w:divBdr>
                    <w:top w:val="none" w:sz="0" w:space="0" w:color="auto"/>
                    <w:left w:val="none" w:sz="0" w:space="0" w:color="auto"/>
                    <w:bottom w:val="none" w:sz="0" w:space="0" w:color="auto"/>
                    <w:right w:val="none" w:sz="0" w:space="0" w:color="auto"/>
                  </w:divBdr>
                  <w:divsChild>
                    <w:div w:id="7783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4337">
          <w:marLeft w:val="0"/>
          <w:marRight w:val="0"/>
          <w:marTop w:val="0"/>
          <w:marBottom w:val="0"/>
          <w:divBdr>
            <w:top w:val="single" w:sz="6" w:space="4" w:color="auto"/>
            <w:left w:val="single" w:sz="6" w:space="4" w:color="auto"/>
            <w:bottom w:val="single" w:sz="6" w:space="4" w:color="auto"/>
            <w:right w:val="single" w:sz="6" w:space="4" w:color="auto"/>
          </w:divBdr>
          <w:divsChild>
            <w:div w:id="2123376405">
              <w:marLeft w:val="0"/>
              <w:marRight w:val="0"/>
              <w:marTop w:val="0"/>
              <w:marBottom w:val="0"/>
              <w:divBdr>
                <w:top w:val="none" w:sz="0" w:space="0" w:color="auto"/>
                <w:left w:val="none" w:sz="0" w:space="0" w:color="auto"/>
                <w:bottom w:val="none" w:sz="0" w:space="0" w:color="auto"/>
                <w:right w:val="none" w:sz="0" w:space="0" w:color="auto"/>
              </w:divBdr>
              <w:divsChild>
                <w:div w:id="1485312878">
                  <w:marLeft w:val="0"/>
                  <w:marRight w:val="0"/>
                  <w:marTop w:val="0"/>
                  <w:marBottom w:val="0"/>
                  <w:divBdr>
                    <w:top w:val="none" w:sz="0" w:space="0" w:color="auto"/>
                    <w:left w:val="none" w:sz="0" w:space="0" w:color="auto"/>
                    <w:bottom w:val="none" w:sz="0" w:space="0" w:color="auto"/>
                    <w:right w:val="none" w:sz="0" w:space="0" w:color="auto"/>
                  </w:divBdr>
                  <w:divsChild>
                    <w:div w:id="2052342581">
                      <w:marLeft w:val="0"/>
                      <w:marRight w:val="0"/>
                      <w:marTop w:val="0"/>
                      <w:marBottom w:val="0"/>
                      <w:divBdr>
                        <w:top w:val="single" w:sz="6" w:space="0" w:color="CFCFCF"/>
                        <w:left w:val="single" w:sz="6" w:space="0" w:color="CFCFCF"/>
                        <w:bottom w:val="single" w:sz="6" w:space="0" w:color="CFCFCF"/>
                        <w:right w:val="single" w:sz="6" w:space="0" w:color="CFCFCF"/>
                      </w:divBdr>
                      <w:divsChild>
                        <w:div w:id="1962372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2895947">
      <w:bodyDiv w:val="1"/>
      <w:marLeft w:val="0"/>
      <w:marRight w:val="0"/>
      <w:marTop w:val="0"/>
      <w:marBottom w:val="0"/>
      <w:divBdr>
        <w:top w:val="none" w:sz="0" w:space="0" w:color="auto"/>
        <w:left w:val="none" w:sz="0" w:space="0" w:color="auto"/>
        <w:bottom w:val="none" w:sz="0" w:space="0" w:color="auto"/>
        <w:right w:val="none" w:sz="0" w:space="0" w:color="auto"/>
      </w:divBdr>
      <w:divsChild>
        <w:div w:id="90472241">
          <w:marLeft w:val="0"/>
          <w:marRight w:val="0"/>
          <w:marTop w:val="0"/>
          <w:marBottom w:val="0"/>
          <w:divBdr>
            <w:top w:val="single" w:sz="6" w:space="4" w:color="auto"/>
            <w:left w:val="single" w:sz="6" w:space="4" w:color="auto"/>
            <w:bottom w:val="single" w:sz="6" w:space="4" w:color="auto"/>
            <w:right w:val="single" w:sz="6" w:space="4" w:color="auto"/>
          </w:divBdr>
          <w:divsChild>
            <w:div w:id="696083276">
              <w:marLeft w:val="0"/>
              <w:marRight w:val="0"/>
              <w:marTop w:val="0"/>
              <w:marBottom w:val="0"/>
              <w:divBdr>
                <w:top w:val="none" w:sz="0" w:space="0" w:color="auto"/>
                <w:left w:val="none" w:sz="0" w:space="0" w:color="auto"/>
                <w:bottom w:val="none" w:sz="0" w:space="0" w:color="auto"/>
                <w:right w:val="none" w:sz="0" w:space="0" w:color="auto"/>
              </w:divBdr>
              <w:divsChild>
                <w:div w:id="210844283">
                  <w:marLeft w:val="0"/>
                  <w:marRight w:val="0"/>
                  <w:marTop w:val="0"/>
                  <w:marBottom w:val="0"/>
                  <w:divBdr>
                    <w:top w:val="none" w:sz="0" w:space="0" w:color="auto"/>
                    <w:left w:val="none" w:sz="0" w:space="0" w:color="auto"/>
                    <w:bottom w:val="none" w:sz="0" w:space="0" w:color="auto"/>
                    <w:right w:val="none" w:sz="0" w:space="0" w:color="auto"/>
                  </w:divBdr>
                  <w:divsChild>
                    <w:div w:id="652180762">
                      <w:marLeft w:val="0"/>
                      <w:marRight w:val="0"/>
                      <w:marTop w:val="0"/>
                      <w:marBottom w:val="0"/>
                      <w:divBdr>
                        <w:top w:val="single" w:sz="6" w:space="0" w:color="CFCFCF"/>
                        <w:left w:val="single" w:sz="6" w:space="0" w:color="CFCFCF"/>
                        <w:bottom w:val="single" w:sz="6" w:space="0" w:color="CFCFCF"/>
                        <w:right w:val="single" w:sz="6" w:space="0" w:color="CFCFCF"/>
                      </w:divBdr>
                      <w:divsChild>
                        <w:div w:id="1006324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4938503">
              <w:marLeft w:val="0"/>
              <w:marRight w:val="0"/>
              <w:marTop w:val="0"/>
              <w:marBottom w:val="0"/>
              <w:divBdr>
                <w:top w:val="none" w:sz="0" w:space="0" w:color="auto"/>
                <w:left w:val="none" w:sz="0" w:space="0" w:color="auto"/>
                <w:bottom w:val="none" w:sz="0" w:space="0" w:color="auto"/>
                <w:right w:val="none" w:sz="0" w:space="0" w:color="auto"/>
              </w:divBdr>
              <w:divsChild>
                <w:div w:id="2084569795">
                  <w:marLeft w:val="0"/>
                  <w:marRight w:val="0"/>
                  <w:marTop w:val="0"/>
                  <w:marBottom w:val="0"/>
                  <w:divBdr>
                    <w:top w:val="none" w:sz="0" w:space="0" w:color="auto"/>
                    <w:left w:val="none" w:sz="0" w:space="0" w:color="auto"/>
                    <w:bottom w:val="none" w:sz="0" w:space="0" w:color="auto"/>
                    <w:right w:val="none" w:sz="0" w:space="0" w:color="auto"/>
                  </w:divBdr>
                  <w:divsChild>
                    <w:div w:id="211304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04793">
          <w:marLeft w:val="0"/>
          <w:marRight w:val="0"/>
          <w:marTop w:val="0"/>
          <w:marBottom w:val="0"/>
          <w:divBdr>
            <w:top w:val="single" w:sz="6" w:space="4" w:color="auto"/>
            <w:left w:val="single" w:sz="6" w:space="4" w:color="auto"/>
            <w:bottom w:val="single" w:sz="6" w:space="4" w:color="auto"/>
            <w:right w:val="single" w:sz="6" w:space="4" w:color="auto"/>
          </w:divBdr>
          <w:divsChild>
            <w:div w:id="339358598">
              <w:marLeft w:val="0"/>
              <w:marRight w:val="0"/>
              <w:marTop w:val="0"/>
              <w:marBottom w:val="0"/>
              <w:divBdr>
                <w:top w:val="none" w:sz="0" w:space="0" w:color="auto"/>
                <w:left w:val="none" w:sz="0" w:space="0" w:color="auto"/>
                <w:bottom w:val="none" w:sz="0" w:space="0" w:color="auto"/>
                <w:right w:val="none" w:sz="0" w:space="0" w:color="auto"/>
              </w:divBdr>
              <w:divsChild>
                <w:div w:id="20785455">
                  <w:marLeft w:val="0"/>
                  <w:marRight w:val="0"/>
                  <w:marTop w:val="0"/>
                  <w:marBottom w:val="0"/>
                  <w:divBdr>
                    <w:top w:val="none" w:sz="0" w:space="0" w:color="auto"/>
                    <w:left w:val="none" w:sz="0" w:space="0" w:color="auto"/>
                    <w:bottom w:val="none" w:sz="0" w:space="0" w:color="auto"/>
                    <w:right w:val="none" w:sz="0" w:space="0" w:color="auto"/>
                  </w:divBdr>
                  <w:divsChild>
                    <w:div w:id="220484794">
                      <w:marLeft w:val="0"/>
                      <w:marRight w:val="0"/>
                      <w:marTop w:val="0"/>
                      <w:marBottom w:val="0"/>
                      <w:divBdr>
                        <w:top w:val="single" w:sz="6" w:space="0" w:color="CFCFCF"/>
                        <w:left w:val="single" w:sz="6" w:space="0" w:color="CFCFCF"/>
                        <w:bottom w:val="single" w:sz="6" w:space="0" w:color="CFCFCF"/>
                        <w:right w:val="single" w:sz="6" w:space="0" w:color="CFCFCF"/>
                      </w:divBdr>
                      <w:divsChild>
                        <w:div w:id="6436580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05267296">
              <w:marLeft w:val="0"/>
              <w:marRight w:val="0"/>
              <w:marTop w:val="0"/>
              <w:marBottom w:val="0"/>
              <w:divBdr>
                <w:top w:val="none" w:sz="0" w:space="0" w:color="auto"/>
                <w:left w:val="none" w:sz="0" w:space="0" w:color="auto"/>
                <w:bottom w:val="none" w:sz="0" w:space="0" w:color="auto"/>
                <w:right w:val="none" w:sz="0" w:space="0" w:color="auto"/>
              </w:divBdr>
              <w:divsChild>
                <w:div w:id="985007463">
                  <w:marLeft w:val="0"/>
                  <w:marRight w:val="0"/>
                  <w:marTop w:val="0"/>
                  <w:marBottom w:val="0"/>
                  <w:divBdr>
                    <w:top w:val="none" w:sz="0" w:space="0" w:color="auto"/>
                    <w:left w:val="none" w:sz="0" w:space="0" w:color="auto"/>
                    <w:bottom w:val="none" w:sz="0" w:space="0" w:color="auto"/>
                    <w:right w:val="none" w:sz="0" w:space="0" w:color="auto"/>
                  </w:divBdr>
                  <w:divsChild>
                    <w:div w:id="83514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14793">
          <w:marLeft w:val="0"/>
          <w:marRight w:val="0"/>
          <w:marTop w:val="0"/>
          <w:marBottom w:val="0"/>
          <w:divBdr>
            <w:top w:val="single" w:sz="6" w:space="4" w:color="auto"/>
            <w:left w:val="single" w:sz="6" w:space="4" w:color="auto"/>
            <w:bottom w:val="single" w:sz="6" w:space="4" w:color="auto"/>
            <w:right w:val="single" w:sz="6" w:space="4" w:color="auto"/>
          </w:divBdr>
          <w:divsChild>
            <w:div w:id="1711298348">
              <w:marLeft w:val="0"/>
              <w:marRight w:val="0"/>
              <w:marTop w:val="0"/>
              <w:marBottom w:val="0"/>
              <w:divBdr>
                <w:top w:val="none" w:sz="0" w:space="0" w:color="auto"/>
                <w:left w:val="none" w:sz="0" w:space="0" w:color="auto"/>
                <w:bottom w:val="none" w:sz="0" w:space="0" w:color="auto"/>
                <w:right w:val="none" w:sz="0" w:space="0" w:color="auto"/>
              </w:divBdr>
              <w:divsChild>
                <w:div w:id="1996062354">
                  <w:marLeft w:val="0"/>
                  <w:marRight w:val="0"/>
                  <w:marTop w:val="0"/>
                  <w:marBottom w:val="0"/>
                  <w:divBdr>
                    <w:top w:val="none" w:sz="0" w:space="0" w:color="auto"/>
                    <w:left w:val="none" w:sz="0" w:space="0" w:color="auto"/>
                    <w:bottom w:val="none" w:sz="0" w:space="0" w:color="auto"/>
                    <w:right w:val="none" w:sz="0" w:space="0" w:color="auto"/>
                  </w:divBdr>
                  <w:divsChild>
                    <w:div w:id="2076388228">
                      <w:marLeft w:val="0"/>
                      <w:marRight w:val="0"/>
                      <w:marTop w:val="0"/>
                      <w:marBottom w:val="0"/>
                      <w:divBdr>
                        <w:top w:val="single" w:sz="6" w:space="0" w:color="CFCFCF"/>
                        <w:left w:val="single" w:sz="6" w:space="0" w:color="CFCFCF"/>
                        <w:bottom w:val="single" w:sz="6" w:space="0" w:color="CFCFCF"/>
                        <w:right w:val="single" w:sz="6" w:space="0" w:color="CFCFCF"/>
                      </w:divBdr>
                      <w:divsChild>
                        <w:div w:id="14026783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3326797">
              <w:marLeft w:val="0"/>
              <w:marRight w:val="0"/>
              <w:marTop w:val="0"/>
              <w:marBottom w:val="0"/>
              <w:divBdr>
                <w:top w:val="none" w:sz="0" w:space="0" w:color="auto"/>
                <w:left w:val="none" w:sz="0" w:space="0" w:color="auto"/>
                <w:bottom w:val="none" w:sz="0" w:space="0" w:color="auto"/>
                <w:right w:val="none" w:sz="0" w:space="0" w:color="auto"/>
              </w:divBdr>
              <w:divsChild>
                <w:div w:id="1732970162">
                  <w:marLeft w:val="0"/>
                  <w:marRight w:val="0"/>
                  <w:marTop w:val="0"/>
                  <w:marBottom w:val="0"/>
                  <w:divBdr>
                    <w:top w:val="none" w:sz="0" w:space="0" w:color="auto"/>
                    <w:left w:val="none" w:sz="0" w:space="0" w:color="auto"/>
                    <w:bottom w:val="none" w:sz="0" w:space="0" w:color="auto"/>
                    <w:right w:val="none" w:sz="0" w:space="0" w:color="auto"/>
                  </w:divBdr>
                  <w:divsChild>
                    <w:div w:id="160723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272803">
          <w:marLeft w:val="0"/>
          <w:marRight w:val="0"/>
          <w:marTop w:val="0"/>
          <w:marBottom w:val="0"/>
          <w:divBdr>
            <w:top w:val="single" w:sz="6" w:space="4" w:color="auto"/>
            <w:left w:val="single" w:sz="6" w:space="4" w:color="auto"/>
            <w:bottom w:val="single" w:sz="6" w:space="4" w:color="auto"/>
            <w:right w:val="single" w:sz="6" w:space="4" w:color="auto"/>
          </w:divBdr>
          <w:divsChild>
            <w:div w:id="885482218">
              <w:marLeft w:val="0"/>
              <w:marRight w:val="0"/>
              <w:marTop w:val="0"/>
              <w:marBottom w:val="0"/>
              <w:divBdr>
                <w:top w:val="none" w:sz="0" w:space="0" w:color="auto"/>
                <w:left w:val="none" w:sz="0" w:space="0" w:color="auto"/>
                <w:bottom w:val="none" w:sz="0" w:space="0" w:color="auto"/>
                <w:right w:val="none" w:sz="0" w:space="0" w:color="auto"/>
              </w:divBdr>
              <w:divsChild>
                <w:div w:id="1018238635">
                  <w:marLeft w:val="0"/>
                  <w:marRight w:val="0"/>
                  <w:marTop w:val="0"/>
                  <w:marBottom w:val="0"/>
                  <w:divBdr>
                    <w:top w:val="none" w:sz="0" w:space="0" w:color="auto"/>
                    <w:left w:val="none" w:sz="0" w:space="0" w:color="auto"/>
                    <w:bottom w:val="none" w:sz="0" w:space="0" w:color="auto"/>
                    <w:right w:val="none" w:sz="0" w:space="0" w:color="auto"/>
                  </w:divBdr>
                  <w:divsChild>
                    <w:div w:id="181239204">
                      <w:marLeft w:val="0"/>
                      <w:marRight w:val="0"/>
                      <w:marTop w:val="0"/>
                      <w:marBottom w:val="0"/>
                      <w:divBdr>
                        <w:top w:val="single" w:sz="6" w:space="0" w:color="CFCFCF"/>
                        <w:left w:val="single" w:sz="6" w:space="0" w:color="CFCFCF"/>
                        <w:bottom w:val="single" w:sz="6" w:space="0" w:color="CFCFCF"/>
                        <w:right w:val="single" w:sz="6" w:space="0" w:color="CFCFCF"/>
                      </w:divBdr>
                      <w:divsChild>
                        <w:div w:id="825827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7833476">
              <w:marLeft w:val="0"/>
              <w:marRight w:val="0"/>
              <w:marTop w:val="0"/>
              <w:marBottom w:val="0"/>
              <w:divBdr>
                <w:top w:val="none" w:sz="0" w:space="0" w:color="auto"/>
                <w:left w:val="none" w:sz="0" w:space="0" w:color="auto"/>
                <w:bottom w:val="none" w:sz="0" w:space="0" w:color="auto"/>
                <w:right w:val="none" w:sz="0" w:space="0" w:color="auto"/>
              </w:divBdr>
              <w:divsChild>
                <w:div w:id="16547387">
                  <w:marLeft w:val="0"/>
                  <w:marRight w:val="0"/>
                  <w:marTop w:val="0"/>
                  <w:marBottom w:val="0"/>
                  <w:divBdr>
                    <w:top w:val="none" w:sz="0" w:space="0" w:color="auto"/>
                    <w:left w:val="none" w:sz="0" w:space="0" w:color="auto"/>
                    <w:bottom w:val="none" w:sz="0" w:space="0" w:color="auto"/>
                    <w:right w:val="none" w:sz="0" w:space="0" w:color="auto"/>
                  </w:divBdr>
                  <w:divsChild>
                    <w:div w:id="162072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70816">
          <w:marLeft w:val="0"/>
          <w:marRight w:val="0"/>
          <w:marTop w:val="0"/>
          <w:marBottom w:val="0"/>
          <w:divBdr>
            <w:top w:val="single" w:sz="6" w:space="4" w:color="auto"/>
            <w:left w:val="single" w:sz="6" w:space="4" w:color="auto"/>
            <w:bottom w:val="single" w:sz="6" w:space="4" w:color="auto"/>
            <w:right w:val="single" w:sz="6" w:space="4" w:color="auto"/>
          </w:divBdr>
          <w:divsChild>
            <w:div w:id="337394225">
              <w:marLeft w:val="0"/>
              <w:marRight w:val="0"/>
              <w:marTop w:val="0"/>
              <w:marBottom w:val="0"/>
              <w:divBdr>
                <w:top w:val="none" w:sz="0" w:space="0" w:color="auto"/>
                <w:left w:val="none" w:sz="0" w:space="0" w:color="auto"/>
                <w:bottom w:val="none" w:sz="0" w:space="0" w:color="auto"/>
                <w:right w:val="none" w:sz="0" w:space="0" w:color="auto"/>
              </w:divBdr>
              <w:divsChild>
                <w:div w:id="551768867">
                  <w:marLeft w:val="0"/>
                  <w:marRight w:val="0"/>
                  <w:marTop w:val="0"/>
                  <w:marBottom w:val="0"/>
                  <w:divBdr>
                    <w:top w:val="none" w:sz="0" w:space="0" w:color="auto"/>
                    <w:left w:val="none" w:sz="0" w:space="0" w:color="auto"/>
                    <w:bottom w:val="none" w:sz="0" w:space="0" w:color="auto"/>
                    <w:right w:val="none" w:sz="0" w:space="0" w:color="auto"/>
                  </w:divBdr>
                  <w:divsChild>
                    <w:div w:id="464393075">
                      <w:marLeft w:val="0"/>
                      <w:marRight w:val="0"/>
                      <w:marTop w:val="0"/>
                      <w:marBottom w:val="0"/>
                      <w:divBdr>
                        <w:top w:val="single" w:sz="6" w:space="0" w:color="CFCFCF"/>
                        <w:left w:val="single" w:sz="6" w:space="0" w:color="CFCFCF"/>
                        <w:bottom w:val="single" w:sz="6" w:space="0" w:color="CFCFCF"/>
                        <w:right w:val="single" w:sz="6" w:space="0" w:color="CFCFCF"/>
                      </w:divBdr>
                      <w:divsChild>
                        <w:div w:id="614605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6764869">
              <w:marLeft w:val="0"/>
              <w:marRight w:val="0"/>
              <w:marTop w:val="0"/>
              <w:marBottom w:val="0"/>
              <w:divBdr>
                <w:top w:val="none" w:sz="0" w:space="0" w:color="auto"/>
                <w:left w:val="none" w:sz="0" w:space="0" w:color="auto"/>
                <w:bottom w:val="none" w:sz="0" w:space="0" w:color="auto"/>
                <w:right w:val="none" w:sz="0" w:space="0" w:color="auto"/>
              </w:divBdr>
              <w:divsChild>
                <w:div w:id="204753303">
                  <w:marLeft w:val="0"/>
                  <w:marRight w:val="0"/>
                  <w:marTop w:val="0"/>
                  <w:marBottom w:val="0"/>
                  <w:divBdr>
                    <w:top w:val="none" w:sz="0" w:space="0" w:color="auto"/>
                    <w:left w:val="none" w:sz="0" w:space="0" w:color="auto"/>
                    <w:bottom w:val="none" w:sz="0" w:space="0" w:color="auto"/>
                    <w:right w:val="none" w:sz="0" w:space="0" w:color="auto"/>
                  </w:divBdr>
                  <w:divsChild>
                    <w:div w:id="25247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74574">
          <w:marLeft w:val="0"/>
          <w:marRight w:val="0"/>
          <w:marTop w:val="0"/>
          <w:marBottom w:val="0"/>
          <w:divBdr>
            <w:top w:val="single" w:sz="6" w:space="4" w:color="auto"/>
            <w:left w:val="single" w:sz="6" w:space="4" w:color="auto"/>
            <w:bottom w:val="single" w:sz="6" w:space="4" w:color="auto"/>
            <w:right w:val="single" w:sz="6" w:space="4" w:color="auto"/>
          </w:divBdr>
          <w:divsChild>
            <w:div w:id="1333679865">
              <w:marLeft w:val="0"/>
              <w:marRight w:val="0"/>
              <w:marTop w:val="0"/>
              <w:marBottom w:val="0"/>
              <w:divBdr>
                <w:top w:val="none" w:sz="0" w:space="0" w:color="auto"/>
                <w:left w:val="none" w:sz="0" w:space="0" w:color="auto"/>
                <w:bottom w:val="none" w:sz="0" w:space="0" w:color="auto"/>
                <w:right w:val="none" w:sz="0" w:space="0" w:color="auto"/>
              </w:divBdr>
              <w:divsChild>
                <w:div w:id="6712913">
                  <w:marLeft w:val="0"/>
                  <w:marRight w:val="0"/>
                  <w:marTop w:val="0"/>
                  <w:marBottom w:val="0"/>
                  <w:divBdr>
                    <w:top w:val="none" w:sz="0" w:space="0" w:color="auto"/>
                    <w:left w:val="none" w:sz="0" w:space="0" w:color="auto"/>
                    <w:bottom w:val="none" w:sz="0" w:space="0" w:color="auto"/>
                    <w:right w:val="none" w:sz="0" w:space="0" w:color="auto"/>
                  </w:divBdr>
                  <w:divsChild>
                    <w:div w:id="347214522">
                      <w:marLeft w:val="0"/>
                      <w:marRight w:val="0"/>
                      <w:marTop w:val="0"/>
                      <w:marBottom w:val="0"/>
                      <w:divBdr>
                        <w:top w:val="single" w:sz="6" w:space="0" w:color="CFCFCF"/>
                        <w:left w:val="single" w:sz="6" w:space="0" w:color="CFCFCF"/>
                        <w:bottom w:val="single" w:sz="6" w:space="0" w:color="CFCFCF"/>
                        <w:right w:val="single" w:sz="6" w:space="0" w:color="CFCFCF"/>
                      </w:divBdr>
                      <w:divsChild>
                        <w:div w:id="9377121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198362">
              <w:marLeft w:val="0"/>
              <w:marRight w:val="0"/>
              <w:marTop w:val="0"/>
              <w:marBottom w:val="0"/>
              <w:divBdr>
                <w:top w:val="none" w:sz="0" w:space="0" w:color="auto"/>
                <w:left w:val="none" w:sz="0" w:space="0" w:color="auto"/>
                <w:bottom w:val="none" w:sz="0" w:space="0" w:color="auto"/>
                <w:right w:val="none" w:sz="0" w:space="0" w:color="auto"/>
              </w:divBdr>
              <w:divsChild>
                <w:div w:id="586421929">
                  <w:marLeft w:val="0"/>
                  <w:marRight w:val="0"/>
                  <w:marTop w:val="0"/>
                  <w:marBottom w:val="0"/>
                  <w:divBdr>
                    <w:top w:val="none" w:sz="0" w:space="0" w:color="auto"/>
                    <w:left w:val="none" w:sz="0" w:space="0" w:color="auto"/>
                    <w:bottom w:val="none" w:sz="0" w:space="0" w:color="auto"/>
                    <w:right w:val="none" w:sz="0" w:space="0" w:color="auto"/>
                  </w:divBdr>
                  <w:divsChild>
                    <w:div w:id="9694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746843">
          <w:marLeft w:val="0"/>
          <w:marRight w:val="0"/>
          <w:marTop w:val="0"/>
          <w:marBottom w:val="0"/>
          <w:divBdr>
            <w:top w:val="single" w:sz="6" w:space="4" w:color="auto"/>
            <w:left w:val="single" w:sz="6" w:space="4" w:color="auto"/>
            <w:bottom w:val="single" w:sz="6" w:space="4" w:color="auto"/>
            <w:right w:val="single" w:sz="6" w:space="4" w:color="auto"/>
          </w:divBdr>
          <w:divsChild>
            <w:div w:id="626201716">
              <w:marLeft w:val="0"/>
              <w:marRight w:val="0"/>
              <w:marTop w:val="0"/>
              <w:marBottom w:val="0"/>
              <w:divBdr>
                <w:top w:val="none" w:sz="0" w:space="0" w:color="auto"/>
                <w:left w:val="none" w:sz="0" w:space="0" w:color="auto"/>
                <w:bottom w:val="none" w:sz="0" w:space="0" w:color="auto"/>
                <w:right w:val="none" w:sz="0" w:space="0" w:color="auto"/>
              </w:divBdr>
              <w:divsChild>
                <w:div w:id="1704862163">
                  <w:marLeft w:val="0"/>
                  <w:marRight w:val="0"/>
                  <w:marTop w:val="0"/>
                  <w:marBottom w:val="0"/>
                  <w:divBdr>
                    <w:top w:val="none" w:sz="0" w:space="0" w:color="auto"/>
                    <w:left w:val="none" w:sz="0" w:space="0" w:color="auto"/>
                    <w:bottom w:val="none" w:sz="0" w:space="0" w:color="auto"/>
                    <w:right w:val="none" w:sz="0" w:space="0" w:color="auto"/>
                  </w:divBdr>
                  <w:divsChild>
                    <w:div w:id="2016028964">
                      <w:marLeft w:val="0"/>
                      <w:marRight w:val="0"/>
                      <w:marTop w:val="0"/>
                      <w:marBottom w:val="0"/>
                      <w:divBdr>
                        <w:top w:val="single" w:sz="6" w:space="0" w:color="CFCFCF"/>
                        <w:left w:val="single" w:sz="6" w:space="0" w:color="CFCFCF"/>
                        <w:bottom w:val="single" w:sz="6" w:space="0" w:color="CFCFCF"/>
                        <w:right w:val="single" w:sz="6" w:space="0" w:color="CFCFCF"/>
                      </w:divBdr>
                      <w:divsChild>
                        <w:div w:id="869562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1923483">
          <w:marLeft w:val="0"/>
          <w:marRight w:val="0"/>
          <w:marTop w:val="0"/>
          <w:marBottom w:val="0"/>
          <w:divBdr>
            <w:top w:val="single" w:sz="6" w:space="4" w:color="auto"/>
            <w:left w:val="single" w:sz="6" w:space="4" w:color="auto"/>
            <w:bottom w:val="single" w:sz="6" w:space="4" w:color="auto"/>
            <w:right w:val="single" w:sz="6" w:space="4" w:color="auto"/>
          </w:divBdr>
          <w:divsChild>
            <w:div w:id="449595614">
              <w:marLeft w:val="0"/>
              <w:marRight w:val="0"/>
              <w:marTop w:val="0"/>
              <w:marBottom w:val="0"/>
              <w:divBdr>
                <w:top w:val="none" w:sz="0" w:space="0" w:color="auto"/>
                <w:left w:val="none" w:sz="0" w:space="0" w:color="auto"/>
                <w:bottom w:val="none" w:sz="0" w:space="0" w:color="auto"/>
                <w:right w:val="none" w:sz="0" w:space="0" w:color="auto"/>
              </w:divBdr>
              <w:divsChild>
                <w:div w:id="2056468888">
                  <w:marLeft w:val="0"/>
                  <w:marRight w:val="0"/>
                  <w:marTop w:val="0"/>
                  <w:marBottom w:val="0"/>
                  <w:divBdr>
                    <w:top w:val="none" w:sz="0" w:space="0" w:color="auto"/>
                    <w:left w:val="none" w:sz="0" w:space="0" w:color="auto"/>
                    <w:bottom w:val="none" w:sz="0" w:space="0" w:color="auto"/>
                    <w:right w:val="none" w:sz="0" w:space="0" w:color="auto"/>
                  </w:divBdr>
                  <w:divsChild>
                    <w:div w:id="1467620757">
                      <w:marLeft w:val="0"/>
                      <w:marRight w:val="0"/>
                      <w:marTop w:val="0"/>
                      <w:marBottom w:val="0"/>
                      <w:divBdr>
                        <w:top w:val="single" w:sz="6" w:space="0" w:color="CFCFCF"/>
                        <w:left w:val="single" w:sz="6" w:space="0" w:color="CFCFCF"/>
                        <w:bottom w:val="single" w:sz="6" w:space="0" w:color="CFCFCF"/>
                        <w:right w:val="single" w:sz="6" w:space="0" w:color="CFCFCF"/>
                      </w:divBdr>
                      <w:divsChild>
                        <w:div w:id="1206258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13336162">
              <w:marLeft w:val="0"/>
              <w:marRight w:val="0"/>
              <w:marTop w:val="0"/>
              <w:marBottom w:val="0"/>
              <w:divBdr>
                <w:top w:val="none" w:sz="0" w:space="0" w:color="auto"/>
                <w:left w:val="none" w:sz="0" w:space="0" w:color="auto"/>
                <w:bottom w:val="none" w:sz="0" w:space="0" w:color="auto"/>
                <w:right w:val="none" w:sz="0" w:space="0" w:color="auto"/>
              </w:divBdr>
              <w:divsChild>
                <w:div w:id="1911847838">
                  <w:marLeft w:val="0"/>
                  <w:marRight w:val="0"/>
                  <w:marTop w:val="0"/>
                  <w:marBottom w:val="0"/>
                  <w:divBdr>
                    <w:top w:val="none" w:sz="0" w:space="0" w:color="auto"/>
                    <w:left w:val="none" w:sz="0" w:space="0" w:color="auto"/>
                    <w:bottom w:val="none" w:sz="0" w:space="0" w:color="auto"/>
                    <w:right w:val="none" w:sz="0" w:space="0" w:color="auto"/>
                  </w:divBdr>
                  <w:divsChild>
                    <w:div w:id="39473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814177">
          <w:marLeft w:val="0"/>
          <w:marRight w:val="0"/>
          <w:marTop w:val="0"/>
          <w:marBottom w:val="0"/>
          <w:divBdr>
            <w:top w:val="single" w:sz="6" w:space="4" w:color="auto"/>
            <w:left w:val="single" w:sz="6" w:space="4" w:color="auto"/>
            <w:bottom w:val="single" w:sz="6" w:space="4" w:color="auto"/>
            <w:right w:val="single" w:sz="6" w:space="4" w:color="auto"/>
          </w:divBdr>
          <w:divsChild>
            <w:div w:id="1174950653">
              <w:marLeft w:val="0"/>
              <w:marRight w:val="0"/>
              <w:marTop w:val="0"/>
              <w:marBottom w:val="0"/>
              <w:divBdr>
                <w:top w:val="none" w:sz="0" w:space="0" w:color="auto"/>
                <w:left w:val="none" w:sz="0" w:space="0" w:color="auto"/>
                <w:bottom w:val="none" w:sz="0" w:space="0" w:color="auto"/>
                <w:right w:val="none" w:sz="0" w:space="0" w:color="auto"/>
              </w:divBdr>
              <w:divsChild>
                <w:div w:id="925109207">
                  <w:marLeft w:val="0"/>
                  <w:marRight w:val="0"/>
                  <w:marTop w:val="0"/>
                  <w:marBottom w:val="0"/>
                  <w:divBdr>
                    <w:top w:val="none" w:sz="0" w:space="0" w:color="auto"/>
                    <w:left w:val="none" w:sz="0" w:space="0" w:color="auto"/>
                    <w:bottom w:val="none" w:sz="0" w:space="0" w:color="auto"/>
                    <w:right w:val="none" w:sz="0" w:space="0" w:color="auto"/>
                  </w:divBdr>
                  <w:divsChild>
                    <w:div w:id="915700266">
                      <w:marLeft w:val="0"/>
                      <w:marRight w:val="0"/>
                      <w:marTop w:val="0"/>
                      <w:marBottom w:val="0"/>
                      <w:divBdr>
                        <w:top w:val="single" w:sz="6" w:space="0" w:color="CFCFCF"/>
                        <w:left w:val="single" w:sz="6" w:space="0" w:color="CFCFCF"/>
                        <w:bottom w:val="single" w:sz="6" w:space="0" w:color="CFCFCF"/>
                        <w:right w:val="single" w:sz="6" w:space="0" w:color="CFCFCF"/>
                      </w:divBdr>
                      <w:divsChild>
                        <w:div w:id="1994142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2019707">
          <w:marLeft w:val="0"/>
          <w:marRight w:val="0"/>
          <w:marTop w:val="0"/>
          <w:marBottom w:val="0"/>
          <w:divBdr>
            <w:top w:val="single" w:sz="6" w:space="4" w:color="auto"/>
            <w:left w:val="single" w:sz="6" w:space="4" w:color="auto"/>
            <w:bottom w:val="single" w:sz="6" w:space="4" w:color="auto"/>
            <w:right w:val="single" w:sz="6" w:space="4" w:color="auto"/>
          </w:divBdr>
          <w:divsChild>
            <w:div w:id="1630356262">
              <w:marLeft w:val="0"/>
              <w:marRight w:val="0"/>
              <w:marTop w:val="0"/>
              <w:marBottom w:val="0"/>
              <w:divBdr>
                <w:top w:val="none" w:sz="0" w:space="0" w:color="auto"/>
                <w:left w:val="none" w:sz="0" w:space="0" w:color="auto"/>
                <w:bottom w:val="none" w:sz="0" w:space="0" w:color="auto"/>
                <w:right w:val="none" w:sz="0" w:space="0" w:color="auto"/>
              </w:divBdr>
              <w:divsChild>
                <w:div w:id="200435929">
                  <w:marLeft w:val="0"/>
                  <w:marRight w:val="0"/>
                  <w:marTop w:val="0"/>
                  <w:marBottom w:val="0"/>
                  <w:divBdr>
                    <w:top w:val="none" w:sz="0" w:space="0" w:color="auto"/>
                    <w:left w:val="none" w:sz="0" w:space="0" w:color="auto"/>
                    <w:bottom w:val="none" w:sz="0" w:space="0" w:color="auto"/>
                    <w:right w:val="none" w:sz="0" w:space="0" w:color="auto"/>
                  </w:divBdr>
                  <w:divsChild>
                    <w:div w:id="1472137414">
                      <w:marLeft w:val="0"/>
                      <w:marRight w:val="0"/>
                      <w:marTop w:val="0"/>
                      <w:marBottom w:val="0"/>
                      <w:divBdr>
                        <w:top w:val="single" w:sz="6" w:space="0" w:color="CFCFCF"/>
                        <w:left w:val="single" w:sz="6" w:space="0" w:color="CFCFCF"/>
                        <w:bottom w:val="single" w:sz="6" w:space="0" w:color="CFCFCF"/>
                        <w:right w:val="single" w:sz="6" w:space="0" w:color="CFCFCF"/>
                      </w:divBdr>
                      <w:divsChild>
                        <w:div w:id="878854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7934220">
              <w:marLeft w:val="0"/>
              <w:marRight w:val="0"/>
              <w:marTop w:val="0"/>
              <w:marBottom w:val="0"/>
              <w:divBdr>
                <w:top w:val="none" w:sz="0" w:space="0" w:color="auto"/>
                <w:left w:val="none" w:sz="0" w:space="0" w:color="auto"/>
                <w:bottom w:val="none" w:sz="0" w:space="0" w:color="auto"/>
                <w:right w:val="none" w:sz="0" w:space="0" w:color="auto"/>
              </w:divBdr>
              <w:divsChild>
                <w:div w:id="1035814893">
                  <w:marLeft w:val="0"/>
                  <w:marRight w:val="0"/>
                  <w:marTop w:val="0"/>
                  <w:marBottom w:val="0"/>
                  <w:divBdr>
                    <w:top w:val="none" w:sz="0" w:space="0" w:color="auto"/>
                    <w:left w:val="none" w:sz="0" w:space="0" w:color="auto"/>
                    <w:bottom w:val="none" w:sz="0" w:space="0" w:color="auto"/>
                    <w:right w:val="none" w:sz="0" w:space="0" w:color="auto"/>
                  </w:divBdr>
                  <w:divsChild>
                    <w:div w:id="687413778">
                      <w:marLeft w:val="0"/>
                      <w:marRight w:val="0"/>
                      <w:marTop w:val="0"/>
                      <w:marBottom w:val="0"/>
                      <w:divBdr>
                        <w:top w:val="none" w:sz="0" w:space="0" w:color="auto"/>
                        <w:left w:val="none" w:sz="0" w:space="0" w:color="auto"/>
                        <w:bottom w:val="none" w:sz="0" w:space="0" w:color="auto"/>
                        <w:right w:val="none" w:sz="0" w:space="0" w:color="auto"/>
                      </w:divBdr>
                    </w:div>
                    <w:div w:id="79274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379951">
          <w:marLeft w:val="0"/>
          <w:marRight w:val="0"/>
          <w:marTop w:val="0"/>
          <w:marBottom w:val="0"/>
          <w:divBdr>
            <w:top w:val="single" w:sz="6" w:space="4" w:color="auto"/>
            <w:left w:val="single" w:sz="6" w:space="4" w:color="auto"/>
            <w:bottom w:val="single" w:sz="6" w:space="4" w:color="auto"/>
            <w:right w:val="single" w:sz="6" w:space="4" w:color="auto"/>
          </w:divBdr>
          <w:divsChild>
            <w:div w:id="1668437648">
              <w:marLeft w:val="0"/>
              <w:marRight w:val="0"/>
              <w:marTop w:val="0"/>
              <w:marBottom w:val="0"/>
              <w:divBdr>
                <w:top w:val="none" w:sz="0" w:space="0" w:color="auto"/>
                <w:left w:val="none" w:sz="0" w:space="0" w:color="auto"/>
                <w:bottom w:val="none" w:sz="0" w:space="0" w:color="auto"/>
                <w:right w:val="none" w:sz="0" w:space="0" w:color="auto"/>
              </w:divBdr>
              <w:divsChild>
                <w:div w:id="1066762035">
                  <w:marLeft w:val="0"/>
                  <w:marRight w:val="0"/>
                  <w:marTop w:val="0"/>
                  <w:marBottom w:val="0"/>
                  <w:divBdr>
                    <w:top w:val="none" w:sz="0" w:space="0" w:color="auto"/>
                    <w:left w:val="none" w:sz="0" w:space="0" w:color="auto"/>
                    <w:bottom w:val="none" w:sz="0" w:space="0" w:color="auto"/>
                    <w:right w:val="none" w:sz="0" w:space="0" w:color="auto"/>
                  </w:divBdr>
                  <w:divsChild>
                    <w:div w:id="1006321707">
                      <w:marLeft w:val="0"/>
                      <w:marRight w:val="0"/>
                      <w:marTop w:val="0"/>
                      <w:marBottom w:val="0"/>
                      <w:divBdr>
                        <w:top w:val="single" w:sz="6" w:space="0" w:color="CFCFCF"/>
                        <w:left w:val="single" w:sz="6" w:space="0" w:color="CFCFCF"/>
                        <w:bottom w:val="single" w:sz="6" w:space="0" w:color="CFCFCF"/>
                        <w:right w:val="single" w:sz="6" w:space="0" w:color="CFCFCF"/>
                      </w:divBdr>
                      <w:divsChild>
                        <w:div w:id="436829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7291054">
          <w:marLeft w:val="0"/>
          <w:marRight w:val="0"/>
          <w:marTop w:val="0"/>
          <w:marBottom w:val="0"/>
          <w:divBdr>
            <w:top w:val="single" w:sz="6" w:space="4" w:color="auto"/>
            <w:left w:val="single" w:sz="6" w:space="4" w:color="auto"/>
            <w:bottom w:val="single" w:sz="6" w:space="4" w:color="auto"/>
            <w:right w:val="single" w:sz="6" w:space="4" w:color="auto"/>
          </w:divBdr>
          <w:divsChild>
            <w:div w:id="920941806">
              <w:marLeft w:val="0"/>
              <w:marRight w:val="0"/>
              <w:marTop w:val="0"/>
              <w:marBottom w:val="0"/>
              <w:divBdr>
                <w:top w:val="none" w:sz="0" w:space="0" w:color="auto"/>
                <w:left w:val="none" w:sz="0" w:space="0" w:color="auto"/>
                <w:bottom w:val="none" w:sz="0" w:space="0" w:color="auto"/>
                <w:right w:val="none" w:sz="0" w:space="0" w:color="auto"/>
              </w:divBdr>
              <w:divsChild>
                <w:div w:id="707098924">
                  <w:marLeft w:val="0"/>
                  <w:marRight w:val="0"/>
                  <w:marTop w:val="0"/>
                  <w:marBottom w:val="0"/>
                  <w:divBdr>
                    <w:top w:val="none" w:sz="0" w:space="0" w:color="auto"/>
                    <w:left w:val="none" w:sz="0" w:space="0" w:color="auto"/>
                    <w:bottom w:val="none" w:sz="0" w:space="0" w:color="auto"/>
                    <w:right w:val="none" w:sz="0" w:space="0" w:color="auto"/>
                  </w:divBdr>
                  <w:divsChild>
                    <w:div w:id="129708016">
                      <w:marLeft w:val="0"/>
                      <w:marRight w:val="0"/>
                      <w:marTop w:val="0"/>
                      <w:marBottom w:val="0"/>
                      <w:divBdr>
                        <w:top w:val="single" w:sz="6" w:space="0" w:color="CFCFCF"/>
                        <w:left w:val="single" w:sz="6" w:space="0" w:color="CFCFCF"/>
                        <w:bottom w:val="single" w:sz="6" w:space="0" w:color="CFCFCF"/>
                        <w:right w:val="single" w:sz="6" w:space="0" w:color="CFCFCF"/>
                      </w:divBdr>
                      <w:divsChild>
                        <w:div w:id="11335178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1827832">
          <w:marLeft w:val="0"/>
          <w:marRight w:val="0"/>
          <w:marTop w:val="0"/>
          <w:marBottom w:val="0"/>
          <w:divBdr>
            <w:top w:val="single" w:sz="6" w:space="4" w:color="auto"/>
            <w:left w:val="single" w:sz="6" w:space="4" w:color="auto"/>
            <w:bottom w:val="single" w:sz="6" w:space="4" w:color="auto"/>
            <w:right w:val="single" w:sz="6" w:space="4" w:color="auto"/>
          </w:divBdr>
          <w:divsChild>
            <w:div w:id="498496583">
              <w:marLeft w:val="0"/>
              <w:marRight w:val="0"/>
              <w:marTop w:val="0"/>
              <w:marBottom w:val="0"/>
              <w:divBdr>
                <w:top w:val="none" w:sz="0" w:space="0" w:color="auto"/>
                <w:left w:val="none" w:sz="0" w:space="0" w:color="auto"/>
                <w:bottom w:val="none" w:sz="0" w:space="0" w:color="auto"/>
                <w:right w:val="none" w:sz="0" w:space="0" w:color="auto"/>
              </w:divBdr>
              <w:divsChild>
                <w:div w:id="1222597065">
                  <w:marLeft w:val="0"/>
                  <w:marRight w:val="0"/>
                  <w:marTop w:val="0"/>
                  <w:marBottom w:val="0"/>
                  <w:divBdr>
                    <w:top w:val="none" w:sz="0" w:space="0" w:color="auto"/>
                    <w:left w:val="none" w:sz="0" w:space="0" w:color="auto"/>
                    <w:bottom w:val="none" w:sz="0" w:space="0" w:color="auto"/>
                    <w:right w:val="none" w:sz="0" w:space="0" w:color="auto"/>
                  </w:divBdr>
                  <w:divsChild>
                    <w:div w:id="1692297912">
                      <w:marLeft w:val="0"/>
                      <w:marRight w:val="0"/>
                      <w:marTop w:val="0"/>
                      <w:marBottom w:val="0"/>
                      <w:divBdr>
                        <w:top w:val="single" w:sz="6" w:space="0" w:color="CFCFCF"/>
                        <w:left w:val="single" w:sz="6" w:space="0" w:color="CFCFCF"/>
                        <w:bottom w:val="single" w:sz="6" w:space="0" w:color="CFCFCF"/>
                        <w:right w:val="single" w:sz="6" w:space="0" w:color="CFCFCF"/>
                      </w:divBdr>
                      <w:divsChild>
                        <w:div w:id="7453412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640817">
              <w:marLeft w:val="0"/>
              <w:marRight w:val="0"/>
              <w:marTop w:val="0"/>
              <w:marBottom w:val="0"/>
              <w:divBdr>
                <w:top w:val="none" w:sz="0" w:space="0" w:color="auto"/>
                <w:left w:val="none" w:sz="0" w:space="0" w:color="auto"/>
                <w:bottom w:val="none" w:sz="0" w:space="0" w:color="auto"/>
                <w:right w:val="none" w:sz="0" w:space="0" w:color="auto"/>
              </w:divBdr>
              <w:divsChild>
                <w:div w:id="86078834">
                  <w:marLeft w:val="0"/>
                  <w:marRight w:val="0"/>
                  <w:marTop w:val="0"/>
                  <w:marBottom w:val="0"/>
                  <w:divBdr>
                    <w:top w:val="none" w:sz="0" w:space="0" w:color="auto"/>
                    <w:left w:val="none" w:sz="0" w:space="0" w:color="auto"/>
                    <w:bottom w:val="none" w:sz="0" w:space="0" w:color="auto"/>
                    <w:right w:val="none" w:sz="0" w:space="0" w:color="auto"/>
                  </w:divBdr>
                  <w:divsChild>
                    <w:div w:id="206209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005626">
      <w:bodyDiv w:val="1"/>
      <w:marLeft w:val="0"/>
      <w:marRight w:val="0"/>
      <w:marTop w:val="0"/>
      <w:marBottom w:val="0"/>
      <w:divBdr>
        <w:top w:val="none" w:sz="0" w:space="0" w:color="auto"/>
        <w:left w:val="none" w:sz="0" w:space="0" w:color="auto"/>
        <w:bottom w:val="none" w:sz="0" w:space="0" w:color="auto"/>
        <w:right w:val="none" w:sz="0" w:space="0" w:color="auto"/>
      </w:divBdr>
      <w:divsChild>
        <w:div w:id="278142462">
          <w:marLeft w:val="0"/>
          <w:marRight w:val="0"/>
          <w:marTop w:val="0"/>
          <w:marBottom w:val="0"/>
          <w:divBdr>
            <w:top w:val="single" w:sz="6" w:space="4" w:color="auto"/>
            <w:left w:val="single" w:sz="6" w:space="4" w:color="auto"/>
            <w:bottom w:val="single" w:sz="6" w:space="4" w:color="auto"/>
            <w:right w:val="single" w:sz="6" w:space="4" w:color="auto"/>
          </w:divBdr>
          <w:divsChild>
            <w:div w:id="577204022">
              <w:marLeft w:val="0"/>
              <w:marRight w:val="0"/>
              <w:marTop w:val="0"/>
              <w:marBottom w:val="0"/>
              <w:divBdr>
                <w:top w:val="none" w:sz="0" w:space="0" w:color="auto"/>
                <w:left w:val="none" w:sz="0" w:space="0" w:color="auto"/>
                <w:bottom w:val="none" w:sz="0" w:space="0" w:color="auto"/>
                <w:right w:val="none" w:sz="0" w:space="0" w:color="auto"/>
              </w:divBdr>
              <w:divsChild>
                <w:div w:id="1678848695">
                  <w:marLeft w:val="0"/>
                  <w:marRight w:val="0"/>
                  <w:marTop w:val="0"/>
                  <w:marBottom w:val="0"/>
                  <w:divBdr>
                    <w:top w:val="none" w:sz="0" w:space="0" w:color="auto"/>
                    <w:left w:val="none" w:sz="0" w:space="0" w:color="auto"/>
                    <w:bottom w:val="none" w:sz="0" w:space="0" w:color="auto"/>
                    <w:right w:val="none" w:sz="0" w:space="0" w:color="auto"/>
                  </w:divBdr>
                  <w:divsChild>
                    <w:div w:id="252319952">
                      <w:marLeft w:val="0"/>
                      <w:marRight w:val="0"/>
                      <w:marTop w:val="0"/>
                      <w:marBottom w:val="0"/>
                      <w:divBdr>
                        <w:top w:val="single" w:sz="6" w:space="0" w:color="CFCFCF"/>
                        <w:left w:val="single" w:sz="6" w:space="0" w:color="CFCFCF"/>
                        <w:bottom w:val="single" w:sz="6" w:space="0" w:color="CFCFCF"/>
                        <w:right w:val="single" w:sz="6" w:space="0" w:color="CFCFCF"/>
                      </w:divBdr>
                      <w:divsChild>
                        <w:div w:id="15975983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8718537">
          <w:marLeft w:val="0"/>
          <w:marRight w:val="0"/>
          <w:marTop w:val="0"/>
          <w:marBottom w:val="0"/>
          <w:divBdr>
            <w:top w:val="single" w:sz="6" w:space="4" w:color="auto"/>
            <w:left w:val="single" w:sz="6" w:space="4" w:color="auto"/>
            <w:bottom w:val="single" w:sz="6" w:space="4" w:color="auto"/>
            <w:right w:val="single" w:sz="6" w:space="4" w:color="auto"/>
          </w:divBdr>
          <w:divsChild>
            <w:div w:id="2016639966">
              <w:marLeft w:val="0"/>
              <w:marRight w:val="0"/>
              <w:marTop w:val="0"/>
              <w:marBottom w:val="0"/>
              <w:divBdr>
                <w:top w:val="none" w:sz="0" w:space="0" w:color="auto"/>
                <w:left w:val="none" w:sz="0" w:space="0" w:color="auto"/>
                <w:bottom w:val="none" w:sz="0" w:space="0" w:color="auto"/>
                <w:right w:val="none" w:sz="0" w:space="0" w:color="auto"/>
              </w:divBdr>
              <w:divsChild>
                <w:div w:id="418450663">
                  <w:marLeft w:val="0"/>
                  <w:marRight w:val="0"/>
                  <w:marTop w:val="0"/>
                  <w:marBottom w:val="0"/>
                  <w:divBdr>
                    <w:top w:val="none" w:sz="0" w:space="0" w:color="auto"/>
                    <w:left w:val="none" w:sz="0" w:space="0" w:color="auto"/>
                    <w:bottom w:val="none" w:sz="0" w:space="0" w:color="auto"/>
                    <w:right w:val="none" w:sz="0" w:space="0" w:color="auto"/>
                  </w:divBdr>
                  <w:divsChild>
                    <w:div w:id="111085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6918">
              <w:marLeft w:val="0"/>
              <w:marRight w:val="0"/>
              <w:marTop w:val="0"/>
              <w:marBottom w:val="0"/>
              <w:divBdr>
                <w:top w:val="none" w:sz="0" w:space="0" w:color="auto"/>
                <w:left w:val="none" w:sz="0" w:space="0" w:color="auto"/>
                <w:bottom w:val="none" w:sz="0" w:space="0" w:color="auto"/>
                <w:right w:val="none" w:sz="0" w:space="0" w:color="auto"/>
              </w:divBdr>
              <w:divsChild>
                <w:div w:id="1057162387">
                  <w:marLeft w:val="0"/>
                  <w:marRight w:val="0"/>
                  <w:marTop w:val="0"/>
                  <w:marBottom w:val="0"/>
                  <w:divBdr>
                    <w:top w:val="none" w:sz="0" w:space="0" w:color="auto"/>
                    <w:left w:val="none" w:sz="0" w:space="0" w:color="auto"/>
                    <w:bottom w:val="none" w:sz="0" w:space="0" w:color="auto"/>
                    <w:right w:val="none" w:sz="0" w:space="0" w:color="auto"/>
                  </w:divBdr>
                  <w:divsChild>
                    <w:div w:id="1048146206">
                      <w:marLeft w:val="0"/>
                      <w:marRight w:val="0"/>
                      <w:marTop w:val="0"/>
                      <w:marBottom w:val="0"/>
                      <w:divBdr>
                        <w:top w:val="single" w:sz="6" w:space="0" w:color="CFCFCF"/>
                        <w:left w:val="single" w:sz="6" w:space="0" w:color="CFCFCF"/>
                        <w:bottom w:val="single" w:sz="6" w:space="0" w:color="CFCFCF"/>
                        <w:right w:val="single" w:sz="6" w:space="0" w:color="CFCFCF"/>
                      </w:divBdr>
                      <w:divsChild>
                        <w:div w:id="2145543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0541952">
          <w:marLeft w:val="0"/>
          <w:marRight w:val="0"/>
          <w:marTop w:val="0"/>
          <w:marBottom w:val="0"/>
          <w:divBdr>
            <w:top w:val="single" w:sz="6" w:space="4" w:color="auto"/>
            <w:left w:val="single" w:sz="6" w:space="4" w:color="auto"/>
            <w:bottom w:val="single" w:sz="6" w:space="4" w:color="auto"/>
            <w:right w:val="single" w:sz="6" w:space="4" w:color="auto"/>
          </w:divBdr>
          <w:divsChild>
            <w:div w:id="1675643898">
              <w:marLeft w:val="0"/>
              <w:marRight w:val="0"/>
              <w:marTop w:val="0"/>
              <w:marBottom w:val="0"/>
              <w:divBdr>
                <w:top w:val="none" w:sz="0" w:space="0" w:color="auto"/>
                <w:left w:val="none" w:sz="0" w:space="0" w:color="auto"/>
                <w:bottom w:val="none" w:sz="0" w:space="0" w:color="auto"/>
                <w:right w:val="none" w:sz="0" w:space="0" w:color="auto"/>
              </w:divBdr>
              <w:divsChild>
                <w:div w:id="2093311409">
                  <w:marLeft w:val="0"/>
                  <w:marRight w:val="0"/>
                  <w:marTop w:val="0"/>
                  <w:marBottom w:val="0"/>
                  <w:divBdr>
                    <w:top w:val="none" w:sz="0" w:space="0" w:color="auto"/>
                    <w:left w:val="none" w:sz="0" w:space="0" w:color="auto"/>
                    <w:bottom w:val="none" w:sz="0" w:space="0" w:color="auto"/>
                    <w:right w:val="none" w:sz="0" w:space="0" w:color="auto"/>
                  </w:divBdr>
                  <w:divsChild>
                    <w:div w:id="976640066">
                      <w:marLeft w:val="0"/>
                      <w:marRight w:val="0"/>
                      <w:marTop w:val="0"/>
                      <w:marBottom w:val="0"/>
                      <w:divBdr>
                        <w:top w:val="single" w:sz="6" w:space="0" w:color="CFCFCF"/>
                        <w:left w:val="single" w:sz="6" w:space="0" w:color="CFCFCF"/>
                        <w:bottom w:val="single" w:sz="6" w:space="0" w:color="CFCFCF"/>
                        <w:right w:val="single" w:sz="6" w:space="0" w:color="CFCFCF"/>
                      </w:divBdr>
                      <w:divsChild>
                        <w:div w:id="1003238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2480573">
          <w:marLeft w:val="0"/>
          <w:marRight w:val="0"/>
          <w:marTop w:val="0"/>
          <w:marBottom w:val="0"/>
          <w:divBdr>
            <w:top w:val="single" w:sz="6" w:space="4" w:color="auto"/>
            <w:left w:val="single" w:sz="6" w:space="4" w:color="auto"/>
            <w:bottom w:val="single" w:sz="6" w:space="4" w:color="auto"/>
            <w:right w:val="single" w:sz="6" w:space="4" w:color="auto"/>
          </w:divBdr>
          <w:divsChild>
            <w:div w:id="1793555664">
              <w:marLeft w:val="0"/>
              <w:marRight w:val="0"/>
              <w:marTop w:val="0"/>
              <w:marBottom w:val="0"/>
              <w:divBdr>
                <w:top w:val="none" w:sz="0" w:space="0" w:color="auto"/>
                <w:left w:val="none" w:sz="0" w:space="0" w:color="auto"/>
                <w:bottom w:val="none" w:sz="0" w:space="0" w:color="auto"/>
                <w:right w:val="none" w:sz="0" w:space="0" w:color="auto"/>
              </w:divBdr>
              <w:divsChild>
                <w:div w:id="55128487">
                  <w:marLeft w:val="0"/>
                  <w:marRight w:val="0"/>
                  <w:marTop w:val="0"/>
                  <w:marBottom w:val="0"/>
                  <w:divBdr>
                    <w:top w:val="none" w:sz="0" w:space="0" w:color="auto"/>
                    <w:left w:val="none" w:sz="0" w:space="0" w:color="auto"/>
                    <w:bottom w:val="none" w:sz="0" w:space="0" w:color="auto"/>
                    <w:right w:val="none" w:sz="0" w:space="0" w:color="auto"/>
                  </w:divBdr>
                  <w:divsChild>
                    <w:div w:id="1708093925">
                      <w:marLeft w:val="0"/>
                      <w:marRight w:val="0"/>
                      <w:marTop w:val="0"/>
                      <w:marBottom w:val="0"/>
                      <w:divBdr>
                        <w:top w:val="single" w:sz="6" w:space="0" w:color="CFCFCF"/>
                        <w:left w:val="single" w:sz="6" w:space="0" w:color="CFCFCF"/>
                        <w:bottom w:val="single" w:sz="6" w:space="0" w:color="CFCFCF"/>
                        <w:right w:val="single" w:sz="6" w:space="0" w:color="CFCFCF"/>
                      </w:divBdr>
                      <w:divsChild>
                        <w:div w:id="1694837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94599153">
          <w:marLeft w:val="0"/>
          <w:marRight w:val="0"/>
          <w:marTop w:val="0"/>
          <w:marBottom w:val="0"/>
          <w:divBdr>
            <w:top w:val="single" w:sz="6" w:space="4" w:color="auto"/>
            <w:left w:val="single" w:sz="6" w:space="4" w:color="auto"/>
            <w:bottom w:val="single" w:sz="6" w:space="4" w:color="auto"/>
            <w:right w:val="single" w:sz="6" w:space="4" w:color="auto"/>
          </w:divBdr>
          <w:divsChild>
            <w:div w:id="1756434253">
              <w:marLeft w:val="0"/>
              <w:marRight w:val="0"/>
              <w:marTop w:val="0"/>
              <w:marBottom w:val="0"/>
              <w:divBdr>
                <w:top w:val="none" w:sz="0" w:space="0" w:color="auto"/>
                <w:left w:val="none" w:sz="0" w:space="0" w:color="auto"/>
                <w:bottom w:val="none" w:sz="0" w:space="0" w:color="auto"/>
                <w:right w:val="none" w:sz="0" w:space="0" w:color="auto"/>
              </w:divBdr>
              <w:divsChild>
                <w:div w:id="893783644">
                  <w:marLeft w:val="0"/>
                  <w:marRight w:val="0"/>
                  <w:marTop w:val="0"/>
                  <w:marBottom w:val="0"/>
                  <w:divBdr>
                    <w:top w:val="none" w:sz="0" w:space="0" w:color="auto"/>
                    <w:left w:val="none" w:sz="0" w:space="0" w:color="auto"/>
                    <w:bottom w:val="none" w:sz="0" w:space="0" w:color="auto"/>
                    <w:right w:val="none" w:sz="0" w:space="0" w:color="auto"/>
                  </w:divBdr>
                  <w:divsChild>
                    <w:div w:id="132470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449">
              <w:marLeft w:val="0"/>
              <w:marRight w:val="0"/>
              <w:marTop w:val="0"/>
              <w:marBottom w:val="0"/>
              <w:divBdr>
                <w:top w:val="none" w:sz="0" w:space="0" w:color="auto"/>
                <w:left w:val="none" w:sz="0" w:space="0" w:color="auto"/>
                <w:bottom w:val="none" w:sz="0" w:space="0" w:color="auto"/>
                <w:right w:val="none" w:sz="0" w:space="0" w:color="auto"/>
              </w:divBdr>
              <w:divsChild>
                <w:div w:id="2013868772">
                  <w:marLeft w:val="0"/>
                  <w:marRight w:val="0"/>
                  <w:marTop w:val="0"/>
                  <w:marBottom w:val="0"/>
                  <w:divBdr>
                    <w:top w:val="none" w:sz="0" w:space="0" w:color="auto"/>
                    <w:left w:val="none" w:sz="0" w:space="0" w:color="auto"/>
                    <w:bottom w:val="none" w:sz="0" w:space="0" w:color="auto"/>
                    <w:right w:val="none" w:sz="0" w:space="0" w:color="auto"/>
                  </w:divBdr>
                  <w:divsChild>
                    <w:div w:id="2067684241">
                      <w:marLeft w:val="0"/>
                      <w:marRight w:val="0"/>
                      <w:marTop w:val="0"/>
                      <w:marBottom w:val="0"/>
                      <w:divBdr>
                        <w:top w:val="single" w:sz="6" w:space="0" w:color="CFCFCF"/>
                        <w:left w:val="single" w:sz="6" w:space="0" w:color="CFCFCF"/>
                        <w:bottom w:val="single" w:sz="6" w:space="0" w:color="CFCFCF"/>
                        <w:right w:val="single" w:sz="6" w:space="0" w:color="CFCFCF"/>
                      </w:divBdr>
                      <w:divsChild>
                        <w:div w:id="1425959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9164322">
          <w:marLeft w:val="0"/>
          <w:marRight w:val="0"/>
          <w:marTop w:val="0"/>
          <w:marBottom w:val="0"/>
          <w:divBdr>
            <w:top w:val="single" w:sz="6" w:space="4" w:color="auto"/>
            <w:left w:val="single" w:sz="6" w:space="4" w:color="auto"/>
            <w:bottom w:val="single" w:sz="6" w:space="4" w:color="auto"/>
            <w:right w:val="single" w:sz="6" w:space="4" w:color="auto"/>
          </w:divBdr>
          <w:divsChild>
            <w:div w:id="493108445">
              <w:marLeft w:val="0"/>
              <w:marRight w:val="0"/>
              <w:marTop w:val="0"/>
              <w:marBottom w:val="0"/>
              <w:divBdr>
                <w:top w:val="none" w:sz="0" w:space="0" w:color="auto"/>
                <w:left w:val="none" w:sz="0" w:space="0" w:color="auto"/>
                <w:bottom w:val="none" w:sz="0" w:space="0" w:color="auto"/>
                <w:right w:val="none" w:sz="0" w:space="0" w:color="auto"/>
              </w:divBdr>
              <w:divsChild>
                <w:div w:id="81534315">
                  <w:marLeft w:val="0"/>
                  <w:marRight w:val="0"/>
                  <w:marTop w:val="0"/>
                  <w:marBottom w:val="0"/>
                  <w:divBdr>
                    <w:top w:val="none" w:sz="0" w:space="0" w:color="auto"/>
                    <w:left w:val="none" w:sz="0" w:space="0" w:color="auto"/>
                    <w:bottom w:val="none" w:sz="0" w:space="0" w:color="auto"/>
                    <w:right w:val="none" w:sz="0" w:space="0" w:color="auto"/>
                  </w:divBdr>
                  <w:divsChild>
                    <w:div w:id="1308122242">
                      <w:marLeft w:val="0"/>
                      <w:marRight w:val="0"/>
                      <w:marTop w:val="0"/>
                      <w:marBottom w:val="0"/>
                      <w:divBdr>
                        <w:top w:val="single" w:sz="6" w:space="0" w:color="CFCFCF"/>
                        <w:left w:val="single" w:sz="6" w:space="0" w:color="CFCFCF"/>
                        <w:bottom w:val="single" w:sz="6" w:space="0" w:color="CFCFCF"/>
                        <w:right w:val="single" w:sz="6" w:space="0" w:color="CFCFCF"/>
                      </w:divBdr>
                      <w:divsChild>
                        <w:div w:id="12965234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9749366">
              <w:marLeft w:val="0"/>
              <w:marRight w:val="0"/>
              <w:marTop w:val="0"/>
              <w:marBottom w:val="0"/>
              <w:divBdr>
                <w:top w:val="none" w:sz="0" w:space="0" w:color="auto"/>
                <w:left w:val="none" w:sz="0" w:space="0" w:color="auto"/>
                <w:bottom w:val="none" w:sz="0" w:space="0" w:color="auto"/>
                <w:right w:val="none" w:sz="0" w:space="0" w:color="auto"/>
              </w:divBdr>
              <w:divsChild>
                <w:div w:id="2109932426">
                  <w:marLeft w:val="0"/>
                  <w:marRight w:val="0"/>
                  <w:marTop w:val="0"/>
                  <w:marBottom w:val="0"/>
                  <w:divBdr>
                    <w:top w:val="none" w:sz="0" w:space="0" w:color="auto"/>
                    <w:left w:val="none" w:sz="0" w:space="0" w:color="auto"/>
                    <w:bottom w:val="none" w:sz="0" w:space="0" w:color="auto"/>
                    <w:right w:val="none" w:sz="0" w:space="0" w:color="auto"/>
                  </w:divBdr>
                  <w:divsChild>
                    <w:div w:id="192402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64725">
          <w:marLeft w:val="0"/>
          <w:marRight w:val="0"/>
          <w:marTop w:val="0"/>
          <w:marBottom w:val="0"/>
          <w:divBdr>
            <w:top w:val="single" w:sz="6" w:space="4" w:color="auto"/>
            <w:left w:val="single" w:sz="6" w:space="4" w:color="auto"/>
            <w:bottom w:val="single" w:sz="6" w:space="4" w:color="auto"/>
            <w:right w:val="single" w:sz="6" w:space="4" w:color="auto"/>
          </w:divBdr>
          <w:divsChild>
            <w:div w:id="1826165334">
              <w:marLeft w:val="0"/>
              <w:marRight w:val="0"/>
              <w:marTop w:val="0"/>
              <w:marBottom w:val="0"/>
              <w:divBdr>
                <w:top w:val="none" w:sz="0" w:space="0" w:color="auto"/>
                <w:left w:val="none" w:sz="0" w:space="0" w:color="auto"/>
                <w:bottom w:val="none" w:sz="0" w:space="0" w:color="auto"/>
                <w:right w:val="none" w:sz="0" w:space="0" w:color="auto"/>
              </w:divBdr>
              <w:divsChild>
                <w:div w:id="868029668">
                  <w:marLeft w:val="0"/>
                  <w:marRight w:val="0"/>
                  <w:marTop w:val="0"/>
                  <w:marBottom w:val="0"/>
                  <w:divBdr>
                    <w:top w:val="none" w:sz="0" w:space="0" w:color="auto"/>
                    <w:left w:val="none" w:sz="0" w:space="0" w:color="auto"/>
                    <w:bottom w:val="none" w:sz="0" w:space="0" w:color="auto"/>
                    <w:right w:val="none" w:sz="0" w:space="0" w:color="auto"/>
                  </w:divBdr>
                  <w:divsChild>
                    <w:div w:id="359667258">
                      <w:marLeft w:val="0"/>
                      <w:marRight w:val="0"/>
                      <w:marTop w:val="0"/>
                      <w:marBottom w:val="0"/>
                      <w:divBdr>
                        <w:top w:val="single" w:sz="6" w:space="0" w:color="CFCFCF"/>
                        <w:left w:val="single" w:sz="6" w:space="0" w:color="CFCFCF"/>
                        <w:bottom w:val="single" w:sz="6" w:space="0" w:color="CFCFCF"/>
                        <w:right w:val="single" w:sz="6" w:space="0" w:color="CFCFCF"/>
                      </w:divBdr>
                      <w:divsChild>
                        <w:div w:id="7495461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9548025">
      <w:bodyDiv w:val="1"/>
      <w:marLeft w:val="0"/>
      <w:marRight w:val="0"/>
      <w:marTop w:val="0"/>
      <w:marBottom w:val="0"/>
      <w:divBdr>
        <w:top w:val="none" w:sz="0" w:space="0" w:color="auto"/>
        <w:left w:val="none" w:sz="0" w:space="0" w:color="auto"/>
        <w:bottom w:val="none" w:sz="0" w:space="0" w:color="auto"/>
        <w:right w:val="none" w:sz="0" w:space="0" w:color="auto"/>
      </w:divBdr>
      <w:divsChild>
        <w:div w:id="444539694">
          <w:marLeft w:val="0"/>
          <w:marRight w:val="0"/>
          <w:marTop w:val="0"/>
          <w:marBottom w:val="0"/>
          <w:divBdr>
            <w:top w:val="single" w:sz="6" w:space="4" w:color="auto"/>
            <w:left w:val="single" w:sz="6" w:space="4" w:color="auto"/>
            <w:bottom w:val="single" w:sz="6" w:space="4" w:color="auto"/>
            <w:right w:val="single" w:sz="6" w:space="4" w:color="auto"/>
          </w:divBdr>
          <w:divsChild>
            <w:div w:id="1897887242">
              <w:marLeft w:val="0"/>
              <w:marRight w:val="0"/>
              <w:marTop w:val="0"/>
              <w:marBottom w:val="0"/>
              <w:divBdr>
                <w:top w:val="none" w:sz="0" w:space="0" w:color="auto"/>
                <w:left w:val="none" w:sz="0" w:space="0" w:color="auto"/>
                <w:bottom w:val="none" w:sz="0" w:space="0" w:color="auto"/>
                <w:right w:val="none" w:sz="0" w:space="0" w:color="auto"/>
              </w:divBdr>
              <w:divsChild>
                <w:div w:id="1155102137">
                  <w:marLeft w:val="0"/>
                  <w:marRight w:val="0"/>
                  <w:marTop w:val="0"/>
                  <w:marBottom w:val="0"/>
                  <w:divBdr>
                    <w:top w:val="none" w:sz="0" w:space="0" w:color="auto"/>
                    <w:left w:val="none" w:sz="0" w:space="0" w:color="auto"/>
                    <w:bottom w:val="none" w:sz="0" w:space="0" w:color="auto"/>
                    <w:right w:val="none" w:sz="0" w:space="0" w:color="auto"/>
                  </w:divBdr>
                  <w:divsChild>
                    <w:div w:id="491916317">
                      <w:marLeft w:val="0"/>
                      <w:marRight w:val="0"/>
                      <w:marTop w:val="0"/>
                      <w:marBottom w:val="0"/>
                      <w:divBdr>
                        <w:top w:val="single" w:sz="6" w:space="0" w:color="CFCFCF"/>
                        <w:left w:val="single" w:sz="6" w:space="0" w:color="CFCFCF"/>
                        <w:bottom w:val="single" w:sz="6" w:space="0" w:color="CFCFCF"/>
                        <w:right w:val="single" w:sz="6" w:space="0" w:color="CFCFCF"/>
                      </w:divBdr>
                      <w:divsChild>
                        <w:div w:id="1456025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6247638">
          <w:marLeft w:val="0"/>
          <w:marRight w:val="0"/>
          <w:marTop w:val="0"/>
          <w:marBottom w:val="0"/>
          <w:divBdr>
            <w:top w:val="single" w:sz="6" w:space="4" w:color="auto"/>
            <w:left w:val="single" w:sz="6" w:space="4" w:color="auto"/>
            <w:bottom w:val="single" w:sz="6" w:space="4" w:color="auto"/>
            <w:right w:val="single" w:sz="6" w:space="4" w:color="auto"/>
          </w:divBdr>
          <w:divsChild>
            <w:div w:id="37360006">
              <w:marLeft w:val="0"/>
              <w:marRight w:val="0"/>
              <w:marTop w:val="0"/>
              <w:marBottom w:val="0"/>
              <w:divBdr>
                <w:top w:val="none" w:sz="0" w:space="0" w:color="auto"/>
                <w:left w:val="none" w:sz="0" w:space="0" w:color="auto"/>
                <w:bottom w:val="none" w:sz="0" w:space="0" w:color="auto"/>
                <w:right w:val="none" w:sz="0" w:space="0" w:color="auto"/>
              </w:divBdr>
              <w:divsChild>
                <w:div w:id="512302702">
                  <w:marLeft w:val="0"/>
                  <w:marRight w:val="0"/>
                  <w:marTop w:val="0"/>
                  <w:marBottom w:val="0"/>
                  <w:divBdr>
                    <w:top w:val="none" w:sz="0" w:space="0" w:color="auto"/>
                    <w:left w:val="none" w:sz="0" w:space="0" w:color="auto"/>
                    <w:bottom w:val="none" w:sz="0" w:space="0" w:color="auto"/>
                    <w:right w:val="none" w:sz="0" w:space="0" w:color="auto"/>
                  </w:divBdr>
                  <w:divsChild>
                    <w:div w:id="19505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89626">
              <w:marLeft w:val="0"/>
              <w:marRight w:val="0"/>
              <w:marTop w:val="0"/>
              <w:marBottom w:val="0"/>
              <w:divBdr>
                <w:top w:val="none" w:sz="0" w:space="0" w:color="auto"/>
                <w:left w:val="none" w:sz="0" w:space="0" w:color="auto"/>
                <w:bottom w:val="none" w:sz="0" w:space="0" w:color="auto"/>
                <w:right w:val="none" w:sz="0" w:space="0" w:color="auto"/>
              </w:divBdr>
              <w:divsChild>
                <w:div w:id="1952082410">
                  <w:marLeft w:val="0"/>
                  <w:marRight w:val="0"/>
                  <w:marTop w:val="0"/>
                  <w:marBottom w:val="0"/>
                  <w:divBdr>
                    <w:top w:val="none" w:sz="0" w:space="0" w:color="auto"/>
                    <w:left w:val="none" w:sz="0" w:space="0" w:color="auto"/>
                    <w:bottom w:val="none" w:sz="0" w:space="0" w:color="auto"/>
                    <w:right w:val="none" w:sz="0" w:space="0" w:color="auto"/>
                  </w:divBdr>
                  <w:divsChild>
                    <w:div w:id="1768768540">
                      <w:marLeft w:val="0"/>
                      <w:marRight w:val="0"/>
                      <w:marTop w:val="0"/>
                      <w:marBottom w:val="0"/>
                      <w:divBdr>
                        <w:top w:val="single" w:sz="6" w:space="0" w:color="CFCFCF"/>
                        <w:left w:val="single" w:sz="6" w:space="0" w:color="CFCFCF"/>
                        <w:bottom w:val="single" w:sz="6" w:space="0" w:color="CFCFCF"/>
                        <w:right w:val="single" w:sz="6" w:space="0" w:color="CFCFCF"/>
                      </w:divBdr>
                      <w:divsChild>
                        <w:div w:id="8521874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3697826">
          <w:marLeft w:val="0"/>
          <w:marRight w:val="0"/>
          <w:marTop w:val="0"/>
          <w:marBottom w:val="0"/>
          <w:divBdr>
            <w:top w:val="single" w:sz="6" w:space="4" w:color="auto"/>
            <w:left w:val="single" w:sz="6" w:space="4" w:color="auto"/>
            <w:bottom w:val="single" w:sz="6" w:space="4" w:color="auto"/>
            <w:right w:val="single" w:sz="6" w:space="4" w:color="auto"/>
          </w:divBdr>
          <w:divsChild>
            <w:div w:id="509880474">
              <w:marLeft w:val="0"/>
              <w:marRight w:val="0"/>
              <w:marTop w:val="0"/>
              <w:marBottom w:val="0"/>
              <w:divBdr>
                <w:top w:val="none" w:sz="0" w:space="0" w:color="auto"/>
                <w:left w:val="none" w:sz="0" w:space="0" w:color="auto"/>
                <w:bottom w:val="none" w:sz="0" w:space="0" w:color="auto"/>
                <w:right w:val="none" w:sz="0" w:space="0" w:color="auto"/>
              </w:divBdr>
              <w:divsChild>
                <w:div w:id="332609707">
                  <w:marLeft w:val="0"/>
                  <w:marRight w:val="0"/>
                  <w:marTop w:val="0"/>
                  <w:marBottom w:val="0"/>
                  <w:divBdr>
                    <w:top w:val="none" w:sz="0" w:space="0" w:color="auto"/>
                    <w:left w:val="none" w:sz="0" w:space="0" w:color="auto"/>
                    <w:bottom w:val="none" w:sz="0" w:space="0" w:color="auto"/>
                    <w:right w:val="none" w:sz="0" w:space="0" w:color="auto"/>
                  </w:divBdr>
                  <w:divsChild>
                    <w:div w:id="46119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45577">
              <w:marLeft w:val="0"/>
              <w:marRight w:val="0"/>
              <w:marTop w:val="0"/>
              <w:marBottom w:val="0"/>
              <w:divBdr>
                <w:top w:val="none" w:sz="0" w:space="0" w:color="auto"/>
                <w:left w:val="none" w:sz="0" w:space="0" w:color="auto"/>
                <w:bottom w:val="none" w:sz="0" w:space="0" w:color="auto"/>
                <w:right w:val="none" w:sz="0" w:space="0" w:color="auto"/>
              </w:divBdr>
              <w:divsChild>
                <w:div w:id="2032992618">
                  <w:marLeft w:val="0"/>
                  <w:marRight w:val="0"/>
                  <w:marTop w:val="0"/>
                  <w:marBottom w:val="0"/>
                  <w:divBdr>
                    <w:top w:val="none" w:sz="0" w:space="0" w:color="auto"/>
                    <w:left w:val="none" w:sz="0" w:space="0" w:color="auto"/>
                    <w:bottom w:val="none" w:sz="0" w:space="0" w:color="auto"/>
                    <w:right w:val="none" w:sz="0" w:space="0" w:color="auto"/>
                  </w:divBdr>
                  <w:divsChild>
                    <w:div w:id="2027050730">
                      <w:marLeft w:val="0"/>
                      <w:marRight w:val="0"/>
                      <w:marTop w:val="0"/>
                      <w:marBottom w:val="0"/>
                      <w:divBdr>
                        <w:top w:val="single" w:sz="6" w:space="0" w:color="CFCFCF"/>
                        <w:left w:val="single" w:sz="6" w:space="0" w:color="CFCFCF"/>
                        <w:bottom w:val="single" w:sz="6" w:space="0" w:color="CFCFCF"/>
                        <w:right w:val="single" w:sz="6" w:space="0" w:color="CFCFCF"/>
                      </w:divBdr>
                      <w:divsChild>
                        <w:div w:id="1328484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9133517">
          <w:marLeft w:val="0"/>
          <w:marRight w:val="0"/>
          <w:marTop w:val="0"/>
          <w:marBottom w:val="0"/>
          <w:divBdr>
            <w:top w:val="single" w:sz="6" w:space="4" w:color="auto"/>
            <w:left w:val="single" w:sz="6" w:space="4" w:color="auto"/>
            <w:bottom w:val="single" w:sz="6" w:space="4" w:color="auto"/>
            <w:right w:val="single" w:sz="6" w:space="4" w:color="auto"/>
          </w:divBdr>
          <w:divsChild>
            <w:div w:id="773524296">
              <w:marLeft w:val="0"/>
              <w:marRight w:val="0"/>
              <w:marTop w:val="0"/>
              <w:marBottom w:val="0"/>
              <w:divBdr>
                <w:top w:val="none" w:sz="0" w:space="0" w:color="auto"/>
                <w:left w:val="none" w:sz="0" w:space="0" w:color="auto"/>
                <w:bottom w:val="none" w:sz="0" w:space="0" w:color="auto"/>
                <w:right w:val="none" w:sz="0" w:space="0" w:color="auto"/>
              </w:divBdr>
              <w:divsChild>
                <w:div w:id="707335140">
                  <w:marLeft w:val="0"/>
                  <w:marRight w:val="0"/>
                  <w:marTop w:val="0"/>
                  <w:marBottom w:val="0"/>
                  <w:divBdr>
                    <w:top w:val="none" w:sz="0" w:space="0" w:color="auto"/>
                    <w:left w:val="none" w:sz="0" w:space="0" w:color="auto"/>
                    <w:bottom w:val="none" w:sz="0" w:space="0" w:color="auto"/>
                    <w:right w:val="none" w:sz="0" w:space="0" w:color="auto"/>
                  </w:divBdr>
                  <w:divsChild>
                    <w:div w:id="1753358112">
                      <w:marLeft w:val="0"/>
                      <w:marRight w:val="0"/>
                      <w:marTop w:val="0"/>
                      <w:marBottom w:val="0"/>
                      <w:divBdr>
                        <w:top w:val="single" w:sz="6" w:space="0" w:color="CFCFCF"/>
                        <w:left w:val="single" w:sz="6" w:space="0" w:color="CFCFCF"/>
                        <w:bottom w:val="single" w:sz="6" w:space="0" w:color="CFCFCF"/>
                        <w:right w:val="single" w:sz="6" w:space="0" w:color="CFCFCF"/>
                      </w:divBdr>
                      <w:divsChild>
                        <w:div w:id="16527101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97677782">
          <w:marLeft w:val="0"/>
          <w:marRight w:val="0"/>
          <w:marTop w:val="0"/>
          <w:marBottom w:val="0"/>
          <w:divBdr>
            <w:top w:val="single" w:sz="6" w:space="4" w:color="auto"/>
            <w:left w:val="single" w:sz="6" w:space="4" w:color="auto"/>
            <w:bottom w:val="single" w:sz="6" w:space="4" w:color="auto"/>
            <w:right w:val="single" w:sz="6" w:space="4" w:color="auto"/>
          </w:divBdr>
          <w:divsChild>
            <w:div w:id="542719831">
              <w:marLeft w:val="0"/>
              <w:marRight w:val="0"/>
              <w:marTop w:val="0"/>
              <w:marBottom w:val="0"/>
              <w:divBdr>
                <w:top w:val="none" w:sz="0" w:space="0" w:color="auto"/>
                <w:left w:val="none" w:sz="0" w:space="0" w:color="auto"/>
                <w:bottom w:val="none" w:sz="0" w:space="0" w:color="auto"/>
                <w:right w:val="none" w:sz="0" w:space="0" w:color="auto"/>
              </w:divBdr>
              <w:divsChild>
                <w:div w:id="1892300714">
                  <w:marLeft w:val="0"/>
                  <w:marRight w:val="0"/>
                  <w:marTop w:val="0"/>
                  <w:marBottom w:val="0"/>
                  <w:divBdr>
                    <w:top w:val="none" w:sz="0" w:space="0" w:color="auto"/>
                    <w:left w:val="none" w:sz="0" w:space="0" w:color="auto"/>
                    <w:bottom w:val="none" w:sz="0" w:space="0" w:color="auto"/>
                    <w:right w:val="none" w:sz="0" w:space="0" w:color="auto"/>
                  </w:divBdr>
                  <w:divsChild>
                    <w:div w:id="1457483076">
                      <w:marLeft w:val="0"/>
                      <w:marRight w:val="0"/>
                      <w:marTop w:val="0"/>
                      <w:marBottom w:val="0"/>
                      <w:divBdr>
                        <w:top w:val="single" w:sz="6" w:space="0" w:color="CFCFCF"/>
                        <w:left w:val="single" w:sz="6" w:space="0" w:color="CFCFCF"/>
                        <w:bottom w:val="single" w:sz="6" w:space="0" w:color="CFCFCF"/>
                        <w:right w:val="single" w:sz="6" w:space="0" w:color="CFCFCF"/>
                      </w:divBdr>
                      <w:divsChild>
                        <w:div w:id="1085960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1433619">
              <w:marLeft w:val="0"/>
              <w:marRight w:val="0"/>
              <w:marTop w:val="0"/>
              <w:marBottom w:val="0"/>
              <w:divBdr>
                <w:top w:val="none" w:sz="0" w:space="0" w:color="auto"/>
                <w:left w:val="none" w:sz="0" w:space="0" w:color="auto"/>
                <w:bottom w:val="none" w:sz="0" w:space="0" w:color="auto"/>
                <w:right w:val="none" w:sz="0" w:space="0" w:color="auto"/>
              </w:divBdr>
              <w:divsChild>
                <w:div w:id="958879005">
                  <w:marLeft w:val="0"/>
                  <w:marRight w:val="0"/>
                  <w:marTop w:val="0"/>
                  <w:marBottom w:val="0"/>
                  <w:divBdr>
                    <w:top w:val="none" w:sz="0" w:space="0" w:color="auto"/>
                    <w:left w:val="none" w:sz="0" w:space="0" w:color="auto"/>
                    <w:bottom w:val="none" w:sz="0" w:space="0" w:color="auto"/>
                    <w:right w:val="none" w:sz="0" w:space="0" w:color="auto"/>
                  </w:divBdr>
                  <w:divsChild>
                    <w:div w:id="207061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17850">
          <w:marLeft w:val="0"/>
          <w:marRight w:val="0"/>
          <w:marTop w:val="0"/>
          <w:marBottom w:val="0"/>
          <w:divBdr>
            <w:top w:val="single" w:sz="6" w:space="4" w:color="auto"/>
            <w:left w:val="single" w:sz="6" w:space="4" w:color="auto"/>
            <w:bottom w:val="single" w:sz="6" w:space="4" w:color="auto"/>
            <w:right w:val="single" w:sz="6" w:space="4" w:color="auto"/>
          </w:divBdr>
          <w:divsChild>
            <w:div w:id="520167719">
              <w:marLeft w:val="0"/>
              <w:marRight w:val="0"/>
              <w:marTop w:val="0"/>
              <w:marBottom w:val="0"/>
              <w:divBdr>
                <w:top w:val="none" w:sz="0" w:space="0" w:color="auto"/>
                <w:left w:val="none" w:sz="0" w:space="0" w:color="auto"/>
                <w:bottom w:val="none" w:sz="0" w:space="0" w:color="auto"/>
                <w:right w:val="none" w:sz="0" w:space="0" w:color="auto"/>
              </w:divBdr>
              <w:divsChild>
                <w:div w:id="2142183230">
                  <w:marLeft w:val="0"/>
                  <w:marRight w:val="0"/>
                  <w:marTop w:val="0"/>
                  <w:marBottom w:val="0"/>
                  <w:divBdr>
                    <w:top w:val="none" w:sz="0" w:space="0" w:color="auto"/>
                    <w:left w:val="none" w:sz="0" w:space="0" w:color="auto"/>
                    <w:bottom w:val="none" w:sz="0" w:space="0" w:color="auto"/>
                    <w:right w:val="none" w:sz="0" w:space="0" w:color="auto"/>
                  </w:divBdr>
                  <w:divsChild>
                    <w:div w:id="4321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124997">
              <w:marLeft w:val="0"/>
              <w:marRight w:val="0"/>
              <w:marTop w:val="0"/>
              <w:marBottom w:val="0"/>
              <w:divBdr>
                <w:top w:val="none" w:sz="0" w:space="0" w:color="auto"/>
                <w:left w:val="none" w:sz="0" w:space="0" w:color="auto"/>
                <w:bottom w:val="none" w:sz="0" w:space="0" w:color="auto"/>
                <w:right w:val="none" w:sz="0" w:space="0" w:color="auto"/>
              </w:divBdr>
              <w:divsChild>
                <w:div w:id="2115008847">
                  <w:marLeft w:val="0"/>
                  <w:marRight w:val="0"/>
                  <w:marTop w:val="0"/>
                  <w:marBottom w:val="0"/>
                  <w:divBdr>
                    <w:top w:val="none" w:sz="0" w:space="0" w:color="auto"/>
                    <w:left w:val="none" w:sz="0" w:space="0" w:color="auto"/>
                    <w:bottom w:val="none" w:sz="0" w:space="0" w:color="auto"/>
                    <w:right w:val="none" w:sz="0" w:space="0" w:color="auto"/>
                  </w:divBdr>
                  <w:divsChild>
                    <w:div w:id="1596328897">
                      <w:marLeft w:val="0"/>
                      <w:marRight w:val="0"/>
                      <w:marTop w:val="0"/>
                      <w:marBottom w:val="0"/>
                      <w:divBdr>
                        <w:top w:val="single" w:sz="6" w:space="0" w:color="CFCFCF"/>
                        <w:left w:val="single" w:sz="6" w:space="0" w:color="CFCFCF"/>
                        <w:bottom w:val="single" w:sz="6" w:space="0" w:color="CFCFCF"/>
                        <w:right w:val="single" w:sz="6" w:space="0" w:color="CFCFCF"/>
                      </w:divBdr>
                      <w:divsChild>
                        <w:div w:id="2028384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301532">
      <w:bodyDiv w:val="1"/>
      <w:marLeft w:val="0"/>
      <w:marRight w:val="0"/>
      <w:marTop w:val="0"/>
      <w:marBottom w:val="0"/>
      <w:divBdr>
        <w:top w:val="none" w:sz="0" w:space="0" w:color="auto"/>
        <w:left w:val="none" w:sz="0" w:space="0" w:color="auto"/>
        <w:bottom w:val="none" w:sz="0" w:space="0" w:color="auto"/>
        <w:right w:val="none" w:sz="0" w:space="0" w:color="auto"/>
      </w:divBdr>
      <w:divsChild>
        <w:div w:id="384182408">
          <w:marLeft w:val="0"/>
          <w:marRight w:val="0"/>
          <w:marTop w:val="0"/>
          <w:marBottom w:val="0"/>
          <w:divBdr>
            <w:top w:val="single" w:sz="6" w:space="4" w:color="auto"/>
            <w:left w:val="single" w:sz="6" w:space="4" w:color="auto"/>
            <w:bottom w:val="single" w:sz="6" w:space="4" w:color="auto"/>
            <w:right w:val="single" w:sz="6" w:space="4" w:color="auto"/>
          </w:divBdr>
          <w:divsChild>
            <w:div w:id="458450261">
              <w:marLeft w:val="0"/>
              <w:marRight w:val="0"/>
              <w:marTop w:val="0"/>
              <w:marBottom w:val="0"/>
              <w:divBdr>
                <w:top w:val="none" w:sz="0" w:space="0" w:color="auto"/>
                <w:left w:val="none" w:sz="0" w:space="0" w:color="auto"/>
                <w:bottom w:val="none" w:sz="0" w:space="0" w:color="auto"/>
                <w:right w:val="none" w:sz="0" w:space="0" w:color="auto"/>
              </w:divBdr>
              <w:divsChild>
                <w:div w:id="885868680">
                  <w:marLeft w:val="0"/>
                  <w:marRight w:val="0"/>
                  <w:marTop w:val="0"/>
                  <w:marBottom w:val="0"/>
                  <w:divBdr>
                    <w:top w:val="none" w:sz="0" w:space="0" w:color="auto"/>
                    <w:left w:val="none" w:sz="0" w:space="0" w:color="auto"/>
                    <w:bottom w:val="none" w:sz="0" w:space="0" w:color="auto"/>
                    <w:right w:val="none" w:sz="0" w:space="0" w:color="auto"/>
                  </w:divBdr>
                  <w:divsChild>
                    <w:div w:id="401679807">
                      <w:marLeft w:val="0"/>
                      <w:marRight w:val="0"/>
                      <w:marTop w:val="0"/>
                      <w:marBottom w:val="0"/>
                      <w:divBdr>
                        <w:top w:val="single" w:sz="6" w:space="0" w:color="CFCFCF"/>
                        <w:left w:val="single" w:sz="6" w:space="0" w:color="CFCFCF"/>
                        <w:bottom w:val="single" w:sz="6" w:space="0" w:color="CFCFCF"/>
                        <w:right w:val="single" w:sz="6" w:space="0" w:color="CFCFCF"/>
                      </w:divBdr>
                      <w:divsChild>
                        <w:div w:id="17096046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4807840">
          <w:marLeft w:val="0"/>
          <w:marRight w:val="0"/>
          <w:marTop w:val="0"/>
          <w:marBottom w:val="0"/>
          <w:divBdr>
            <w:top w:val="single" w:sz="6" w:space="4" w:color="auto"/>
            <w:left w:val="single" w:sz="6" w:space="4" w:color="auto"/>
            <w:bottom w:val="single" w:sz="6" w:space="4" w:color="auto"/>
            <w:right w:val="single" w:sz="6" w:space="4" w:color="auto"/>
          </w:divBdr>
          <w:divsChild>
            <w:div w:id="869804416">
              <w:marLeft w:val="0"/>
              <w:marRight w:val="0"/>
              <w:marTop w:val="0"/>
              <w:marBottom w:val="0"/>
              <w:divBdr>
                <w:top w:val="none" w:sz="0" w:space="0" w:color="auto"/>
                <w:left w:val="none" w:sz="0" w:space="0" w:color="auto"/>
                <w:bottom w:val="none" w:sz="0" w:space="0" w:color="auto"/>
                <w:right w:val="none" w:sz="0" w:space="0" w:color="auto"/>
              </w:divBdr>
              <w:divsChild>
                <w:div w:id="1669137189">
                  <w:marLeft w:val="0"/>
                  <w:marRight w:val="0"/>
                  <w:marTop w:val="0"/>
                  <w:marBottom w:val="0"/>
                  <w:divBdr>
                    <w:top w:val="none" w:sz="0" w:space="0" w:color="auto"/>
                    <w:left w:val="none" w:sz="0" w:space="0" w:color="auto"/>
                    <w:bottom w:val="none" w:sz="0" w:space="0" w:color="auto"/>
                    <w:right w:val="none" w:sz="0" w:space="0" w:color="auto"/>
                  </w:divBdr>
                  <w:divsChild>
                    <w:div w:id="1962103663">
                      <w:marLeft w:val="0"/>
                      <w:marRight w:val="0"/>
                      <w:marTop w:val="0"/>
                      <w:marBottom w:val="0"/>
                      <w:divBdr>
                        <w:top w:val="single" w:sz="6" w:space="0" w:color="CFCFCF"/>
                        <w:left w:val="single" w:sz="6" w:space="0" w:color="CFCFCF"/>
                        <w:bottom w:val="single" w:sz="6" w:space="0" w:color="CFCFCF"/>
                        <w:right w:val="single" w:sz="6" w:space="0" w:color="CFCFCF"/>
                      </w:divBdr>
                      <w:divsChild>
                        <w:div w:id="7617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2703979">
          <w:marLeft w:val="0"/>
          <w:marRight w:val="0"/>
          <w:marTop w:val="0"/>
          <w:marBottom w:val="0"/>
          <w:divBdr>
            <w:top w:val="single" w:sz="6" w:space="4" w:color="auto"/>
            <w:left w:val="single" w:sz="6" w:space="4" w:color="auto"/>
            <w:bottom w:val="single" w:sz="6" w:space="4" w:color="auto"/>
            <w:right w:val="single" w:sz="6" w:space="4" w:color="auto"/>
          </w:divBdr>
          <w:divsChild>
            <w:div w:id="21784648">
              <w:marLeft w:val="0"/>
              <w:marRight w:val="0"/>
              <w:marTop w:val="0"/>
              <w:marBottom w:val="0"/>
              <w:divBdr>
                <w:top w:val="none" w:sz="0" w:space="0" w:color="auto"/>
                <w:left w:val="none" w:sz="0" w:space="0" w:color="auto"/>
                <w:bottom w:val="none" w:sz="0" w:space="0" w:color="auto"/>
                <w:right w:val="none" w:sz="0" w:space="0" w:color="auto"/>
              </w:divBdr>
              <w:divsChild>
                <w:div w:id="620964743">
                  <w:marLeft w:val="0"/>
                  <w:marRight w:val="0"/>
                  <w:marTop w:val="0"/>
                  <w:marBottom w:val="0"/>
                  <w:divBdr>
                    <w:top w:val="none" w:sz="0" w:space="0" w:color="auto"/>
                    <w:left w:val="none" w:sz="0" w:space="0" w:color="auto"/>
                    <w:bottom w:val="none" w:sz="0" w:space="0" w:color="auto"/>
                    <w:right w:val="none" w:sz="0" w:space="0" w:color="auto"/>
                  </w:divBdr>
                  <w:divsChild>
                    <w:div w:id="144364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7740">
              <w:marLeft w:val="0"/>
              <w:marRight w:val="0"/>
              <w:marTop w:val="0"/>
              <w:marBottom w:val="0"/>
              <w:divBdr>
                <w:top w:val="none" w:sz="0" w:space="0" w:color="auto"/>
                <w:left w:val="none" w:sz="0" w:space="0" w:color="auto"/>
                <w:bottom w:val="none" w:sz="0" w:space="0" w:color="auto"/>
                <w:right w:val="none" w:sz="0" w:space="0" w:color="auto"/>
              </w:divBdr>
              <w:divsChild>
                <w:div w:id="1806044465">
                  <w:marLeft w:val="0"/>
                  <w:marRight w:val="0"/>
                  <w:marTop w:val="0"/>
                  <w:marBottom w:val="0"/>
                  <w:divBdr>
                    <w:top w:val="none" w:sz="0" w:space="0" w:color="auto"/>
                    <w:left w:val="none" w:sz="0" w:space="0" w:color="auto"/>
                    <w:bottom w:val="none" w:sz="0" w:space="0" w:color="auto"/>
                    <w:right w:val="none" w:sz="0" w:space="0" w:color="auto"/>
                  </w:divBdr>
                  <w:divsChild>
                    <w:div w:id="468137523">
                      <w:marLeft w:val="0"/>
                      <w:marRight w:val="0"/>
                      <w:marTop w:val="0"/>
                      <w:marBottom w:val="0"/>
                      <w:divBdr>
                        <w:top w:val="single" w:sz="6" w:space="0" w:color="CFCFCF"/>
                        <w:left w:val="single" w:sz="6" w:space="0" w:color="CFCFCF"/>
                        <w:bottom w:val="single" w:sz="6" w:space="0" w:color="CFCFCF"/>
                        <w:right w:val="single" w:sz="6" w:space="0" w:color="CFCFCF"/>
                      </w:divBdr>
                      <w:divsChild>
                        <w:div w:id="14408330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6549776">
          <w:marLeft w:val="0"/>
          <w:marRight w:val="0"/>
          <w:marTop w:val="0"/>
          <w:marBottom w:val="0"/>
          <w:divBdr>
            <w:top w:val="single" w:sz="6" w:space="4" w:color="auto"/>
            <w:left w:val="single" w:sz="6" w:space="4" w:color="auto"/>
            <w:bottom w:val="single" w:sz="6" w:space="4" w:color="auto"/>
            <w:right w:val="single" w:sz="6" w:space="4" w:color="auto"/>
          </w:divBdr>
          <w:divsChild>
            <w:div w:id="1157497819">
              <w:marLeft w:val="0"/>
              <w:marRight w:val="0"/>
              <w:marTop w:val="0"/>
              <w:marBottom w:val="0"/>
              <w:divBdr>
                <w:top w:val="none" w:sz="0" w:space="0" w:color="auto"/>
                <w:left w:val="none" w:sz="0" w:space="0" w:color="auto"/>
                <w:bottom w:val="none" w:sz="0" w:space="0" w:color="auto"/>
                <w:right w:val="none" w:sz="0" w:space="0" w:color="auto"/>
              </w:divBdr>
              <w:divsChild>
                <w:div w:id="1454052615">
                  <w:marLeft w:val="0"/>
                  <w:marRight w:val="0"/>
                  <w:marTop w:val="0"/>
                  <w:marBottom w:val="0"/>
                  <w:divBdr>
                    <w:top w:val="none" w:sz="0" w:space="0" w:color="auto"/>
                    <w:left w:val="none" w:sz="0" w:space="0" w:color="auto"/>
                    <w:bottom w:val="none" w:sz="0" w:space="0" w:color="auto"/>
                    <w:right w:val="none" w:sz="0" w:space="0" w:color="auto"/>
                  </w:divBdr>
                  <w:divsChild>
                    <w:div w:id="1577130285">
                      <w:marLeft w:val="0"/>
                      <w:marRight w:val="0"/>
                      <w:marTop w:val="0"/>
                      <w:marBottom w:val="0"/>
                      <w:divBdr>
                        <w:top w:val="single" w:sz="6" w:space="0" w:color="CFCFCF"/>
                        <w:left w:val="single" w:sz="6" w:space="0" w:color="CFCFCF"/>
                        <w:bottom w:val="single" w:sz="6" w:space="0" w:color="CFCFCF"/>
                        <w:right w:val="single" w:sz="6" w:space="0" w:color="CFCFCF"/>
                      </w:divBdr>
                      <w:divsChild>
                        <w:div w:id="10595480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46822442">
              <w:marLeft w:val="0"/>
              <w:marRight w:val="0"/>
              <w:marTop w:val="0"/>
              <w:marBottom w:val="0"/>
              <w:divBdr>
                <w:top w:val="none" w:sz="0" w:space="0" w:color="auto"/>
                <w:left w:val="none" w:sz="0" w:space="0" w:color="auto"/>
                <w:bottom w:val="none" w:sz="0" w:space="0" w:color="auto"/>
                <w:right w:val="none" w:sz="0" w:space="0" w:color="auto"/>
              </w:divBdr>
              <w:divsChild>
                <w:div w:id="2100708319">
                  <w:marLeft w:val="0"/>
                  <w:marRight w:val="0"/>
                  <w:marTop w:val="0"/>
                  <w:marBottom w:val="0"/>
                  <w:divBdr>
                    <w:top w:val="none" w:sz="0" w:space="0" w:color="auto"/>
                    <w:left w:val="none" w:sz="0" w:space="0" w:color="auto"/>
                    <w:bottom w:val="none" w:sz="0" w:space="0" w:color="auto"/>
                    <w:right w:val="none" w:sz="0" w:space="0" w:color="auto"/>
                  </w:divBdr>
                  <w:divsChild>
                    <w:div w:id="170085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194790">
      <w:bodyDiv w:val="1"/>
      <w:marLeft w:val="0"/>
      <w:marRight w:val="0"/>
      <w:marTop w:val="0"/>
      <w:marBottom w:val="0"/>
      <w:divBdr>
        <w:top w:val="none" w:sz="0" w:space="0" w:color="auto"/>
        <w:left w:val="none" w:sz="0" w:space="0" w:color="auto"/>
        <w:bottom w:val="none" w:sz="0" w:space="0" w:color="auto"/>
        <w:right w:val="none" w:sz="0" w:space="0" w:color="auto"/>
      </w:divBdr>
      <w:divsChild>
        <w:div w:id="105539240">
          <w:marLeft w:val="0"/>
          <w:marRight w:val="0"/>
          <w:marTop w:val="0"/>
          <w:marBottom w:val="0"/>
          <w:divBdr>
            <w:top w:val="single" w:sz="6" w:space="4" w:color="auto"/>
            <w:left w:val="single" w:sz="6" w:space="4" w:color="auto"/>
            <w:bottom w:val="single" w:sz="6" w:space="4" w:color="auto"/>
            <w:right w:val="single" w:sz="6" w:space="4" w:color="auto"/>
          </w:divBdr>
          <w:divsChild>
            <w:div w:id="1650597420">
              <w:marLeft w:val="0"/>
              <w:marRight w:val="0"/>
              <w:marTop w:val="0"/>
              <w:marBottom w:val="0"/>
              <w:divBdr>
                <w:top w:val="none" w:sz="0" w:space="0" w:color="auto"/>
                <w:left w:val="none" w:sz="0" w:space="0" w:color="auto"/>
                <w:bottom w:val="none" w:sz="0" w:space="0" w:color="auto"/>
                <w:right w:val="none" w:sz="0" w:space="0" w:color="auto"/>
              </w:divBdr>
              <w:divsChild>
                <w:div w:id="1865904552">
                  <w:marLeft w:val="0"/>
                  <w:marRight w:val="0"/>
                  <w:marTop w:val="0"/>
                  <w:marBottom w:val="0"/>
                  <w:divBdr>
                    <w:top w:val="none" w:sz="0" w:space="0" w:color="auto"/>
                    <w:left w:val="none" w:sz="0" w:space="0" w:color="auto"/>
                    <w:bottom w:val="none" w:sz="0" w:space="0" w:color="auto"/>
                    <w:right w:val="none" w:sz="0" w:space="0" w:color="auto"/>
                  </w:divBdr>
                  <w:divsChild>
                    <w:div w:id="581834042">
                      <w:marLeft w:val="0"/>
                      <w:marRight w:val="0"/>
                      <w:marTop w:val="0"/>
                      <w:marBottom w:val="0"/>
                      <w:divBdr>
                        <w:top w:val="single" w:sz="6" w:space="0" w:color="CFCFCF"/>
                        <w:left w:val="single" w:sz="6" w:space="0" w:color="CFCFCF"/>
                        <w:bottom w:val="single" w:sz="6" w:space="0" w:color="CFCFCF"/>
                        <w:right w:val="single" w:sz="6" w:space="0" w:color="CFCFCF"/>
                      </w:divBdr>
                      <w:divsChild>
                        <w:div w:id="46459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9027837">
          <w:marLeft w:val="0"/>
          <w:marRight w:val="0"/>
          <w:marTop w:val="0"/>
          <w:marBottom w:val="0"/>
          <w:divBdr>
            <w:top w:val="single" w:sz="6" w:space="4" w:color="auto"/>
            <w:left w:val="single" w:sz="6" w:space="4" w:color="auto"/>
            <w:bottom w:val="single" w:sz="6" w:space="4" w:color="auto"/>
            <w:right w:val="single" w:sz="6" w:space="4" w:color="auto"/>
          </w:divBdr>
          <w:divsChild>
            <w:div w:id="376664723">
              <w:marLeft w:val="0"/>
              <w:marRight w:val="0"/>
              <w:marTop w:val="0"/>
              <w:marBottom w:val="0"/>
              <w:divBdr>
                <w:top w:val="none" w:sz="0" w:space="0" w:color="auto"/>
                <w:left w:val="none" w:sz="0" w:space="0" w:color="auto"/>
                <w:bottom w:val="none" w:sz="0" w:space="0" w:color="auto"/>
                <w:right w:val="none" w:sz="0" w:space="0" w:color="auto"/>
              </w:divBdr>
              <w:divsChild>
                <w:div w:id="1531603596">
                  <w:marLeft w:val="0"/>
                  <w:marRight w:val="0"/>
                  <w:marTop w:val="0"/>
                  <w:marBottom w:val="0"/>
                  <w:divBdr>
                    <w:top w:val="none" w:sz="0" w:space="0" w:color="auto"/>
                    <w:left w:val="none" w:sz="0" w:space="0" w:color="auto"/>
                    <w:bottom w:val="none" w:sz="0" w:space="0" w:color="auto"/>
                    <w:right w:val="none" w:sz="0" w:space="0" w:color="auto"/>
                  </w:divBdr>
                  <w:divsChild>
                    <w:div w:id="725879791">
                      <w:marLeft w:val="0"/>
                      <w:marRight w:val="0"/>
                      <w:marTop w:val="0"/>
                      <w:marBottom w:val="0"/>
                      <w:divBdr>
                        <w:top w:val="single" w:sz="6" w:space="0" w:color="CFCFCF"/>
                        <w:left w:val="single" w:sz="6" w:space="0" w:color="CFCFCF"/>
                        <w:bottom w:val="single" w:sz="6" w:space="0" w:color="CFCFCF"/>
                        <w:right w:val="single" w:sz="6" w:space="0" w:color="CFCFCF"/>
                      </w:divBdr>
                      <w:divsChild>
                        <w:div w:id="6249673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3365967">
          <w:marLeft w:val="0"/>
          <w:marRight w:val="0"/>
          <w:marTop w:val="0"/>
          <w:marBottom w:val="0"/>
          <w:divBdr>
            <w:top w:val="single" w:sz="6" w:space="4" w:color="auto"/>
            <w:left w:val="single" w:sz="6" w:space="4" w:color="auto"/>
            <w:bottom w:val="single" w:sz="6" w:space="4" w:color="auto"/>
            <w:right w:val="single" w:sz="6" w:space="4" w:color="auto"/>
          </w:divBdr>
          <w:divsChild>
            <w:div w:id="639072815">
              <w:marLeft w:val="0"/>
              <w:marRight w:val="0"/>
              <w:marTop w:val="0"/>
              <w:marBottom w:val="0"/>
              <w:divBdr>
                <w:top w:val="none" w:sz="0" w:space="0" w:color="auto"/>
                <w:left w:val="none" w:sz="0" w:space="0" w:color="auto"/>
                <w:bottom w:val="none" w:sz="0" w:space="0" w:color="auto"/>
                <w:right w:val="none" w:sz="0" w:space="0" w:color="auto"/>
              </w:divBdr>
              <w:divsChild>
                <w:div w:id="770588854">
                  <w:marLeft w:val="0"/>
                  <w:marRight w:val="0"/>
                  <w:marTop w:val="0"/>
                  <w:marBottom w:val="0"/>
                  <w:divBdr>
                    <w:top w:val="none" w:sz="0" w:space="0" w:color="auto"/>
                    <w:left w:val="none" w:sz="0" w:space="0" w:color="auto"/>
                    <w:bottom w:val="none" w:sz="0" w:space="0" w:color="auto"/>
                    <w:right w:val="none" w:sz="0" w:space="0" w:color="auto"/>
                  </w:divBdr>
                  <w:divsChild>
                    <w:div w:id="61074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14877">
              <w:marLeft w:val="0"/>
              <w:marRight w:val="0"/>
              <w:marTop w:val="0"/>
              <w:marBottom w:val="0"/>
              <w:divBdr>
                <w:top w:val="none" w:sz="0" w:space="0" w:color="auto"/>
                <w:left w:val="none" w:sz="0" w:space="0" w:color="auto"/>
                <w:bottom w:val="none" w:sz="0" w:space="0" w:color="auto"/>
                <w:right w:val="none" w:sz="0" w:space="0" w:color="auto"/>
              </w:divBdr>
              <w:divsChild>
                <w:div w:id="60911766">
                  <w:marLeft w:val="0"/>
                  <w:marRight w:val="0"/>
                  <w:marTop w:val="0"/>
                  <w:marBottom w:val="0"/>
                  <w:divBdr>
                    <w:top w:val="none" w:sz="0" w:space="0" w:color="auto"/>
                    <w:left w:val="none" w:sz="0" w:space="0" w:color="auto"/>
                    <w:bottom w:val="none" w:sz="0" w:space="0" w:color="auto"/>
                    <w:right w:val="none" w:sz="0" w:space="0" w:color="auto"/>
                  </w:divBdr>
                  <w:divsChild>
                    <w:div w:id="1142425597">
                      <w:marLeft w:val="0"/>
                      <w:marRight w:val="0"/>
                      <w:marTop w:val="0"/>
                      <w:marBottom w:val="0"/>
                      <w:divBdr>
                        <w:top w:val="single" w:sz="6" w:space="0" w:color="CFCFCF"/>
                        <w:left w:val="single" w:sz="6" w:space="0" w:color="CFCFCF"/>
                        <w:bottom w:val="single" w:sz="6" w:space="0" w:color="CFCFCF"/>
                        <w:right w:val="single" w:sz="6" w:space="0" w:color="CFCFCF"/>
                      </w:divBdr>
                      <w:divsChild>
                        <w:div w:id="14275738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5556140">
          <w:marLeft w:val="0"/>
          <w:marRight w:val="0"/>
          <w:marTop w:val="0"/>
          <w:marBottom w:val="0"/>
          <w:divBdr>
            <w:top w:val="single" w:sz="6" w:space="4" w:color="auto"/>
            <w:left w:val="single" w:sz="6" w:space="4" w:color="auto"/>
            <w:bottom w:val="single" w:sz="6" w:space="4" w:color="auto"/>
            <w:right w:val="single" w:sz="6" w:space="4" w:color="auto"/>
          </w:divBdr>
          <w:divsChild>
            <w:div w:id="721514101">
              <w:marLeft w:val="0"/>
              <w:marRight w:val="0"/>
              <w:marTop w:val="0"/>
              <w:marBottom w:val="0"/>
              <w:divBdr>
                <w:top w:val="none" w:sz="0" w:space="0" w:color="auto"/>
                <w:left w:val="none" w:sz="0" w:space="0" w:color="auto"/>
                <w:bottom w:val="none" w:sz="0" w:space="0" w:color="auto"/>
                <w:right w:val="none" w:sz="0" w:space="0" w:color="auto"/>
              </w:divBdr>
              <w:divsChild>
                <w:div w:id="745881992">
                  <w:marLeft w:val="0"/>
                  <w:marRight w:val="0"/>
                  <w:marTop w:val="0"/>
                  <w:marBottom w:val="0"/>
                  <w:divBdr>
                    <w:top w:val="none" w:sz="0" w:space="0" w:color="auto"/>
                    <w:left w:val="none" w:sz="0" w:space="0" w:color="auto"/>
                    <w:bottom w:val="none" w:sz="0" w:space="0" w:color="auto"/>
                    <w:right w:val="none" w:sz="0" w:space="0" w:color="auto"/>
                  </w:divBdr>
                  <w:divsChild>
                    <w:div w:id="2071298035">
                      <w:marLeft w:val="0"/>
                      <w:marRight w:val="0"/>
                      <w:marTop w:val="0"/>
                      <w:marBottom w:val="0"/>
                      <w:divBdr>
                        <w:top w:val="single" w:sz="6" w:space="0" w:color="CFCFCF"/>
                        <w:left w:val="single" w:sz="6" w:space="0" w:color="CFCFCF"/>
                        <w:bottom w:val="single" w:sz="6" w:space="0" w:color="CFCFCF"/>
                        <w:right w:val="single" w:sz="6" w:space="0" w:color="CFCFCF"/>
                      </w:divBdr>
                      <w:divsChild>
                        <w:div w:id="14603451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4759350">
              <w:marLeft w:val="0"/>
              <w:marRight w:val="0"/>
              <w:marTop w:val="0"/>
              <w:marBottom w:val="0"/>
              <w:divBdr>
                <w:top w:val="none" w:sz="0" w:space="0" w:color="auto"/>
                <w:left w:val="none" w:sz="0" w:space="0" w:color="auto"/>
                <w:bottom w:val="none" w:sz="0" w:space="0" w:color="auto"/>
                <w:right w:val="none" w:sz="0" w:space="0" w:color="auto"/>
              </w:divBdr>
              <w:divsChild>
                <w:div w:id="1875268833">
                  <w:marLeft w:val="0"/>
                  <w:marRight w:val="0"/>
                  <w:marTop w:val="0"/>
                  <w:marBottom w:val="0"/>
                  <w:divBdr>
                    <w:top w:val="none" w:sz="0" w:space="0" w:color="auto"/>
                    <w:left w:val="none" w:sz="0" w:space="0" w:color="auto"/>
                    <w:bottom w:val="none" w:sz="0" w:space="0" w:color="auto"/>
                    <w:right w:val="none" w:sz="0" w:space="0" w:color="auto"/>
                  </w:divBdr>
                  <w:divsChild>
                    <w:div w:id="86960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656090">
          <w:marLeft w:val="0"/>
          <w:marRight w:val="0"/>
          <w:marTop w:val="0"/>
          <w:marBottom w:val="0"/>
          <w:divBdr>
            <w:top w:val="single" w:sz="6" w:space="4" w:color="auto"/>
            <w:left w:val="single" w:sz="6" w:space="4" w:color="auto"/>
            <w:bottom w:val="single" w:sz="6" w:space="4" w:color="auto"/>
            <w:right w:val="single" w:sz="6" w:space="4" w:color="auto"/>
          </w:divBdr>
          <w:divsChild>
            <w:div w:id="603927049">
              <w:marLeft w:val="0"/>
              <w:marRight w:val="0"/>
              <w:marTop w:val="0"/>
              <w:marBottom w:val="0"/>
              <w:divBdr>
                <w:top w:val="none" w:sz="0" w:space="0" w:color="auto"/>
                <w:left w:val="none" w:sz="0" w:space="0" w:color="auto"/>
                <w:bottom w:val="none" w:sz="0" w:space="0" w:color="auto"/>
                <w:right w:val="none" w:sz="0" w:space="0" w:color="auto"/>
              </w:divBdr>
              <w:divsChild>
                <w:div w:id="54282656">
                  <w:marLeft w:val="0"/>
                  <w:marRight w:val="0"/>
                  <w:marTop w:val="0"/>
                  <w:marBottom w:val="0"/>
                  <w:divBdr>
                    <w:top w:val="none" w:sz="0" w:space="0" w:color="auto"/>
                    <w:left w:val="none" w:sz="0" w:space="0" w:color="auto"/>
                    <w:bottom w:val="none" w:sz="0" w:space="0" w:color="auto"/>
                    <w:right w:val="none" w:sz="0" w:space="0" w:color="auto"/>
                  </w:divBdr>
                  <w:divsChild>
                    <w:div w:id="1601336919">
                      <w:marLeft w:val="0"/>
                      <w:marRight w:val="0"/>
                      <w:marTop w:val="0"/>
                      <w:marBottom w:val="0"/>
                      <w:divBdr>
                        <w:top w:val="single" w:sz="6" w:space="0" w:color="CFCFCF"/>
                        <w:left w:val="single" w:sz="6" w:space="0" w:color="CFCFCF"/>
                        <w:bottom w:val="single" w:sz="6" w:space="0" w:color="CFCFCF"/>
                        <w:right w:val="single" w:sz="6" w:space="0" w:color="CFCFCF"/>
                      </w:divBdr>
                      <w:divsChild>
                        <w:div w:id="1915233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4068874">
          <w:marLeft w:val="0"/>
          <w:marRight w:val="0"/>
          <w:marTop w:val="0"/>
          <w:marBottom w:val="0"/>
          <w:divBdr>
            <w:top w:val="single" w:sz="6" w:space="4" w:color="auto"/>
            <w:left w:val="single" w:sz="6" w:space="4" w:color="auto"/>
            <w:bottom w:val="single" w:sz="6" w:space="4" w:color="auto"/>
            <w:right w:val="single" w:sz="6" w:space="4" w:color="auto"/>
          </w:divBdr>
          <w:divsChild>
            <w:div w:id="923225125">
              <w:marLeft w:val="0"/>
              <w:marRight w:val="0"/>
              <w:marTop w:val="0"/>
              <w:marBottom w:val="0"/>
              <w:divBdr>
                <w:top w:val="none" w:sz="0" w:space="0" w:color="auto"/>
                <w:left w:val="none" w:sz="0" w:space="0" w:color="auto"/>
                <w:bottom w:val="none" w:sz="0" w:space="0" w:color="auto"/>
                <w:right w:val="none" w:sz="0" w:space="0" w:color="auto"/>
              </w:divBdr>
              <w:divsChild>
                <w:div w:id="157961329">
                  <w:marLeft w:val="0"/>
                  <w:marRight w:val="0"/>
                  <w:marTop w:val="0"/>
                  <w:marBottom w:val="0"/>
                  <w:divBdr>
                    <w:top w:val="none" w:sz="0" w:space="0" w:color="auto"/>
                    <w:left w:val="none" w:sz="0" w:space="0" w:color="auto"/>
                    <w:bottom w:val="none" w:sz="0" w:space="0" w:color="auto"/>
                    <w:right w:val="none" w:sz="0" w:space="0" w:color="auto"/>
                  </w:divBdr>
                  <w:divsChild>
                    <w:div w:id="1015614028">
                      <w:marLeft w:val="0"/>
                      <w:marRight w:val="0"/>
                      <w:marTop w:val="0"/>
                      <w:marBottom w:val="0"/>
                      <w:divBdr>
                        <w:top w:val="single" w:sz="6" w:space="0" w:color="CFCFCF"/>
                        <w:left w:val="single" w:sz="6" w:space="0" w:color="CFCFCF"/>
                        <w:bottom w:val="single" w:sz="6" w:space="0" w:color="CFCFCF"/>
                        <w:right w:val="single" w:sz="6" w:space="0" w:color="CFCFCF"/>
                      </w:divBdr>
                      <w:divsChild>
                        <w:div w:id="1435782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5072803">
              <w:marLeft w:val="0"/>
              <w:marRight w:val="0"/>
              <w:marTop w:val="0"/>
              <w:marBottom w:val="0"/>
              <w:divBdr>
                <w:top w:val="none" w:sz="0" w:space="0" w:color="auto"/>
                <w:left w:val="none" w:sz="0" w:space="0" w:color="auto"/>
                <w:bottom w:val="none" w:sz="0" w:space="0" w:color="auto"/>
                <w:right w:val="none" w:sz="0" w:space="0" w:color="auto"/>
              </w:divBdr>
              <w:divsChild>
                <w:div w:id="646402552">
                  <w:marLeft w:val="0"/>
                  <w:marRight w:val="0"/>
                  <w:marTop w:val="0"/>
                  <w:marBottom w:val="0"/>
                  <w:divBdr>
                    <w:top w:val="none" w:sz="0" w:space="0" w:color="auto"/>
                    <w:left w:val="none" w:sz="0" w:space="0" w:color="auto"/>
                    <w:bottom w:val="none" w:sz="0" w:space="0" w:color="auto"/>
                    <w:right w:val="none" w:sz="0" w:space="0" w:color="auto"/>
                  </w:divBdr>
                  <w:divsChild>
                    <w:div w:id="87793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40854">
          <w:marLeft w:val="0"/>
          <w:marRight w:val="0"/>
          <w:marTop w:val="0"/>
          <w:marBottom w:val="0"/>
          <w:divBdr>
            <w:top w:val="single" w:sz="6" w:space="4" w:color="auto"/>
            <w:left w:val="single" w:sz="6" w:space="4" w:color="auto"/>
            <w:bottom w:val="single" w:sz="6" w:space="4" w:color="auto"/>
            <w:right w:val="single" w:sz="6" w:space="4" w:color="auto"/>
          </w:divBdr>
          <w:divsChild>
            <w:div w:id="194539913">
              <w:marLeft w:val="0"/>
              <w:marRight w:val="0"/>
              <w:marTop w:val="0"/>
              <w:marBottom w:val="0"/>
              <w:divBdr>
                <w:top w:val="none" w:sz="0" w:space="0" w:color="auto"/>
                <w:left w:val="none" w:sz="0" w:space="0" w:color="auto"/>
                <w:bottom w:val="none" w:sz="0" w:space="0" w:color="auto"/>
                <w:right w:val="none" w:sz="0" w:space="0" w:color="auto"/>
              </w:divBdr>
              <w:divsChild>
                <w:div w:id="607933076">
                  <w:marLeft w:val="0"/>
                  <w:marRight w:val="0"/>
                  <w:marTop w:val="0"/>
                  <w:marBottom w:val="0"/>
                  <w:divBdr>
                    <w:top w:val="none" w:sz="0" w:space="0" w:color="auto"/>
                    <w:left w:val="none" w:sz="0" w:space="0" w:color="auto"/>
                    <w:bottom w:val="none" w:sz="0" w:space="0" w:color="auto"/>
                    <w:right w:val="none" w:sz="0" w:space="0" w:color="auto"/>
                  </w:divBdr>
                  <w:divsChild>
                    <w:div w:id="19485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44151">
              <w:marLeft w:val="0"/>
              <w:marRight w:val="0"/>
              <w:marTop w:val="0"/>
              <w:marBottom w:val="0"/>
              <w:divBdr>
                <w:top w:val="none" w:sz="0" w:space="0" w:color="auto"/>
                <w:left w:val="none" w:sz="0" w:space="0" w:color="auto"/>
                <w:bottom w:val="none" w:sz="0" w:space="0" w:color="auto"/>
                <w:right w:val="none" w:sz="0" w:space="0" w:color="auto"/>
              </w:divBdr>
              <w:divsChild>
                <w:div w:id="945693391">
                  <w:marLeft w:val="0"/>
                  <w:marRight w:val="0"/>
                  <w:marTop w:val="0"/>
                  <w:marBottom w:val="0"/>
                  <w:divBdr>
                    <w:top w:val="none" w:sz="0" w:space="0" w:color="auto"/>
                    <w:left w:val="none" w:sz="0" w:space="0" w:color="auto"/>
                    <w:bottom w:val="none" w:sz="0" w:space="0" w:color="auto"/>
                    <w:right w:val="none" w:sz="0" w:space="0" w:color="auto"/>
                  </w:divBdr>
                  <w:divsChild>
                    <w:div w:id="1861970522">
                      <w:marLeft w:val="0"/>
                      <w:marRight w:val="0"/>
                      <w:marTop w:val="0"/>
                      <w:marBottom w:val="0"/>
                      <w:divBdr>
                        <w:top w:val="single" w:sz="6" w:space="0" w:color="CFCFCF"/>
                        <w:left w:val="single" w:sz="6" w:space="0" w:color="CFCFCF"/>
                        <w:bottom w:val="single" w:sz="6" w:space="0" w:color="CFCFCF"/>
                        <w:right w:val="single" w:sz="6" w:space="0" w:color="CFCFCF"/>
                      </w:divBdr>
                      <w:divsChild>
                        <w:div w:id="880938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313872">
          <w:marLeft w:val="0"/>
          <w:marRight w:val="0"/>
          <w:marTop w:val="0"/>
          <w:marBottom w:val="0"/>
          <w:divBdr>
            <w:top w:val="single" w:sz="6" w:space="4" w:color="auto"/>
            <w:left w:val="single" w:sz="6" w:space="4" w:color="auto"/>
            <w:bottom w:val="single" w:sz="6" w:space="4" w:color="auto"/>
            <w:right w:val="single" w:sz="6" w:space="4" w:color="auto"/>
          </w:divBdr>
          <w:divsChild>
            <w:div w:id="438724796">
              <w:marLeft w:val="0"/>
              <w:marRight w:val="0"/>
              <w:marTop w:val="0"/>
              <w:marBottom w:val="0"/>
              <w:divBdr>
                <w:top w:val="none" w:sz="0" w:space="0" w:color="auto"/>
                <w:left w:val="none" w:sz="0" w:space="0" w:color="auto"/>
                <w:bottom w:val="none" w:sz="0" w:space="0" w:color="auto"/>
                <w:right w:val="none" w:sz="0" w:space="0" w:color="auto"/>
              </w:divBdr>
              <w:divsChild>
                <w:div w:id="1109547589">
                  <w:marLeft w:val="0"/>
                  <w:marRight w:val="0"/>
                  <w:marTop w:val="0"/>
                  <w:marBottom w:val="0"/>
                  <w:divBdr>
                    <w:top w:val="none" w:sz="0" w:space="0" w:color="auto"/>
                    <w:left w:val="none" w:sz="0" w:space="0" w:color="auto"/>
                    <w:bottom w:val="none" w:sz="0" w:space="0" w:color="auto"/>
                    <w:right w:val="none" w:sz="0" w:space="0" w:color="auto"/>
                  </w:divBdr>
                  <w:divsChild>
                    <w:div w:id="12391060">
                      <w:marLeft w:val="0"/>
                      <w:marRight w:val="0"/>
                      <w:marTop w:val="0"/>
                      <w:marBottom w:val="0"/>
                      <w:divBdr>
                        <w:top w:val="single" w:sz="6" w:space="0" w:color="CFCFCF"/>
                        <w:left w:val="single" w:sz="6" w:space="0" w:color="CFCFCF"/>
                        <w:bottom w:val="single" w:sz="6" w:space="0" w:color="CFCFCF"/>
                        <w:right w:val="single" w:sz="6" w:space="0" w:color="CFCFCF"/>
                      </w:divBdr>
                      <w:divsChild>
                        <w:div w:id="11402700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68443340">
              <w:marLeft w:val="0"/>
              <w:marRight w:val="0"/>
              <w:marTop w:val="0"/>
              <w:marBottom w:val="0"/>
              <w:divBdr>
                <w:top w:val="none" w:sz="0" w:space="0" w:color="auto"/>
                <w:left w:val="none" w:sz="0" w:space="0" w:color="auto"/>
                <w:bottom w:val="none" w:sz="0" w:space="0" w:color="auto"/>
                <w:right w:val="none" w:sz="0" w:space="0" w:color="auto"/>
              </w:divBdr>
              <w:divsChild>
                <w:div w:id="1409226243">
                  <w:marLeft w:val="0"/>
                  <w:marRight w:val="0"/>
                  <w:marTop w:val="0"/>
                  <w:marBottom w:val="0"/>
                  <w:divBdr>
                    <w:top w:val="none" w:sz="0" w:space="0" w:color="auto"/>
                    <w:left w:val="none" w:sz="0" w:space="0" w:color="auto"/>
                    <w:bottom w:val="none" w:sz="0" w:space="0" w:color="auto"/>
                    <w:right w:val="none" w:sz="0" w:space="0" w:color="auto"/>
                  </w:divBdr>
                  <w:divsChild>
                    <w:div w:id="31780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830973">
      <w:bodyDiv w:val="1"/>
      <w:marLeft w:val="0"/>
      <w:marRight w:val="0"/>
      <w:marTop w:val="0"/>
      <w:marBottom w:val="0"/>
      <w:divBdr>
        <w:top w:val="none" w:sz="0" w:space="0" w:color="auto"/>
        <w:left w:val="none" w:sz="0" w:space="0" w:color="auto"/>
        <w:bottom w:val="none" w:sz="0" w:space="0" w:color="auto"/>
        <w:right w:val="none" w:sz="0" w:space="0" w:color="auto"/>
      </w:divBdr>
      <w:divsChild>
        <w:div w:id="562906247">
          <w:marLeft w:val="0"/>
          <w:marRight w:val="0"/>
          <w:marTop w:val="0"/>
          <w:marBottom w:val="0"/>
          <w:divBdr>
            <w:top w:val="single" w:sz="6" w:space="4" w:color="auto"/>
            <w:left w:val="single" w:sz="6" w:space="4" w:color="auto"/>
            <w:bottom w:val="single" w:sz="6" w:space="4" w:color="auto"/>
            <w:right w:val="single" w:sz="6" w:space="4" w:color="auto"/>
          </w:divBdr>
          <w:divsChild>
            <w:div w:id="803932185">
              <w:marLeft w:val="0"/>
              <w:marRight w:val="0"/>
              <w:marTop w:val="0"/>
              <w:marBottom w:val="0"/>
              <w:divBdr>
                <w:top w:val="none" w:sz="0" w:space="0" w:color="auto"/>
                <w:left w:val="none" w:sz="0" w:space="0" w:color="auto"/>
                <w:bottom w:val="none" w:sz="0" w:space="0" w:color="auto"/>
                <w:right w:val="none" w:sz="0" w:space="0" w:color="auto"/>
              </w:divBdr>
              <w:divsChild>
                <w:div w:id="602423799">
                  <w:marLeft w:val="0"/>
                  <w:marRight w:val="0"/>
                  <w:marTop w:val="0"/>
                  <w:marBottom w:val="0"/>
                  <w:divBdr>
                    <w:top w:val="none" w:sz="0" w:space="0" w:color="auto"/>
                    <w:left w:val="none" w:sz="0" w:space="0" w:color="auto"/>
                    <w:bottom w:val="none" w:sz="0" w:space="0" w:color="auto"/>
                    <w:right w:val="none" w:sz="0" w:space="0" w:color="auto"/>
                  </w:divBdr>
                  <w:divsChild>
                    <w:div w:id="200797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86651">
              <w:marLeft w:val="0"/>
              <w:marRight w:val="0"/>
              <w:marTop w:val="0"/>
              <w:marBottom w:val="0"/>
              <w:divBdr>
                <w:top w:val="none" w:sz="0" w:space="0" w:color="auto"/>
                <w:left w:val="none" w:sz="0" w:space="0" w:color="auto"/>
                <w:bottom w:val="none" w:sz="0" w:space="0" w:color="auto"/>
                <w:right w:val="none" w:sz="0" w:space="0" w:color="auto"/>
              </w:divBdr>
              <w:divsChild>
                <w:div w:id="425343326">
                  <w:marLeft w:val="0"/>
                  <w:marRight w:val="0"/>
                  <w:marTop w:val="0"/>
                  <w:marBottom w:val="0"/>
                  <w:divBdr>
                    <w:top w:val="none" w:sz="0" w:space="0" w:color="auto"/>
                    <w:left w:val="none" w:sz="0" w:space="0" w:color="auto"/>
                    <w:bottom w:val="none" w:sz="0" w:space="0" w:color="auto"/>
                    <w:right w:val="none" w:sz="0" w:space="0" w:color="auto"/>
                  </w:divBdr>
                  <w:divsChild>
                    <w:div w:id="1261450828">
                      <w:marLeft w:val="0"/>
                      <w:marRight w:val="0"/>
                      <w:marTop w:val="0"/>
                      <w:marBottom w:val="0"/>
                      <w:divBdr>
                        <w:top w:val="single" w:sz="6" w:space="0" w:color="CFCFCF"/>
                        <w:left w:val="single" w:sz="6" w:space="0" w:color="CFCFCF"/>
                        <w:bottom w:val="single" w:sz="6" w:space="0" w:color="CFCFCF"/>
                        <w:right w:val="single" w:sz="6" w:space="0" w:color="CFCFCF"/>
                      </w:divBdr>
                      <w:divsChild>
                        <w:div w:id="478513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4689314">
          <w:marLeft w:val="0"/>
          <w:marRight w:val="0"/>
          <w:marTop w:val="0"/>
          <w:marBottom w:val="0"/>
          <w:divBdr>
            <w:top w:val="single" w:sz="6" w:space="4" w:color="auto"/>
            <w:left w:val="single" w:sz="6" w:space="4" w:color="auto"/>
            <w:bottom w:val="single" w:sz="6" w:space="4" w:color="auto"/>
            <w:right w:val="single" w:sz="6" w:space="4" w:color="auto"/>
          </w:divBdr>
          <w:divsChild>
            <w:div w:id="1358435184">
              <w:marLeft w:val="0"/>
              <w:marRight w:val="0"/>
              <w:marTop w:val="0"/>
              <w:marBottom w:val="0"/>
              <w:divBdr>
                <w:top w:val="none" w:sz="0" w:space="0" w:color="auto"/>
                <w:left w:val="none" w:sz="0" w:space="0" w:color="auto"/>
                <w:bottom w:val="none" w:sz="0" w:space="0" w:color="auto"/>
                <w:right w:val="none" w:sz="0" w:space="0" w:color="auto"/>
              </w:divBdr>
              <w:divsChild>
                <w:div w:id="1589314175">
                  <w:marLeft w:val="0"/>
                  <w:marRight w:val="0"/>
                  <w:marTop w:val="0"/>
                  <w:marBottom w:val="0"/>
                  <w:divBdr>
                    <w:top w:val="none" w:sz="0" w:space="0" w:color="auto"/>
                    <w:left w:val="none" w:sz="0" w:space="0" w:color="auto"/>
                    <w:bottom w:val="none" w:sz="0" w:space="0" w:color="auto"/>
                    <w:right w:val="none" w:sz="0" w:space="0" w:color="auto"/>
                  </w:divBdr>
                  <w:divsChild>
                    <w:div w:id="667370263">
                      <w:marLeft w:val="0"/>
                      <w:marRight w:val="0"/>
                      <w:marTop w:val="0"/>
                      <w:marBottom w:val="0"/>
                      <w:divBdr>
                        <w:top w:val="single" w:sz="6" w:space="0" w:color="CFCFCF"/>
                        <w:left w:val="single" w:sz="6" w:space="0" w:color="CFCFCF"/>
                        <w:bottom w:val="single" w:sz="6" w:space="0" w:color="CFCFCF"/>
                        <w:right w:val="single" w:sz="6" w:space="0" w:color="CFCFCF"/>
                      </w:divBdr>
                      <w:divsChild>
                        <w:div w:id="623998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3767788">
          <w:marLeft w:val="0"/>
          <w:marRight w:val="0"/>
          <w:marTop w:val="0"/>
          <w:marBottom w:val="0"/>
          <w:divBdr>
            <w:top w:val="single" w:sz="6" w:space="4" w:color="auto"/>
            <w:left w:val="single" w:sz="6" w:space="4" w:color="auto"/>
            <w:bottom w:val="single" w:sz="6" w:space="4" w:color="auto"/>
            <w:right w:val="single" w:sz="6" w:space="4" w:color="auto"/>
          </w:divBdr>
          <w:divsChild>
            <w:div w:id="481965540">
              <w:marLeft w:val="0"/>
              <w:marRight w:val="0"/>
              <w:marTop w:val="0"/>
              <w:marBottom w:val="0"/>
              <w:divBdr>
                <w:top w:val="none" w:sz="0" w:space="0" w:color="auto"/>
                <w:left w:val="none" w:sz="0" w:space="0" w:color="auto"/>
                <w:bottom w:val="none" w:sz="0" w:space="0" w:color="auto"/>
                <w:right w:val="none" w:sz="0" w:space="0" w:color="auto"/>
              </w:divBdr>
              <w:divsChild>
                <w:div w:id="1019310315">
                  <w:marLeft w:val="0"/>
                  <w:marRight w:val="0"/>
                  <w:marTop w:val="0"/>
                  <w:marBottom w:val="0"/>
                  <w:divBdr>
                    <w:top w:val="none" w:sz="0" w:space="0" w:color="auto"/>
                    <w:left w:val="none" w:sz="0" w:space="0" w:color="auto"/>
                    <w:bottom w:val="none" w:sz="0" w:space="0" w:color="auto"/>
                    <w:right w:val="none" w:sz="0" w:space="0" w:color="auto"/>
                  </w:divBdr>
                  <w:divsChild>
                    <w:div w:id="1346786895">
                      <w:marLeft w:val="0"/>
                      <w:marRight w:val="0"/>
                      <w:marTop w:val="0"/>
                      <w:marBottom w:val="0"/>
                      <w:divBdr>
                        <w:top w:val="single" w:sz="6" w:space="0" w:color="CFCFCF"/>
                        <w:left w:val="single" w:sz="6" w:space="0" w:color="CFCFCF"/>
                        <w:bottom w:val="single" w:sz="6" w:space="0" w:color="CFCFCF"/>
                        <w:right w:val="single" w:sz="6" w:space="0" w:color="CFCFCF"/>
                      </w:divBdr>
                      <w:divsChild>
                        <w:div w:id="2080901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17575114">
              <w:marLeft w:val="0"/>
              <w:marRight w:val="0"/>
              <w:marTop w:val="0"/>
              <w:marBottom w:val="0"/>
              <w:divBdr>
                <w:top w:val="none" w:sz="0" w:space="0" w:color="auto"/>
                <w:left w:val="none" w:sz="0" w:space="0" w:color="auto"/>
                <w:bottom w:val="none" w:sz="0" w:space="0" w:color="auto"/>
                <w:right w:val="none" w:sz="0" w:space="0" w:color="auto"/>
              </w:divBdr>
              <w:divsChild>
                <w:div w:id="273876426">
                  <w:marLeft w:val="0"/>
                  <w:marRight w:val="0"/>
                  <w:marTop w:val="0"/>
                  <w:marBottom w:val="0"/>
                  <w:divBdr>
                    <w:top w:val="none" w:sz="0" w:space="0" w:color="auto"/>
                    <w:left w:val="none" w:sz="0" w:space="0" w:color="auto"/>
                    <w:bottom w:val="none" w:sz="0" w:space="0" w:color="auto"/>
                    <w:right w:val="none" w:sz="0" w:space="0" w:color="auto"/>
                  </w:divBdr>
                  <w:divsChild>
                    <w:div w:id="1627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49358">
          <w:marLeft w:val="0"/>
          <w:marRight w:val="0"/>
          <w:marTop w:val="0"/>
          <w:marBottom w:val="0"/>
          <w:divBdr>
            <w:top w:val="single" w:sz="6" w:space="4" w:color="auto"/>
            <w:left w:val="single" w:sz="6" w:space="4" w:color="auto"/>
            <w:bottom w:val="single" w:sz="6" w:space="4" w:color="auto"/>
            <w:right w:val="single" w:sz="6" w:space="4" w:color="auto"/>
          </w:divBdr>
          <w:divsChild>
            <w:div w:id="846479376">
              <w:marLeft w:val="0"/>
              <w:marRight w:val="0"/>
              <w:marTop w:val="0"/>
              <w:marBottom w:val="0"/>
              <w:divBdr>
                <w:top w:val="none" w:sz="0" w:space="0" w:color="auto"/>
                <w:left w:val="none" w:sz="0" w:space="0" w:color="auto"/>
                <w:bottom w:val="none" w:sz="0" w:space="0" w:color="auto"/>
                <w:right w:val="none" w:sz="0" w:space="0" w:color="auto"/>
              </w:divBdr>
              <w:divsChild>
                <w:div w:id="360789471">
                  <w:marLeft w:val="0"/>
                  <w:marRight w:val="0"/>
                  <w:marTop w:val="0"/>
                  <w:marBottom w:val="0"/>
                  <w:divBdr>
                    <w:top w:val="none" w:sz="0" w:space="0" w:color="auto"/>
                    <w:left w:val="none" w:sz="0" w:space="0" w:color="auto"/>
                    <w:bottom w:val="none" w:sz="0" w:space="0" w:color="auto"/>
                    <w:right w:val="none" w:sz="0" w:space="0" w:color="auto"/>
                  </w:divBdr>
                  <w:divsChild>
                    <w:div w:id="1530990730">
                      <w:marLeft w:val="0"/>
                      <w:marRight w:val="0"/>
                      <w:marTop w:val="0"/>
                      <w:marBottom w:val="0"/>
                      <w:divBdr>
                        <w:top w:val="single" w:sz="6" w:space="0" w:color="CFCFCF"/>
                        <w:left w:val="single" w:sz="6" w:space="0" w:color="CFCFCF"/>
                        <w:bottom w:val="single" w:sz="6" w:space="0" w:color="CFCFCF"/>
                        <w:right w:val="single" w:sz="6" w:space="0" w:color="CFCFCF"/>
                      </w:divBdr>
                      <w:divsChild>
                        <w:div w:id="1032876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8853939">
          <w:marLeft w:val="0"/>
          <w:marRight w:val="0"/>
          <w:marTop w:val="0"/>
          <w:marBottom w:val="0"/>
          <w:divBdr>
            <w:top w:val="single" w:sz="6" w:space="4" w:color="auto"/>
            <w:left w:val="single" w:sz="6" w:space="4" w:color="auto"/>
            <w:bottom w:val="single" w:sz="6" w:space="4" w:color="auto"/>
            <w:right w:val="single" w:sz="6" w:space="4" w:color="auto"/>
          </w:divBdr>
          <w:divsChild>
            <w:div w:id="375856656">
              <w:marLeft w:val="0"/>
              <w:marRight w:val="0"/>
              <w:marTop w:val="0"/>
              <w:marBottom w:val="0"/>
              <w:divBdr>
                <w:top w:val="none" w:sz="0" w:space="0" w:color="auto"/>
                <w:left w:val="none" w:sz="0" w:space="0" w:color="auto"/>
                <w:bottom w:val="none" w:sz="0" w:space="0" w:color="auto"/>
                <w:right w:val="none" w:sz="0" w:space="0" w:color="auto"/>
              </w:divBdr>
              <w:divsChild>
                <w:div w:id="990215451">
                  <w:marLeft w:val="0"/>
                  <w:marRight w:val="0"/>
                  <w:marTop w:val="0"/>
                  <w:marBottom w:val="0"/>
                  <w:divBdr>
                    <w:top w:val="none" w:sz="0" w:space="0" w:color="auto"/>
                    <w:left w:val="none" w:sz="0" w:space="0" w:color="auto"/>
                    <w:bottom w:val="none" w:sz="0" w:space="0" w:color="auto"/>
                    <w:right w:val="none" w:sz="0" w:space="0" w:color="auto"/>
                  </w:divBdr>
                  <w:divsChild>
                    <w:div w:id="1430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534">
              <w:marLeft w:val="0"/>
              <w:marRight w:val="0"/>
              <w:marTop w:val="0"/>
              <w:marBottom w:val="0"/>
              <w:divBdr>
                <w:top w:val="none" w:sz="0" w:space="0" w:color="auto"/>
                <w:left w:val="none" w:sz="0" w:space="0" w:color="auto"/>
                <w:bottom w:val="none" w:sz="0" w:space="0" w:color="auto"/>
                <w:right w:val="none" w:sz="0" w:space="0" w:color="auto"/>
              </w:divBdr>
              <w:divsChild>
                <w:div w:id="1602372180">
                  <w:marLeft w:val="0"/>
                  <w:marRight w:val="0"/>
                  <w:marTop w:val="0"/>
                  <w:marBottom w:val="0"/>
                  <w:divBdr>
                    <w:top w:val="none" w:sz="0" w:space="0" w:color="auto"/>
                    <w:left w:val="none" w:sz="0" w:space="0" w:color="auto"/>
                    <w:bottom w:val="none" w:sz="0" w:space="0" w:color="auto"/>
                    <w:right w:val="none" w:sz="0" w:space="0" w:color="auto"/>
                  </w:divBdr>
                  <w:divsChild>
                    <w:div w:id="1174102792">
                      <w:marLeft w:val="0"/>
                      <w:marRight w:val="0"/>
                      <w:marTop w:val="0"/>
                      <w:marBottom w:val="0"/>
                      <w:divBdr>
                        <w:top w:val="single" w:sz="6" w:space="0" w:color="CFCFCF"/>
                        <w:left w:val="single" w:sz="6" w:space="0" w:color="CFCFCF"/>
                        <w:bottom w:val="single" w:sz="6" w:space="0" w:color="CFCFCF"/>
                        <w:right w:val="single" w:sz="6" w:space="0" w:color="CFCFCF"/>
                      </w:divBdr>
                      <w:divsChild>
                        <w:div w:id="112985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4820639">
          <w:marLeft w:val="0"/>
          <w:marRight w:val="0"/>
          <w:marTop w:val="0"/>
          <w:marBottom w:val="0"/>
          <w:divBdr>
            <w:top w:val="single" w:sz="6" w:space="4" w:color="auto"/>
            <w:left w:val="single" w:sz="6" w:space="4" w:color="auto"/>
            <w:bottom w:val="single" w:sz="6" w:space="4" w:color="auto"/>
            <w:right w:val="single" w:sz="6" w:space="4" w:color="auto"/>
          </w:divBdr>
          <w:divsChild>
            <w:div w:id="63728250">
              <w:marLeft w:val="0"/>
              <w:marRight w:val="0"/>
              <w:marTop w:val="0"/>
              <w:marBottom w:val="0"/>
              <w:divBdr>
                <w:top w:val="none" w:sz="0" w:space="0" w:color="auto"/>
                <w:left w:val="none" w:sz="0" w:space="0" w:color="auto"/>
                <w:bottom w:val="none" w:sz="0" w:space="0" w:color="auto"/>
                <w:right w:val="none" w:sz="0" w:space="0" w:color="auto"/>
              </w:divBdr>
              <w:divsChild>
                <w:div w:id="498347034">
                  <w:marLeft w:val="0"/>
                  <w:marRight w:val="0"/>
                  <w:marTop w:val="0"/>
                  <w:marBottom w:val="0"/>
                  <w:divBdr>
                    <w:top w:val="none" w:sz="0" w:space="0" w:color="auto"/>
                    <w:left w:val="none" w:sz="0" w:space="0" w:color="auto"/>
                    <w:bottom w:val="none" w:sz="0" w:space="0" w:color="auto"/>
                    <w:right w:val="none" w:sz="0" w:space="0" w:color="auto"/>
                  </w:divBdr>
                  <w:divsChild>
                    <w:div w:id="1388531858">
                      <w:marLeft w:val="0"/>
                      <w:marRight w:val="0"/>
                      <w:marTop w:val="0"/>
                      <w:marBottom w:val="0"/>
                      <w:divBdr>
                        <w:top w:val="single" w:sz="6" w:space="0" w:color="CFCFCF"/>
                        <w:left w:val="single" w:sz="6" w:space="0" w:color="CFCFCF"/>
                        <w:bottom w:val="single" w:sz="6" w:space="0" w:color="CFCFCF"/>
                        <w:right w:val="single" w:sz="6" w:space="0" w:color="CFCFCF"/>
                      </w:divBdr>
                      <w:divsChild>
                        <w:div w:id="1567497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348062">
      <w:bodyDiv w:val="1"/>
      <w:marLeft w:val="0"/>
      <w:marRight w:val="0"/>
      <w:marTop w:val="0"/>
      <w:marBottom w:val="0"/>
      <w:divBdr>
        <w:top w:val="none" w:sz="0" w:space="0" w:color="auto"/>
        <w:left w:val="none" w:sz="0" w:space="0" w:color="auto"/>
        <w:bottom w:val="none" w:sz="0" w:space="0" w:color="auto"/>
        <w:right w:val="none" w:sz="0" w:space="0" w:color="auto"/>
      </w:divBdr>
      <w:divsChild>
        <w:div w:id="191265021">
          <w:marLeft w:val="0"/>
          <w:marRight w:val="0"/>
          <w:marTop w:val="0"/>
          <w:marBottom w:val="0"/>
          <w:divBdr>
            <w:top w:val="single" w:sz="6" w:space="4" w:color="auto"/>
            <w:left w:val="single" w:sz="6" w:space="4" w:color="auto"/>
            <w:bottom w:val="single" w:sz="6" w:space="4" w:color="auto"/>
            <w:right w:val="single" w:sz="6" w:space="4" w:color="auto"/>
          </w:divBdr>
          <w:divsChild>
            <w:div w:id="886261038">
              <w:marLeft w:val="0"/>
              <w:marRight w:val="0"/>
              <w:marTop w:val="0"/>
              <w:marBottom w:val="0"/>
              <w:divBdr>
                <w:top w:val="none" w:sz="0" w:space="0" w:color="auto"/>
                <w:left w:val="none" w:sz="0" w:space="0" w:color="auto"/>
                <w:bottom w:val="none" w:sz="0" w:space="0" w:color="auto"/>
                <w:right w:val="none" w:sz="0" w:space="0" w:color="auto"/>
              </w:divBdr>
              <w:divsChild>
                <w:div w:id="1851866254">
                  <w:marLeft w:val="0"/>
                  <w:marRight w:val="0"/>
                  <w:marTop w:val="0"/>
                  <w:marBottom w:val="0"/>
                  <w:divBdr>
                    <w:top w:val="none" w:sz="0" w:space="0" w:color="auto"/>
                    <w:left w:val="none" w:sz="0" w:space="0" w:color="auto"/>
                    <w:bottom w:val="none" w:sz="0" w:space="0" w:color="auto"/>
                    <w:right w:val="none" w:sz="0" w:space="0" w:color="auto"/>
                  </w:divBdr>
                  <w:divsChild>
                    <w:div w:id="129972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54545">
              <w:marLeft w:val="0"/>
              <w:marRight w:val="0"/>
              <w:marTop w:val="0"/>
              <w:marBottom w:val="0"/>
              <w:divBdr>
                <w:top w:val="none" w:sz="0" w:space="0" w:color="auto"/>
                <w:left w:val="none" w:sz="0" w:space="0" w:color="auto"/>
                <w:bottom w:val="none" w:sz="0" w:space="0" w:color="auto"/>
                <w:right w:val="none" w:sz="0" w:space="0" w:color="auto"/>
              </w:divBdr>
              <w:divsChild>
                <w:div w:id="810293943">
                  <w:marLeft w:val="0"/>
                  <w:marRight w:val="0"/>
                  <w:marTop w:val="0"/>
                  <w:marBottom w:val="0"/>
                  <w:divBdr>
                    <w:top w:val="none" w:sz="0" w:space="0" w:color="auto"/>
                    <w:left w:val="none" w:sz="0" w:space="0" w:color="auto"/>
                    <w:bottom w:val="none" w:sz="0" w:space="0" w:color="auto"/>
                    <w:right w:val="none" w:sz="0" w:space="0" w:color="auto"/>
                  </w:divBdr>
                  <w:divsChild>
                    <w:div w:id="1411854704">
                      <w:marLeft w:val="0"/>
                      <w:marRight w:val="0"/>
                      <w:marTop w:val="0"/>
                      <w:marBottom w:val="0"/>
                      <w:divBdr>
                        <w:top w:val="single" w:sz="6" w:space="0" w:color="CFCFCF"/>
                        <w:left w:val="single" w:sz="6" w:space="0" w:color="CFCFCF"/>
                        <w:bottom w:val="single" w:sz="6" w:space="0" w:color="CFCFCF"/>
                        <w:right w:val="single" w:sz="6" w:space="0" w:color="CFCFCF"/>
                      </w:divBdr>
                      <w:divsChild>
                        <w:div w:id="15498065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6307418">
          <w:marLeft w:val="0"/>
          <w:marRight w:val="0"/>
          <w:marTop w:val="0"/>
          <w:marBottom w:val="0"/>
          <w:divBdr>
            <w:top w:val="single" w:sz="6" w:space="4" w:color="auto"/>
            <w:left w:val="single" w:sz="6" w:space="4" w:color="auto"/>
            <w:bottom w:val="single" w:sz="6" w:space="4" w:color="auto"/>
            <w:right w:val="single" w:sz="6" w:space="4" w:color="auto"/>
          </w:divBdr>
          <w:divsChild>
            <w:div w:id="732195000">
              <w:marLeft w:val="0"/>
              <w:marRight w:val="0"/>
              <w:marTop w:val="0"/>
              <w:marBottom w:val="0"/>
              <w:divBdr>
                <w:top w:val="none" w:sz="0" w:space="0" w:color="auto"/>
                <w:left w:val="none" w:sz="0" w:space="0" w:color="auto"/>
                <w:bottom w:val="none" w:sz="0" w:space="0" w:color="auto"/>
                <w:right w:val="none" w:sz="0" w:space="0" w:color="auto"/>
              </w:divBdr>
              <w:divsChild>
                <w:div w:id="238446190">
                  <w:marLeft w:val="0"/>
                  <w:marRight w:val="0"/>
                  <w:marTop w:val="0"/>
                  <w:marBottom w:val="0"/>
                  <w:divBdr>
                    <w:top w:val="none" w:sz="0" w:space="0" w:color="auto"/>
                    <w:left w:val="none" w:sz="0" w:space="0" w:color="auto"/>
                    <w:bottom w:val="none" w:sz="0" w:space="0" w:color="auto"/>
                    <w:right w:val="none" w:sz="0" w:space="0" w:color="auto"/>
                  </w:divBdr>
                  <w:divsChild>
                    <w:div w:id="1014380471">
                      <w:marLeft w:val="0"/>
                      <w:marRight w:val="0"/>
                      <w:marTop w:val="0"/>
                      <w:marBottom w:val="0"/>
                      <w:divBdr>
                        <w:top w:val="single" w:sz="6" w:space="0" w:color="CFCFCF"/>
                        <w:left w:val="single" w:sz="6" w:space="0" w:color="CFCFCF"/>
                        <w:bottom w:val="single" w:sz="6" w:space="0" w:color="CFCFCF"/>
                        <w:right w:val="single" w:sz="6" w:space="0" w:color="CFCFCF"/>
                      </w:divBdr>
                      <w:divsChild>
                        <w:div w:id="1781759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1968453">
          <w:marLeft w:val="0"/>
          <w:marRight w:val="0"/>
          <w:marTop w:val="0"/>
          <w:marBottom w:val="0"/>
          <w:divBdr>
            <w:top w:val="single" w:sz="6" w:space="4" w:color="auto"/>
            <w:left w:val="single" w:sz="6" w:space="4" w:color="auto"/>
            <w:bottom w:val="single" w:sz="6" w:space="4" w:color="auto"/>
            <w:right w:val="single" w:sz="6" w:space="4" w:color="auto"/>
          </w:divBdr>
          <w:divsChild>
            <w:div w:id="2038070912">
              <w:marLeft w:val="0"/>
              <w:marRight w:val="0"/>
              <w:marTop w:val="0"/>
              <w:marBottom w:val="0"/>
              <w:divBdr>
                <w:top w:val="none" w:sz="0" w:space="0" w:color="auto"/>
                <w:left w:val="none" w:sz="0" w:space="0" w:color="auto"/>
                <w:bottom w:val="none" w:sz="0" w:space="0" w:color="auto"/>
                <w:right w:val="none" w:sz="0" w:space="0" w:color="auto"/>
              </w:divBdr>
              <w:divsChild>
                <w:div w:id="1253901138">
                  <w:marLeft w:val="0"/>
                  <w:marRight w:val="0"/>
                  <w:marTop w:val="0"/>
                  <w:marBottom w:val="0"/>
                  <w:divBdr>
                    <w:top w:val="none" w:sz="0" w:space="0" w:color="auto"/>
                    <w:left w:val="none" w:sz="0" w:space="0" w:color="auto"/>
                    <w:bottom w:val="none" w:sz="0" w:space="0" w:color="auto"/>
                    <w:right w:val="none" w:sz="0" w:space="0" w:color="auto"/>
                  </w:divBdr>
                  <w:divsChild>
                    <w:div w:id="784156786">
                      <w:marLeft w:val="0"/>
                      <w:marRight w:val="0"/>
                      <w:marTop w:val="0"/>
                      <w:marBottom w:val="0"/>
                      <w:divBdr>
                        <w:top w:val="single" w:sz="6" w:space="0" w:color="CFCFCF"/>
                        <w:left w:val="single" w:sz="6" w:space="0" w:color="CFCFCF"/>
                        <w:bottom w:val="single" w:sz="6" w:space="0" w:color="CFCFCF"/>
                        <w:right w:val="single" w:sz="6" w:space="0" w:color="CFCFCF"/>
                      </w:divBdr>
                      <w:divsChild>
                        <w:div w:id="217207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19533981">
          <w:marLeft w:val="0"/>
          <w:marRight w:val="0"/>
          <w:marTop w:val="0"/>
          <w:marBottom w:val="0"/>
          <w:divBdr>
            <w:top w:val="single" w:sz="6" w:space="4" w:color="auto"/>
            <w:left w:val="single" w:sz="6" w:space="4" w:color="auto"/>
            <w:bottom w:val="single" w:sz="6" w:space="4" w:color="auto"/>
            <w:right w:val="single" w:sz="6" w:space="4" w:color="auto"/>
          </w:divBdr>
          <w:divsChild>
            <w:div w:id="182405329">
              <w:marLeft w:val="0"/>
              <w:marRight w:val="0"/>
              <w:marTop w:val="0"/>
              <w:marBottom w:val="0"/>
              <w:divBdr>
                <w:top w:val="none" w:sz="0" w:space="0" w:color="auto"/>
                <w:left w:val="none" w:sz="0" w:space="0" w:color="auto"/>
                <w:bottom w:val="none" w:sz="0" w:space="0" w:color="auto"/>
                <w:right w:val="none" w:sz="0" w:space="0" w:color="auto"/>
              </w:divBdr>
              <w:divsChild>
                <w:div w:id="806625629">
                  <w:marLeft w:val="0"/>
                  <w:marRight w:val="0"/>
                  <w:marTop w:val="0"/>
                  <w:marBottom w:val="0"/>
                  <w:divBdr>
                    <w:top w:val="none" w:sz="0" w:space="0" w:color="auto"/>
                    <w:left w:val="none" w:sz="0" w:space="0" w:color="auto"/>
                    <w:bottom w:val="none" w:sz="0" w:space="0" w:color="auto"/>
                    <w:right w:val="none" w:sz="0" w:space="0" w:color="auto"/>
                  </w:divBdr>
                  <w:divsChild>
                    <w:div w:id="135491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12468">
              <w:marLeft w:val="0"/>
              <w:marRight w:val="0"/>
              <w:marTop w:val="0"/>
              <w:marBottom w:val="0"/>
              <w:divBdr>
                <w:top w:val="none" w:sz="0" w:space="0" w:color="auto"/>
                <w:left w:val="none" w:sz="0" w:space="0" w:color="auto"/>
                <w:bottom w:val="none" w:sz="0" w:space="0" w:color="auto"/>
                <w:right w:val="none" w:sz="0" w:space="0" w:color="auto"/>
              </w:divBdr>
              <w:divsChild>
                <w:div w:id="1707363094">
                  <w:marLeft w:val="0"/>
                  <w:marRight w:val="0"/>
                  <w:marTop w:val="0"/>
                  <w:marBottom w:val="0"/>
                  <w:divBdr>
                    <w:top w:val="none" w:sz="0" w:space="0" w:color="auto"/>
                    <w:left w:val="none" w:sz="0" w:space="0" w:color="auto"/>
                    <w:bottom w:val="none" w:sz="0" w:space="0" w:color="auto"/>
                    <w:right w:val="none" w:sz="0" w:space="0" w:color="auto"/>
                  </w:divBdr>
                  <w:divsChild>
                    <w:div w:id="621346865">
                      <w:marLeft w:val="0"/>
                      <w:marRight w:val="0"/>
                      <w:marTop w:val="0"/>
                      <w:marBottom w:val="0"/>
                      <w:divBdr>
                        <w:top w:val="single" w:sz="6" w:space="0" w:color="CFCFCF"/>
                        <w:left w:val="single" w:sz="6" w:space="0" w:color="CFCFCF"/>
                        <w:bottom w:val="single" w:sz="6" w:space="0" w:color="CFCFCF"/>
                        <w:right w:val="single" w:sz="6" w:space="0" w:color="CFCFCF"/>
                      </w:divBdr>
                      <w:divsChild>
                        <w:div w:id="119154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7722205">
          <w:marLeft w:val="0"/>
          <w:marRight w:val="0"/>
          <w:marTop w:val="0"/>
          <w:marBottom w:val="0"/>
          <w:divBdr>
            <w:top w:val="single" w:sz="6" w:space="4" w:color="auto"/>
            <w:left w:val="single" w:sz="6" w:space="4" w:color="auto"/>
            <w:bottom w:val="single" w:sz="6" w:space="4" w:color="auto"/>
            <w:right w:val="single" w:sz="6" w:space="4" w:color="auto"/>
          </w:divBdr>
          <w:divsChild>
            <w:div w:id="1469280615">
              <w:marLeft w:val="0"/>
              <w:marRight w:val="0"/>
              <w:marTop w:val="0"/>
              <w:marBottom w:val="0"/>
              <w:divBdr>
                <w:top w:val="none" w:sz="0" w:space="0" w:color="auto"/>
                <w:left w:val="none" w:sz="0" w:space="0" w:color="auto"/>
                <w:bottom w:val="none" w:sz="0" w:space="0" w:color="auto"/>
                <w:right w:val="none" w:sz="0" w:space="0" w:color="auto"/>
              </w:divBdr>
              <w:divsChild>
                <w:div w:id="186800213">
                  <w:marLeft w:val="0"/>
                  <w:marRight w:val="0"/>
                  <w:marTop w:val="0"/>
                  <w:marBottom w:val="0"/>
                  <w:divBdr>
                    <w:top w:val="none" w:sz="0" w:space="0" w:color="auto"/>
                    <w:left w:val="none" w:sz="0" w:space="0" w:color="auto"/>
                    <w:bottom w:val="none" w:sz="0" w:space="0" w:color="auto"/>
                    <w:right w:val="none" w:sz="0" w:space="0" w:color="auto"/>
                  </w:divBdr>
                  <w:divsChild>
                    <w:div w:id="837186762">
                      <w:marLeft w:val="0"/>
                      <w:marRight w:val="0"/>
                      <w:marTop w:val="0"/>
                      <w:marBottom w:val="0"/>
                      <w:divBdr>
                        <w:top w:val="single" w:sz="6" w:space="0" w:color="CFCFCF"/>
                        <w:left w:val="single" w:sz="6" w:space="0" w:color="CFCFCF"/>
                        <w:bottom w:val="single" w:sz="6" w:space="0" w:color="CFCFCF"/>
                        <w:right w:val="single" w:sz="6" w:space="0" w:color="CFCFCF"/>
                      </w:divBdr>
                      <w:divsChild>
                        <w:div w:id="5952112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888/notebooks/WUDataAnalytics/06-Python-APIs/1/Activities/04-Stu_FarFarAway/Solved/Stu_FarFarAway.ipynb" TargetMode="External"/><Relationship Id="rId13" Type="http://schemas.openxmlformats.org/officeDocument/2006/relationships/hyperlink" Target="http://localhost:8888/notebooks/WUDataAnalytics/06-Python-APIs/1/Activities/09-Ins_IterativeRequests/Solved/Ins_IterativeRequests.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localhost:8888/notebooks/WUDataAnalytics/06-Python-APIs/1/Activities/03-Ins_ManipulatingResponses/Solved/Ins_Manipulating_JSON.ipynb" TargetMode="External"/><Relationship Id="rId12" Type="http://schemas.openxmlformats.org/officeDocument/2006/relationships/hyperlink" Target="http://localhost:8888/notebooks/WUDataAnalytics/06-Python-APIs/1/Activities/08-Stu_MovieQuestions/Solved/Stu_MovieQuestions.ipynb"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localhost:8888/notebooks/WUDataAnalytics/06-Python-APIs/1/Activities/12-Stu_RetrieveArticles/Solved/Stu_Retrieve_Articles.ipynb" TargetMode="External"/><Relationship Id="rId1" Type="http://schemas.openxmlformats.org/officeDocument/2006/relationships/customXml" Target="../customXml/item1.xml"/><Relationship Id="rId6" Type="http://schemas.openxmlformats.org/officeDocument/2006/relationships/hyperlink" Target="http://localhost:8888/notebooks/WUDataAnalytics/06-Python-APIs/1/Activities/02-Stu_SpaceX/Solved/Stu_SpaceX.ipynb" TargetMode="External"/><Relationship Id="rId11" Type="http://schemas.openxmlformats.org/officeDocument/2006/relationships/hyperlink" Target="http://localhost:8888/tree/WUDataAnalytics/06-Python-APIs/1/Activities/07-Stu_Explore_OMDb_API" TargetMode="External"/><Relationship Id="rId5" Type="http://schemas.openxmlformats.org/officeDocument/2006/relationships/hyperlink" Target="http://localhost:8888/notebooks/WUDataAnalytics/06-Python-APIs/1/Activities/01-Ins_RequestsIntro/Solved/Ins_Requests_Demo.ipynb" TargetMode="External"/><Relationship Id="rId15" Type="http://schemas.openxmlformats.org/officeDocument/2006/relationships/hyperlink" Target="http://localhost:8888/notebooks/WUDataAnalytics/06-Python-APIs/1/Activities/11-Ins_NYTAPI/Solved/Ins_NYT_API.ipynb" TargetMode="External"/><Relationship Id="rId10" Type="http://schemas.openxmlformats.org/officeDocument/2006/relationships/hyperlink" Target="http://localhost:8888/notebooks/WUDataAnalytics/06-Python-APIs/1/Activities/06-Ins_OMDbRequests/Solved/Ins_OMDbRequests.ipynb" TargetMode="External"/><Relationship Id="rId4" Type="http://schemas.openxmlformats.org/officeDocument/2006/relationships/webSettings" Target="webSettings.xml"/><Relationship Id="rId9" Type="http://schemas.openxmlformats.org/officeDocument/2006/relationships/hyperlink" Target="http://localhost:8888/notebooks/WUDataAnalytics/06-Python-APIs/1/Activities/05-Par_NumberFacts/Solved/Par_NumberFacts.ipynb" TargetMode="External"/><Relationship Id="rId14" Type="http://schemas.openxmlformats.org/officeDocument/2006/relationships/hyperlink" Target="http://localhost:8888/notebooks/WUDataAnalytics/06-Python-APIs/1/Activities/10-Stu_MovieLoop/Solved/Stu_MovieLoop.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54642-7649-4AA3-B162-1D16095F5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59</Pages>
  <Words>41256</Words>
  <Characters>235165</Characters>
  <Application>Microsoft Office Word</Application>
  <DocSecurity>0</DocSecurity>
  <Lines>1959</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heritage</dc:creator>
  <cp:keywords/>
  <dc:description/>
  <cp:lastModifiedBy>todd heritage</cp:lastModifiedBy>
  <cp:revision>1</cp:revision>
  <dcterms:created xsi:type="dcterms:W3CDTF">2019-08-15T22:27:00Z</dcterms:created>
  <dcterms:modified xsi:type="dcterms:W3CDTF">2019-08-16T19:57:00Z</dcterms:modified>
</cp:coreProperties>
</file>